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B0385E" w14:textId="2455178A" w:rsidR="00AE298C" w:rsidRPr="006A0E75" w:rsidRDefault="00AE298C" w:rsidP="00520DC3">
      <w:pPr>
        <w:pStyle w:val="Title"/>
      </w:pPr>
      <w:r w:rsidRPr="006A0E75">
        <w:t>South Dakota School of Mines &amp; Technology</w:t>
      </w:r>
    </w:p>
    <w:p w14:paraId="27E2FF4B" w14:textId="15C2F150" w:rsidR="00C72A59" w:rsidRPr="006A0E75" w:rsidRDefault="00C72A59" w:rsidP="00954660">
      <w:pPr>
        <w:pStyle w:val="Title"/>
      </w:pPr>
      <w:r w:rsidRPr="006A0E75">
        <w:t>Guide</w:t>
      </w:r>
      <w:r w:rsidR="003D44A3" w:rsidRPr="006A0E75">
        <w:t>line</w:t>
      </w:r>
      <w:r w:rsidR="00E83075" w:rsidRPr="006A0E75">
        <w:t>s</w:t>
      </w:r>
      <w:r w:rsidRPr="006A0E75">
        <w:t xml:space="preserve"> to Candidate Dossier Preparation for Promotio</w:t>
      </w:r>
      <w:r w:rsidR="0019288E" w:rsidRPr="006A0E75">
        <w:t>n/</w:t>
      </w:r>
      <w:r w:rsidRPr="006A0E75">
        <w:t>Tenure</w:t>
      </w:r>
    </w:p>
    <w:p w14:paraId="04E7DC1E" w14:textId="33BA9FED" w:rsidR="00790F20" w:rsidRPr="00954660" w:rsidRDefault="13BD24F6" w:rsidP="005B6CB1">
      <w:pPr>
        <w:jc w:val="center"/>
        <w:rPr>
          <w:b/>
          <w:bCs/>
        </w:rPr>
      </w:pPr>
      <w:r w:rsidRPr="00AC2017">
        <w:rPr>
          <w:b/>
          <w:bCs/>
        </w:rPr>
        <w:t xml:space="preserve">Updated Spring </w:t>
      </w:r>
      <w:r w:rsidR="1449A042" w:rsidRPr="00AC2017">
        <w:rPr>
          <w:b/>
          <w:bCs/>
        </w:rPr>
        <w:t>202</w:t>
      </w:r>
      <w:r w:rsidR="1062CB18" w:rsidRPr="00AC2017">
        <w:rPr>
          <w:b/>
          <w:bCs/>
        </w:rPr>
        <w:t>3</w:t>
      </w:r>
    </w:p>
    <w:p w14:paraId="2D5EBF2F" w14:textId="77777777" w:rsidR="00225FC6" w:rsidRPr="008D5251" w:rsidRDefault="00225FC6" w:rsidP="00DF66E2">
      <w:pPr>
        <w:tabs>
          <w:tab w:val="left" w:pos="6210"/>
        </w:tabs>
      </w:pPr>
    </w:p>
    <w:p w14:paraId="7496F42F" w14:textId="7579BFFB" w:rsidR="00A12409" w:rsidRPr="006A0E75" w:rsidRDefault="0077226A" w:rsidP="003D1096">
      <w:pPr>
        <w:rPr>
          <w:rFonts w:cstheme="minorHAnsi"/>
          <w:szCs w:val="22"/>
        </w:rPr>
      </w:pPr>
      <w:r w:rsidRPr="006A0E75">
        <w:rPr>
          <w:rFonts w:cstheme="minorHAnsi"/>
          <w:szCs w:val="22"/>
        </w:rPr>
        <w:t xml:space="preserve">This document provides guidance to candidates for tenure and/or promotion as they prepare their dossiers for consideration. In addition, this document describes the approach to be used </w:t>
      </w:r>
      <w:r w:rsidR="00F82C38" w:rsidRPr="006A0E75">
        <w:rPr>
          <w:rFonts w:cstheme="minorHAnsi"/>
          <w:szCs w:val="22"/>
        </w:rPr>
        <w:t>by</w:t>
      </w:r>
      <w:r w:rsidRPr="006A0E75">
        <w:rPr>
          <w:rFonts w:cstheme="minorHAnsi"/>
          <w:szCs w:val="22"/>
        </w:rPr>
        <w:t xml:space="preserve"> department heads to obtain additional information about the </w:t>
      </w:r>
      <w:r w:rsidR="001D2F9F" w:rsidRPr="006A0E75">
        <w:rPr>
          <w:rFonts w:cstheme="minorHAnsi"/>
          <w:szCs w:val="22"/>
        </w:rPr>
        <w:t>applicant</w:t>
      </w:r>
      <w:r w:rsidR="001D2F9F">
        <w:rPr>
          <w:rFonts w:cstheme="minorHAnsi"/>
          <w:szCs w:val="22"/>
        </w:rPr>
        <w:t>'</w:t>
      </w:r>
      <w:r w:rsidR="001D2F9F" w:rsidRPr="006A0E75">
        <w:rPr>
          <w:rFonts w:cstheme="minorHAnsi"/>
          <w:szCs w:val="22"/>
        </w:rPr>
        <w:t xml:space="preserve">s </w:t>
      </w:r>
      <w:r w:rsidRPr="006A0E75">
        <w:rPr>
          <w:rFonts w:cstheme="minorHAnsi"/>
          <w:szCs w:val="22"/>
        </w:rPr>
        <w:t xml:space="preserve">contributions to his/her field of study (see Division 4). </w:t>
      </w:r>
      <w:r w:rsidR="00C72A59" w:rsidRPr="006A0E75">
        <w:rPr>
          <w:rFonts w:cstheme="minorHAnsi"/>
          <w:szCs w:val="22"/>
        </w:rPr>
        <w:t xml:space="preserve">The promotion/tenure dossier will </w:t>
      </w:r>
      <w:r w:rsidR="005C7426" w:rsidRPr="006A0E75">
        <w:rPr>
          <w:rFonts w:cstheme="minorHAnsi"/>
          <w:szCs w:val="22"/>
        </w:rPr>
        <w:t xml:space="preserve">be submitted </w:t>
      </w:r>
      <w:r w:rsidR="00D5733B" w:rsidRPr="006A0E75">
        <w:rPr>
          <w:rFonts w:cstheme="minorHAnsi"/>
          <w:szCs w:val="22"/>
        </w:rPr>
        <w:t xml:space="preserve">electronically </w:t>
      </w:r>
      <w:r w:rsidR="005C7426" w:rsidRPr="006A0E75">
        <w:rPr>
          <w:rFonts w:cstheme="minorHAnsi"/>
          <w:szCs w:val="22"/>
        </w:rPr>
        <w:t xml:space="preserve">as </w:t>
      </w:r>
      <w:r w:rsidR="00A12409" w:rsidRPr="006A0E75">
        <w:rPr>
          <w:rFonts w:cstheme="minorHAnsi"/>
          <w:szCs w:val="22"/>
        </w:rPr>
        <w:t>follows:</w:t>
      </w:r>
    </w:p>
    <w:p w14:paraId="3232152C" w14:textId="5E5646B5" w:rsidR="00A12409" w:rsidRPr="00954660" w:rsidRDefault="001D2B3F" w:rsidP="00954660">
      <w:pPr>
        <w:pStyle w:val="ListParagraph"/>
        <w:numPr>
          <w:ilvl w:val="0"/>
          <w:numId w:val="40"/>
        </w:numPr>
        <w:rPr>
          <w:rFonts w:asciiTheme="minorHAnsi" w:hAnsiTheme="minorHAnsi" w:cstheme="minorHAnsi"/>
        </w:rPr>
      </w:pPr>
      <w:bookmarkStart w:id="0" w:name="_Hlk110330675"/>
      <w:r w:rsidRPr="00954660">
        <w:rPr>
          <w:rFonts w:asciiTheme="minorHAnsi" w:hAnsiTheme="minorHAnsi" w:cstheme="minorHAnsi"/>
        </w:rPr>
        <w:t xml:space="preserve">A single PDF document containing </w:t>
      </w:r>
      <w:r w:rsidR="001D2F9F">
        <w:rPr>
          <w:rFonts w:asciiTheme="minorHAnsi" w:hAnsiTheme="minorHAnsi" w:cstheme="minorHAnsi"/>
        </w:rPr>
        <w:t xml:space="preserve">a </w:t>
      </w:r>
      <w:r w:rsidR="002B5BA6" w:rsidRPr="00954660">
        <w:rPr>
          <w:rFonts w:asciiTheme="minorHAnsi" w:hAnsiTheme="minorHAnsi" w:cstheme="minorHAnsi"/>
        </w:rPr>
        <w:t xml:space="preserve">summary and narrative information for </w:t>
      </w:r>
      <w:r w:rsidR="00C97698" w:rsidRPr="00954660">
        <w:rPr>
          <w:rFonts w:asciiTheme="minorHAnsi" w:hAnsiTheme="minorHAnsi" w:cstheme="minorHAnsi"/>
        </w:rPr>
        <w:t>Divisions 1-</w:t>
      </w:r>
      <w:r w:rsidR="006A6BDF" w:rsidRPr="00954660">
        <w:rPr>
          <w:rFonts w:asciiTheme="minorHAnsi" w:hAnsiTheme="minorHAnsi" w:cstheme="minorHAnsi"/>
        </w:rPr>
        <w:t>3</w:t>
      </w:r>
    </w:p>
    <w:bookmarkEnd w:id="0"/>
    <w:p w14:paraId="77859FC5" w14:textId="4A9631AC" w:rsidR="006A6BDF" w:rsidRPr="00954660" w:rsidRDefault="006A6BDF" w:rsidP="00954660">
      <w:pPr>
        <w:pStyle w:val="ListParagraph"/>
        <w:numPr>
          <w:ilvl w:val="0"/>
          <w:numId w:val="40"/>
        </w:numPr>
        <w:rPr>
          <w:rFonts w:asciiTheme="minorHAnsi" w:hAnsiTheme="minorHAnsi" w:cstheme="minorHAnsi"/>
        </w:rPr>
      </w:pPr>
      <w:r w:rsidRPr="00954660">
        <w:rPr>
          <w:rFonts w:asciiTheme="minorHAnsi" w:hAnsiTheme="minorHAnsi" w:cstheme="minorHAnsi"/>
        </w:rPr>
        <w:t xml:space="preserve">A single PDF document </w:t>
      </w:r>
      <w:r w:rsidR="00B01754" w:rsidRPr="00954660">
        <w:rPr>
          <w:rFonts w:asciiTheme="minorHAnsi" w:hAnsiTheme="minorHAnsi" w:cstheme="minorHAnsi"/>
        </w:rPr>
        <w:t xml:space="preserve">for </w:t>
      </w:r>
      <w:r w:rsidR="009E0AE8" w:rsidRPr="00954660">
        <w:rPr>
          <w:rFonts w:asciiTheme="minorHAnsi" w:hAnsiTheme="minorHAnsi" w:cstheme="minorHAnsi"/>
        </w:rPr>
        <w:t xml:space="preserve">suggested </w:t>
      </w:r>
      <w:r w:rsidR="00B01754" w:rsidRPr="00954660">
        <w:rPr>
          <w:rFonts w:asciiTheme="minorHAnsi" w:hAnsiTheme="minorHAnsi" w:cstheme="minorHAnsi"/>
        </w:rPr>
        <w:t xml:space="preserve">referees titled </w:t>
      </w:r>
      <w:r w:rsidR="001D2F9F">
        <w:rPr>
          <w:rFonts w:asciiTheme="minorHAnsi" w:hAnsiTheme="minorHAnsi" w:cstheme="minorHAnsi"/>
        </w:rPr>
        <w:t>"</w:t>
      </w:r>
      <w:r w:rsidR="006A3551" w:rsidRPr="00954660">
        <w:rPr>
          <w:rFonts w:asciiTheme="minorHAnsi" w:hAnsiTheme="minorHAnsi" w:cstheme="minorHAnsi"/>
        </w:rPr>
        <w:t>Div</w:t>
      </w:r>
      <w:r w:rsidR="00787C15" w:rsidRPr="00954660">
        <w:rPr>
          <w:rFonts w:asciiTheme="minorHAnsi" w:hAnsiTheme="minorHAnsi" w:cstheme="minorHAnsi"/>
        </w:rPr>
        <w:t>ision</w:t>
      </w:r>
      <w:r w:rsidR="00960BEE" w:rsidRPr="00954660">
        <w:rPr>
          <w:rFonts w:asciiTheme="minorHAnsi" w:hAnsiTheme="minorHAnsi" w:cstheme="minorHAnsi"/>
        </w:rPr>
        <w:t xml:space="preserve"> 4 Reviewer </w:t>
      </w:r>
      <w:proofErr w:type="gramStart"/>
      <w:r w:rsidR="00960BEE" w:rsidRPr="00954660">
        <w:rPr>
          <w:rFonts w:asciiTheme="minorHAnsi" w:hAnsiTheme="minorHAnsi" w:cstheme="minorHAnsi"/>
        </w:rPr>
        <w:t>Letters</w:t>
      </w:r>
      <w:proofErr w:type="gramEnd"/>
      <w:r w:rsidR="001D2F9F">
        <w:rPr>
          <w:rFonts w:asciiTheme="minorHAnsi" w:hAnsiTheme="minorHAnsi" w:cstheme="minorHAnsi"/>
        </w:rPr>
        <w:t>"</w:t>
      </w:r>
    </w:p>
    <w:p w14:paraId="3CC670E0" w14:textId="2C502563" w:rsidR="00FB7F75" w:rsidRPr="00954660" w:rsidRDefault="00FB7F75" w:rsidP="00954660">
      <w:pPr>
        <w:pStyle w:val="ListParagraph"/>
        <w:numPr>
          <w:ilvl w:val="0"/>
          <w:numId w:val="40"/>
        </w:numPr>
        <w:rPr>
          <w:rFonts w:asciiTheme="minorHAnsi" w:hAnsiTheme="minorHAnsi" w:cstheme="minorHAnsi"/>
        </w:rPr>
      </w:pPr>
      <w:bookmarkStart w:id="1" w:name="_Hlk110330705"/>
      <w:r w:rsidRPr="00954660">
        <w:rPr>
          <w:rFonts w:asciiTheme="minorHAnsi" w:hAnsiTheme="minorHAnsi" w:cstheme="minorHAnsi"/>
        </w:rPr>
        <w:t>A single PDF for all annual eva</w:t>
      </w:r>
      <w:r w:rsidR="00881F57" w:rsidRPr="00954660">
        <w:rPr>
          <w:rFonts w:asciiTheme="minorHAnsi" w:hAnsiTheme="minorHAnsi" w:cstheme="minorHAnsi"/>
        </w:rPr>
        <w:t>l</w:t>
      </w:r>
      <w:r w:rsidRPr="00954660">
        <w:rPr>
          <w:rFonts w:asciiTheme="minorHAnsi" w:hAnsiTheme="minorHAnsi" w:cstheme="minorHAnsi"/>
        </w:rPr>
        <w:t xml:space="preserve">uations titled </w:t>
      </w:r>
      <w:r w:rsidR="001D2F9F">
        <w:rPr>
          <w:rFonts w:asciiTheme="minorHAnsi" w:hAnsiTheme="minorHAnsi" w:cstheme="minorHAnsi"/>
        </w:rPr>
        <w:t>"</w:t>
      </w:r>
      <w:r w:rsidR="006A3551" w:rsidRPr="00954660">
        <w:rPr>
          <w:rFonts w:asciiTheme="minorHAnsi" w:hAnsiTheme="minorHAnsi" w:cstheme="minorHAnsi"/>
        </w:rPr>
        <w:t>Div</w:t>
      </w:r>
      <w:r w:rsidR="00787C15" w:rsidRPr="00954660">
        <w:rPr>
          <w:rFonts w:asciiTheme="minorHAnsi" w:hAnsiTheme="minorHAnsi" w:cstheme="minorHAnsi"/>
        </w:rPr>
        <w:t>ision</w:t>
      </w:r>
      <w:r w:rsidRPr="00954660">
        <w:rPr>
          <w:rFonts w:asciiTheme="minorHAnsi" w:hAnsiTheme="minorHAnsi" w:cstheme="minorHAnsi"/>
        </w:rPr>
        <w:t xml:space="preserve"> 5 Section A Annual </w:t>
      </w:r>
      <w:proofErr w:type="gramStart"/>
      <w:r w:rsidRPr="00954660">
        <w:rPr>
          <w:rFonts w:asciiTheme="minorHAnsi" w:hAnsiTheme="minorHAnsi" w:cstheme="minorHAnsi"/>
        </w:rPr>
        <w:t>Evaluations</w:t>
      </w:r>
      <w:proofErr w:type="gramEnd"/>
      <w:r w:rsidR="001D2F9F">
        <w:rPr>
          <w:rFonts w:asciiTheme="minorHAnsi" w:hAnsiTheme="minorHAnsi" w:cstheme="minorHAnsi"/>
        </w:rPr>
        <w:t>"</w:t>
      </w:r>
    </w:p>
    <w:p w14:paraId="0B0B6A84" w14:textId="7DE8A646" w:rsidR="001D2591" w:rsidRPr="00954660" w:rsidRDefault="001D2591" w:rsidP="00954660">
      <w:pPr>
        <w:pStyle w:val="ListParagraph"/>
        <w:numPr>
          <w:ilvl w:val="0"/>
          <w:numId w:val="40"/>
        </w:numPr>
        <w:rPr>
          <w:rFonts w:asciiTheme="minorHAnsi" w:hAnsiTheme="minorHAnsi" w:cstheme="minorHAnsi"/>
        </w:rPr>
      </w:pPr>
      <w:bookmarkStart w:id="2" w:name="_Hlk110330721"/>
      <w:bookmarkEnd w:id="1"/>
      <w:r w:rsidRPr="00954660">
        <w:rPr>
          <w:rFonts w:asciiTheme="minorHAnsi" w:hAnsiTheme="minorHAnsi" w:cstheme="minorHAnsi"/>
        </w:rPr>
        <w:t xml:space="preserve">A single PDF for all student surveys titled </w:t>
      </w:r>
      <w:r w:rsidR="001D2F9F">
        <w:rPr>
          <w:rFonts w:asciiTheme="minorHAnsi" w:hAnsiTheme="minorHAnsi" w:cstheme="minorHAnsi"/>
        </w:rPr>
        <w:t>"</w:t>
      </w:r>
      <w:r w:rsidR="006A3551" w:rsidRPr="00954660">
        <w:rPr>
          <w:rFonts w:asciiTheme="minorHAnsi" w:hAnsiTheme="minorHAnsi" w:cstheme="minorHAnsi"/>
        </w:rPr>
        <w:t>Div</w:t>
      </w:r>
      <w:r w:rsidR="00787C15" w:rsidRPr="00954660">
        <w:rPr>
          <w:rFonts w:asciiTheme="minorHAnsi" w:hAnsiTheme="minorHAnsi" w:cstheme="minorHAnsi"/>
        </w:rPr>
        <w:t>ision</w:t>
      </w:r>
      <w:r w:rsidRPr="00954660">
        <w:rPr>
          <w:rFonts w:asciiTheme="minorHAnsi" w:hAnsiTheme="minorHAnsi" w:cstheme="minorHAnsi"/>
        </w:rPr>
        <w:t xml:space="preserve"> </w:t>
      </w:r>
      <w:r w:rsidR="00FB7F75" w:rsidRPr="00954660">
        <w:rPr>
          <w:rFonts w:asciiTheme="minorHAnsi" w:hAnsiTheme="minorHAnsi" w:cstheme="minorHAnsi"/>
        </w:rPr>
        <w:t>5</w:t>
      </w:r>
      <w:r w:rsidR="00632334" w:rsidRPr="00954660">
        <w:rPr>
          <w:rFonts w:asciiTheme="minorHAnsi" w:hAnsiTheme="minorHAnsi" w:cstheme="minorHAnsi"/>
        </w:rPr>
        <w:t xml:space="preserve"> Section </w:t>
      </w:r>
      <w:r w:rsidR="00FB7F75" w:rsidRPr="00954660">
        <w:rPr>
          <w:rFonts w:asciiTheme="minorHAnsi" w:hAnsiTheme="minorHAnsi" w:cstheme="minorHAnsi"/>
        </w:rPr>
        <w:t>B</w:t>
      </w:r>
      <w:r w:rsidR="00632334" w:rsidRPr="00954660">
        <w:rPr>
          <w:rFonts w:asciiTheme="minorHAnsi" w:hAnsiTheme="minorHAnsi" w:cstheme="minorHAnsi"/>
        </w:rPr>
        <w:t xml:space="preserve"> Student </w:t>
      </w:r>
      <w:proofErr w:type="gramStart"/>
      <w:r w:rsidR="00632334" w:rsidRPr="00954660">
        <w:rPr>
          <w:rFonts w:asciiTheme="minorHAnsi" w:hAnsiTheme="minorHAnsi" w:cstheme="minorHAnsi"/>
        </w:rPr>
        <w:t>Surveys</w:t>
      </w:r>
      <w:proofErr w:type="gramEnd"/>
      <w:r w:rsidR="001D2F9F">
        <w:rPr>
          <w:rFonts w:asciiTheme="minorHAnsi" w:hAnsiTheme="minorHAnsi" w:cstheme="minorHAnsi"/>
        </w:rPr>
        <w:t>"</w:t>
      </w:r>
    </w:p>
    <w:bookmarkEnd w:id="2"/>
    <w:p w14:paraId="7A05CBC0" w14:textId="134688CD" w:rsidR="00C97698" w:rsidRPr="00954660" w:rsidRDefault="00C97698" w:rsidP="00954660">
      <w:pPr>
        <w:pStyle w:val="ListParagraph"/>
        <w:numPr>
          <w:ilvl w:val="0"/>
          <w:numId w:val="40"/>
        </w:numPr>
        <w:rPr>
          <w:rFonts w:asciiTheme="minorHAnsi" w:hAnsiTheme="minorHAnsi" w:cstheme="minorHAnsi"/>
        </w:rPr>
      </w:pPr>
      <w:r w:rsidRPr="00954660">
        <w:rPr>
          <w:rFonts w:asciiTheme="minorHAnsi" w:hAnsiTheme="minorHAnsi" w:cstheme="minorHAnsi"/>
        </w:rPr>
        <w:t>A single PDF for Division 5</w:t>
      </w:r>
      <w:r w:rsidR="009F255F" w:rsidRPr="00954660">
        <w:rPr>
          <w:rFonts w:asciiTheme="minorHAnsi" w:hAnsiTheme="minorHAnsi" w:cstheme="minorHAnsi"/>
        </w:rPr>
        <w:t xml:space="preserve"> supplemental information</w:t>
      </w:r>
      <w:r w:rsidR="001D2F9F">
        <w:rPr>
          <w:rFonts w:asciiTheme="minorHAnsi" w:hAnsiTheme="minorHAnsi" w:cstheme="minorHAnsi"/>
        </w:rPr>
        <w:t>,</w:t>
      </w:r>
      <w:r w:rsidR="009F255F" w:rsidRPr="00954660">
        <w:rPr>
          <w:rFonts w:asciiTheme="minorHAnsi" w:hAnsiTheme="minorHAnsi" w:cstheme="minorHAnsi"/>
        </w:rPr>
        <w:t xml:space="preserve"> if desired, titled </w:t>
      </w:r>
      <w:r w:rsidR="001D2F9F">
        <w:rPr>
          <w:rFonts w:asciiTheme="minorHAnsi" w:hAnsiTheme="minorHAnsi" w:cstheme="minorHAnsi"/>
        </w:rPr>
        <w:t>"</w:t>
      </w:r>
      <w:r w:rsidR="006A3551" w:rsidRPr="00954660">
        <w:rPr>
          <w:rFonts w:asciiTheme="minorHAnsi" w:hAnsiTheme="minorHAnsi" w:cstheme="minorHAnsi"/>
        </w:rPr>
        <w:t>Div</w:t>
      </w:r>
      <w:r w:rsidR="00787C15" w:rsidRPr="00954660">
        <w:rPr>
          <w:rFonts w:asciiTheme="minorHAnsi" w:hAnsiTheme="minorHAnsi" w:cstheme="minorHAnsi"/>
        </w:rPr>
        <w:t>ision</w:t>
      </w:r>
      <w:r w:rsidR="009F255F" w:rsidRPr="00954660">
        <w:rPr>
          <w:rFonts w:asciiTheme="minorHAnsi" w:hAnsiTheme="minorHAnsi" w:cstheme="minorHAnsi"/>
        </w:rPr>
        <w:t xml:space="preserve"> 5 Sections C-</w:t>
      </w:r>
      <w:proofErr w:type="gramStart"/>
      <w:r w:rsidR="009F255F" w:rsidRPr="00954660">
        <w:rPr>
          <w:rFonts w:asciiTheme="minorHAnsi" w:hAnsiTheme="minorHAnsi" w:cstheme="minorHAnsi"/>
        </w:rPr>
        <w:t>D</w:t>
      </w:r>
      <w:proofErr w:type="gramEnd"/>
      <w:r w:rsidR="001D2F9F">
        <w:rPr>
          <w:rFonts w:asciiTheme="minorHAnsi" w:hAnsiTheme="minorHAnsi" w:cstheme="minorHAnsi"/>
        </w:rPr>
        <w:t>"</w:t>
      </w:r>
    </w:p>
    <w:p w14:paraId="7C4FAB30" w14:textId="77777777" w:rsidR="00D25872" w:rsidRPr="006A0E75" w:rsidRDefault="00D25872" w:rsidP="00881F57">
      <w:pPr>
        <w:rPr>
          <w:rFonts w:cstheme="minorHAnsi"/>
          <w:szCs w:val="22"/>
        </w:rPr>
      </w:pPr>
    </w:p>
    <w:p w14:paraId="029B441C" w14:textId="3F8A86A3" w:rsidR="00881F57" w:rsidRPr="006A0E75" w:rsidRDefault="0094413B" w:rsidP="00881F57">
      <w:pPr>
        <w:rPr>
          <w:rFonts w:cstheme="minorHAnsi"/>
          <w:szCs w:val="22"/>
        </w:rPr>
      </w:pPr>
      <w:bookmarkStart w:id="3" w:name="_Hlk110329778"/>
      <w:r w:rsidRPr="006A0E75">
        <w:rPr>
          <w:rFonts w:cstheme="minorHAnsi"/>
          <w:szCs w:val="22"/>
        </w:rPr>
        <w:t xml:space="preserve">It is recommended to use </w:t>
      </w:r>
      <w:r w:rsidR="00646FE4" w:rsidRPr="006A0E75">
        <w:rPr>
          <w:rFonts w:cstheme="minorHAnsi"/>
          <w:szCs w:val="22"/>
        </w:rPr>
        <w:t xml:space="preserve">the </w:t>
      </w:r>
      <w:r w:rsidR="0004241E" w:rsidRPr="006A0E75">
        <w:rPr>
          <w:rFonts w:cstheme="minorHAnsi"/>
          <w:szCs w:val="22"/>
        </w:rPr>
        <w:t>guid</w:t>
      </w:r>
      <w:r w:rsidR="008D3296" w:rsidRPr="006A0E75">
        <w:rPr>
          <w:rFonts w:cstheme="minorHAnsi"/>
          <w:szCs w:val="22"/>
        </w:rPr>
        <w:t>elines</w:t>
      </w:r>
      <w:r w:rsidRPr="006A0E75">
        <w:rPr>
          <w:rFonts w:cstheme="minorHAnsi"/>
          <w:szCs w:val="22"/>
        </w:rPr>
        <w:t xml:space="preserve"> document as a template in preparing</w:t>
      </w:r>
      <w:r w:rsidR="00D25872" w:rsidRPr="006A0E75">
        <w:rPr>
          <w:rFonts w:cstheme="minorHAnsi"/>
          <w:szCs w:val="22"/>
        </w:rPr>
        <w:t xml:space="preserve"> Divisions 1-4. If</w:t>
      </w:r>
      <w:r w:rsidR="00FF6455" w:rsidRPr="006A0E75">
        <w:rPr>
          <w:rFonts w:cstheme="minorHAnsi"/>
          <w:szCs w:val="22"/>
        </w:rPr>
        <w:t xml:space="preserve"> using an alternate template, please ensure that heading styles are used for Divisions and Sections to facilitate navigation. </w:t>
      </w:r>
      <w:r w:rsidR="00881F57" w:rsidRPr="006A0E75">
        <w:rPr>
          <w:rFonts w:cstheme="minorHAnsi"/>
          <w:szCs w:val="22"/>
        </w:rPr>
        <w:t>Links to published materials, if available, may be submitted in lieu of the full publications.</w:t>
      </w:r>
    </w:p>
    <w:bookmarkEnd w:id="3"/>
    <w:p w14:paraId="69AB4EEB" w14:textId="77777777" w:rsidR="00881F57" w:rsidRPr="006A0E75" w:rsidRDefault="00881F57" w:rsidP="003D1096">
      <w:pPr>
        <w:rPr>
          <w:rFonts w:cstheme="minorHAnsi"/>
          <w:szCs w:val="22"/>
        </w:rPr>
      </w:pPr>
    </w:p>
    <w:p w14:paraId="77F675B2" w14:textId="2EC13524" w:rsidR="00C72A59" w:rsidRPr="006A0E75" w:rsidRDefault="4F207AEB" w:rsidP="6BDBD915">
      <w:pPr>
        <w:rPr>
          <w:rFonts w:cstheme="minorBidi"/>
        </w:rPr>
      </w:pPr>
      <w:r w:rsidRPr="6BDBD915">
        <w:rPr>
          <w:rFonts w:cstheme="minorBidi"/>
        </w:rPr>
        <w:t xml:space="preserve">Candidates </w:t>
      </w:r>
      <w:r w:rsidR="3E161B26" w:rsidRPr="6BDBD915">
        <w:rPr>
          <w:rFonts w:cstheme="minorBidi"/>
        </w:rPr>
        <w:t>must</w:t>
      </w:r>
      <w:r w:rsidRPr="6BDBD915">
        <w:rPr>
          <w:rFonts w:cstheme="minorBidi"/>
        </w:rPr>
        <w:t xml:space="preserve"> refer to </w:t>
      </w:r>
      <w:r w:rsidR="0B869C6F" w:rsidRPr="6BDBD915">
        <w:rPr>
          <w:rFonts w:cstheme="minorBidi"/>
        </w:rPr>
        <w:t xml:space="preserve">their </w:t>
      </w:r>
      <w:r w:rsidR="4BA55009" w:rsidRPr="6BDBD915">
        <w:rPr>
          <w:rFonts w:cstheme="minorBidi"/>
        </w:rPr>
        <w:t>d</w:t>
      </w:r>
      <w:r w:rsidRPr="6BDBD915">
        <w:rPr>
          <w:rFonts w:cstheme="minorBidi"/>
        </w:rPr>
        <w:t xml:space="preserve">epartmental </w:t>
      </w:r>
      <w:r w:rsidR="4BA55009" w:rsidRPr="6BDBD915">
        <w:rPr>
          <w:rFonts w:cstheme="minorBidi"/>
        </w:rPr>
        <w:t>e</w:t>
      </w:r>
      <w:r w:rsidRPr="6BDBD915">
        <w:rPr>
          <w:rFonts w:cstheme="minorBidi"/>
        </w:rPr>
        <w:t>xpectations documents</w:t>
      </w:r>
      <w:r w:rsidR="4BA55009" w:rsidRPr="6BDBD915">
        <w:rPr>
          <w:rFonts w:cstheme="minorBidi"/>
        </w:rPr>
        <w:t>, university expectations document</w:t>
      </w:r>
      <w:r w:rsidR="362DC151" w:rsidRPr="6BDBD915">
        <w:rPr>
          <w:rFonts w:cstheme="minorBidi"/>
        </w:rPr>
        <w:t>s</w:t>
      </w:r>
      <w:r w:rsidR="4BA55009" w:rsidRPr="6BDBD915">
        <w:rPr>
          <w:rFonts w:cstheme="minorBidi"/>
        </w:rPr>
        <w:t xml:space="preserve">, and BOR Policy </w:t>
      </w:r>
      <w:hyperlink r:id="rId12">
        <w:r w:rsidR="0046479D">
          <w:rPr>
            <w:rStyle w:val="Hyperlink"/>
            <w:rFonts w:eastAsiaTheme="majorEastAsia" w:cstheme="minorBidi"/>
            <w:color w:val="0070C0"/>
          </w:rPr>
          <w:t>4.4.3</w:t>
        </w:r>
      </w:hyperlink>
      <w:r w:rsidR="069AA9DA">
        <w:t xml:space="preserve"> </w:t>
      </w:r>
      <w:r w:rsidRPr="6BDBD915">
        <w:rPr>
          <w:rFonts w:cstheme="minorBidi"/>
        </w:rPr>
        <w:t>in preparing the</w:t>
      </w:r>
      <w:r w:rsidR="7EEFDB58" w:rsidRPr="6BDBD915">
        <w:rPr>
          <w:rFonts w:cstheme="minorBidi"/>
        </w:rPr>
        <w:t>ir</w:t>
      </w:r>
      <w:r w:rsidRPr="6BDBD915">
        <w:rPr>
          <w:rFonts w:cstheme="minorBidi"/>
        </w:rPr>
        <w:t xml:space="preserve"> dossier</w:t>
      </w:r>
      <w:r w:rsidR="7EEFDB58" w:rsidRPr="6BDBD915">
        <w:rPr>
          <w:rFonts w:cstheme="minorBidi"/>
        </w:rPr>
        <w:t>s</w:t>
      </w:r>
      <w:r w:rsidRPr="6BDBD915">
        <w:rPr>
          <w:rFonts w:cstheme="minorBidi"/>
        </w:rPr>
        <w:t xml:space="preserve">. </w:t>
      </w:r>
      <w:r w:rsidR="097F5ECF" w:rsidRPr="6BDBD915">
        <w:rPr>
          <w:rFonts w:cstheme="minorBidi"/>
        </w:rPr>
        <w:t>The dossier will be submitted to the candidate's immediate supervisor no later than October 5</w:t>
      </w:r>
      <w:r w:rsidR="097F5ECF">
        <w:t>th</w:t>
      </w:r>
      <w:r w:rsidR="097F5ECF" w:rsidRPr="6BDBD915">
        <w:rPr>
          <w:rFonts w:cstheme="minorBidi"/>
        </w:rPr>
        <w:t xml:space="preserve">. </w:t>
      </w:r>
      <w:r w:rsidR="50E58D46" w:rsidRPr="6BDBD915">
        <w:rPr>
          <w:rFonts w:cstheme="minorBidi"/>
        </w:rPr>
        <w:t>If</w:t>
      </w:r>
      <w:r w:rsidR="4BA55009" w:rsidRPr="6BDBD915">
        <w:rPr>
          <w:rFonts w:cstheme="minorBidi"/>
        </w:rPr>
        <w:t xml:space="preserve"> the candidate is a department head/chair, the </w:t>
      </w:r>
      <w:r w:rsidR="4A869B45" w:rsidRPr="6BDBD915">
        <w:rPr>
          <w:rFonts w:cstheme="minorBidi"/>
        </w:rPr>
        <w:t>provost</w:t>
      </w:r>
      <w:r w:rsidR="4BA55009" w:rsidRPr="6BDBD915">
        <w:rPr>
          <w:rFonts w:cstheme="minorBidi"/>
        </w:rPr>
        <w:t xml:space="preserve"> shall fulfill the functions specified in Division 4 for the </w:t>
      </w:r>
      <w:r w:rsidR="6FD2E6B0" w:rsidRPr="6BDBD915">
        <w:rPr>
          <w:rFonts w:cstheme="minorBidi"/>
        </w:rPr>
        <w:t>d</w:t>
      </w:r>
      <w:r w:rsidR="4BA55009" w:rsidRPr="6BDBD915">
        <w:rPr>
          <w:rFonts w:cstheme="minorBidi"/>
        </w:rPr>
        <w:t>epartment head</w:t>
      </w:r>
      <w:r w:rsidR="50E58D46" w:rsidRPr="6BDBD915">
        <w:rPr>
          <w:rFonts w:cstheme="minorBidi"/>
        </w:rPr>
        <w:t>/</w:t>
      </w:r>
      <w:r w:rsidR="4BA55009" w:rsidRPr="6BDBD915">
        <w:rPr>
          <w:rFonts w:cstheme="minorBidi"/>
        </w:rPr>
        <w:t>chair. R</w:t>
      </w:r>
      <w:r w:rsidR="102BC1E9" w:rsidRPr="6BDBD915">
        <w:rPr>
          <w:rFonts w:cstheme="minorBidi"/>
        </w:rPr>
        <w:t xml:space="preserve">efer to </w:t>
      </w:r>
      <w:r w:rsidR="7A518109" w:rsidRPr="6BDBD915">
        <w:rPr>
          <w:rFonts w:cstheme="minorBidi"/>
        </w:rPr>
        <w:t>BOR Policies</w:t>
      </w:r>
      <w:r w:rsidR="003A0F2A">
        <w:rPr>
          <w:rFonts w:cstheme="minorBidi"/>
        </w:rPr>
        <w:t xml:space="preserve"> </w:t>
      </w:r>
      <w:hyperlink r:id="rId13">
        <w:r w:rsidR="003A0F2A">
          <w:rPr>
            <w:rStyle w:val="Hyperlink"/>
            <w:rFonts w:eastAsiaTheme="majorEastAsia" w:cstheme="minorBidi"/>
            <w:color w:val="0070C0"/>
          </w:rPr>
          <w:t>4.4.6</w:t>
        </w:r>
      </w:hyperlink>
      <w:r w:rsidR="003A0F2A" w:rsidRPr="003A0F2A">
        <w:rPr>
          <w:rFonts w:cstheme="minorBidi"/>
        </w:rPr>
        <w:t xml:space="preserve"> </w:t>
      </w:r>
      <w:r w:rsidR="003A0F2A" w:rsidRPr="6BDBD915">
        <w:rPr>
          <w:rFonts w:cstheme="minorBidi"/>
        </w:rPr>
        <w:t>and</w:t>
      </w:r>
      <w:r w:rsidR="7A518109" w:rsidRPr="6BDBD915">
        <w:rPr>
          <w:rFonts w:cstheme="minorBidi"/>
        </w:rPr>
        <w:t xml:space="preserve"> </w:t>
      </w:r>
      <w:hyperlink r:id="rId14">
        <w:r w:rsidR="0046479D">
          <w:rPr>
            <w:rStyle w:val="Hyperlink"/>
            <w:rFonts w:eastAsiaTheme="majorEastAsia" w:cstheme="minorBidi"/>
            <w:color w:val="0070C0"/>
          </w:rPr>
          <w:t>4.4.7</w:t>
        </w:r>
      </w:hyperlink>
      <w:r w:rsidR="02C30857" w:rsidRPr="6BDBD915">
        <w:rPr>
          <w:rFonts w:cstheme="minorBidi"/>
        </w:rPr>
        <w:t xml:space="preserve"> </w:t>
      </w:r>
      <w:r w:rsidR="102BC1E9" w:rsidRPr="6BDBD915">
        <w:rPr>
          <w:rFonts w:cstheme="minorBidi"/>
        </w:rPr>
        <w:t xml:space="preserve">for additional information about the </w:t>
      </w:r>
      <w:r w:rsidR="1E68B5CA" w:rsidRPr="6BDBD915">
        <w:rPr>
          <w:rFonts w:cstheme="minorBidi"/>
        </w:rPr>
        <w:t xml:space="preserve">tenure and promotion </w:t>
      </w:r>
      <w:r w:rsidR="68AA3A83" w:rsidRPr="6BDBD915">
        <w:rPr>
          <w:rFonts w:cstheme="minorBidi"/>
        </w:rPr>
        <w:t>process</w:t>
      </w:r>
      <w:r w:rsidR="1E68B5CA" w:rsidRPr="6BDBD915">
        <w:rPr>
          <w:rFonts w:cstheme="minorBidi"/>
        </w:rPr>
        <w:t>.</w:t>
      </w:r>
    </w:p>
    <w:p w14:paraId="157BC5E9" w14:textId="77777777" w:rsidR="00FD66A6" w:rsidRPr="006A0E75" w:rsidRDefault="00FD66A6" w:rsidP="00954660"/>
    <w:p w14:paraId="49FD06AC" w14:textId="77777777" w:rsidR="00885ED7" w:rsidRPr="00954660" w:rsidRDefault="0003779A" w:rsidP="00954660">
      <w:pPr>
        <w:rPr>
          <w:b/>
          <w:bCs/>
          <w:u w:val="single"/>
        </w:rPr>
      </w:pPr>
      <w:bookmarkStart w:id="4" w:name="_Hlk110330787"/>
      <w:r w:rsidRPr="00954660">
        <w:rPr>
          <w:b/>
          <w:bCs/>
          <w:u w:val="single"/>
        </w:rPr>
        <w:t>Important Dates:</w:t>
      </w:r>
    </w:p>
    <w:p w14:paraId="4A6DE08F" w14:textId="2DA4B3A4" w:rsidR="00A579BE" w:rsidRPr="00AC2017" w:rsidRDefault="53EC0F53" w:rsidP="00954660">
      <w:pPr>
        <w:rPr>
          <w:b/>
          <w:bCs/>
        </w:rPr>
      </w:pPr>
      <w:r w:rsidRPr="00AC2017">
        <w:rPr>
          <w:b/>
          <w:bCs/>
        </w:rPr>
        <w:t xml:space="preserve">September 1st </w:t>
      </w:r>
      <w:r>
        <w:tab/>
      </w:r>
      <w:r>
        <w:tab/>
      </w:r>
      <w:r w:rsidR="37ED20B7" w:rsidRPr="00AC2017">
        <w:rPr>
          <w:b/>
          <w:bCs/>
        </w:rPr>
        <w:t xml:space="preserve">Candidate </w:t>
      </w:r>
      <w:r w:rsidR="0EDEE131" w:rsidRPr="6BDBD915">
        <w:rPr>
          <w:b/>
          <w:bCs/>
        </w:rPr>
        <w:t xml:space="preserve">may </w:t>
      </w:r>
      <w:r w:rsidR="37ED20B7" w:rsidRPr="00AC2017">
        <w:rPr>
          <w:b/>
          <w:bCs/>
        </w:rPr>
        <w:t>submit draft dossier</w:t>
      </w:r>
      <w:r w:rsidR="130C43BC" w:rsidRPr="6BDBD915">
        <w:rPr>
          <w:b/>
          <w:bCs/>
        </w:rPr>
        <w:t xml:space="preserve"> content</w:t>
      </w:r>
      <w:r w:rsidR="37ED20B7" w:rsidRPr="00AC2017">
        <w:rPr>
          <w:b/>
          <w:bCs/>
        </w:rPr>
        <w:t xml:space="preserve"> to immediate supervisor</w:t>
      </w:r>
      <w:r w:rsidRPr="00AC2017">
        <w:rPr>
          <w:b/>
          <w:bCs/>
        </w:rPr>
        <w:t xml:space="preserve"> for </w:t>
      </w:r>
      <w:proofErr w:type="gramStart"/>
      <w:r w:rsidRPr="00AC2017">
        <w:rPr>
          <w:b/>
          <w:bCs/>
        </w:rPr>
        <w:t>feedback</w:t>
      </w:r>
      <w:proofErr w:type="gramEnd"/>
    </w:p>
    <w:p w14:paraId="15E19655" w14:textId="4552B7A3" w:rsidR="004A1032" w:rsidRPr="00AC2017" w:rsidRDefault="00200763" w:rsidP="00954660">
      <w:pPr>
        <w:rPr>
          <w:b/>
          <w:bCs/>
        </w:rPr>
      </w:pPr>
      <w:r w:rsidRPr="00AC2017">
        <w:rPr>
          <w:b/>
          <w:bCs/>
        </w:rPr>
        <w:t>October 5</w:t>
      </w:r>
      <w:r w:rsidR="0003779A" w:rsidRPr="00AC2017">
        <w:rPr>
          <w:b/>
          <w:bCs/>
        </w:rPr>
        <w:t>th</w:t>
      </w:r>
      <w:r w:rsidR="005D385D" w:rsidRPr="00AC2017">
        <w:rPr>
          <w:b/>
          <w:bCs/>
        </w:rPr>
        <w:t xml:space="preserve"> </w:t>
      </w:r>
      <w:r>
        <w:tab/>
      </w:r>
      <w:r>
        <w:tab/>
      </w:r>
      <w:r w:rsidR="003B2C2F" w:rsidRPr="00AC2017">
        <w:rPr>
          <w:b/>
          <w:bCs/>
        </w:rPr>
        <w:t>C</w:t>
      </w:r>
      <w:r w:rsidR="005D385D" w:rsidRPr="00AC2017">
        <w:rPr>
          <w:b/>
          <w:bCs/>
        </w:rPr>
        <w:t xml:space="preserve">andidate submits </w:t>
      </w:r>
      <w:r w:rsidR="06762591" w:rsidRPr="6BDBD915">
        <w:rPr>
          <w:b/>
          <w:bCs/>
        </w:rPr>
        <w:t xml:space="preserve">final </w:t>
      </w:r>
      <w:r w:rsidR="005D385D" w:rsidRPr="00AC2017">
        <w:rPr>
          <w:b/>
          <w:bCs/>
        </w:rPr>
        <w:t xml:space="preserve">dossier to immediate </w:t>
      </w:r>
      <w:proofErr w:type="gramStart"/>
      <w:r w:rsidR="005D385D" w:rsidRPr="00AC2017">
        <w:rPr>
          <w:b/>
          <w:bCs/>
        </w:rPr>
        <w:t>supervisor</w:t>
      </w:r>
      <w:proofErr w:type="gramEnd"/>
      <w:r w:rsidR="009043A3" w:rsidRPr="00AC2017">
        <w:rPr>
          <w:b/>
          <w:bCs/>
        </w:rPr>
        <w:t xml:space="preserve"> </w:t>
      </w:r>
    </w:p>
    <w:p w14:paraId="0A50F4BA" w14:textId="5ACFCCAD" w:rsidR="004A1032" w:rsidRPr="00AC2017" w:rsidRDefault="003030CD" w:rsidP="00954660">
      <w:pPr>
        <w:rPr>
          <w:rFonts w:cstheme="minorHAnsi"/>
          <w:b/>
          <w:bCs/>
          <w:szCs w:val="22"/>
        </w:rPr>
      </w:pPr>
      <w:r w:rsidRPr="00AC2017">
        <w:rPr>
          <w:rFonts w:cstheme="minorHAnsi"/>
          <w:b/>
          <w:bCs/>
          <w:szCs w:val="22"/>
        </w:rPr>
        <w:t>October 15</w:t>
      </w:r>
      <w:r w:rsidR="0003779A" w:rsidRPr="00AC2017">
        <w:rPr>
          <w:b/>
          <w:bCs/>
        </w:rPr>
        <w:t>th</w:t>
      </w:r>
      <w:r w:rsidRPr="00AC2017">
        <w:rPr>
          <w:rFonts w:cstheme="minorHAnsi"/>
          <w:b/>
          <w:bCs/>
          <w:szCs w:val="22"/>
        </w:rPr>
        <w:t xml:space="preserve"> </w:t>
      </w:r>
      <w:r w:rsidR="003B2C2F" w:rsidRPr="00AC2017">
        <w:rPr>
          <w:rFonts w:cstheme="minorHAnsi"/>
          <w:b/>
          <w:bCs/>
          <w:szCs w:val="22"/>
        </w:rPr>
        <w:tab/>
      </w:r>
      <w:r w:rsidR="003B2C2F" w:rsidRPr="00AC2017">
        <w:rPr>
          <w:rFonts w:cstheme="minorHAnsi"/>
          <w:b/>
          <w:bCs/>
          <w:szCs w:val="22"/>
        </w:rPr>
        <w:tab/>
      </w:r>
      <w:r w:rsidRPr="00AC2017">
        <w:rPr>
          <w:rFonts w:cstheme="minorHAnsi"/>
          <w:b/>
          <w:bCs/>
          <w:szCs w:val="22"/>
        </w:rPr>
        <w:t xml:space="preserve">Department Heads solicit </w:t>
      </w:r>
      <w:proofErr w:type="gramStart"/>
      <w:r w:rsidRPr="00AC2017">
        <w:rPr>
          <w:rFonts w:cstheme="minorHAnsi"/>
          <w:b/>
          <w:bCs/>
          <w:szCs w:val="22"/>
        </w:rPr>
        <w:t>letters</w:t>
      </w:r>
      <w:proofErr w:type="gramEnd"/>
      <w:r w:rsidRPr="00AC2017">
        <w:rPr>
          <w:rFonts w:cstheme="minorHAnsi"/>
          <w:b/>
          <w:bCs/>
          <w:szCs w:val="22"/>
        </w:rPr>
        <w:t xml:space="preserve"> </w:t>
      </w:r>
    </w:p>
    <w:p w14:paraId="3CBCEF6D" w14:textId="710AAF80" w:rsidR="00E54409" w:rsidRPr="00AC2017" w:rsidRDefault="00225FC6" w:rsidP="005A2B3F">
      <w:pPr>
        <w:rPr>
          <w:b/>
          <w:bCs/>
        </w:rPr>
      </w:pPr>
      <w:r w:rsidRPr="00AC2017">
        <w:rPr>
          <w:b/>
          <w:bCs/>
        </w:rPr>
        <w:t>November 15</w:t>
      </w:r>
      <w:r w:rsidR="0003779A" w:rsidRPr="00AC2017">
        <w:rPr>
          <w:b/>
          <w:bCs/>
        </w:rPr>
        <w:t>th</w:t>
      </w:r>
      <w:r w:rsidR="005D385D" w:rsidRPr="00AC2017">
        <w:rPr>
          <w:b/>
          <w:bCs/>
        </w:rPr>
        <w:t xml:space="preserve"> </w:t>
      </w:r>
      <w:r w:rsidR="003B2C2F" w:rsidRPr="00AC2017">
        <w:rPr>
          <w:b/>
          <w:bCs/>
        </w:rPr>
        <w:tab/>
      </w:r>
      <w:r w:rsidR="009043A3" w:rsidRPr="00AC2017">
        <w:rPr>
          <w:b/>
          <w:bCs/>
        </w:rPr>
        <w:t>Department Head submits d</w:t>
      </w:r>
      <w:r w:rsidR="000B4DE8" w:rsidRPr="00AC2017">
        <w:rPr>
          <w:b/>
          <w:bCs/>
        </w:rPr>
        <w:t xml:space="preserve">ossier and all review documents </w:t>
      </w:r>
      <w:r w:rsidR="005D385D" w:rsidRPr="00AC2017">
        <w:rPr>
          <w:b/>
          <w:bCs/>
        </w:rPr>
        <w:t xml:space="preserve">to the </w:t>
      </w:r>
      <w:r w:rsidR="001D2F9F" w:rsidRPr="00AC2017">
        <w:rPr>
          <w:b/>
          <w:bCs/>
        </w:rPr>
        <w:t>Provost's</w:t>
      </w:r>
      <w:r w:rsidR="00E54409">
        <w:rPr>
          <w:b/>
          <w:bCs/>
        </w:rPr>
        <w:t xml:space="preserve"> </w:t>
      </w:r>
      <w:r w:rsidR="005D385D" w:rsidRPr="00AC2017">
        <w:rPr>
          <w:b/>
          <w:bCs/>
        </w:rPr>
        <w:t>Office</w:t>
      </w:r>
    </w:p>
    <w:p w14:paraId="15509C9E" w14:textId="12B1494D" w:rsidR="003B2C2F" w:rsidRPr="00AC2017" w:rsidRDefault="003B2C2F" w:rsidP="00954660">
      <w:pPr>
        <w:rPr>
          <w:rFonts w:cstheme="minorHAnsi"/>
          <w:b/>
          <w:bCs/>
          <w:szCs w:val="22"/>
        </w:rPr>
      </w:pPr>
      <w:r w:rsidRPr="00AC2017">
        <w:rPr>
          <w:rFonts w:cstheme="minorHAnsi"/>
          <w:b/>
          <w:bCs/>
          <w:szCs w:val="22"/>
        </w:rPr>
        <w:t>January 20</w:t>
      </w:r>
      <w:r w:rsidRPr="00AC2017">
        <w:rPr>
          <w:b/>
          <w:bCs/>
        </w:rPr>
        <w:t>th</w:t>
      </w:r>
      <w:r w:rsidRPr="00AC2017">
        <w:rPr>
          <w:rFonts w:cstheme="minorHAnsi"/>
          <w:b/>
          <w:bCs/>
          <w:szCs w:val="22"/>
        </w:rPr>
        <w:tab/>
      </w:r>
      <w:r w:rsidR="00C83560" w:rsidRPr="00AC2017">
        <w:rPr>
          <w:rFonts w:cstheme="minorHAnsi"/>
          <w:b/>
          <w:bCs/>
          <w:szCs w:val="22"/>
        </w:rPr>
        <w:tab/>
      </w:r>
      <w:r w:rsidRPr="00AC2017">
        <w:rPr>
          <w:rFonts w:cstheme="minorHAnsi"/>
          <w:b/>
          <w:bCs/>
          <w:szCs w:val="22"/>
        </w:rPr>
        <w:t>Promotion &amp; Tenure Committee</w:t>
      </w:r>
      <w:r w:rsidR="00C4354B" w:rsidRPr="00AC2017">
        <w:rPr>
          <w:rFonts w:cstheme="minorHAnsi"/>
          <w:b/>
          <w:bCs/>
          <w:szCs w:val="22"/>
        </w:rPr>
        <w:t xml:space="preserve"> provides</w:t>
      </w:r>
      <w:r w:rsidRPr="00AC2017">
        <w:rPr>
          <w:rFonts w:cstheme="minorHAnsi"/>
          <w:b/>
          <w:bCs/>
          <w:szCs w:val="22"/>
        </w:rPr>
        <w:t xml:space="preserve"> </w:t>
      </w:r>
      <w:r w:rsidR="009043A3" w:rsidRPr="00AC2017">
        <w:rPr>
          <w:rFonts w:cstheme="minorHAnsi"/>
          <w:b/>
          <w:bCs/>
          <w:szCs w:val="22"/>
        </w:rPr>
        <w:t xml:space="preserve">its </w:t>
      </w:r>
      <w:r w:rsidRPr="00AC2017">
        <w:rPr>
          <w:rFonts w:cstheme="minorHAnsi"/>
          <w:b/>
          <w:bCs/>
          <w:szCs w:val="22"/>
        </w:rPr>
        <w:t>recommendation</w:t>
      </w:r>
      <w:r w:rsidR="009043A3" w:rsidRPr="00AC2017">
        <w:rPr>
          <w:rFonts w:cstheme="minorHAnsi"/>
          <w:b/>
          <w:bCs/>
          <w:szCs w:val="22"/>
        </w:rPr>
        <w:t>s</w:t>
      </w:r>
      <w:r w:rsidRPr="00AC2017">
        <w:rPr>
          <w:rFonts w:cstheme="minorHAnsi"/>
          <w:b/>
          <w:bCs/>
          <w:szCs w:val="22"/>
        </w:rPr>
        <w:t xml:space="preserve"> to </w:t>
      </w:r>
      <w:proofErr w:type="gramStart"/>
      <w:r w:rsidRPr="00AC2017">
        <w:rPr>
          <w:rFonts w:cstheme="minorHAnsi"/>
          <w:b/>
          <w:bCs/>
          <w:szCs w:val="22"/>
        </w:rPr>
        <w:t>President</w:t>
      </w:r>
      <w:proofErr w:type="gramEnd"/>
      <w:r w:rsidR="009043A3" w:rsidRPr="00AC2017">
        <w:rPr>
          <w:rFonts w:cstheme="minorHAnsi"/>
          <w:b/>
          <w:bCs/>
          <w:szCs w:val="22"/>
        </w:rPr>
        <w:t xml:space="preserve"> </w:t>
      </w:r>
    </w:p>
    <w:p w14:paraId="5095065B" w14:textId="2F1EA5AD" w:rsidR="003B2C2F" w:rsidRPr="00AC2017" w:rsidRDefault="003B2C2F" w:rsidP="00954660">
      <w:pPr>
        <w:rPr>
          <w:rFonts w:cstheme="minorHAnsi"/>
          <w:b/>
          <w:bCs/>
          <w:szCs w:val="22"/>
        </w:rPr>
      </w:pPr>
      <w:r w:rsidRPr="00AC2017">
        <w:rPr>
          <w:rFonts w:cstheme="minorHAnsi"/>
          <w:b/>
          <w:bCs/>
          <w:szCs w:val="22"/>
        </w:rPr>
        <w:t>April 1</w:t>
      </w:r>
      <w:r w:rsidRPr="00AC2017">
        <w:rPr>
          <w:b/>
          <w:bCs/>
        </w:rPr>
        <w:t>st</w:t>
      </w:r>
      <w:r w:rsidR="00C83560" w:rsidRPr="00AC2017">
        <w:rPr>
          <w:b/>
          <w:bCs/>
        </w:rPr>
        <w:tab/>
      </w:r>
      <w:r w:rsidR="00C83560" w:rsidRPr="00AC2017">
        <w:rPr>
          <w:b/>
          <w:bCs/>
        </w:rPr>
        <w:tab/>
      </w:r>
      <w:r w:rsidRPr="00AC2017">
        <w:rPr>
          <w:rFonts w:cstheme="minorHAnsi"/>
          <w:b/>
          <w:bCs/>
          <w:szCs w:val="22"/>
        </w:rPr>
        <w:t xml:space="preserve">Faculty notified of </w:t>
      </w:r>
      <w:r w:rsidR="001D2F9F" w:rsidRPr="00AC2017">
        <w:rPr>
          <w:rFonts w:cstheme="minorHAnsi"/>
          <w:b/>
          <w:bCs/>
          <w:szCs w:val="22"/>
        </w:rPr>
        <w:t xml:space="preserve">President's </w:t>
      </w:r>
      <w:proofErr w:type="gramStart"/>
      <w:r w:rsidRPr="00AC2017">
        <w:rPr>
          <w:rFonts w:cstheme="minorHAnsi"/>
          <w:b/>
          <w:bCs/>
          <w:szCs w:val="22"/>
        </w:rPr>
        <w:t>recommendation</w:t>
      </w:r>
      <w:proofErr w:type="gramEnd"/>
      <w:r w:rsidR="004538BB" w:rsidRPr="00AC2017">
        <w:rPr>
          <w:rFonts w:cstheme="minorHAnsi"/>
          <w:b/>
          <w:bCs/>
          <w:szCs w:val="22"/>
        </w:rPr>
        <w:t xml:space="preserve"> </w:t>
      </w:r>
    </w:p>
    <w:p w14:paraId="0C774AFC" w14:textId="61A292A9" w:rsidR="00196377" w:rsidRPr="00AC2017" w:rsidRDefault="003B2C2F" w:rsidP="00AC2017">
      <w:pPr>
        <w:rPr>
          <w:rFonts w:cstheme="minorBidi"/>
          <w:b/>
          <w:bCs/>
        </w:rPr>
      </w:pPr>
      <w:r w:rsidRPr="00AC2017">
        <w:rPr>
          <w:rFonts w:cstheme="minorBidi"/>
          <w:b/>
          <w:bCs/>
        </w:rPr>
        <w:t>April 15</w:t>
      </w:r>
      <w:r w:rsidRPr="00AC2017">
        <w:rPr>
          <w:b/>
          <w:bCs/>
        </w:rPr>
        <w:t>th</w:t>
      </w:r>
      <w:r w:rsidRPr="00AC2017">
        <w:rPr>
          <w:b/>
          <w:bCs/>
        </w:rPr>
        <w:tab/>
      </w:r>
      <w:r w:rsidRPr="00AC2017">
        <w:rPr>
          <w:b/>
          <w:bCs/>
        </w:rPr>
        <w:tab/>
      </w:r>
      <w:r w:rsidR="001D2F9F" w:rsidRPr="00AC2017">
        <w:rPr>
          <w:rFonts w:cstheme="minorBidi"/>
          <w:b/>
          <w:bCs/>
        </w:rPr>
        <w:t xml:space="preserve">President's </w:t>
      </w:r>
      <w:r w:rsidRPr="00AC2017">
        <w:rPr>
          <w:rFonts w:cstheme="minorBidi"/>
          <w:b/>
          <w:bCs/>
        </w:rPr>
        <w:t>recommendation due to the BOR</w:t>
      </w:r>
      <w:r w:rsidR="009043A3" w:rsidRPr="00AC2017">
        <w:rPr>
          <w:rFonts w:cstheme="minorBidi"/>
          <w:b/>
          <w:bCs/>
        </w:rPr>
        <w:t xml:space="preserve"> </w:t>
      </w:r>
    </w:p>
    <w:p w14:paraId="7B02E8D3" w14:textId="6CC000AB" w:rsidR="00751C94" w:rsidRPr="00AC2017" w:rsidRDefault="00751C94" w:rsidP="00751C94">
      <w:pPr>
        <w:ind w:left="2160" w:hanging="2160"/>
        <w:rPr>
          <w:rFonts w:cstheme="minorBidi"/>
          <w:i/>
          <w:iCs/>
        </w:rPr>
      </w:pPr>
      <w:r w:rsidRPr="0000347A">
        <w:rPr>
          <w:rFonts w:cstheme="minorBidi"/>
          <w:i/>
          <w:iCs/>
        </w:rPr>
        <w:t>April 1</w:t>
      </w:r>
      <w:r w:rsidR="001706BD">
        <w:rPr>
          <w:rFonts w:cstheme="minorBidi"/>
          <w:i/>
          <w:iCs/>
        </w:rPr>
        <w:t>5th</w:t>
      </w:r>
      <w:r w:rsidRPr="0000347A">
        <w:rPr>
          <w:rFonts w:cstheme="minorBidi"/>
          <w:i/>
          <w:iCs/>
        </w:rPr>
        <w:tab/>
        <w:t xml:space="preserve">If recommendation is to deny promotion and/or tenure, the candidate may submit a written request </w:t>
      </w:r>
      <w:r w:rsidR="006F26FE">
        <w:rPr>
          <w:rFonts w:cstheme="minorBidi"/>
          <w:i/>
          <w:iCs/>
        </w:rPr>
        <w:t xml:space="preserve">to the President </w:t>
      </w:r>
      <w:r w:rsidR="00693739">
        <w:rPr>
          <w:rFonts w:cstheme="minorBidi"/>
          <w:i/>
          <w:iCs/>
        </w:rPr>
        <w:t>for</w:t>
      </w:r>
      <w:r w:rsidR="00BB5D07">
        <w:rPr>
          <w:rFonts w:cstheme="minorBidi"/>
          <w:i/>
          <w:iCs/>
        </w:rPr>
        <w:t xml:space="preserve"> </w:t>
      </w:r>
      <w:r w:rsidRPr="0000347A">
        <w:rPr>
          <w:rFonts w:cstheme="minorBidi"/>
          <w:i/>
          <w:iCs/>
        </w:rPr>
        <w:t>reasons for the recommendation. The President shall respond in writing within fifteen (15) working days</w:t>
      </w:r>
      <w:r w:rsidR="006F26FE">
        <w:rPr>
          <w:rFonts w:cstheme="minorBidi"/>
          <w:i/>
          <w:iCs/>
        </w:rPr>
        <w:t>.</w:t>
      </w:r>
    </w:p>
    <w:p w14:paraId="59F1CBDA" w14:textId="41FBAD2C" w:rsidR="00E54409" w:rsidRPr="00AC2017" w:rsidRDefault="00751C94" w:rsidP="00AC2017">
      <w:pPr>
        <w:ind w:left="2160" w:hanging="2160"/>
        <w:rPr>
          <w:rFonts w:cstheme="minorBidi"/>
          <w:i/>
          <w:iCs/>
        </w:rPr>
      </w:pPr>
      <w:r w:rsidRPr="00AC2017">
        <w:rPr>
          <w:rFonts w:cstheme="minorBidi"/>
          <w:i/>
          <w:iCs/>
        </w:rPr>
        <w:t>May 1</w:t>
      </w:r>
      <w:r w:rsidR="007800BA" w:rsidRPr="00AC2017">
        <w:rPr>
          <w:rFonts w:cstheme="minorBidi"/>
          <w:i/>
          <w:iCs/>
        </w:rPr>
        <w:t>5th</w:t>
      </w:r>
      <w:r w:rsidRPr="00AC2017">
        <w:rPr>
          <w:rFonts w:cstheme="minorBidi"/>
          <w:i/>
          <w:iCs/>
        </w:rPr>
        <w:tab/>
      </w:r>
      <w:r w:rsidR="007800BA" w:rsidRPr="00AC2017">
        <w:rPr>
          <w:rFonts w:cstheme="minorBidi"/>
          <w:i/>
          <w:iCs/>
        </w:rPr>
        <w:t xml:space="preserve">If recommendation is to deny promotion and/or tenure, the candidate may file a written request for reconsideration </w:t>
      </w:r>
      <w:r w:rsidR="007015AE">
        <w:rPr>
          <w:rFonts w:cstheme="minorBidi"/>
          <w:i/>
          <w:iCs/>
        </w:rPr>
        <w:t xml:space="preserve">to the President </w:t>
      </w:r>
      <w:r w:rsidR="007800BA" w:rsidRPr="00AC2017">
        <w:rPr>
          <w:rFonts w:cstheme="minorBidi"/>
          <w:i/>
          <w:iCs/>
        </w:rPr>
        <w:t xml:space="preserve">after the receipt of the </w:t>
      </w:r>
      <w:r w:rsidR="007015AE">
        <w:rPr>
          <w:rFonts w:cstheme="minorBidi"/>
          <w:i/>
          <w:iCs/>
        </w:rPr>
        <w:t>P</w:t>
      </w:r>
      <w:r w:rsidR="007800BA" w:rsidRPr="00AC2017">
        <w:rPr>
          <w:rFonts w:cstheme="minorBidi"/>
          <w:i/>
          <w:iCs/>
        </w:rPr>
        <w:t>resident's reasons for denial of promotion and/or tenure</w:t>
      </w:r>
      <w:r w:rsidR="00CB706A" w:rsidRPr="00AC2017">
        <w:rPr>
          <w:rFonts w:cstheme="minorBidi"/>
          <w:i/>
          <w:iCs/>
        </w:rPr>
        <w:t xml:space="preserve">. </w:t>
      </w:r>
    </w:p>
    <w:p w14:paraId="1D8012A3" w14:textId="018645DC" w:rsidR="00604DAF" w:rsidRPr="00AC2017" w:rsidRDefault="00604DAF" w:rsidP="00AC2017">
      <w:pPr>
        <w:ind w:left="2160" w:hanging="2160"/>
        <w:rPr>
          <w:rFonts w:cstheme="minorHAnsi"/>
          <w:i/>
          <w:iCs/>
          <w:szCs w:val="22"/>
        </w:rPr>
      </w:pPr>
      <w:r w:rsidRPr="00AC2017">
        <w:rPr>
          <w:rFonts w:cstheme="minorHAnsi"/>
          <w:i/>
          <w:iCs/>
          <w:szCs w:val="22"/>
        </w:rPr>
        <w:t xml:space="preserve">June </w:t>
      </w:r>
      <w:r w:rsidR="007800BA" w:rsidRPr="00AC2017">
        <w:rPr>
          <w:rFonts w:cstheme="minorHAnsi"/>
          <w:i/>
          <w:iCs/>
          <w:szCs w:val="22"/>
        </w:rPr>
        <w:t>1st</w:t>
      </w:r>
      <w:r w:rsidR="007800BA" w:rsidRPr="00AC2017">
        <w:rPr>
          <w:rFonts w:cstheme="minorHAnsi"/>
          <w:i/>
          <w:iCs/>
          <w:szCs w:val="22"/>
        </w:rPr>
        <w:tab/>
      </w:r>
      <w:r w:rsidR="00BB5D07" w:rsidRPr="00AC2017">
        <w:rPr>
          <w:rFonts w:cstheme="minorHAnsi"/>
          <w:i/>
          <w:iCs/>
          <w:szCs w:val="22"/>
        </w:rPr>
        <w:t xml:space="preserve">If recommendation is to deny promotion and/or tenure, the President </w:t>
      </w:r>
      <w:r w:rsidR="00C52AE8">
        <w:rPr>
          <w:rFonts w:cstheme="minorHAnsi"/>
          <w:i/>
          <w:iCs/>
          <w:szCs w:val="22"/>
        </w:rPr>
        <w:t>shall</w:t>
      </w:r>
      <w:r w:rsidR="005A6EF1" w:rsidRPr="00AC2017">
        <w:rPr>
          <w:rFonts w:cstheme="minorHAnsi"/>
          <w:i/>
          <w:iCs/>
          <w:szCs w:val="22"/>
        </w:rPr>
        <w:t xml:space="preserve"> review the candidate’s request for reconsideration and will </w:t>
      </w:r>
      <w:r w:rsidR="00C52AE8">
        <w:rPr>
          <w:rFonts w:cstheme="minorHAnsi"/>
          <w:i/>
          <w:iCs/>
          <w:szCs w:val="22"/>
        </w:rPr>
        <w:t xml:space="preserve">notify candidate </w:t>
      </w:r>
      <w:r w:rsidR="00843AE9">
        <w:rPr>
          <w:rFonts w:cstheme="minorHAnsi"/>
          <w:i/>
          <w:iCs/>
          <w:szCs w:val="22"/>
        </w:rPr>
        <w:t>of the final institutional recommendation that will be forwarded to the BOR</w:t>
      </w:r>
      <w:r w:rsidR="004503BE">
        <w:rPr>
          <w:rFonts w:cstheme="minorHAnsi"/>
          <w:i/>
          <w:iCs/>
          <w:szCs w:val="22"/>
        </w:rPr>
        <w:t>.</w:t>
      </w:r>
    </w:p>
    <w:p w14:paraId="58D63A56" w14:textId="02F21E46" w:rsidR="00ED04A1" w:rsidRPr="00AC2017" w:rsidRDefault="003B2C2F" w:rsidP="00954660">
      <w:pPr>
        <w:rPr>
          <w:rFonts w:cstheme="minorHAnsi"/>
          <w:b/>
          <w:bCs/>
          <w:szCs w:val="22"/>
        </w:rPr>
      </w:pPr>
      <w:r w:rsidRPr="00AC2017">
        <w:rPr>
          <w:rFonts w:cstheme="minorHAnsi"/>
          <w:b/>
          <w:bCs/>
          <w:szCs w:val="22"/>
        </w:rPr>
        <w:t>June 1</w:t>
      </w:r>
      <w:r w:rsidRPr="00AC2017">
        <w:rPr>
          <w:b/>
          <w:bCs/>
        </w:rPr>
        <w:t>st</w:t>
      </w:r>
      <w:r w:rsidR="00C83560" w:rsidRPr="00AC2017">
        <w:rPr>
          <w:b/>
          <w:bCs/>
        </w:rPr>
        <w:tab/>
      </w:r>
      <w:r w:rsidR="00C83560" w:rsidRPr="00AC2017">
        <w:rPr>
          <w:b/>
          <w:bCs/>
        </w:rPr>
        <w:tab/>
      </w:r>
      <w:r w:rsidRPr="00AC2017">
        <w:rPr>
          <w:rFonts w:cstheme="minorHAnsi"/>
          <w:b/>
          <w:bCs/>
          <w:szCs w:val="22"/>
        </w:rPr>
        <w:t>Process complete</w:t>
      </w:r>
    </w:p>
    <w:p w14:paraId="2D88CEDC" w14:textId="77777777" w:rsidR="00E10F52" w:rsidRPr="006A0E75" w:rsidRDefault="00E10F52" w:rsidP="00954660"/>
    <w:bookmarkEnd w:id="4"/>
    <w:p w14:paraId="2E8B2C62" w14:textId="77777777" w:rsidR="0064072E" w:rsidRDefault="0064072E" w:rsidP="17725AC2"/>
    <w:p w14:paraId="74403112" w14:textId="77777777" w:rsidR="0064072E" w:rsidRDefault="0064072E" w:rsidP="00954660"/>
    <w:p w14:paraId="3C0BBE8D" w14:textId="6DD3DFDE" w:rsidR="007F7A05" w:rsidRPr="008D5251" w:rsidRDefault="007F7A05" w:rsidP="00954660">
      <w:r w:rsidRPr="008D5251">
        <w:br w:type="page"/>
      </w:r>
    </w:p>
    <w:p w14:paraId="15B72283" w14:textId="77777777" w:rsidR="004A1032" w:rsidRPr="006A0E75" w:rsidRDefault="0003779A" w:rsidP="00A06B92">
      <w:pPr>
        <w:pStyle w:val="Heading1"/>
      </w:pPr>
      <w:r w:rsidRPr="006A0E75">
        <w:lastRenderedPageBreak/>
        <w:t>Division 1</w:t>
      </w:r>
      <w:r w:rsidR="007F7A05" w:rsidRPr="006A0E75">
        <w:t>: Letter of Transmittal</w:t>
      </w:r>
    </w:p>
    <w:p w14:paraId="2DB3B13D" w14:textId="77777777" w:rsidR="007F7A05" w:rsidRPr="00954660" w:rsidRDefault="007F7A05" w:rsidP="000707FE"/>
    <w:p w14:paraId="1DB39E7E" w14:textId="7278D5B0" w:rsidR="00C72A59" w:rsidRPr="006A0E75" w:rsidRDefault="097F5ECF" w:rsidP="00AC2017">
      <w:pPr>
        <w:spacing w:line="259" w:lineRule="auto"/>
        <w:rPr>
          <w:rFonts w:cstheme="minorBidi"/>
        </w:rPr>
      </w:pPr>
      <w:r w:rsidRPr="6BDBD915">
        <w:rPr>
          <w:rFonts w:cstheme="minorBidi"/>
        </w:rPr>
        <w:t xml:space="preserve">The </w:t>
      </w:r>
      <w:r w:rsidR="3E161B26" w:rsidRPr="6BDBD915">
        <w:rPr>
          <w:rFonts w:cstheme="minorBidi"/>
        </w:rPr>
        <w:t xml:space="preserve">candidate's </w:t>
      </w:r>
      <w:r w:rsidRPr="6BDBD915">
        <w:rPr>
          <w:rFonts w:cstheme="minorBidi"/>
        </w:rPr>
        <w:t>Letter of Transmittal indicat</w:t>
      </w:r>
      <w:r w:rsidR="6E0D2F54" w:rsidRPr="6BDBD915">
        <w:rPr>
          <w:rFonts w:cstheme="minorBidi"/>
        </w:rPr>
        <w:t>es the</w:t>
      </w:r>
      <w:r w:rsidRPr="6BDBD915">
        <w:rPr>
          <w:rFonts w:cstheme="minorBidi"/>
        </w:rPr>
        <w:t xml:space="preserve"> purpose of </w:t>
      </w:r>
      <w:r w:rsidR="3E161B26" w:rsidRPr="6BDBD915">
        <w:rPr>
          <w:rFonts w:cstheme="minorBidi"/>
        </w:rPr>
        <w:t xml:space="preserve">the </w:t>
      </w:r>
      <w:r w:rsidRPr="6BDBD915">
        <w:rPr>
          <w:rFonts w:cstheme="minorBidi"/>
        </w:rPr>
        <w:t>dossier</w:t>
      </w:r>
      <w:r w:rsidR="6E0D2F54" w:rsidRPr="6BDBD915">
        <w:rPr>
          <w:rFonts w:cstheme="minorBidi"/>
        </w:rPr>
        <w:t xml:space="preserve"> (for consideration for promotion to [rank] and/or tenure)</w:t>
      </w:r>
      <w:r w:rsidRPr="6BDBD915">
        <w:rPr>
          <w:rFonts w:cstheme="minorBidi"/>
        </w:rPr>
        <w:t xml:space="preserve"> and clearly describ</w:t>
      </w:r>
      <w:r w:rsidR="6E0D2F54" w:rsidRPr="6BDBD915">
        <w:rPr>
          <w:rFonts w:cstheme="minorBidi"/>
        </w:rPr>
        <w:t>es</w:t>
      </w:r>
      <w:r w:rsidRPr="6BDBD915">
        <w:rPr>
          <w:rFonts w:cstheme="minorBidi"/>
        </w:rPr>
        <w:t xml:space="preserve"> how the candidate has fulfilled </w:t>
      </w:r>
      <w:r w:rsidR="68AA3A83" w:rsidRPr="6BDBD915">
        <w:rPr>
          <w:rFonts w:cstheme="minorBidi"/>
        </w:rPr>
        <w:t>their employment expectations</w:t>
      </w:r>
      <w:r w:rsidRPr="6BDBD915">
        <w:rPr>
          <w:rFonts w:cstheme="minorBidi"/>
        </w:rPr>
        <w:t xml:space="preserve"> (performance of teaching and advising</w:t>
      </w:r>
      <w:r w:rsidR="3E161B26" w:rsidRPr="6BDBD915">
        <w:rPr>
          <w:rFonts w:cstheme="minorBidi"/>
        </w:rPr>
        <w:t>;</w:t>
      </w:r>
      <w:r w:rsidRPr="6BDBD915">
        <w:rPr>
          <w:rFonts w:cstheme="minorBidi"/>
        </w:rPr>
        <w:t xml:space="preserve"> research</w:t>
      </w:r>
      <w:r w:rsidR="10EDABA9" w:rsidRPr="6BDBD915">
        <w:rPr>
          <w:rFonts w:cstheme="minorBidi"/>
        </w:rPr>
        <w:t xml:space="preserve">, </w:t>
      </w:r>
      <w:r w:rsidRPr="6BDBD915">
        <w:rPr>
          <w:rFonts w:cstheme="minorBidi"/>
        </w:rPr>
        <w:t>scholar</w:t>
      </w:r>
      <w:r w:rsidR="10EDABA9" w:rsidRPr="6BDBD915">
        <w:rPr>
          <w:rFonts w:cstheme="minorBidi"/>
        </w:rPr>
        <w:t>ship, or creative</w:t>
      </w:r>
      <w:r w:rsidRPr="6BDBD915">
        <w:rPr>
          <w:rFonts w:cstheme="minorBidi"/>
        </w:rPr>
        <w:t xml:space="preserve"> activities</w:t>
      </w:r>
      <w:r w:rsidR="10EDABA9" w:rsidRPr="6BDBD915">
        <w:rPr>
          <w:rFonts w:cstheme="minorBidi"/>
        </w:rPr>
        <w:t>;</w:t>
      </w:r>
      <w:r w:rsidRPr="6BDBD915">
        <w:rPr>
          <w:rFonts w:cstheme="minorBidi"/>
        </w:rPr>
        <w:t xml:space="preserve"> service</w:t>
      </w:r>
      <w:r w:rsidR="10EDABA9" w:rsidRPr="6BDBD915">
        <w:rPr>
          <w:rFonts w:cstheme="minorBidi"/>
        </w:rPr>
        <w:t>;</w:t>
      </w:r>
      <w:r w:rsidRPr="6BDBD915">
        <w:rPr>
          <w:rFonts w:cstheme="minorBidi"/>
        </w:rPr>
        <w:t xml:space="preserve"> time in rank</w:t>
      </w:r>
      <w:r w:rsidR="38437BAE" w:rsidRPr="6BDBD915">
        <w:rPr>
          <w:rFonts w:cstheme="minorBidi"/>
        </w:rPr>
        <w:t>;</w:t>
      </w:r>
      <w:r w:rsidRPr="6BDBD915">
        <w:rPr>
          <w:rFonts w:cstheme="minorBidi"/>
        </w:rPr>
        <w:t xml:space="preserve"> etc.</w:t>
      </w:r>
      <w:r w:rsidR="20DA2E29" w:rsidRPr="6BDBD915">
        <w:rPr>
          <w:rFonts w:cstheme="minorBidi"/>
        </w:rPr>
        <w:t xml:space="preserve">, see </w:t>
      </w:r>
      <w:r w:rsidR="68AA3A83" w:rsidRPr="6BDBD915">
        <w:rPr>
          <w:rFonts w:cstheme="minorBidi"/>
        </w:rPr>
        <w:t>BOR Policies</w:t>
      </w:r>
      <w:r w:rsidR="003A0F2A">
        <w:rPr>
          <w:rFonts w:cstheme="minorBidi"/>
        </w:rPr>
        <w:t xml:space="preserve"> </w:t>
      </w:r>
      <w:hyperlink r:id="rId15">
        <w:r w:rsidR="003A0F2A">
          <w:rPr>
            <w:rStyle w:val="Hyperlink"/>
            <w:rFonts w:eastAsiaTheme="majorEastAsia" w:cstheme="minorBidi"/>
            <w:color w:val="0070C0"/>
          </w:rPr>
          <w:t>4.4.3</w:t>
        </w:r>
      </w:hyperlink>
      <w:r w:rsidR="003A0F2A">
        <w:rPr>
          <w:rFonts w:cstheme="minorBidi"/>
        </w:rPr>
        <w:t xml:space="preserve">, </w:t>
      </w:r>
      <w:hyperlink r:id="rId16">
        <w:r w:rsidR="003A0F2A">
          <w:rPr>
            <w:rStyle w:val="Hyperlink"/>
            <w:rFonts w:eastAsiaTheme="majorEastAsia" w:cstheme="minorBidi"/>
            <w:color w:val="0070C0"/>
          </w:rPr>
          <w:t>4.4.6</w:t>
        </w:r>
      </w:hyperlink>
      <w:r w:rsidR="003A0F2A">
        <w:rPr>
          <w:rFonts w:cstheme="minorBidi"/>
        </w:rPr>
        <w:t>, and</w:t>
      </w:r>
      <w:r w:rsidR="00CB551F">
        <w:rPr>
          <w:rFonts w:cstheme="minorBidi"/>
        </w:rPr>
        <w:t xml:space="preserve"> </w:t>
      </w:r>
      <w:hyperlink r:id="rId17">
        <w:r w:rsidR="0046479D">
          <w:rPr>
            <w:rStyle w:val="Hyperlink"/>
            <w:rFonts w:eastAsiaTheme="majorEastAsia" w:cstheme="minorBidi"/>
            <w:color w:val="0070C0"/>
          </w:rPr>
          <w:t>4.4.7</w:t>
        </w:r>
      </w:hyperlink>
      <w:r w:rsidRPr="6BDBD915">
        <w:rPr>
          <w:rFonts w:cstheme="minorBidi"/>
        </w:rPr>
        <w:t xml:space="preserve">) and warrants </w:t>
      </w:r>
      <w:r w:rsidR="409236E5" w:rsidRPr="6BDBD915">
        <w:rPr>
          <w:rFonts w:cstheme="minorBidi"/>
        </w:rPr>
        <w:t>consideration for</w:t>
      </w:r>
      <w:r w:rsidRPr="6BDBD915">
        <w:rPr>
          <w:rFonts w:cstheme="minorBidi"/>
        </w:rPr>
        <w:t xml:space="preserve"> promotion</w:t>
      </w:r>
      <w:r w:rsidR="20DA2E29" w:rsidRPr="6BDBD915">
        <w:rPr>
          <w:rFonts w:cstheme="minorBidi"/>
        </w:rPr>
        <w:t xml:space="preserve"> and/or </w:t>
      </w:r>
      <w:r w:rsidRPr="6BDBD915">
        <w:rPr>
          <w:rFonts w:cstheme="minorBidi"/>
        </w:rPr>
        <w:t>tenure</w:t>
      </w:r>
      <w:r w:rsidR="2260B492" w:rsidRPr="6BDBD915">
        <w:rPr>
          <w:rFonts w:cstheme="minorBidi"/>
        </w:rPr>
        <w:t>.</w:t>
      </w:r>
      <w:r w:rsidR="718BC076" w:rsidRPr="6BDBD915">
        <w:rPr>
          <w:rFonts w:cstheme="minorBidi"/>
        </w:rPr>
        <w:t xml:space="preserve"> </w:t>
      </w:r>
      <w:r>
        <w:br/>
      </w:r>
      <w:r w:rsidR="753A738C" w:rsidRPr="6BDBD915">
        <w:rPr>
          <w:rFonts w:cstheme="minorBidi"/>
        </w:rPr>
        <w:t>This narrative should summarize all areas in the expectations document and should clearly articulate</w:t>
      </w:r>
      <w:r w:rsidR="39C1BD00" w:rsidRPr="6BDBD915">
        <w:rPr>
          <w:rFonts w:cstheme="minorBidi"/>
        </w:rPr>
        <w:t xml:space="preserve"> the most significant work in teaching, advising, research and scholarly </w:t>
      </w:r>
      <w:r w:rsidR="07889B6D" w:rsidRPr="6BDBD915">
        <w:rPr>
          <w:rFonts w:cstheme="minorBidi"/>
        </w:rPr>
        <w:t>activity</w:t>
      </w:r>
      <w:r w:rsidR="39C1BD00" w:rsidRPr="6BDBD915">
        <w:rPr>
          <w:rFonts w:cstheme="minorBidi"/>
        </w:rPr>
        <w:t>, and service</w:t>
      </w:r>
      <w:r w:rsidR="769C3702" w:rsidRPr="6BDBD915">
        <w:rPr>
          <w:rFonts w:cstheme="minorBidi"/>
        </w:rPr>
        <w:t xml:space="preserve"> and provide critical information not listed in the tables. </w:t>
      </w:r>
      <w:r w:rsidR="39C1BD00" w:rsidRPr="6BDBD915">
        <w:rPr>
          <w:rFonts w:cstheme="minorBidi"/>
        </w:rPr>
        <w:t xml:space="preserve"> It should speak to the impact </w:t>
      </w:r>
      <w:r w:rsidR="1F7AC5FD" w:rsidRPr="6BDBD915">
        <w:rPr>
          <w:rFonts w:cstheme="minorBidi"/>
        </w:rPr>
        <w:t xml:space="preserve">and importance of the </w:t>
      </w:r>
      <w:r w:rsidR="3F0197E3" w:rsidRPr="6BDBD915">
        <w:rPr>
          <w:rFonts w:cstheme="minorBidi"/>
        </w:rPr>
        <w:t>candidate's</w:t>
      </w:r>
      <w:r w:rsidR="1F7AC5FD" w:rsidRPr="6BDBD915">
        <w:rPr>
          <w:rFonts w:cstheme="minorBidi"/>
        </w:rPr>
        <w:t xml:space="preserve"> work to the discipline(s) and/or society</w:t>
      </w:r>
      <w:r w:rsidR="583D46EC" w:rsidRPr="6BDBD915">
        <w:rPr>
          <w:rFonts w:cstheme="minorBidi"/>
        </w:rPr>
        <w:t xml:space="preserve"> and should provide a statement of vision of future activities and potential impact. </w:t>
      </w:r>
    </w:p>
    <w:p w14:paraId="2D1DC665" w14:textId="3AD61BA2" w:rsidR="00C72A59" w:rsidRPr="006A0E75" w:rsidRDefault="00C72A59" w:rsidP="17725AC2">
      <w:pPr>
        <w:spacing w:line="259" w:lineRule="auto"/>
        <w:rPr>
          <w:rFonts w:cstheme="minorBidi"/>
        </w:rPr>
      </w:pPr>
    </w:p>
    <w:p w14:paraId="61A34D18" w14:textId="72BD93B3" w:rsidR="00C72A59" w:rsidRPr="006A0E75" w:rsidRDefault="718BC076" w:rsidP="1DB165CB">
      <w:pPr>
        <w:spacing w:line="259" w:lineRule="auto"/>
        <w:rPr>
          <w:rFonts w:cstheme="minorBidi"/>
        </w:rPr>
      </w:pPr>
      <w:r w:rsidRPr="1DB165CB">
        <w:rPr>
          <w:rFonts w:cstheme="minorBidi"/>
        </w:rPr>
        <w:t xml:space="preserve">The candidate must also include a signed statement </w:t>
      </w:r>
      <w:r w:rsidR="3AA3B9B5" w:rsidRPr="1DB165CB">
        <w:rPr>
          <w:rFonts w:cstheme="minorBidi"/>
        </w:rPr>
        <w:t xml:space="preserve">that </w:t>
      </w:r>
      <w:r w:rsidR="0B7E3D66" w:rsidRPr="1DB165CB">
        <w:rPr>
          <w:rFonts w:cstheme="minorBidi"/>
        </w:rPr>
        <w:t xml:space="preserve">they agree </w:t>
      </w:r>
      <w:r w:rsidR="5800EFE2" w:rsidRPr="1DB165CB">
        <w:rPr>
          <w:rFonts w:cstheme="minorBidi"/>
        </w:rPr>
        <w:t xml:space="preserve">with </w:t>
      </w:r>
      <w:r w:rsidRPr="1DB165CB">
        <w:rPr>
          <w:rFonts w:cstheme="minorBidi"/>
        </w:rPr>
        <w:t>materials in Divisions 1-</w:t>
      </w:r>
      <w:r w:rsidR="00C72A59" w:rsidRPr="1DB165CB">
        <w:rPr>
          <w:rFonts w:cstheme="minorBidi"/>
        </w:rPr>
        <w:t>3</w:t>
      </w:r>
      <w:r w:rsidRPr="1DB165CB">
        <w:rPr>
          <w:rFonts w:cstheme="minorBidi"/>
        </w:rPr>
        <w:t xml:space="preserve"> and examples of </w:t>
      </w:r>
      <w:r w:rsidR="184933EA" w:rsidRPr="1DB165CB">
        <w:rPr>
          <w:rFonts w:cstheme="minorBidi"/>
        </w:rPr>
        <w:t>teaching,</w:t>
      </w:r>
      <w:r w:rsidRPr="1DB165CB">
        <w:rPr>
          <w:rFonts w:cstheme="minorBidi"/>
        </w:rPr>
        <w:t xml:space="preserve"> research, scholarly</w:t>
      </w:r>
      <w:r w:rsidR="10EDABA9" w:rsidRPr="1DB165CB">
        <w:rPr>
          <w:rFonts w:cstheme="minorBidi"/>
        </w:rPr>
        <w:t>,</w:t>
      </w:r>
      <w:r w:rsidRPr="1DB165CB">
        <w:rPr>
          <w:rFonts w:cstheme="minorBidi"/>
        </w:rPr>
        <w:t xml:space="preserve"> or creative capabilities</w:t>
      </w:r>
      <w:r w:rsidR="3E161B26" w:rsidRPr="1DB165CB">
        <w:rPr>
          <w:rFonts w:cstheme="minorBidi"/>
        </w:rPr>
        <w:t>. O</w:t>
      </w:r>
      <w:r w:rsidR="20DA2E29" w:rsidRPr="1DB165CB">
        <w:rPr>
          <w:rFonts w:cstheme="minorBidi"/>
        </w:rPr>
        <w:t>ther supporting documents the candidate provides</w:t>
      </w:r>
      <w:r w:rsidRPr="1DB165CB">
        <w:rPr>
          <w:rFonts w:cstheme="minorBidi"/>
        </w:rPr>
        <w:t xml:space="preserve"> will be made available to </w:t>
      </w:r>
      <w:r w:rsidR="1E0EEF57" w:rsidRPr="1DB165CB">
        <w:rPr>
          <w:rFonts w:cstheme="minorBidi"/>
        </w:rPr>
        <w:t>internal and external reviewers</w:t>
      </w:r>
      <w:r w:rsidRPr="1DB165CB">
        <w:rPr>
          <w:rFonts w:cstheme="minorBidi"/>
        </w:rPr>
        <w:t xml:space="preserve"> as part of the evaluation process. </w:t>
      </w:r>
      <w:r w:rsidR="0BD77C43" w:rsidRPr="1DB165CB">
        <w:rPr>
          <w:rFonts w:cstheme="minorBidi"/>
        </w:rPr>
        <w:t xml:space="preserve">The relevant departmental expectations documents </w:t>
      </w:r>
      <w:r w:rsidR="20DA2E29" w:rsidRPr="1DB165CB">
        <w:rPr>
          <w:rFonts w:cstheme="minorBidi"/>
        </w:rPr>
        <w:t xml:space="preserve">must </w:t>
      </w:r>
      <w:r w:rsidR="0BD77C43" w:rsidRPr="1DB165CB">
        <w:rPr>
          <w:rFonts w:cstheme="minorBidi"/>
        </w:rPr>
        <w:t xml:space="preserve">also be included in </w:t>
      </w:r>
      <w:r w:rsidR="1BCB109F" w:rsidRPr="1DB165CB">
        <w:rPr>
          <w:rFonts w:cstheme="minorBidi"/>
        </w:rPr>
        <w:t>Division 1</w:t>
      </w:r>
      <w:r w:rsidR="0BD77C43" w:rsidRPr="1DB165CB">
        <w:rPr>
          <w:rFonts w:cstheme="minorBidi"/>
        </w:rPr>
        <w:t>.</w:t>
      </w:r>
    </w:p>
    <w:p w14:paraId="73DB3837" w14:textId="77777777" w:rsidR="00FB24B4" w:rsidRDefault="00FB24B4" w:rsidP="00954660"/>
    <w:p w14:paraId="7E4E7846" w14:textId="1BE6065C" w:rsidR="00701061" w:rsidRPr="00954660" w:rsidRDefault="00701061" w:rsidP="17725AC2">
      <w:r>
        <w:br w:type="page"/>
      </w:r>
    </w:p>
    <w:p w14:paraId="23691808" w14:textId="77777777" w:rsidR="007F7A05" w:rsidRPr="006A0E75" w:rsidRDefault="007F7A05" w:rsidP="00E62995">
      <w:pPr>
        <w:pStyle w:val="Heading1"/>
      </w:pPr>
      <w:r>
        <w:lastRenderedPageBreak/>
        <w:t>Division 2: Current Curriculum Vitae</w:t>
      </w:r>
    </w:p>
    <w:p w14:paraId="11CBB577" w14:textId="77777777" w:rsidR="007F7A05" w:rsidRPr="006A0E75" w:rsidRDefault="007F7A05" w:rsidP="00954660"/>
    <w:p w14:paraId="4EFD3F71" w14:textId="77777777" w:rsidR="00397C55" w:rsidRPr="006A0E75" w:rsidRDefault="007F7A05" w:rsidP="00954660">
      <w:r>
        <w:t>Include a current curriculum vitae in this section.</w:t>
      </w:r>
    </w:p>
    <w:p w14:paraId="6477A824" w14:textId="77777777" w:rsidR="0000078D" w:rsidRPr="008D5251" w:rsidRDefault="0000078D">
      <w:pPr>
        <w:widowControl/>
      </w:pPr>
    </w:p>
    <w:p w14:paraId="3B0D285B" w14:textId="4BB86A73" w:rsidR="00AC2017" w:rsidRDefault="00AC2017">
      <w:pPr>
        <w:widowControl/>
      </w:pPr>
      <w:r>
        <w:br w:type="page"/>
      </w:r>
    </w:p>
    <w:p w14:paraId="02D20CEB" w14:textId="1F94C236" w:rsidR="004A1032" w:rsidRPr="006A0E75" w:rsidRDefault="110DBE09" w:rsidP="00A06B92">
      <w:pPr>
        <w:pStyle w:val="Heading1"/>
      </w:pPr>
      <w:r>
        <w:lastRenderedPageBreak/>
        <w:t xml:space="preserve">Division </w:t>
      </w:r>
      <w:r w:rsidR="0003779A">
        <w:t>3</w:t>
      </w:r>
      <w:r w:rsidR="6FD2E6B0">
        <w:t>:</w:t>
      </w:r>
      <w:r>
        <w:t xml:space="preserve"> Summary Information</w:t>
      </w:r>
    </w:p>
    <w:p w14:paraId="353E1402" w14:textId="3B33B3A6" w:rsidR="00B934BA" w:rsidRPr="00B934BA" w:rsidRDefault="00C83560" w:rsidP="00954660">
      <w:r>
        <w:br/>
      </w:r>
      <w:r w:rsidR="110DBE09">
        <w:t>The dossier must contain c</w:t>
      </w:r>
      <w:r w:rsidR="097F5ECF">
        <w:t>learly label</w:t>
      </w:r>
      <w:r w:rsidR="3E161B26">
        <w:t>ed</w:t>
      </w:r>
      <w:r w:rsidR="097F5ECF">
        <w:t xml:space="preserve"> </w:t>
      </w:r>
      <w:r w:rsidR="766E5D34">
        <w:t>bookmarks</w:t>
      </w:r>
      <w:r w:rsidR="097F5ECF">
        <w:t xml:space="preserve"> 1-</w:t>
      </w:r>
      <w:r w:rsidR="00915B16">
        <w:t>7</w:t>
      </w:r>
      <w:r w:rsidR="097F5ECF">
        <w:t xml:space="preserve"> corresponding to the sections indicated below</w:t>
      </w:r>
      <w:r w:rsidR="2614F408">
        <w:t>.</w:t>
      </w:r>
    </w:p>
    <w:p w14:paraId="562F5540" w14:textId="36F034A3" w:rsidR="00974309" w:rsidRPr="006A0E75" w:rsidRDefault="00C72A59" w:rsidP="002F0298">
      <w:pPr>
        <w:pStyle w:val="Heading2"/>
      </w:pPr>
      <w:bookmarkStart w:id="5" w:name="_Hlk110333365"/>
      <w:r w:rsidRPr="006A0E75">
        <w:t>Section 1.</w:t>
      </w:r>
      <w:r w:rsidR="009F5616">
        <w:t xml:space="preserve"> </w:t>
      </w:r>
      <w:r w:rsidRPr="006A0E75">
        <w:t>Background information:</w:t>
      </w:r>
    </w:p>
    <w:p w14:paraId="70E6595B" w14:textId="0EC475BE" w:rsidR="00974309" w:rsidRPr="00954660" w:rsidRDefault="00C72A59" w:rsidP="00954660">
      <w:r w:rsidRPr="00954660">
        <w:t>Name:</w:t>
      </w:r>
      <w:r w:rsidRPr="00954660">
        <w:tab/>
      </w:r>
      <w:r w:rsidRPr="00954660">
        <w:tab/>
        <w:t xml:space="preserve"> </w:t>
      </w:r>
    </w:p>
    <w:p w14:paraId="4FFEE17B" w14:textId="21E5A9FB" w:rsidR="00974309" w:rsidRPr="006A0E75" w:rsidRDefault="00C72A59" w:rsidP="00954660">
      <w:r w:rsidRPr="006A0E75">
        <w:t xml:space="preserve">Department:  </w:t>
      </w:r>
      <w:r w:rsidRPr="006A0E75">
        <w:tab/>
        <w:t xml:space="preserve">  </w:t>
      </w:r>
    </w:p>
    <w:p w14:paraId="001D1B68" w14:textId="02B6BF41" w:rsidR="00974309" w:rsidRPr="00954660" w:rsidRDefault="00C72A59" w:rsidP="00954660">
      <w:pPr>
        <w:rPr>
          <w:rFonts w:cstheme="minorHAnsi"/>
        </w:rPr>
      </w:pPr>
      <w:r w:rsidRPr="00954660">
        <w:rPr>
          <w:rFonts w:cstheme="minorHAnsi"/>
        </w:rPr>
        <w:t xml:space="preserve">Date:  </w:t>
      </w:r>
      <w:r w:rsidRPr="00954660">
        <w:rPr>
          <w:rFonts w:cstheme="minorHAnsi"/>
        </w:rPr>
        <w:tab/>
      </w:r>
      <w:r w:rsidRPr="00954660">
        <w:rPr>
          <w:rFonts w:cstheme="minorHAnsi"/>
        </w:rPr>
        <w:tab/>
      </w:r>
    </w:p>
    <w:p w14:paraId="77B11196" w14:textId="37D3D583" w:rsidR="00974309" w:rsidRPr="00954660" w:rsidRDefault="00C72A59" w:rsidP="00954660">
      <w:r w:rsidRPr="00954660">
        <w:t xml:space="preserve">Academic rank and date granted:  </w:t>
      </w:r>
    </w:p>
    <w:bookmarkEnd w:id="5"/>
    <w:p w14:paraId="7A9F29E1" w14:textId="3EA54E57" w:rsidR="00974309" w:rsidRPr="006A0E75" w:rsidRDefault="00C72A59" w:rsidP="002F0298">
      <w:pPr>
        <w:pStyle w:val="Heading2"/>
      </w:pPr>
      <w:r w:rsidRPr="006A0E75">
        <w:t>Section 2.</w:t>
      </w:r>
      <w:r w:rsidR="009F5616">
        <w:t xml:space="preserve"> </w:t>
      </w:r>
      <w:r w:rsidRPr="006A0E75">
        <w:t>Purpose:</w:t>
      </w:r>
    </w:p>
    <w:p w14:paraId="0FCA2ACB" w14:textId="58C739D8" w:rsidR="00B02938" w:rsidRPr="00B02938" w:rsidRDefault="00B02938" w:rsidP="008D5251">
      <w:pPr>
        <w:rPr>
          <w:i/>
          <w:iCs/>
        </w:rPr>
      </w:pPr>
      <w:r w:rsidRPr="00B02938">
        <w:rPr>
          <w:i/>
          <w:iCs/>
        </w:rPr>
        <w:t>*Check all that apply</w:t>
      </w:r>
    </w:p>
    <w:p w14:paraId="47169FA3" w14:textId="368B0EF9" w:rsidR="00974309" w:rsidRPr="0096066F" w:rsidRDefault="00C72A59" w:rsidP="008D5251">
      <w:r w:rsidRPr="0096066F">
        <w:t>Promotion</w:t>
      </w:r>
    </w:p>
    <w:p w14:paraId="49F716A4" w14:textId="58936785" w:rsidR="00974309" w:rsidRPr="00D55CA2" w:rsidRDefault="0083442E" w:rsidP="00954660">
      <w:pPr>
        <w:rPr>
          <w:rFonts w:cstheme="minorHAnsi"/>
        </w:rPr>
      </w:pPr>
      <w:r w:rsidRPr="00D55CA2">
        <w:rPr>
          <w:rFonts w:cstheme="minorHAnsi"/>
        </w:rPr>
        <w:tab/>
      </w:r>
      <w:r w:rsidR="00C72A59" w:rsidRPr="00D55CA2">
        <w:rPr>
          <w:rFonts w:cstheme="minorHAnsi"/>
        </w:rPr>
        <w:t>From Assistant Professor to Associate Professor</w:t>
      </w:r>
      <w:r w:rsidR="00C72A59" w:rsidRPr="00D55CA2">
        <w:rPr>
          <w:rFonts w:cstheme="minorHAnsi"/>
          <w:u w:val="single"/>
        </w:rPr>
        <w:t xml:space="preserve"> </w:t>
      </w:r>
      <w:bookmarkStart w:id="6" w:name="_Hlk2083161"/>
      <w:r w:rsidR="00C72A59" w:rsidRPr="00D55CA2">
        <w:rPr>
          <w:rFonts w:cstheme="minorHAnsi"/>
          <w:u w:val="single"/>
        </w:rPr>
        <w:t>____</w:t>
      </w:r>
      <w:bookmarkEnd w:id="6"/>
    </w:p>
    <w:p w14:paraId="272C7708" w14:textId="00236115" w:rsidR="00974309" w:rsidRPr="00954660" w:rsidRDefault="00C72A59" w:rsidP="00954660">
      <w:r w:rsidRPr="00954660">
        <w:rPr>
          <w:rFonts w:cstheme="minorHAnsi"/>
        </w:rPr>
        <w:t xml:space="preserve"> </w:t>
      </w:r>
      <w:r w:rsidR="0096066F">
        <w:rPr>
          <w:rFonts w:cstheme="minorHAnsi"/>
        </w:rPr>
        <w:tab/>
      </w:r>
      <w:r w:rsidRPr="00954660">
        <w:rPr>
          <w:rFonts w:cstheme="minorHAnsi"/>
        </w:rPr>
        <w:t>From Associate Professor to Full Professor</w:t>
      </w:r>
      <w:r w:rsidR="00386BB1" w:rsidRPr="00954660">
        <w:rPr>
          <w:rFonts w:cstheme="minorHAnsi"/>
        </w:rPr>
        <w:t xml:space="preserve"> </w:t>
      </w:r>
      <w:r w:rsidR="00386BB1" w:rsidRPr="00D55CA2">
        <w:rPr>
          <w:u w:val="single"/>
        </w:rPr>
        <w:t>____</w:t>
      </w:r>
    </w:p>
    <w:p w14:paraId="6FDF457F" w14:textId="615AAF11" w:rsidR="00974309" w:rsidRPr="00954660" w:rsidRDefault="00C72A59" w:rsidP="00954660">
      <w:r w:rsidRPr="00954660">
        <w:t>Tenure</w:t>
      </w:r>
      <w:r w:rsidRPr="00D55CA2">
        <w:rPr>
          <w:u w:val="single"/>
        </w:rPr>
        <w:t xml:space="preserve"> ____</w:t>
      </w:r>
    </w:p>
    <w:p w14:paraId="6379FFF0" w14:textId="6EFB1782" w:rsidR="00974309" w:rsidRPr="00954660" w:rsidRDefault="00C72A59" w:rsidP="00954660">
      <w:pPr>
        <w:rPr>
          <w:rFonts w:cstheme="minorHAnsi"/>
        </w:rPr>
      </w:pPr>
      <w:r w:rsidRPr="00954660">
        <w:rPr>
          <w:rFonts w:cstheme="minorHAnsi"/>
        </w:rPr>
        <w:t xml:space="preserve">Other (Please explain)  </w:t>
      </w:r>
    </w:p>
    <w:p w14:paraId="05A510F8" w14:textId="77777777" w:rsidR="00CB551F" w:rsidRDefault="00CB551F">
      <w:pPr>
        <w:tabs>
          <w:tab w:val="left" w:pos="-720"/>
          <w:tab w:val="left" w:pos="720"/>
          <w:tab w:val="left" w:pos="1080"/>
          <w:tab w:val="left" w:pos="1440"/>
        </w:tabs>
        <w:suppressAutoHyphens/>
      </w:pPr>
      <w:bookmarkStart w:id="7" w:name="_Hlk110333425"/>
    </w:p>
    <w:bookmarkEnd w:id="7"/>
    <w:p w14:paraId="2412967B" w14:textId="7CBB8C01" w:rsidR="00974309" w:rsidRPr="00954660" w:rsidRDefault="0003779A">
      <w:pPr>
        <w:tabs>
          <w:tab w:val="left" w:pos="-720"/>
          <w:tab w:val="left" w:pos="720"/>
          <w:tab w:val="left" w:pos="1080"/>
          <w:tab w:val="left" w:pos="1440"/>
        </w:tabs>
        <w:suppressAutoHyphens/>
        <w:rPr>
          <w:rFonts w:cstheme="minorHAnsi"/>
          <w:b/>
          <w:color w:val="FF0000"/>
          <w:szCs w:val="22"/>
          <w:u w:val="single"/>
        </w:rPr>
      </w:pPr>
      <w:r w:rsidRPr="00954660">
        <w:rPr>
          <w:rFonts w:cstheme="minorHAnsi"/>
          <w:b/>
          <w:color w:val="FF0000"/>
          <w:szCs w:val="22"/>
          <w:u w:val="single"/>
        </w:rPr>
        <w:t xml:space="preserve">For Sections </w:t>
      </w:r>
      <w:r w:rsidR="00AF2D59">
        <w:rPr>
          <w:rFonts w:cstheme="minorHAnsi"/>
          <w:b/>
          <w:color w:val="FF0000"/>
          <w:szCs w:val="22"/>
          <w:u w:val="single"/>
        </w:rPr>
        <w:t>3</w:t>
      </w:r>
      <w:r w:rsidRPr="00954660">
        <w:rPr>
          <w:rFonts w:cstheme="minorHAnsi"/>
          <w:b/>
          <w:color w:val="FF0000"/>
          <w:szCs w:val="22"/>
          <w:u w:val="single"/>
        </w:rPr>
        <w:t xml:space="preserve"> through </w:t>
      </w:r>
      <w:r w:rsidR="00AF2D59">
        <w:rPr>
          <w:rFonts w:cstheme="minorHAnsi"/>
          <w:b/>
          <w:color w:val="FF0000"/>
          <w:szCs w:val="22"/>
          <w:u w:val="single"/>
        </w:rPr>
        <w:t>7</w:t>
      </w:r>
      <w:r w:rsidRPr="00954660">
        <w:rPr>
          <w:rFonts w:cstheme="minorHAnsi"/>
          <w:b/>
          <w:color w:val="FF0000"/>
          <w:szCs w:val="22"/>
          <w:u w:val="single"/>
        </w:rPr>
        <w:t>, information should be arranged in reverse chronological order.</w:t>
      </w:r>
    </w:p>
    <w:p w14:paraId="237B6738" w14:textId="41F6F6F4" w:rsidR="00A161DE" w:rsidRPr="006A0E75" w:rsidRDefault="7481DD26" w:rsidP="007066EF">
      <w:pPr>
        <w:pStyle w:val="Heading2"/>
      </w:pPr>
      <w:r>
        <w:t>Section</w:t>
      </w:r>
      <w:r w:rsidR="097F5ECF">
        <w:t xml:space="preserve"> </w:t>
      </w:r>
      <w:r w:rsidR="00AF2D59">
        <w:t>3</w:t>
      </w:r>
      <w:r w:rsidR="097F5ECF">
        <w:t>.</w:t>
      </w:r>
      <w:r w:rsidR="18D17F28">
        <w:t xml:space="preserve"> </w:t>
      </w:r>
      <w:r w:rsidR="097F5ECF">
        <w:t>Effort Percentages</w:t>
      </w:r>
      <w:r w:rsidR="73823E6F">
        <w:t xml:space="preserve"> and Evaluation</w:t>
      </w:r>
      <w:r w:rsidR="097F5ECF">
        <w:t xml:space="preserve">: </w:t>
      </w:r>
    </w:p>
    <w:p w14:paraId="5B5A2AA1" w14:textId="2D251ABA" w:rsidR="004A1032" w:rsidRPr="006A0E75" w:rsidRDefault="00C72A59" w:rsidP="6BDBD915">
      <w:pPr>
        <w:tabs>
          <w:tab w:val="left" w:pos="720"/>
          <w:tab w:val="left" w:pos="1080"/>
          <w:tab w:val="left" w:pos="1440"/>
        </w:tabs>
        <w:suppressAutoHyphens/>
        <w:rPr>
          <w:rFonts w:cstheme="minorBidi"/>
        </w:rPr>
      </w:pPr>
      <w:r w:rsidRPr="6BDBD915">
        <w:rPr>
          <w:rFonts w:cstheme="minorBidi"/>
        </w:rPr>
        <w:t>List annual effort percentages of teaching and advising</w:t>
      </w:r>
      <w:r w:rsidR="00A2571E" w:rsidRPr="6BDBD915">
        <w:rPr>
          <w:rFonts w:cstheme="minorBidi"/>
        </w:rPr>
        <w:t>;</w:t>
      </w:r>
      <w:r w:rsidRPr="6BDBD915">
        <w:rPr>
          <w:rFonts w:cstheme="minorBidi"/>
        </w:rPr>
        <w:t xml:space="preserve"> research</w:t>
      </w:r>
      <w:r w:rsidR="00F45C86" w:rsidRPr="6BDBD915">
        <w:rPr>
          <w:rFonts w:cstheme="minorBidi"/>
        </w:rPr>
        <w:t xml:space="preserve">, </w:t>
      </w:r>
      <w:r w:rsidRPr="6BDBD915">
        <w:rPr>
          <w:rFonts w:cstheme="minorBidi"/>
        </w:rPr>
        <w:t>scholarship</w:t>
      </w:r>
      <w:r w:rsidR="00A2571E" w:rsidRPr="6BDBD915">
        <w:rPr>
          <w:rFonts w:cstheme="minorBidi"/>
        </w:rPr>
        <w:t>,</w:t>
      </w:r>
      <w:r w:rsidRPr="6BDBD915">
        <w:rPr>
          <w:rFonts w:cstheme="minorBidi"/>
        </w:rPr>
        <w:t xml:space="preserve"> and creative activity</w:t>
      </w:r>
      <w:r w:rsidR="00A2571E" w:rsidRPr="6BDBD915">
        <w:rPr>
          <w:rFonts w:cstheme="minorBidi"/>
        </w:rPr>
        <w:t>;</w:t>
      </w:r>
      <w:r w:rsidRPr="6BDBD915">
        <w:rPr>
          <w:rFonts w:cstheme="minorBidi"/>
        </w:rPr>
        <w:t xml:space="preserve"> and service </w:t>
      </w:r>
      <w:r w:rsidR="00F72910" w:rsidRPr="6BDBD915">
        <w:rPr>
          <w:rFonts w:cstheme="minorBidi"/>
        </w:rPr>
        <w:t>from the time of initial appointment</w:t>
      </w:r>
      <w:r w:rsidR="20B5F26B" w:rsidRPr="6BDBD915">
        <w:rPr>
          <w:rFonts w:cstheme="minorBidi"/>
        </w:rPr>
        <w:t>,</w:t>
      </w:r>
      <w:r w:rsidR="00F72910" w:rsidRPr="6BDBD915">
        <w:rPr>
          <w:rFonts w:cstheme="minorBidi"/>
        </w:rPr>
        <w:t xml:space="preserve"> or from the time of the last promotion, </w:t>
      </w:r>
      <w:r w:rsidRPr="6BDBD915">
        <w:rPr>
          <w:rFonts w:cstheme="minorBidi"/>
        </w:rPr>
        <w:t>pursuant to</w:t>
      </w:r>
      <w:r w:rsidR="001D1566" w:rsidRPr="6BDBD915">
        <w:rPr>
          <w:rFonts w:cstheme="minorBidi"/>
        </w:rPr>
        <w:t xml:space="preserve"> </w:t>
      </w:r>
      <w:bookmarkStart w:id="8" w:name="_Hlk49518345"/>
      <w:r w:rsidR="001D1566" w:rsidRPr="6BDBD915">
        <w:rPr>
          <w:rFonts w:cstheme="minorBidi"/>
        </w:rPr>
        <w:t>BOR Polic</w:t>
      </w:r>
      <w:r w:rsidR="00D80D5E" w:rsidRPr="6BDBD915">
        <w:rPr>
          <w:rFonts w:cstheme="minorBidi"/>
        </w:rPr>
        <w:t>ies</w:t>
      </w:r>
      <w:r w:rsidR="003A0F2A">
        <w:rPr>
          <w:rFonts w:cstheme="minorBidi"/>
        </w:rPr>
        <w:t xml:space="preserve"> </w:t>
      </w:r>
      <w:hyperlink r:id="rId18">
        <w:r w:rsidR="003A0F2A">
          <w:rPr>
            <w:rStyle w:val="Hyperlink"/>
            <w:rFonts w:eastAsiaTheme="majorEastAsia" w:cstheme="minorBidi"/>
            <w:color w:val="0070C0"/>
          </w:rPr>
          <w:t>4.4.3</w:t>
        </w:r>
      </w:hyperlink>
      <w:r w:rsidR="003A0F2A">
        <w:rPr>
          <w:rFonts w:cstheme="minorBidi"/>
        </w:rPr>
        <w:t xml:space="preserve"> and</w:t>
      </w:r>
      <w:r w:rsidR="001D1566" w:rsidRPr="6BDBD915">
        <w:rPr>
          <w:rFonts w:cstheme="minorBidi"/>
        </w:rPr>
        <w:t xml:space="preserve"> </w:t>
      </w:r>
      <w:hyperlink r:id="rId19">
        <w:r w:rsidR="00D9403E">
          <w:rPr>
            <w:rStyle w:val="Hyperlink"/>
            <w:rFonts w:eastAsiaTheme="majorEastAsia" w:cstheme="minorBidi"/>
            <w:color w:val="0070C0"/>
          </w:rPr>
          <w:t>4.4.4</w:t>
        </w:r>
      </w:hyperlink>
      <w:r w:rsidR="00D80D5E">
        <w:t>.</w:t>
      </w:r>
      <w:bookmarkEnd w:id="8"/>
      <w:r w:rsidRPr="6BDBD915">
        <w:rPr>
          <w:rFonts w:cstheme="minorBidi"/>
        </w:rPr>
        <w:t xml:space="preserve"> Percentages from relevant </w:t>
      </w:r>
      <w:r w:rsidR="001D1566" w:rsidRPr="6BDBD915">
        <w:rPr>
          <w:rFonts w:cstheme="minorBidi"/>
        </w:rPr>
        <w:t xml:space="preserve">annual evaluation </w:t>
      </w:r>
      <w:r w:rsidRPr="6BDBD915">
        <w:rPr>
          <w:rFonts w:cstheme="minorBidi"/>
        </w:rPr>
        <w:t xml:space="preserve">forms must be listed in a table indicating </w:t>
      </w:r>
      <w:r w:rsidR="007A2EDD" w:rsidRPr="6BDBD915">
        <w:rPr>
          <w:rFonts w:cstheme="minorBidi"/>
        </w:rPr>
        <w:t>calendar year (</w:t>
      </w:r>
      <w:bookmarkStart w:id="9" w:name="_Hlk49517109"/>
      <w:r w:rsidR="007A2EDD" w:rsidRPr="6BDBD915">
        <w:rPr>
          <w:rFonts w:cstheme="minorBidi"/>
        </w:rPr>
        <w:t xml:space="preserve">for annual reviews </w:t>
      </w:r>
      <w:r w:rsidR="00657F1F" w:rsidRPr="6BDBD915">
        <w:rPr>
          <w:rFonts w:cstheme="minorBidi"/>
        </w:rPr>
        <w:t xml:space="preserve">covering </w:t>
      </w:r>
      <w:r w:rsidR="007A2EDD" w:rsidRPr="6BDBD915">
        <w:rPr>
          <w:rFonts w:cstheme="minorBidi"/>
        </w:rPr>
        <w:t>2015 and prior</w:t>
      </w:r>
      <w:bookmarkEnd w:id="9"/>
      <w:r w:rsidR="007A2EDD" w:rsidRPr="6BDBD915">
        <w:rPr>
          <w:rFonts w:cstheme="minorBidi"/>
        </w:rPr>
        <w:t xml:space="preserve">) and academic year (for reviews </w:t>
      </w:r>
      <w:bookmarkStart w:id="10" w:name="_Hlk49517166"/>
      <w:r w:rsidR="00657F1F" w:rsidRPr="6BDBD915">
        <w:rPr>
          <w:rFonts w:cstheme="minorBidi"/>
        </w:rPr>
        <w:t>covering</w:t>
      </w:r>
      <w:r w:rsidR="007A2EDD" w:rsidRPr="6BDBD915">
        <w:rPr>
          <w:rFonts w:cstheme="minorBidi"/>
        </w:rPr>
        <w:t xml:space="preserve"> AY2015-16 and beyond</w:t>
      </w:r>
      <w:bookmarkEnd w:id="10"/>
      <w:r w:rsidR="007A2EDD" w:rsidRPr="6BDBD915">
        <w:rPr>
          <w:rFonts w:cstheme="minorBidi"/>
        </w:rPr>
        <w:t>)</w:t>
      </w:r>
      <w:r w:rsidR="00987975" w:rsidRPr="6BDBD915">
        <w:rPr>
          <w:rFonts w:cstheme="minorBidi"/>
        </w:rPr>
        <w:t>.</w:t>
      </w:r>
    </w:p>
    <w:p w14:paraId="792631CD" w14:textId="77777777" w:rsidR="00607B4B" w:rsidRPr="006A0E75" w:rsidRDefault="00607B4B">
      <w:pPr>
        <w:tabs>
          <w:tab w:val="left" w:pos="-720"/>
          <w:tab w:val="left" w:pos="720"/>
          <w:tab w:val="left" w:pos="1080"/>
          <w:tab w:val="left" w:pos="1440"/>
        </w:tabs>
        <w:suppressAutoHyphens/>
        <w:rPr>
          <w:rFonts w:cstheme="minorHAnsi"/>
          <w:szCs w:val="22"/>
        </w:rPr>
      </w:pPr>
    </w:p>
    <w:p w14:paraId="140C155A" w14:textId="0F711DF4" w:rsidR="0BE7D01A" w:rsidRDefault="0BE7D01A" w:rsidP="17725AC2">
      <w:pPr>
        <w:pStyle w:val="Heading4"/>
      </w:pPr>
      <w:bookmarkStart w:id="11" w:name="_Hlk49517201"/>
      <w:bookmarkEnd w:id="11"/>
      <w:r>
        <w:t>Table D</w:t>
      </w:r>
      <w:r w:rsidR="7812111F">
        <w:t>3</w:t>
      </w:r>
      <w:r w:rsidR="00AC2017">
        <w:t>-</w:t>
      </w:r>
      <w:r w:rsidR="00AF2D59">
        <w:t>3</w:t>
      </w:r>
      <w:r>
        <w:t>.1 Effort Percentages and Evaluatio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35"/>
        <w:gridCol w:w="1170"/>
        <w:gridCol w:w="1490"/>
        <w:gridCol w:w="1300"/>
        <w:gridCol w:w="1490"/>
        <w:gridCol w:w="1350"/>
        <w:gridCol w:w="1750"/>
      </w:tblGrid>
      <w:tr w:rsidR="17725AC2" w14:paraId="1FB38FFD" w14:textId="77777777" w:rsidTr="00AC2017">
        <w:trPr>
          <w:trHeight w:val="602"/>
        </w:trPr>
        <w:tc>
          <w:tcPr>
            <w:tcW w:w="1435" w:type="dxa"/>
            <w:shd w:val="clear" w:color="auto" w:fill="D9D9D9" w:themeFill="background1" w:themeFillShade="D9"/>
            <w:vAlign w:val="center"/>
          </w:tcPr>
          <w:p w14:paraId="5A7AC023" w14:textId="6299FCB3" w:rsidR="17725AC2" w:rsidRDefault="17725AC2" w:rsidP="17725AC2">
            <w:pPr>
              <w:rPr>
                <w:rFonts w:cstheme="minorBidi"/>
              </w:rPr>
            </w:pPr>
            <w:r w:rsidRPr="17725AC2">
              <w:rPr>
                <w:rFonts w:cstheme="minorBidi"/>
              </w:rPr>
              <w:t>Review Year</w:t>
            </w:r>
          </w:p>
        </w:tc>
        <w:tc>
          <w:tcPr>
            <w:tcW w:w="2660" w:type="dxa"/>
            <w:gridSpan w:val="2"/>
            <w:shd w:val="clear" w:color="auto" w:fill="D9D9D9" w:themeFill="background1" w:themeFillShade="D9"/>
            <w:vAlign w:val="center"/>
          </w:tcPr>
          <w:p w14:paraId="407064D3" w14:textId="77777777" w:rsidR="17725AC2" w:rsidRDefault="17725AC2" w:rsidP="17725AC2">
            <w:pPr>
              <w:rPr>
                <w:rFonts w:cstheme="minorBidi"/>
              </w:rPr>
            </w:pPr>
            <w:r w:rsidRPr="17725AC2">
              <w:rPr>
                <w:rFonts w:cstheme="minorBidi"/>
              </w:rPr>
              <w:t>Teaching/Advising</w:t>
            </w:r>
          </w:p>
        </w:tc>
        <w:tc>
          <w:tcPr>
            <w:tcW w:w="2790" w:type="dxa"/>
            <w:gridSpan w:val="2"/>
            <w:shd w:val="clear" w:color="auto" w:fill="D9D9D9" w:themeFill="background1" w:themeFillShade="D9"/>
            <w:vAlign w:val="center"/>
          </w:tcPr>
          <w:p w14:paraId="0FA620BF" w14:textId="1A3125E9" w:rsidR="17725AC2" w:rsidRDefault="17725AC2" w:rsidP="17725AC2">
            <w:pPr>
              <w:rPr>
                <w:rFonts w:cstheme="minorBidi"/>
              </w:rPr>
            </w:pPr>
            <w:r w:rsidRPr="17725AC2">
              <w:rPr>
                <w:rFonts w:cstheme="minorBidi"/>
              </w:rPr>
              <w:t>Research, scholarship, or creative activity</w:t>
            </w:r>
          </w:p>
        </w:tc>
        <w:tc>
          <w:tcPr>
            <w:tcW w:w="3100" w:type="dxa"/>
            <w:gridSpan w:val="2"/>
            <w:shd w:val="clear" w:color="auto" w:fill="D9D9D9" w:themeFill="background1" w:themeFillShade="D9"/>
            <w:vAlign w:val="center"/>
          </w:tcPr>
          <w:p w14:paraId="788A6EA4" w14:textId="77777777" w:rsidR="17725AC2" w:rsidRDefault="17725AC2" w:rsidP="17725AC2">
            <w:pPr>
              <w:rPr>
                <w:rFonts w:cstheme="minorBidi"/>
              </w:rPr>
            </w:pPr>
            <w:r w:rsidRPr="17725AC2">
              <w:rPr>
                <w:rFonts w:cstheme="minorBidi"/>
              </w:rPr>
              <w:t>Service</w:t>
            </w:r>
          </w:p>
        </w:tc>
      </w:tr>
      <w:tr w:rsidR="17725AC2" w14:paraId="20F0ABA9" w14:textId="77777777" w:rsidTr="00AC2017">
        <w:trPr>
          <w:trHeight w:val="355"/>
        </w:trPr>
        <w:tc>
          <w:tcPr>
            <w:tcW w:w="1435" w:type="dxa"/>
            <w:shd w:val="clear" w:color="auto" w:fill="D9D9D9" w:themeFill="background1" w:themeFillShade="D9"/>
          </w:tcPr>
          <w:p w14:paraId="6503274A" w14:textId="77777777" w:rsidR="17725AC2" w:rsidRDefault="17725AC2" w:rsidP="17725AC2">
            <w:pPr>
              <w:rPr>
                <w:rFonts w:cstheme="minorBidi"/>
                <w:b/>
                <w:bCs/>
              </w:rPr>
            </w:pPr>
          </w:p>
        </w:tc>
        <w:tc>
          <w:tcPr>
            <w:tcW w:w="1170" w:type="dxa"/>
            <w:shd w:val="clear" w:color="auto" w:fill="D9D9D9" w:themeFill="background1" w:themeFillShade="D9"/>
          </w:tcPr>
          <w:p w14:paraId="413C6BF0" w14:textId="77777777" w:rsidR="17725AC2" w:rsidRDefault="17725AC2" w:rsidP="17725AC2">
            <w:pPr>
              <w:rPr>
                <w:rFonts w:cstheme="minorBidi"/>
              </w:rPr>
            </w:pPr>
            <w:r w:rsidRPr="17725AC2">
              <w:rPr>
                <w:rFonts w:cstheme="minorBidi"/>
              </w:rPr>
              <w:t>% Effort   </w:t>
            </w:r>
          </w:p>
        </w:tc>
        <w:tc>
          <w:tcPr>
            <w:tcW w:w="1490" w:type="dxa"/>
            <w:shd w:val="clear" w:color="auto" w:fill="D9D9D9" w:themeFill="background1" w:themeFillShade="D9"/>
          </w:tcPr>
          <w:p w14:paraId="54249EAF" w14:textId="77777777" w:rsidR="17725AC2" w:rsidRDefault="17725AC2" w:rsidP="17725AC2">
            <w:pPr>
              <w:rPr>
                <w:rFonts w:cstheme="minorBidi"/>
              </w:rPr>
            </w:pPr>
            <w:r w:rsidRPr="17725AC2">
              <w:rPr>
                <w:rFonts w:cstheme="minorBidi"/>
              </w:rPr>
              <w:t>Evaluation</w:t>
            </w:r>
          </w:p>
        </w:tc>
        <w:tc>
          <w:tcPr>
            <w:tcW w:w="1300" w:type="dxa"/>
            <w:shd w:val="clear" w:color="auto" w:fill="D9D9D9" w:themeFill="background1" w:themeFillShade="D9"/>
          </w:tcPr>
          <w:p w14:paraId="3039649F" w14:textId="77777777" w:rsidR="17725AC2" w:rsidRDefault="17725AC2" w:rsidP="17725AC2">
            <w:pPr>
              <w:rPr>
                <w:rFonts w:cstheme="minorBidi"/>
              </w:rPr>
            </w:pPr>
            <w:r w:rsidRPr="17725AC2">
              <w:rPr>
                <w:rFonts w:cstheme="minorBidi"/>
              </w:rPr>
              <w:t>% Effort   </w:t>
            </w:r>
          </w:p>
        </w:tc>
        <w:tc>
          <w:tcPr>
            <w:tcW w:w="1490" w:type="dxa"/>
            <w:shd w:val="clear" w:color="auto" w:fill="D9D9D9" w:themeFill="background1" w:themeFillShade="D9"/>
          </w:tcPr>
          <w:p w14:paraId="25BE8495" w14:textId="77777777" w:rsidR="17725AC2" w:rsidRDefault="17725AC2" w:rsidP="17725AC2">
            <w:pPr>
              <w:rPr>
                <w:rFonts w:cstheme="minorBidi"/>
              </w:rPr>
            </w:pPr>
            <w:r w:rsidRPr="17725AC2">
              <w:rPr>
                <w:rFonts w:cstheme="minorBidi"/>
              </w:rPr>
              <w:t>Evaluation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6A4EE2F9" w14:textId="397F1F68" w:rsidR="17725AC2" w:rsidRDefault="17725AC2" w:rsidP="17725AC2">
            <w:pPr>
              <w:rPr>
                <w:rFonts w:cstheme="minorBidi"/>
              </w:rPr>
            </w:pPr>
            <w:r w:rsidRPr="17725AC2">
              <w:rPr>
                <w:rFonts w:cstheme="minorBidi"/>
              </w:rPr>
              <w:t>% Effort    </w:t>
            </w:r>
          </w:p>
        </w:tc>
        <w:tc>
          <w:tcPr>
            <w:tcW w:w="1750" w:type="dxa"/>
            <w:shd w:val="clear" w:color="auto" w:fill="D9D9D9" w:themeFill="background1" w:themeFillShade="D9"/>
          </w:tcPr>
          <w:p w14:paraId="22185ADF" w14:textId="77777777" w:rsidR="17725AC2" w:rsidRDefault="17725AC2" w:rsidP="17725AC2">
            <w:pPr>
              <w:rPr>
                <w:rFonts w:cstheme="minorBidi"/>
              </w:rPr>
            </w:pPr>
            <w:r w:rsidRPr="17725AC2">
              <w:rPr>
                <w:rFonts w:cstheme="minorBidi"/>
              </w:rPr>
              <w:t>Evaluation</w:t>
            </w:r>
          </w:p>
        </w:tc>
      </w:tr>
      <w:tr w:rsidR="17725AC2" w14:paraId="7C07C125" w14:textId="77777777" w:rsidTr="00AC2017">
        <w:trPr>
          <w:trHeight w:val="359"/>
        </w:trPr>
        <w:tc>
          <w:tcPr>
            <w:tcW w:w="1435" w:type="dxa"/>
          </w:tcPr>
          <w:p w14:paraId="10866427" w14:textId="676F22C6" w:rsidR="17725AC2" w:rsidRDefault="17725AC2" w:rsidP="17725AC2">
            <w:pPr>
              <w:rPr>
                <w:rFonts w:cstheme="minorBidi"/>
              </w:rPr>
            </w:pPr>
          </w:p>
        </w:tc>
        <w:tc>
          <w:tcPr>
            <w:tcW w:w="1170" w:type="dxa"/>
          </w:tcPr>
          <w:p w14:paraId="7A4266A1" w14:textId="6DB88C11" w:rsidR="17725AC2" w:rsidRDefault="17725AC2" w:rsidP="17725AC2">
            <w:pPr>
              <w:jc w:val="center"/>
              <w:rPr>
                <w:rFonts w:cstheme="minorBidi"/>
              </w:rPr>
            </w:pPr>
          </w:p>
        </w:tc>
        <w:tc>
          <w:tcPr>
            <w:tcW w:w="1490" w:type="dxa"/>
          </w:tcPr>
          <w:p w14:paraId="1E2F26D3" w14:textId="15B75AFD" w:rsidR="17725AC2" w:rsidRDefault="17725AC2" w:rsidP="17725AC2">
            <w:pPr>
              <w:jc w:val="center"/>
              <w:rPr>
                <w:rFonts w:cstheme="minorBidi"/>
              </w:rPr>
            </w:pPr>
          </w:p>
        </w:tc>
        <w:tc>
          <w:tcPr>
            <w:tcW w:w="1300" w:type="dxa"/>
          </w:tcPr>
          <w:p w14:paraId="54F0411B" w14:textId="117EEBC4" w:rsidR="17725AC2" w:rsidRDefault="17725AC2" w:rsidP="17725AC2">
            <w:pPr>
              <w:jc w:val="center"/>
              <w:rPr>
                <w:rFonts w:cstheme="minorBidi"/>
              </w:rPr>
            </w:pPr>
          </w:p>
        </w:tc>
        <w:tc>
          <w:tcPr>
            <w:tcW w:w="1490" w:type="dxa"/>
          </w:tcPr>
          <w:p w14:paraId="6D95F88C" w14:textId="00E727DB" w:rsidR="17725AC2" w:rsidRDefault="17725AC2" w:rsidP="17725AC2">
            <w:pPr>
              <w:jc w:val="center"/>
              <w:rPr>
                <w:rFonts w:cstheme="minorBidi"/>
              </w:rPr>
            </w:pPr>
          </w:p>
        </w:tc>
        <w:tc>
          <w:tcPr>
            <w:tcW w:w="1350" w:type="dxa"/>
          </w:tcPr>
          <w:p w14:paraId="0249F7F4" w14:textId="3EF0B2F5" w:rsidR="17725AC2" w:rsidRDefault="17725AC2" w:rsidP="17725AC2">
            <w:pPr>
              <w:jc w:val="center"/>
              <w:rPr>
                <w:rFonts w:cstheme="minorBidi"/>
              </w:rPr>
            </w:pPr>
          </w:p>
        </w:tc>
        <w:tc>
          <w:tcPr>
            <w:tcW w:w="1750" w:type="dxa"/>
          </w:tcPr>
          <w:p w14:paraId="597B6618" w14:textId="43369624" w:rsidR="17725AC2" w:rsidRDefault="17725AC2" w:rsidP="17725AC2">
            <w:pPr>
              <w:jc w:val="center"/>
              <w:rPr>
                <w:rFonts w:cstheme="minorBidi"/>
              </w:rPr>
            </w:pPr>
          </w:p>
        </w:tc>
      </w:tr>
      <w:tr w:rsidR="17725AC2" w14:paraId="313785DA" w14:textId="77777777" w:rsidTr="00AC2017">
        <w:trPr>
          <w:trHeight w:val="350"/>
        </w:trPr>
        <w:tc>
          <w:tcPr>
            <w:tcW w:w="1435" w:type="dxa"/>
          </w:tcPr>
          <w:p w14:paraId="1645EEAB" w14:textId="202AB7E6" w:rsidR="17725AC2" w:rsidRDefault="17725AC2" w:rsidP="17725AC2">
            <w:pPr>
              <w:rPr>
                <w:rFonts w:cstheme="minorBidi"/>
              </w:rPr>
            </w:pPr>
          </w:p>
        </w:tc>
        <w:tc>
          <w:tcPr>
            <w:tcW w:w="1170" w:type="dxa"/>
          </w:tcPr>
          <w:p w14:paraId="1A367E82" w14:textId="21DDBDB6" w:rsidR="17725AC2" w:rsidRDefault="17725AC2" w:rsidP="17725AC2">
            <w:pPr>
              <w:jc w:val="center"/>
              <w:rPr>
                <w:rFonts w:cstheme="minorBidi"/>
              </w:rPr>
            </w:pPr>
          </w:p>
        </w:tc>
        <w:tc>
          <w:tcPr>
            <w:tcW w:w="1490" w:type="dxa"/>
          </w:tcPr>
          <w:p w14:paraId="1C0940C0" w14:textId="52C3A9B6" w:rsidR="17725AC2" w:rsidRDefault="17725AC2" w:rsidP="17725AC2">
            <w:pPr>
              <w:jc w:val="center"/>
              <w:rPr>
                <w:rFonts w:cstheme="minorBidi"/>
              </w:rPr>
            </w:pPr>
          </w:p>
        </w:tc>
        <w:tc>
          <w:tcPr>
            <w:tcW w:w="1300" w:type="dxa"/>
          </w:tcPr>
          <w:p w14:paraId="28D9E580" w14:textId="3752869B" w:rsidR="17725AC2" w:rsidRDefault="17725AC2" w:rsidP="17725AC2">
            <w:pPr>
              <w:jc w:val="center"/>
              <w:rPr>
                <w:rFonts w:cstheme="minorBidi"/>
              </w:rPr>
            </w:pPr>
          </w:p>
        </w:tc>
        <w:tc>
          <w:tcPr>
            <w:tcW w:w="1490" w:type="dxa"/>
          </w:tcPr>
          <w:p w14:paraId="1650A07F" w14:textId="7402B9D4" w:rsidR="17725AC2" w:rsidRDefault="17725AC2" w:rsidP="17725AC2">
            <w:pPr>
              <w:jc w:val="center"/>
              <w:rPr>
                <w:rFonts w:cstheme="minorBidi"/>
              </w:rPr>
            </w:pPr>
          </w:p>
        </w:tc>
        <w:tc>
          <w:tcPr>
            <w:tcW w:w="1350" w:type="dxa"/>
          </w:tcPr>
          <w:p w14:paraId="34337747" w14:textId="279FEBD5" w:rsidR="17725AC2" w:rsidRDefault="17725AC2" w:rsidP="17725AC2">
            <w:pPr>
              <w:jc w:val="center"/>
              <w:rPr>
                <w:rFonts w:cstheme="minorBidi"/>
              </w:rPr>
            </w:pPr>
          </w:p>
        </w:tc>
        <w:tc>
          <w:tcPr>
            <w:tcW w:w="1750" w:type="dxa"/>
          </w:tcPr>
          <w:p w14:paraId="0827E58F" w14:textId="2126CFB5" w:rsidR="17725AC2" w:rsidRDefault="17725AC2" w:rsidP="17725AC2">
            <w:pPr>
              <w:jc w:val="center"/>
              <w:rPr>
                <w:rFonts w:cstheme="minorBidi"/>
              </w:rPr>
            </w:pPr>
          </w:p>
        </w:tc>
      </w:tr>
      <w:tr w:rsidR="17725AC2" w14:paraId="6713E48F" w14:textId="77777777" w:rsidTr="00AC2017">
        <w:trPr>
          <w:trHeight w:val="350"/>
        </w:trPr>
        <w:tc>
          <w:tcPr>
            <w:tcW w:w="1435" w:type="dxa"/>
          </w:tcPr>
          <w:p w14:paraId="1E1401E1" w14:textId="77777777" w:rsidR="17725AC2" w:rsidRDefault="17725AC2" w:rsidP="17725AC2">
            <w:pPr>
              <w:rPr>
                <w:rFonts w:cstheme="minorBidi"/>
              </w:rPr>
            </w:pPr>
          </w:p>
        </w:tc>
        <w:tc>
          <w:tcPr>
            <w:tcW w:w="1170" w:type="dxa"/>
          </w:tcPr>
          <w:p w14:paraId="6C1E321C" w14:textId="77777777" w:rsidR="17725AC2" w:rsidRDefault="17725AC2" w:rsidP="17725AC2">
            <w:pPr>
              <w:jc w:val="center"/>
              <w:rPr>
                <w:rFonts w:cstheme="minorBidi"/>
              </w:rPr>
            </w:pPr>
          </w:p>
        </w:tc>
        <w:tc>
          <w:tcPr>
            <w:tcW w:w="1490" w:type="dxa"/>
          </w:tcPr>
          <w:p w14:paraId="66863601" w14:textId="77777777" w:rsidR="17725AC2" w:rsidRDefault="17725AC2" w:rsidP="17725AC2">
            <w:pPr>
              <w:jc w:val="center"/>
              <w:rPr>
                <w:rFonts w:cstheme="minorBidi"/>
              </w:rPr>
            </w:pPr>
          </w:p>
        </w:tc>
        <w:tc>
          <w:tcPr>
            <w:tcW w:w="1300" w:type="dxa"/>
          </w:tcPr>
          <w:p w14:paraId="43CF4B7F" w14:textId="77777777" w:rsidR="17725AC2" w:rsidRDefault="17725AC2" w:rsidP="17725AC2">
            <w:pPr>
              <w:jc w:val="center"/>
              <w:rPr>
                <w:rFonts w:cstheme="minorBidi"/>
              </w:rPr>
            </w:pPr>
          </w:p>
        </w:tc>
        <w:tc>
          <w:tcPr>
            <w:tcW w:w="1490" w:type="dxa"/>
          </w:tcPr>
          <w:p w14:paraId="75BF42EA" w14:textId="77777777" w:rsidR="17725AC2" w:rsidRDefault="17725AC2" w:rsidP="17725AC2">
            <w:pPr>
              <w:jc w:val="center"/>
              <w:rPr>
                <w:rFonts w:cstheme="minorBidi"/>
              </w:rPr>
            </w:pPr>
          </w:p>
        </w:tc>
        <w:tc>
          <w:tcPr>
            <w:tcW w:w="1350" w:type="dxa"/>
          </w:tcPr>
          <w:p w14:paraId="134E72DB" w14:textId="77777777" w:rsidR="17725AC2" w:rsidRDefault="17725AC2" w:rsidP="17725AC2">
            <w:pPr>
              <w:jc w:val="center"/>
              <w:rPr>
                <w:rFonts w:cstheme="minorBidi"/>
              </w:rPr>
            </w:pPr>
          </w:p>
        </w:tc>
        <w:tc>
          <w:tcPr>
            <w:tcW w:w="1750" w:type="dxa"/>
          </w:tcPr>
          <w:p w14:paraId="188C54B6" w14:textId="77777777" w:rsidR="17725AC2" w:rsidRDefault="17725AC2" w:rsidP="17725AC2">
            <w:pPr>
              <w:jc w:val="center"/>
              <w:rPr>
                <w:rFonts w:cstheme="minorBidi"/>
              </w:rPr>
            </w:pPr>
          </w:p>
        </w:tc>
      </w:tr>
    </w:tbl>
    <w:p w14:paraId="597DF627" w14:textId="31076754" w:rsidR="00980994" w:rsidRPr="006A0E75" w:rsidRDefault="753314B9" w:rsidP="00980994">
      <w:pPr>
        <w:pStyle w:val="Heading2"/>
      </w:pPr>
      <w:r>
        <w:t>S</w:t>
      </w:r>
      <w:r w:rsidR="097F5ECF">
        <w:t xml:space="preserve">ection </w:t>
      </w:r>
      <w:r w:rsidR="00AF2D59">
        <w:t>4</w:t>
      </w:r>
      <w:r w:rsidR="097F5ECF">
        <w:t>.</w:t>
      </w:r>
      <w:r w:rsidR="18D17F28">
        <w:t xml:space="preserve"> </w:t>
      </w:r>
      <w:r w:rsidR="097F5ECF">
        <w:t xml:space="preserve">Teaching and Advising: </w:t>
      </w:r>
    </w:p>
    <w:p w14:paraId="5D6D3761" w14:textId="3F9A9AC2" w:rsidR="00C72A59" w:rsidRPr="006A0E75" w:rsidRDefault="00C72A59" w:rsidP="00AC2017">
      <w:pPr>
        <w:spacing w:after="240"/>
        <w:rPr>
          <w:rFonts w:cstheme="minorHAnsi"/>
          <w:szCs w:val="22"/>
          <w:u w:val="single"/>
        </w:rPr>
      </w:pPr>
      <w:r w:rsidRPr="1DB165CB">
        <w:rPr>
          <w:rFonts w:cstheme="minorBidi"/>
        </w:rPr>
        <w:t xml:space="preserve">See </w:t>
      </w:r>
      <w:r w:rsidR="007E47C5" w:rsidRPr="1DB165CB">
        <w:rPr>
          <w:rFonts w:cstheme="minorBidi"/>
        </w:rPr>
        <w:t xml:space="preserve">BOR </w:t>
      </w:r>
      <w:r w:rsidR="00C53130" w:rsidRPr="1DB165CB">
        <w:rPr>
          <w:rFonts w:cstheme="minorBidi"/>
        </w:rPr>
        <w:t xml:space="preserve">Policy </w:t>
      </w:r>
      <w:bookmarkStart w:id="12" w:name="_Hlk153891139"/>
      <w:bookmarkStart w:id="13" w:name="_Hlk49517265"/>
      <w:r w:rsidR="002F3E2C" w:rsidRPr="1DB165CB">
        <w:rPr>
          <w:rFonts w:cstheme="minorBidi"/>
          <w:color w:val="0070C0"/>
        </w:rPr>
        <w:fldChar w:fldCharType="begin"/>
      </w:r>
      <w:r w:rsidR="00D9403E">
        <w:rPr>
          <w:rFonts w:cstheme="minorBidi"/>
          <w:color w:val="0070C0"/>
        </w:rPr>
        <w:instrText>HYPERLINK "https://public.powerdms.com/SDRegents/documents/1726896"</w:instrText>
      </w:r>
      <w:r w:rsidR="002F3E2C" w:rsidRPr="1DB165CB">
        <w:rPr>
          <w:rFonts w:cstheme="minorBidi"/>
          <w:color w:val="0070C0"/>
        </w:rPr>
      </w:r>
      <w:r w:rsidR="002F3E2C" w:rsidRPr="1DB165CB">
        <w:rPr>
          <w:rFonts w:cstheme="minorBidi"/>
          <w:color w:val="0070C0"/>
        </w:rPr>
        <w:fldChar w:fldCharType="separate"/>
      </w:r>
      <w:r w:rsidR="00D9403E">
        <w:rPr>
          <w:rStyle w:val="Hyperlink"/>
          <w:rFonts w:eastAsiaTheme="majorEastAsia" w:cstheme="minorBidi"/>
          <w:color w:val="0070C0"/>
        </w:rPr>
        <w:t>4.4.3</w:t>
      </w:r>
      <w:r w:rsidR="002F3E2C" w:rsidRPr="1DB165CB">
        <w:rPr>
          <w:rFonts w:cstheme="minorBidi"/>
          <w:color w:val="0070C0"/>
        </w:rPr>
        <w:fldChar w:fldCharType="end"/>
      </w:r>
      <w:bookmarkEnd w:id="12"/>
      <w:r w:rsidR="004C4F15" w:rsidRPr="1DB165CB">
        <w:rPr>
          <w:rFonts w:cstheme="minorBidi"/>
        </w:rPr>
        <w:t xml:space="preserve">, </w:t>
      </w:r>
      <w:r w:rsidRPr="1DB165CB">
        <w:rPr>
          <w:rFonts w:cstheme="minorBidi"/>
        </w:rPr>
        <w:t>the</w:t>
      </w:r>
      <w:bookmarkEnd w:id="13"/>
      <w:r w:rsidRPr="1DB165CB">
        <w:rPr>
          <w:rFonts w:cstheme="minorBidi"/>
        </w:rPr>
        <w:t xml:space="preserve"> </w:t>
      </w:r>
      <w:hyperlink r:id="rId20" w:tooltip="South Dakota Mines Institutional Priorities for Faculty Performance" w:history="1">
        <w:r w:rsidR="008B0230" w:rsidRPr="1DB165CB">
          <w:rPr>
            <w:rStyle w:val="Hyperlink"/>
            <w:rFonts w:cstheme="minorBidi"/>
            <w:color w:val="0070C0"/>
          </w:rPr>
          <w:t>South Dakota Mines Statement of Institutional Priorities for Faculty Performance</w:t>
        </w:r>
      </w:hyperlink>
      <w:r w:rsidR="008B0230" w:rsidRPr="1DB165CB">
        <w:rPr>
          <w:rFonts w:cstheme="minorBidi"/>
        </w:rPr>
        <w:t xml:space="preserve"> (adopted Spring 2022), </w:t>
      </w:r>
      <w:r w:rsidR="008F5298" w:rsidRPr="1DB165CB">
        <w:rPr>
          <w:rFonts w:cstheme="minorBidi"/>
        </w:rPr>
        <w:t xml:space="preserve">and </w:t>
      </w:r>
      <w:r w:rsidR="001D2F9F" w:rsidRPr="1DB165CB">
        <w:rPr>
          <w:rFonts w:cstheme="minorBidi"/>
        </w:rPr>
        <w:t xml:space="preserve">the </w:t>
      </w:r>
      <w:r w:rsidR="008F5298" w:rsidRPr="1DB165CB">
        <w:rPr>
          <w:rFonts w:cstheme="minorBidi"/>
        </w:rPr>
        <w:t xml:space="preserve">Departmental Expectations document </w:t>
      </w:r>
      <w:r w:rsidRPr="1DB165CB">
        <w:rPr>
          <w:rFonts w:cstheme="minorBidi"/>
        </w:rPr>
        <w:t>for examples of relevant contributions to teaching and advising.</w:t>
      </w:r>
    </w:p>
    <w:p w14:paraId="5FBA6D73" w14:textId="5190B417" w:rsidR="001B3071" w:rsidRPr="006A0E75" w:rsidRDefault="001B3071" w:rsidP="00954660">
      <w:pPr>
        <w:pStyle w:val="Heading4"/>
      </w:pPr>
      <w:bookmarkStart w:id="14" w:name="_Hlk110337439"/>
      <w:r>
        <w:t>Teaching Narrative</w:t>
      </w:r>
    </w:p>
    <w:p w14:paraId="0B7FE663" w14:textId="341BA98A" w:rsidR="004A1032" w:rsidRPr="006A0E75" w:rsidRDefault="0003779A" w:rsidP="1DB165CB">
      <w:pPr>
        <w:rPr>
          <w:rFonts w:cstheme="minorBidi"/>
        </w:rPr>
      </w:pPr>
      <w:r>
        <w:t>Provide a teaching narrative</w:t>
      </w:r>
      <w:r w:rsidRPr="1DB165CB">
        <w:rPr>
          <w:rFonts w:cstheme="minorBidi"/>
        </w:rPr>
        <w:t xml:space="preserve"> that provides a detailed description of contributions to teaching. Include information about delivery methods (e.g., </w:t>
      </w:r>
      <w:proofErr w:type="gramStart"/>
      <w:r w:rsidRPr="1DB165CB">
        <w:rPr>
          <w:rFonts w:cstheme="minorBidi"/>
        </w:rPr>
        <w:t>synchronous</w:t>
      </w:r>
      <w:proofErr w:type="gramEnd"/>
      <w:r w:rsidRPr="1DB165CB">
        <w:rPr>
          <w:rFonts w:cstheme="minorBidi"/>
        </w:rPr>
        <w:t xml:space="preserve"> or asynchronous distance delivery, hybrid, team-teaching, lab courses, courses with built-in labs, courses with projects, service-learning projects, etc.) as well as course design, pedagogical methods, and continuous improvement efforts. </w:t>
      </w:r>
      <w:bookmarkStart w:id="15" w:name="_Hlk2066493"/>
      <w:r w:rsidR="6E0D2F54" w:rsidRPr="1DB165CB">
        <w:rPr>
          <w:rFonts w:cstheme="minorBidi"/>
        </w:rPr>
        <w:t xml:space="preserve">Example materials can be included in </w:t>
      </w:r>
      <w:r w:rsidR="6E0D2F54" w:rsidRPr="1DB165CB">
        <w:rPr>
          <w:rFonts w:cstheme="minorBidi"/>
        </w:rPr>
        <w:lastRenderedPageBreak/>
        <w:t>Appendix 5</w:t>
      </w:r>
      <w:r w:rsidR="00D11747">
        <w:rPr>
          <w:rFonts w:cstheme="minorBidi"/>
        </w:rPr>
        <w:t>D</w:t>
      </w:r>
      <w:r w:rsidR="6E0D2F54" w:rsidRPr="1DB165CB">
        <w:rPr>
          <w:rFonts w:cstheme="minorBidi"/>
        </w:rPr>
        <w:t xml:space="preserve">. </w:t>
      </w:r>
      <w:bookmarkEnd w:id="15"/>
      <w:r w:rsidR="097F5ECF" w:rsidRPr="1DB165CB">
        <w:rPr>
          <w:rFonts w:cstheme="minorBidi"/>
        </w:rPr>
        <w:t xml:space="preserve">Include a summary table of courses </w:t>
      </w:r>
      <w:r w:rsidR="2C546E49" w:rsidRPr="1DB165CB">
        <w:rPr>
          <w:rFonts w:cstheme="minorBidi"/>
        </w:rPr>
        <w:t xml:space="preserve">(i.e., Table </w:t>
      </w:r>
      <w:r w:rsidR="10B79A53" w:rsidRPr="1DB165CB">
        <w:rPr>
          <w:rFonts w:cstheme="minorBidi"/>
        </w:rPr>
        <w:t>D</w:t>
      </w:r>
      <w:r w:rsidR="756EFE7E" w:rsidRPr="1DB165CB">
        <w:rPr>
          <w:rFonts w:cstheme="minorBidi"/>
        </w:rPr>
        <w:t>3</w:t>
      </w:r>
      <w:r w:rsidR="10B79A53" w:rsidRPr="1DB165CB">
        <w:rPr>
          <w:rFonts w:cstheme="minorBidi"/>
        </w:rPr>
        <w:t>-</w:t>
      </w:r>
      <w:r w:rsidR="00915B16">
        <w:rPr>
          <w:rFonts w:cstheme="minorBidi"/>
        </w:rPr>
        <w:t>4</w:t>
      </w:r>
      <w:r w:rsidR="2C546E49" w:rsidRPr="1DB165CB">
        <w:rPr>
          <w:rFonts w:cstheme="minorBidi"/>
        </w:rPr>
        <w:t xml:space="preserve">.1) </w:t>
      </w:r>
      <w:r w:rsidR="097F5ECF" w:rsidRPr="1DB165CB">
        <w:rPr>
          <w:rFonts w:cstheme="minorBidi"/>
        </w:rPr>
        <w:t>and relevant evaluations pertaining to teaching (from students, peers, chair, Small Group Instructional Diagnosis, etc.).</w:t>
      </w:r>
      <w:r w:rsidR="0B869C6F" w:rsidRPr="1DB165CB">
        <w:rPr>
          <w:rFonts w:cstheme="minorBidi"/>
        </w:rPr>
        <w:t xml:space="preserve"> </w:t>
      </w:r>
    </w:p>
    <w:bookmarkEnd w:id="14"/>
    <w:p w14:paraId="68A35129" w14:textId="77777777" w:rsidR="00E15375" w:rsidRPr="006A0E75" w:rsidRDefault="00E15375" w:rsidP="002723B4">
      <w:pPr>
        <w:rPr>
          <w:rFonts w:cstheme="minorHAnsi"/>
          <w:szCs w:val="22"/>
        </w:rPr>
      </w:pPr>
    </w:p>
    <w:p w14:paraId="6E534DFE" w14:textId="72EAD9EF" w:rsidR="001B3071" w:rsidRPr="00520DC3" w:rsidRDefault="097F5ECF" w:rsidP="001900B4">
      <w:pPr>
        <w:pStyle w:val="Heading4"/>
      </w:pPr>
      <w:bookmarkStart w:id="16" w:name="_Hlk110337672"/>
      <w:r>
        <w:t xml:space="preserve">Table </w:t>
      </w:r>
      <w:r w:rsidR="10B79A53">
        <w:t>D</w:t>
      </w:r>
      <w:r w:rsidR="00C72A59">
        <w:t>3</w:t>
      </w:r>
      <w:r w:rsidR="10B79A53">
        <w:t>-</w:t>
      </w:r>
      <w:r w:rsidR="00AF2D59">
        <w:t>4</w:t>
      </w:r>
      <w:r>
        <w:t xml:space="preserve">.1 Courses </w:t>
      </w:r>
      <w:r w:rsidR="58A8F084">
        <w:t>T</w:t>
      </w:r>
      <w:r>
        <w:t>aught</w:t>
      </w:r>
      <w:bookmarkStart w:id="17" w:name="_Hlk2066510"/>
    </w:p>
    <w:p w14:paraId="5F5EC05D" w14:textId="36B7ABF2" w:rsidR="004203BB" w:rsidRPr="00954660" w:rsidRDefault="001F51EE" w:rsidP="001B3071">
      <w:r w:rsidRPr="006A0E75">
        <w:rPr>
          <w:rFonts w:cstheme="minorHAnsi"/>
        </w:rPr>
        <w:t>List all courses taugh</w:t>
      </w:r>
      <w:r w:rsidR="0007724F" w:rsidRPr="006A0E75">
        <w:rPr>
          <w:rFonts w:cstheme="minorHAnsi"/>
        </w:rPr>
        <w:t>t</w:t>
      </w:r>
      <w:r w:rsidRPr="006A0E75">
        <w:rPr>
          <w:rFonts w:cstheme="minorHAnsi"/>
        </w:rPr>
        <w:t xml:space="preserve"> during the review period.</w:t>
      </w:r>
      <w:r w:rsidR="00E46289" w:rsidRPr="006A0E75">
        <w:rPr>
          <w:rFonts w:cstheme="minorHAnsi"/>
        </w:rPr>
        <w:t xml:space="preserve"> Do not include senior research, thesis, or dissertation sections; these are covered in Section </w:t>
      </w:r>
      <w:r w:rsidR="00CB344B">
        <w:rPr>
          <w:rFonts w:cstheme="minorHAnsi"/>
        </w:rPr>
        <w:t>5</w:t>
      </w:r>
      <w:r w:rsidR="00E46289" w:rsidRPr="006A0E75">
        <w:rPr>
          <w:rFonts w:cstheme="minorHAnsi"/>
        </w:rPr>
        <w:t xml:space="preserve">. </w:t>
      </w:r>
      <w:r w:rsidR="00D55CA2">
        <w:rPr>
          <w:rFonts w:cstheme="minorHAnsi"/>
        </w:rPr>
        <w:br/>
      </w:r>
      <w:r w:rsidR="004203BB" w:rsidRPr="006A0E75">
        <w:rPr>
          <w:rFonts w:cstheme="minorHAnsi"/>
        </w:rPr>
        <w:t xml:space="preserve">Note: </w:t>
      </w:r>
      <w:r w:rsidR="00950593">
        <w:rPr>
          <w:rFonts w:cstheme="minorHAnsi"/>
        </w:rPr>
        <w:t xml:space="preserve">only </w:t>
      </w:r>
      <w:r w:rsidR="004203BB" w:rsidRPr="006A0E75">
        <w:rPr>
          <w:rFonts w:cstheme="minorHAnsi"/>
        </w:rPr>
        <w:t>list</w:t>
      </w:r>
      <w:r w:rsidR="00950593">
        <w:rPr>
          <w:rFonts w:cstheme="minorHAnsi"/>
        </w:rPr>
        <w:t xml:space="preserve"> cross-listed</w:t>
      </w:r>
      <w:r w:rsidR="004203BB" w:rsidRPr="006A0E75">
        <w:rPr>
          <w:rFonts w:cstheme="minorHAnsi"/>
        </w:rPr>
        <w:t xml:space="preserve"> </w:t>
      </w:r>
      <w:r w:rsidR="00F3341F" w:rsidRPr="006A0E75">
        <w:rPr>
          <w:rFonts w:cstheme="minorHAnsi"/>
        </w:rPr>
        <w:t>once</w:t>
      </w:r>
      <w:r w:rsidR="00F3341F">
        <w:rPr>
          <w:rFonts w:cstheme="minorHAnsi"/>
        </w:rPr>
        <w:t xml:space="preserve"> and</w:t>
      </w:r>
      <w:r w:rsidR="00B3582B" w:rsidRPr="006A0E75">
        <w:rPr>
          <w:rFonts w:cstheme="minorHAnsi"/>
        </w:rPr>
        <w:t xml:space="preserve"> </w:t>
      </w:r>
      <w:r w:rsidR="00950593">
        <w:rPr>
          <w:rFonts w:cstheme="minorHAnsi"/>
        </w:rPr>
        <w:t xml:space="preserve">indicate </w:t>
      </w:r>
      <w:r w:rsidR="00B3582B" w:rsidRPr="006A0E75">
        <w:rPr>
          <w:rFonts w:cstheme="minorHAnsi"/>
        </w:rPr>
        <w:t xml:space="preserve">effort (%) associated with </w:t>
      </w:r>
      <w:r w:rsidR="001D2F9F" w:rsidRPr="006A0E75">
        <w:rPr>
          <w:rFonts w:cstheme="minorHAnsi"/>
        </w:rPr>
        <w:t>team</w:t>
      </w:r>
      <w:r w:rsidR="001D2F9F">
        <w:rPr>
          <w:rFonts w:cstheme="minorHAnsi"/>
        </w:rPr>
        <w:t>-</w:t>
      </w:r>
      <w:r w:rsidR="00B3582B" w:rsidRPr="006A0E75">
        <w:rPr>
          <w:rFonts w:cstheme="minorHAnsi"/>
        </w:rPr>
        <w:t xml:space="preserve">taught courses. </w:t>
      </w:r>
      <w:bookmarkEnd w:id="17"/>
      <w:r w:rsidR="00C705FF" w:rsidRPr="006A0E75">
        <w:rPr>
          <w:rFonts w:cstheme="minorHAnsi"/>
        </w:rPr>
        <w:t xml:space="preserve">Specify </w:t>
      </w:r>
      <w:r w:rsidR="001D2F9F">
        <w:rPr>
          <w:rFonts w:cstheme="minorHAnsi"/>
        </w:rPr>
        <w:t>"</w:t>
      </w:r>
      <w:r w:rsidR="00C705FF" w:rsidRPr="006A0E75">
        <w:rPr>
          <w:rFonts w:cstheme="minorHAnsi"/>
        </w:rPr>
        <w:t>N/A</w:t>
      </w:r>
      <w:r w:rsidR="001D2F9F">
        <w:rPr>
          <w:rFonts w:cstheme="minorHAnsi"/>
        </w:rPr>
        <w:t>"</w:t>
      </w:r>
      <w:r w:rsidR="001D2F9F" w:rsidRPr="006A0E75">
        <w:rPr>
          <w:rFonts w:cstheme="minorHAnsi"/>
        </w:rPr>
        <w:t xml:space="preserve"> </w:t>
      </w:r>
      <w:r w:rsidR="00C705FF" w:rsidRPr="006A0E75">
        <w:rPr>
          <w:rFonts w:cstheme="minorHAnsi"/>
        </w:rPr>
        <w:t xml:space="preserve">for IDEA scores if </w:t>
      </w:r>
      <w:r w:rsidR="001D2F9F">
        <w:rPr>
          <w:rFonts w:cstheme="minorHAnsi"/>
        </w:rPr>
        <w:t xml:space="preserve">the </w:t>
      </w:r>
      <w:r w:rsidR="00C705FF" w:rsidRPr="006A0E75">
        <w:rPr>
          <w:rFonts w:cstheme="minorHAnsi"/>
        </w:rPr>
        <w:t>course was not surveyed.</w:t>
      </w:r>
      <w:r w:rsidR="0057705C" w:rsidRPr="006A0E75">
        <w:rPr>
          <w:rFonts w:cstheme="minorHAnsi"/>
        </w:rPr>
        <w:t xml:space="preserve"> </w:t>
      </w:r>
    </w:p>
    <w:tbl>
      <w:tblPr>
        <w:tblW w:w="995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5"/>
        <w:gridCol w:w="1662"/>
        <w:gridCol w:w="2885"/>
        <w:gridCol w:w="1260"/>
        <w:gridCol w:w="1530"/>
        <w:gridCol w:w="1530"/>
      </w:tblGrid>
      <w:tr w:rsidR="00440ED1" w:rsidRPr="006A0E75" w14:paraId="29048829" w14:textId="77777777" w:rsidTr="00EC49CE">
        <w:trPr>
          <w:trHeight w:val="1225"/>
          <w:jc w:val="center"/>
        </w:trPr>
        <w:tc>
          <w:tcPr>
            <w:tcW w:w="1085" w:type="dxa"/>
            <w:shd w:val="clear" w:color="auto" w:fill="D9D9D9" w:themeFill="background1" w:themeFillShade="D9"/>
          </w:tcPr>
          <w:p w14:paraId="3DD31BDB" w14:textId="77777777" w:rsidR="00785BD6" w:rsidRPr="00954660" w:rsidRDefault="00785BD6" w:rsidP="001952D2">
            <w:r w:rsidRPr="00954660">
              <w:t>Year &amp; Semester</w:t>
            </w:r>
          </w:p>
          <w:p w14:paraId="6C3E17DA" w14:textId="7DDD852F" w:rsidR="00B3781E" w:rsidRPr="006A0E75" w:rsidRDefault="00B3781E" w:rsidP="001952D2">
            <w:r w:rsidRPr="006A0E75">
              <w:t>YYYY FA, SP, or SU</w:t>
            </w:r>
          </w:p>
        </w:tc>
        <w:tc>
          <w:tcPr>
            <w:tcW w:w="1662" w:type="dxa"/>
            <w:shd w:val="clear" w:color="auto" w:fill="D9D9D9" w:themeFill="background1" w:themeFillShade="D9"/>
          </w:tcPr>
          <w:p w14:paraId="2BACE83B" w14:textId="16CA2B0D" w:rsidR="00B3781E" w:rsidRPr="00954660" w:rsidRDefault="00B3781E" w:rsidP="001C0ACD">
            <w:r w:rsidRPr="00954660">
              <w:t>Course</w:t>
            </w:r>
          </w:p>
          <w:p w14:paraId="53B646F2" w14:textId="58F296C6" w:rsidR="00785BD6" w:rsidRPr="006A0E75" w:rsidRDefault="00785BD6" w:rsidP="001952D2">
            <w:r w:rsidRPr="006A0E75">
              <w:t>Prefix-Course#</w:t>
            </w:r>
            <w:r w:rsidR="00B3781E" w:rsidRPr="006A0E75">
              <w:t>-Section#</w:t>
            </w:r>
          </w:p>
        </w:tc>
        <w:tc>
          <w:tcPr>
            <w:tcW w:w="2885" w:type="dxa"/>
            <w:shd w:val="clear" w:color="auto" w:fill="D9D9D9" w:themeFill="background1" w:themeFillShade="D9"/>
          </w:tcPr>
          <w:p w14:paraId="12CC88E9" w14:textId="6D8F1107" w:rsidR="00785BD6" w:rsidRPr="00954660" w:rsidRDefault="00785BD6" w:rsidP="001C0ACD">
            <w:r w:rsidRPr="00954660">
              <w:t>Course Title</w:t>
            </w:r>
            <w:r w:rsidR="00B3781E" w:rsidRPr="00954660">
              <w:t xml:space="preserve">, </w:t>
            </w:r>
            <w:r w:rsidRPr="00954660">
              <w:t xml:space="preserve">Credit Hours 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BAD01B3" w14:textId="77777777" w:rsidR="00785BD6" w:rsidRPr="00954660" w:rsidRDefault="00785BD6" w:rsidP="001C0ACD">
            <w:r w:rsidRPr="00954660">
              <w:t>#  Students</w:t>
            </w:r>
          </w:p>
          <w:p w14:paraId="47270C90" w14:textId="36D1DA42" w:rsidR="00785BD6" w:rsidRPr="006A0E75" w:rsidRDefault="00785BD6" w:rsidP="001C0ACD">
            <w:pPr>
              <w:rPr>
                <w:b/>
              </w:rPr>
            </w:pPr>
            <w:r w:rsidRPr="00954660">
              <w:t>(# student survey responses)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4019D6AA" w14:textId="6815F0EC" w:rsidR="00785BD6" w:rsidRPr="00954660" w:rsidRDefault="00785BD6" w:rsidP="001C0ACD">
            <w:r w:rsidRPr="00954660">
              <w:t>Raw (</w:t>
            </w:r>
            <w:r w:rsidR="00B3781E" w:rsidRPr="00954660">
              <w:t>Adjusted</w:t>
            </w:r>
            <w:r w:rsidRPr="00954660">
              <w:t xml:space="preserve">) IDEA scores for </w:t>
            </w:r>
            <w:r w:rsidR="001D2F9F">
              <w:t>"</w:t>
            </w:r>
            <w:r w:rsidRPr="00954660">
              <w:t xml:space="preserve">Excellent </w:t>
            </w:r>
            <w:proofErr w:type="gramStart"/>
            <w:r w:rsidRPr="00954660">
              <w:t>Teacher</w:t>
            </w:r>
            <w:proofErr w:type="gramEnd"/>
            <w:r w:rsidR="001D2F9F">
              <w:t>"</w:t>
            </w:r>
          </w:p>
          <w:p w14:paraId="3A4D163E" w14:textId="2CC88266" w:rsidR="00785BD6" w:rsidRPr="006A0E75" w:rsidRDefault="00785BD6" w:rsidP="001C0ACD">
            <w:pPr>
              <w:rPr>
                <w:b/>
              </w:rPr>
            </w:pPr>
            <w:r w:rsidRPr="00954660">
              <w:t xml:space="preserve">(5 </w:t>
            </w:r>
            <w:r w:rsidR="006A3551" w:rsidRPr="00954660">
              <w:t>pt.</w:t>
            </w:r>
            <w:r w:rsidRPr="00954660">
              <w:t xml:space="preserve"> scale)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3A5B243D" w14:textId="4FCA7B26" w:rsidR="00785BD6" w:rsidRPr="00954660" w:rsidRDefault="00785BD6" w:rsidP="001C0ACD">
            <w:r w:rsidRPr="00954660">
              <w:t>Raw (</w:t>
            </w:r>
            <w:r w:rsidR="00B3781E" w:rsidRPr="00954660">
              <w:t>Adjusted</w:t>
            </w:r>
            <w:r w:rsidRPr="00954660">
              <w:t xml:space="preserve">) IDEA scores for </w:t>
            </w:r>
            <w:r w:rsidR="001D2F9F">
              <w:t>"</w:t>
            </w:r>
            <w:r w:rsidRPr="00954660">
              <w:t xml:space="preserve">Excellent </w:t>
            </w:r>
            <w:proofErr w:type="gramStart"/>
            <w:r w:rsidRPr="00954660">
              <w:t>Course</w:t>
            </w:r>
            <w:proofErr w:type="gramEnd"/>
            <w:r w:rsidR="001D2F9F">
              <w:t>"</w:t>
            </w:r>
          </w:p>
          <w:p w14:paraId="5589F839" w14:textId="25E34210" w:rsidR="00785BD6" w:rsidRPr="006A0E75" w:rsidRDefault="00785BD6" w:rsidP="001C0ACD">
            <w:pPr>
              <w:rPr>
                <w:b/>
              </w:rPr>
            </w:pPr>
            <w:r w:rsidRPr="00954660">
              <w:t xml:space="preserve">(5 </w:t>
            </w:r>
            <w:r w:rsidR="006A3551" w:rsidRPr="00954660">
              <w:t>pt.</w:t>
            </w:r>
            <w:r w:rsidRPr="00954660">
              <w:t xml:space="preserve"> scale)</w:t>
            </w:r>
          </w:p>
        </w:tc>
      </w:tr>
      <w:tr w:rsidR="00B3781E" w:rsidRPr="006A0E75" w14:paraId="045B12BA" w14:textId="77777777" w:rsidTr="00856A51">
        <w:trPr>
          <w:trHeight w:val="377"/>
          <w:jc w:val="center"/>
        </w:trPr>
        <w:tc>
          <w:tcPr>
            <w:tcW w:w="1085" w:type="dxa"/>
          </w:tcPr>
          <w:p w14:paraId="07517A51" w14:textId="77777777" w:rsidR="00785BD6" w:rsidRPr="006A0E75" w:rsidDel="00785BD6" w:rsidRDefault="00785BD6" w:rsidP="00B06A69">
            <w:pPr>
              <w:rPr>
                <w:rFonts w:cstheme="minorHAnsi"/>
                <w:szCs w:val="22"/>
              </w:rPr>
            </w:pPr>
          </w:p>
        </w:tc>
        <w:tc>
          <w:tcPr>
            <w:tcW w:w="1662" w:type="dxa"/>
          </w:tcPr>
          <w:p w14:paraId="5B2999C3" w14:textId="169219F1" w:rsidR="00785BD6" w:rsidRPr="006A0E75" w:rsidRDefault="00785BD6" w:rsidP="00B06A69">
            <w:pPr>
              <w:rPr>
                <w:rFonts w:cstheme="minorHAnsi"/>
                <w:szCs w:val="22"/>
              </w:rPr>
            </w:pPr>
          </w:p>
        </w:tc>
        <w:tc>
          <w:tcPr>
            <w:tcW w:w="2885" w:type="dxa"/>
          </w:tcPr>
          <w:p w14:paraId="65FCB730" w14:textId="530195CD" w:rsidR="00785BD6" w:rsidRPr="006A0E75" w:rsidRDefault="00785BD6" w:rsidP="003B2C2F">
            <w:pPr>
              <w:rPr>
                <w:rFonts w:cstheme="minorHAnsi"/>
                <w:szCs w:val="22"/>
              </w:rPr>
            </w:pPr>
          </w:p>
        </w:tc>
        <w:tc>
          <w:tcPr>
            <w:tcW w:w="1260" w:type="dxa"/>
          </w:tcPr>
          <w:p w14:paraId="2B0C951D" w14:textId="7EDCAAC4" w:rsidR="00785BD6" w:rsidRPr="006A0E75" w:rsidRDefault="00785BD6" w:rsidP="00B06A69">
            <w:pPr>
              <w:rPr>
                <w:rFonts w:cstheme="minorHAnsi"/>
                <w:szCs w:val="22"/>
              </w:rPr>
            </w:pPr>
          </w:p>
        </w:tc>
        <w:tc>
          <w:tcPr>
            <w:tcW w:w="1530" w:type="dxa"/>
          </w:tcPr>
          <w:p w14:paraId="1CC149DC" w14:textId="7290247A" w:rsidR="00785BD6" w:rsidRPr="006A0E75" w:rsidRDefault="00785BD6" w:rsidP="00B06A69">
            <w:pPr>
              <w:rPr>
                <w:rFonts w:cstheme="minorHAnsi"/>
                <w:szCs w:val="22"/>
              </w:rPr>
            </w:pPr>
          </w:p>
        </w:tc>
        <w:tc>
          <w:tcPr>
            <w:tcW w:w="1530" w:type="dxa"/>
          </w:tcPr>
          <w:p w14:paraId="03DE5B23" w14:textId="77777777" w:rsidR="00785BD6" w:rsidRPr="006A0E75" w:rsidRDefault="00785BD6" w:rsidP="00756883">
            <w:pPr>
              <w:rPr>
                <w:rFonts w:cstheme="minorHAnsi"/>
                <w:szCs w:val="22"/>
              </w:rPr>
            </w:pPr>
          </w:p>
        </w:tc>
      </w:tr>
      <w:tr w:rsidR="00B3781E" w:rsidRPr="006A0E75" w14:paraId="351A9A2D" w14:textId="77777777" w:rsidTr="00856A51">
        <w:trPr>
          <w:trHeight w:val="350"/>
          <w:jc w:val="center"/>
        </w:trPr>
        <w:tc>
          <w:tcPr>
            <w:tcW w:w="1085" w:type="dxa"/>
          </w:tcPr>
          <w:p w14:paraId="0EB09B58" w14:textId="77777777" w:rsidR="00785BD6" w:rsidRPr="006A0E75" w:rsidDel="00785BD6" w:rsidRDefault="00785BD6" w:rsidP="00B06A69">
            <w:pPr>
              <w:rPr>
                <w:rFonts w:cstheme="minorHAnsi"/>
                <w:szCs w:val="22"/>
              </w:rPr>
            </w:pPr>
          </w:p>
        </w:tc>
        <w:tc>
          <w:tcPr>
            <w:tcW w:w="1662" w:type="dxa"/>
          </w:tcPr>
          <w:p w14:paraId="34EA2836" w14:textId="1D0ADAD1" w:rsidR="00785BD6" w:rsidRPr="006A0E75" w:rsidRDefault="00785BD6" w:rsidP="00B06A69">
            <w:pPr>
              <w:rPr>
                <w:rFonts w:cstheme="minorHAnsi"/>
                <w:szCs w:val="22"/>
              </w:rPr>
            </w:pPr>
          </w:p>
        </w:tc>
        <w:tc>
          <w:tcPr>
            <w:tcW w:w="2885" w:type="dxa"/>
          </w:tcPr>
          <w:p w14:paraId="161573C4" w14:textId="7DB049A6" w:rsidR="00785BD6" w:rsidRPr="006A0E75" w:rsidRDefault="00785BD6" w:rsidP="00B06A69">
            <w:pPr>
              <w:rPr>
                <w:rFonts w:cstheme="minorHAnsi"/>
                <w:szCs w:val="22"/>
              </w:rPr>
            </w:pPr>
          </w:p>
        </w:tc>
        <w:tc>
          <w:tcPr>
            <w:tcW w:w="1260" w:type="dxa"/>
          </w:tcPr>
          <w:p w14:paraId="5006D901" w14:textId="6F06691A" w:rsidR="00785BD6" w:rsidRPr="006A0E75" w:rsidRDefault="00785BD6" w:rsidP="00CC6BC0">
            <w:pPr>
              <w:rPr>
                <w:rFonts w:cstheme="minorHAnsi"/>
                <w:szCs w:val="22"/>
              </w:rPr>
            </w:pPr>
          </w:p>
        </w:tc>
        <w:tc>
          <w:tcPr>
            <w:tcW w:w="1530" w:type="dxa"/>
          </w:tcPr>
          <w:p w14:paraId="31BFDB0C" w14:textId="63FAF7C4" w:rsidR="00785BD6" w:rsidRPr="006A0E75" w:rsidRDefault="00785BD6" w:rsidP="00B06A69">
            <w:pPr>
              <w:rPr>
                <w:rFonts w:cstheme="minorHAnsi"/>
                <w:szCs w:val="22"/>
              </w:rPr>
            </w:pPr>
          </w:p>
        </w:tc>
        <w:tc>
          <w:tcPr>
            <w:tcW w:w="1530" w:type="dxa"/>
          </w:tcPr>
          <w:p w14:paraId="2843337A" w14:textId="2DFFF4A5" w:rsidR="00785BD6" w:rsidRPr="006A0E75" w:rsidRDefault="00785BD6" w:rsidP="00B06A69">
            <w:pPr>
              <w:rPr>
                <w:rFonts w:cstheme="minorHAnsi"/>
                <w:szCs w:val="22"/>
              </w:rPr>
            </w:pPr>
          </w:p>
        </w:tc>
      </w:tr>
      <w:tr w:rsidR="00B3781E" w:rsidRPr="006A0E75" w14:paraId="6AF89E3A" w14:textId="77777777" w:rsidTr="00856A51">
        <w:trPr>
          <w:trHeight w:val="350"/>
          <w:jc w:val="center"/>
        </w:trPr>
        <w:tc>
          <w:tcPr>
            <w:tcW w:w="1085" w:type="dxa"/>
          </w:tcPr>
          <w:p w14:paraId="5BE86A3B" w14:textId="77777777" w:rsidR="00785BD6" w:rsidRPr="006A0E75" w:rsidDel="00785BD6" w:rsidRDefault="00785BD6" w:rsidP="00B06A69">
            <w:pPr>
              <w:rPr>
                <w:rFonts w:cstheme="minorHAnsi"/>
                <w:szCs w:val="22"/>
              </w:rPr>
            </w:pPr>
          </w:p>
        </w:tc>
        <w:tc>
          <w:tcPr>
            <w:tcW w:w="1662" w:type="dxa"/>
          </w:tcPr>
          <w:p w14:paraId="5899756E" w14:textId="7649196F" w:rsidR="00785BD6" w:rsidRPr="006A0E75" w:rsidRDefault="00785BD6" w:rsidP="00B06A69">
            <w:pPr>
              <w:rPr>
                <w:rFonts w:cstheme="minorHAnsi"/>
                <w:szCs w:val="22"/>
              </w:rPr>
            </w:pPr>
          </w:p>
        </w:tc>
        <w:tc>
          <w:tcPr>
            <w:tcW w:w="2885" w:type="dxa"/>
          </w:tcPr>
          <w:p w14:paraId="123AE8F0" w14:textId="6D61B3A1" w:rsidR="00785BD6" w:rsidRPr="006A0E75" w:rsidRDefault="00785BD6" w:rsidP="00B06A69">
            <w:pPr>
              <w:rPr>
                <w:rFonts w:cstheme="minorHAnsi"/>
                <w:szCs w:val="22"/>
              </w:rPr>
            </w:pPr>
          </w:p>
        </w:tc>
        <w:tc>
          <w:tcPr>
            <w:tcW w:w="1260" w:type="dxa"/>
          </w:tcPr>
          <w:p w14:paraId="7906E8D8" w14:textId="58350E83" w:rsidR="00785BD6" w:rsidRPr="006A0E75" w:rsidRDefault="00785BD6" w:rsidP="00CC6BC0">
            <w:pPr>
              <w:rPr>
                <w:rFonts w:cstheme="minorHAnsi"/>
                <w:szCs w:val="22"/>
              </w:rPr>
            </w:pPr>
          </w:p>
        </w:tc>
        <w:tc>
          <w:tcPr>
            <w:tcW w:w="1530" w:type="dxa"/>
          </w:tcPr>
          <w:p w14:paraId="191FA660" w14:textId="77777777" w:rsidR="00785BD6" w:rsidRPr="006A0E75" w:rsidRDefault="00785BD6" w:rsidP="00B06A69">
            <w:pPr>
              <w:rPr>
                <w:rFonts w:cstheme="minorHAnsi"/>
                <w:szCs w:val="22"/>
              </w:rPr>
            </w:pPr>
          </w:p>
        </w:tc>
        <w:tc>
          <w:tcPr>
            <w:tcW w:w="1530" w:type="dxa"/>
          </w:tcPr>
          <w:p w14:paraId="6E3E66BF" w14:textId="77777777" w:rsidR="00785BD6" w:rsidRPr="006A0E75" w:rsidRDefault="00785BD6" w:rsidP="00B06A69">
            <w:pPr>
              <w:rPr>
                <w:rFonts w:cstheme="minorHAnsi"/>
                <w:szCs w:val="22"/>
              </w:rPr>
            </w:pPr>
          </w:p>
        </w:tc>
      </w:tr>
    </w:tbl>
    <w:p w14:paraId="5F6C7E86" w14:textId="5096A102" w:rsidR="00C72A59" w:rsidRPr="00B02938" w:rsidRDefault="00B02938" w:rsidP="008D5251">
      <w:pPr>
        <w:rPr>
          <w:i/>
          <w:iCs/>
        </w:rPr>
      </w:pPr>
      <w:r w:rsidRPr="00B02938">
        <w:rPr>
          <w:rFonts w:cstheme="minorHAnsi"/>
          <w:i/>
          <w:iCs/>
          <w:szCs w:val="22"/>
        </w:rPr>
        <w:t>*</w:t>
      </w:r>
      <w:r w:rsidR="00950593" w:rsidRPr="00B02938">
        <w:rPr>
          <w:i/>
          <w:iCs/>
        </w:rPr>
        <w:t>S</w:t>
      </w:r>
      <w:r w:rsidR="00C94E87" w:rsidRPr="00B02938">
        <w:rPr>
          <w:i/>
          <w:iCs/>
        </w:rPr>
        <w:t>ubmi</w:t>
      </w:r>
      <w:r w:rsidR="00950593" w:rsidRPr="00B02938">
        <w:rPr>
          <w:i/>
          <w:iCs/>
        </w:rPr>
        <w:t>t</w:t>
      </w:r>
      <w:r w:rsidR="00C94E87" w:rsidRPr="00B02938">
        <w:rPr>
          <w:i/>
          <w:iCs/>
        </w:rPr>
        <w:t xml:space="preserve"> IDEA survey results </w:t>
      </w:r>
      <w:r w:rsidR="00950593" w:rsidRPr="00B02938">
        <w:rPr>
          <w:i/>
          <w:iCs/>
        </w:rPr>
        <w:t>i</w:t>
      </w:r>
      <w:r w:rsidR="00C94E87" w:rsidRPr="00B02938">
        <w:rPr>
          <w:i/>
          <w:iCs/>
        </w:rPr>
        <w:t xml:space="preserve">n the Appendix (Division </w:t>
      </w:r>
      <w:r w:rsidR="00EC3DF9" w:rsidRPr="00B02938">
        <w:rPr>
          <w:i/>
          <w:iCs/>
        </w:rPr>
        <w:t>5-part</w:t>
      </w:r>
      <w:r w:rsidR="00C94E87" w:rsidRPr="00B02938">
        <w:rPr>
          <w:i/>
          <w:iCs/>
        </w:rPr>
        <w:t xml:space="preserve"> B). Please note this material is required for the dossier. </w:t>
      </w:r>
    </w:p>
    <w:p w14:paraId="7C78ED7F" w14:textId="77777777" w:rsidR="004A1032" w:rsidRPr="006A0E75" w:rsidRDefault="004A1032" w:rsidP="002723B4">
      <w:pPr>
        <w:pStyle w:val="TOAHeading"/>
        <w:tabs>
          <w:tab w:val="clear" w:pos="9360"/>
          <w:tab w:val="left" w:pos="720"/>
          <w:tab w:val="center" w:pos="4680"/>
        </w:tabs>
        <w:rPr>
          <w:rFonts w:cstheme="minorHAnsi"/>
          <w:szCs w:val="22"/>
        </w:rPr>
      </w:pPr>
    </w:p>
    <w:p w14:paraId="56CE3771" w14:textId="3F4C4226" w:rsidR="007675E7" w:rsidRPr="00520DC3" w:rsidRDefault="097F5ECF" w:rsidP="00D76B67">
      <w:pPr>
        <w:pStyle w:val="Heading4"/>
      </w:pPr>
      <w:bookmarkStart w:id="18" w:name="_Hlk110345339"/>
      <w:bookmarkEnd w:id="16"/>
      <w:r>
        <w:t xml:space="preserve">Table </w:t>
      </w:r>
      <w:r w:rsidR="10B79A53">
        <w:t>D</w:t>
      </w:r>
      <w:r w:rsidR="00C72A59">
        <w:t>3</w:t>
      </w:r>
      <w:r w:rsidR="10B79A53">
        <w:t>-</w:t>
      </w:r>
      <w:r w:rsidR="00AF2D59">
        <w:t>4</w:t>
      </w:r>
      <w:r>
        <w:t xml:space="preserve">.2 Additional </w:t>
      </w:r>
      <w:r w:rsidR="58A8F084">
        <w:t>T</w:t>
      </w:r>
      <w:r>
        <w:t>eaching</w:t>
      </w:r>
      <w:r w:rsidR="4F503889">
        <w:t xml:space="preserve"> </w:t>
      </w:r>
      <w:r w:rsidR="58A8F084">
        <w:t>A</w:t>
      </w:r>
      <w:r w:rsidR="4F503889">
        <w:t>ctivities</w:t>
      </w:r>
      <w:r>
        <w:t xml:space="preserve"> </w:t>
      </w:r>
    </w:p>
    <w:p w14:paraId="597B856C" w14:textId="79B26B69" w:rsidR="009761E2" w:rsidRPr="006A0E75" w:rsidRDefault="009761E2" w:rsidP="009761E2">
      <w:pPr>
        <w:rPr>
          <w:rFonts w:cstheme="minorHAnsi"/>
        </w:rPr>
      </w:pPr>
      <w:r w:rsidRPr="006A0E75">
        <w:rPr>
          <w:rFonts w:cstheme="minorHAnsi"/>
        </w:rPr>
        <w:t>Provide a table describing other teaching activities, teaching improvement, or related activities during the review period.</w:t>
      </w:r>
    </w:p>
    <w:tbl>
      <w:tblPr>
        <w:tblW w:w="101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10"/>
        <w:gridCol w:w="4140"/>
        <w:gridCol w:w="4920"/>
      </w:tblGrid>
      <w:tr w:rsidR="00C72A59" w:rsidRPr="006A0E75" w14:paraId="343F83EC" w14:textId="77777777" w:rsidTr="00954660">
        <w:trPr>
          <w:trHeight w:val="442"/>
        </w:trPr>
        <w:tc>
          <w:tcPr>
            <w:tcW w:w="1110" w:type="dxa"/>
            <w:shd w:val="clear" w:color="auto" w:fill="D9D9D9" w:themeFill="background1" w:themeFillShade="D9"/>
          </w:tcPr>
          <w:p w14:paraId="485AA6F4" w14:textId="77777777" w:rsidR="00C72A59" w:rsidRPr="006A0E75" w:rsidRDefault="00200763" w:rsidP="00954660">
            <w:r w:rsidRPr="006A0E75">
              <w:t>Date</w:t>
            </w:r>
            <w:r w:rsidR="00DC4A86" w:rsidRPr="006A0E75">
              <w:t>s</w:t>
            </w:r>
          </w:p>
          <w:p w14:paraId="58C3C67D" w14:textId="77777777" w:rsidR="00C72A59" w:rsidRPr="006A0E75" w:rsidRDefault="00C72A59" w:rsidP="00954660"/>
        </w:tc>
        <w:tc>
          <w:tcPr>
            <w:tcW w:w="4140" w:type="dxa"/>
            <w:shd w:val="clear" w:color="auto" w:fill="D9D9D9" w:themeFill="background1" w:themeFillShade="D9"/>
          </w:tcPr>
          <w:p w14:paraId="69A2A02B" w14:textId="1AAC569A" w:rsidR="004A1032" w:rsidRPr="00954660" w:rsidRDefault="00C72A59" w:rsidP="001C0ACD">
            <w:r w:rsidRPr="00954660">
              <w:t xml:space="preserve">Course/Activity (teaching workshops, other teaching-related activities, guest lectures, </w:t>
            </w:r>
            <w:r w:rsidR="00912E9C" w:rsidRPr="00954660">
              <w:t xml:space="preserve">design project advising, </w:t>
            </w:r>
            <w:r w:rsidRPr="00954660">
              <w:t>etc.)</w:t>
            </w:r>
          </w:p>
        </w:tc>
        <w:tc>
          <w:tcPr>
            <w:tcW w:w="4920" w:type="dxa"/>
            <w:shd w:val="clear" w:color="auto" w:fill="D9D9D9" w:themeFill="background1" w:themeFillShade="D9"/>
          </w:tcPr>
          <w:p w14:paraId="1EE78E01" w14:textId="77777777" w:rsidR="00C72A59" w:rsidRPr="006A0E75" w:rsidRDefault="00C72A59" w:rsidP="00954660">
            <w:r w:rsidRPr="006A0E75">
              <w:t>Contributions</w:t>
            </w:r>
          </w:p>
        </w:tc>
      </w:tr>
      <w:tr w:rsidR="007675E7" w:rsidRPr="006A0E75" w14:paraId="270A8FEF" w14:textId="77777777" w:rsidTr="00856A51">
        <w:trPr>
          <w:trHeight w:val="332"/>
        </w:trPr>
        <w:tc>
          <w:tcPr>
            <w:tcW w:w="1110" w:type="dxa"/>
          </w:tcPr>
          <w:p w14:paraId="11766312" w14:textId="0E612D8A" w:rsidR="007675E7" w:rsidRPr="006A0E75" w:rsidRDefault="007675E7" w:rsidP="007675E7">
            <w:pPr>
              <w:rPr>
                <w:rFonts w:cstheme="minorHAnsi"/>
                <w:szCs w:val="22"/>
              </w:rPr>
            </w:pPr>
          </w:p>
        </w:tc>
        <w:tc>
          <w:tcPr>
            <w:tcW w:w="4140" w:type="dxa"/>
          </w:tcPr>
          <w:p w14:paraId="05C370F3" w14:textId="04C594A5" w:rsidR="007675E7" w:rsidRPr="006A0E75" w:rsidRDefault="007675E7" w:rsidP="007675E7">
            <w:pPr>
              <w:rPr>
                <w:rFonts w:cstheme="minorHAnsi"/>
                <w:szCs w:val="22"/>
              </w:rPr>
            </w:pPr>
          </w:p>
        </w:tc>
        <w:tc>
          <w:tcPr>
            <w:tcW w:w="4920" w:type="dxa"/>
          </w:tcPr>
          <w:p w14:paraId="35D0D1BA" w14:textId="2AE41F23" w:rsidR="007675E7" w:rsidRPr="006A0E75" w:rsidRDefault="007675E7" w:rsidP="007675E7">
            <w:pPr>
              <w:rPr>
                <w:rFonts w:cstheme="minorHAnsi"/>
                <w:szCs w:val="22"/>
              </w:rPr>
            </w:pPr>
          </w:p>
        </w:tc>
      </w:tr>
      <w:tr w:rsidR="007675E7" w:rsidRPr="006A0E75" w14:paraId="243A6CAB" w14:textId="77777777" w:rsidTr="00856A51">
        <w:trPr>
          <w:trHeight w:val="350"/>
        </w:trPr>
        <w:tc>
          <w:tcPr>
            <w:tcW w:w="1110" w:type="dxa"/>
          </w:tcPr>
          <w:p w14:paraId="2590BA70" w14:textId="0E156E06" w:rsidR="007675E7" w:rsidRPr="006A0E75" w:rsidRDefault="007675E7" w:rsidP="007675E7">
            <w:pPr>
              <w:rPr>
                <w:rFonts w:cstheme="minorHAnsi"/>
                <w:szCs w:val="22"/>
              </w:rPr>
            </w:pPr>
          </w:p>
        </w:tc>
        <w:tc>
          <w:tcPr>
            <w:tcW w:w="4140" w:type="dxa"/>
          </w:tcPr>
          <w:p w14:paraId="3C4D1475" w14:textId="672A83E4" w:rsidR="007675E7" w:rsidRPr="006A0E75" w:rsidRDefault="007675E7" w:rsidP="007675E7">
            <w:pPr>
              <w:rPr>
                <w:rFonts w:cstheme="minorHAnsi"/>
                <w:szCs w:val="22"/>
              </w:rPr>
            </w:pPr>
          </w:p>
        </w:tc>
        <w:tc>
          <w:tcPr>
            <w:tcW w:w="4920" w:type="dxa"/>
          </w:tcPr>
          <w:p w14:paraId="7416A810" w14:textId="17776EF3" w:rsidR="007675E7" w:rsidRPr="006A0E75" w:rsidRDefault="007675E7" w:rsidP="007675E7">
            <w:pPr>
              <w:rPr>
                <w:rFonts w:cstheme="minorHAnsi"/>
                <w:szCs w:val="22"/>
              </w:rPr>
            </w:pPr>
          </w:p>
        </w:tc>
      </w:tr>
      <w:tr w:rsidR="007675E7" w:rsidRPr="006A0E75" w14:paraId="64C8E786" w14:textId="77777777" w:rsidTr="00856A51">
        <w:trPr>
          <w:trHeight w:val="350"/>
        </w:trPr>
        <w:tc>
          <w:tcPr>
            <w:tcW w:w="1110" w:type="dxa"/>
          </w:tcPr>
          <w:p w14:paraId="7067A386" w14:textId="06BB4B3B" w:rsidR="007675E7" w:rsidRPr="006A0E75" w:rsidRDefault="007675E7" w:rsidP="007675E7">
            <w:pPr>
              <w:rPr>
                <w:rFonts w:cstheme="minorHAnsi"/>
                <w:szCs w:val="22"/>
              </w:rPr>
            </w:pPr>
          </w:p>
        </w:tc>
        <w:tc>
          <w:tcPr>
            <w:tcW w:w="4140" w:type="dxa"/>
          </w:tcPr>
          <w:p w14:paraId="52F94FDA" w14:textId="5A41B77A" w:rsidR="007675E7" w:rsidRPr="006A0E75" w:rsidRDefault="007675E7" w:rsidP="007675E7">
            <w:pPr>
              <w:rPr>
                <w:rFonts w:cstheme="minorHAnsi"/>
                <w:szCs w:val="22"/>
              </w:rPr>
            </w:pPr>
          </w:p>
        </w:tc>
        <w:tc>
          <w:tcPr>
            <w:tcW w:w="4920" w:type="dxa"/>
          </w:tcPr>
          <w:p w14:paraId="417947EB" w14:textId="2628A122" w:rsidR="007675E7" w:rsidRPr="006A0E75" w:rsidRDefault="007675E7" w:rsidP="007675E7">
            <w:pPr>
              <w:rPr>
                <w:rFonts w:cstheme="minorHAnsi"/>
                <w:szCs w:val="22"/>
              </w:rPr>
            </w:pPr>
          </w:p>
        </w:tc>
      </w:tr>
    </w:tbl>
    <w:p w14:paraId="436FA331" w14:textId="77777777" w:rsidR="001E527F" w:rsidRDefault="001E527F" w:rsidP="004604BA">
      <w:pPr>
        <w:rPr>
          <w:rFonts w:cstheme="minorHAnsi"/>
          <w:szCs w:val="22"/>
        </w:rPr>
      </w:pPr>
      <w:bookmarkStart w:id="19" w:name="_Hlk110345774"/>
      <w:bookmarkEnd w:id="18"/>
    </w:p>
    <w:p w14:paraId="4265A6D9" w14:textId="3C823AD0" w:rsidR="00ED7802" w:rsidRPr="006A0E75" w:rsidRDefault="1EFD4FCF" w:rsidP="00045ABD">
      <w:pPr>
        <w:pStyle w:val="Heading4"/>
      </w:pPr>
      <w:r>
        <w:t xml:space="preserve">Table </w:t>
      </w:r>
      <w:r w:rsidR="10B79A53">
        <w:t>D</w:t>
      </w:r>
      <w:r w:rsidR="00C705FF">
        <w:t>3</w:t>
      </w:r>
      <w:r w:rsidR="10B79A53">
        <w:t>-</w:t>
      </w:r>
      <w:r w:rsidR="00AF2D59">
        <w:t>4</w:t>
      </w:r>
      <w:r>
        <w:t>.</w:t>
      </w:r>
      <w:r w:rsidR="00C705FF">
        <w:t>3</w:t>
      </w:r>
      <w:r>
        <w:t xml:space="preserve"> </w:t>
      </w:r>
      <w:r w:rsidR="02D7E382">
        <w:t xml:space="preserve">Undergraduate and </w:t>
      </w:r>
      <w:r w:rsidR="58A8F084">
        <w:t>G</w:t>
      </w:r>
      <w:r w:rsidR="02D7E382">
        <w:t xml:space="preserve">raduate </w:t>
      </w:r>
      <w:r w:rsidR="58A8F084">
        <w:t>A</w:t>
      </w:r>
      <w:r w:rsidR="02D7E382">
        <w:t>dvisees</w:t>
      </w:r>
    </w:p>
    <w:p w14:paraId="0D10825D" w14:textId="2B0EBD09" w:rsidR="00C705FF" w:rsidRPr="006A0E75" w:rsidRDefault="00C705FF" w:rsidP="00ED7802">
      <w:pPr>
        <w:rPr>
          <w:rFonts w:cstheme="minorHAnsi"/>
        </w:rPr>
      </w:pPr>
      <w:r w:rsidRPr="006A0E75">
        <w:rPr>
          <w:rFonts w:cstheme="minorHAnsi"/>
        </w:rPr>
        <w:t xml:space="preserve">Provide a semester-by-semester listing of numbers of undergraduate and graduate advisees in </w:t>
      </w:r>
      <w:r w:rsidR="001D2F9F">
        <w:rPr>
          <w:rFonts w:cstheme="minorHAnsi"/>
        </w:rPr>
        <w:t xml:space="preserve">the </w:t>
      </w:r>
      <w:r w:rsidRPr="006A0E75">
        <w:rPr>
          <w:rFonts w:cstheme="minorHAnsi"/>
        </w:rPr>
        <w:t>review period.</w:t>
      </w:r>
    </w:p>
    <w:tbl>
      <w:tblPr>
        <w:tblStyle w:val="TableGrid"/>
        <w:tblW w:w="1017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710"/>
        <w:gridCol w:w="2610"/>
        <w:gridCol w:w="5850"/>
      </w:tblGrid>
      <w:tr w:rsidR="00C705FF" w:rsidRPr="006A0E75" w14:paraId="78E744DF" w14:textId="77777777" w:rsidTr="17725AC2"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4D65DD8F" w14:textId="77777777" w:rsidR="00C705FF" w:rsidRPr="00954660" w:rsidRDefault="00C705FF" w:rsidP="00954660">
            <w:bookmarkStart w:id="20" w:name="_Hlk49524104"/>
            <w:r w:rsidRPr="00954660">
              <w:t>Semester</w:t>
            </w:r>
          </w:p>
          <w:p w14:paraId="57F1A47E" w14:textId="77777777" w:rsidR="00C705FF" w:rsidRPr="006A0E75" w:rsidRDefault="00C705FF" w:rsidP="00954660">
            <w:r w:rsidRPr="006A0E75">
              <w:t>YYYY FA, SP, SU</w:t>
            </w:r>
          </w:p>
        </w:tc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6C40650A" w14:textId="77777777" w:rsidR="00C705FF" w:rsidRPr="00954660" w:rsidRDefault="00C705FF" w:rsidP="00954660">
            <w:r w:rsidRPr="00954660">
              <w:t>Undergraduate Advisees</w:t>
            </w:r>
          </w:p>
        </w:tc>
        <w:tc>
          <w:tcPr>
            <w:tcW w:w="5850" w:type="dxa"/>
            <w:shd w:val="clear" w:color="auto" w:fill="D9D9D9" w:themeFill="background1" w:themeFillShade="D9"/>
            <w:vAlign w:val="center"/>
          </w:tcPr>
          <w:p w14:paraId="7D7126B7" w14:textId="77777777" w:rsidR="00C705FF" w:rsidRPr="00954660" w:rsidRDefault="00C705FF" w:rsidP="00954660">
            <w:r w:rsidRPr="00954660">
              <w:t>Graduate Advisees</w:t>
            </w:r>
          </w:p>
        </w:tc>
      </w:tr>
      <w:tr w:rsidR="00C705FF" w:rsidRPr="006A0E75" w14:paraId="6A1CC4D8" w14:textId="77777777" w:rsidTr="17725AC2">
        <w:trPr>
          <w:trHeight w:val="350"/>
        </w:trPr>
        <w:tc>
          <w:tcPr>
            <w:tcW w:w="1710" w:type="dxa"/>
          </w:tcPr>
          <w:p w14:paraId="5B4A0BBB" w14:textId="54A2F90B" w:rsidR="00C705FF" w:rsidRPr="006A0E75" w:rsidRDefault="00C705FF" w:rsidP="0011018E">
            <w:pPr>
              <w:contextualSpacing/>
              <w:rPr>
                <w:rFonts w:cstheme="minorHAnsi"/>
                <w:szCs w:val="22"/>
              </w:rPr>
            </w:pPr>
          </w:p>
        </w:tc>
        <w:tc>
          <w:tcPr>
            <w:tcW w:w="2610" w:type="dxa"/>
          </w:tcPr>
          <w:p w14:paraId="42B0F45A" w14:textId="77777777" w:rsidR="00C705FF" w:rsidRPr="006A0E75" w:rsidRDefault="00C705FF" w:rsidP="0011018E">
            <w:pPr>
              <w:contextualSpacing/>
              <w:jc w:val="center"/>
              <w:rPr>
                <w:rFonts w:cstheme="minorHAnsi"/>
                <w:szCs w:val="22"/>
              </w:rPr>
            </w:pPr>
          </w:p>
        </w:tc>
        <w:tc>
          <w:tcPr>
            <w:tcW w:w="5850" w:type="dxa"/>
          </w:tcPr>
          <w:p w14:paraId="199AFE5C" w14:textId="77777777" w:rsidR="00C705FF" w:rsidRPr="006A0E75" w:rsidRDefault="00C705FF" w:rsidP="0011018E">
            <w:pPr>
              <w:contextualSpacing/>
              <w:jc w:val="center"/>
              <w:rPr>
                <w:rFonts w:cstheme="minorHAnsi"/>
                <w:szCs w:val="22"/>
              </w:rPr>
            </w:pPr>
          </w:p>
        </w:tc>
      </w:tr>
      <w:tr w:rsidR="00C705FF" w:rsidRPr="006A0E75" w14:paraId="6052B602" w14:textId="77777777" w:rsidTr="17725AC2">
        <w:trPr>
          <w:trHeight w:val="350"/>
        </w:trPr>
        <w:tc>
          <w:tcPr>
            <w:tcW w:w="1710" w:type="dxa"/>
          </w:tcPr>
          <w:p w14:paraId="6CB87FDD" w14:textId="77777777" w:rsidR="00C705FF" w:rsidRPr="006A0E75" w:rsidRDefault="00C705FF" w:rsidP="0011018E">
            <w:pPr>
              <w:contextualSpacing/>
              <w:rPr>
                <w:rFonts w:cstheme="minorHAnsi"/>
                <w:szCs w:val="22"/>
              </w:rPr>
            </w:pPr>
          </w:p>
        </w:tc>
        <w:tc>
          <w:tcPr>
            <w:tcW w:w="2610" w:type="dxa"/>
          </w:tcPr>
          <w:p w14:paraId="7D0E229D" w14:textId="77777777" w:rsidR="00C705FF" w:rsidRPr="006A0E75" w:rsidRDefault="00C705FF" w:rsidP="0011018E">
            <w:pPr>
              <w:contextualSpacing/>
              <w:jc w:val="center"/>
              <w:rPr>
                <w:rFonts w:cstheme="minorHAnsi"/>
                <w:szCs w:val="22"/>
              </w:rPr>
            </w:pPr>
          </w:p>
        </w:tc>
        <w:tc>
          <w:tcPr>
            <w:tcW w:w="5850" w:type="dxa"/>
          </w:tcPr>
          <w:p w14:paraId="2252DF71" w14:textId="77777777" w:rsidR="00C705FF" w:rsidRPr="006A0E75" w:rsidRDefault="00C705FF" w:rsidP="0011018E">
            <w:pPr>
              <w:contextualSpacing/>
              <w:jc w:val="center"/>
              <w:rPr>
                <w:rFonts w:cstheme="minorHAnsi"/>
                <w:szCs w:val="22"/>
              </w:rPr>
            </w:pPr>
          </w:p>
        </w:tc>
      </w:tr>
      <w:tr w:rsidR="00C705FF" w:rsidRPr="006A0E75" w14:paraId="52FFD817" w14:textId="77777777" w:rsidTr="17725AC2">
        <w:trPr>
          <w:trHeight w:val="350"/>
        </w:trPr>
        <w:tc>
          <w:tcPr>
            <w:tcW w:w="1710" w:type="dxa"/>
          </w:tcPr>
          <w:p w14:paraId="601D6143" w14:textId="77777777" w:rsidR="00C705FF" w:rsidRPr="006A0E75" w:rsidRDefault="00C705FF" w:rsidP="0011018E">
            <w:pPr>
              <w:contextualSpacing/>
              <w:rPr>
                <w:rFonts w:cstheme="minorHAnsi"/>
                <w:szCs w:val="22"/>
              </w:rPr>
            </w:pPr>
          </w:p>
        </w:tc>
        <w:tc>
          <w:tcPr>
            <w:tcW w:w="2610" w:type="dxa"/>
          </w:tcPr>
          <w:p w14:paraId="62292ED0" w14:textId="77777777" w:rsidR="00C705FF" w:rsidRPr="006A0E75" w:rsidRDefault="00C705FF" w:rsidP="0011018E">
            <w:pPr>
              <w:contextualSpacing/>
              <w:jc w:val="center"/>
              <w:rPr>
                <w:rFonts w:cstheme="minorHAnsi"/>
                <w:szCs w:val="22"/>
              </w:rPr>
            </w:pPr>
          </w:p>
        </w:tc>
        <w:tc>
          <w:tcPr>
            <w:tcW w:w="5850" w:type="dxa"/>
          </w:tcPr>
          <w:p w14:paraId="60F5DBD8" w14:textId="77777777" w:rsidR="00C705FF" w:rsidRPr="006A0E75" w:rsidRDefault="00C705FF" w:rsidP="0011018E">
            <w:pPr>
              <w:contextualSpacing/>
              <w:jc w:val="center"/>
              <w:rPr>
                <w:rFonts w:cstheme="minorHAnsi"/>
                <w:szCs w:val="22"/>
              </w:rPr>
            </w:pPr>
          </w:p>
        </w:tc>
      </w:tr>
      <w:bookmarkEnd w:id="19"/>
      <w:bookmarkEnd w:id="20"/>
    </w:tbl>
    <w:p w14:paraId="785A5A59" w14:textId="77777777" w:rsidR="00CB551F" w:rsidRPr="00CB551F" w:rsidRDefault="00CB551F" w:rsidP="00AC2017"/>
    <w:p w14:paraId="03C09CFA" w14:textId="48BA672A" w:rsidR="30A95681" w:rsidRDefault="30A95681" w:rsidP="17725AC2">
      <w:pPr>
        <w:pStyle w:val="Heading4"/>
        <w:rPr>
          <w:rFonts w:cstheme="minorBidi"/>
        </w:rPr>
      </w:pPr>
      <w:bookmarkStart w:id="21" w:name="_Hlk138407946"/>
      <w:r w:rsidRPr="17725AC2">
        <w:rPr>
          <w:rFonts w:cstheme="minorBidi"/>
        </w:rPr>
        <w:t xml:space="preserve">Academic Advising </w:t>
      </w:r>
    </w:p>
    <w:p w14:paraId="5342B6DE" w14:textId="6D4275E6" w:rsidR="30A95681" w:rsidRDefault="30A95681" w:rsidP="1DB165CB">
      <w:pPr>
        <w:rPr>
          <w:rFonts w:cstheme="minorBidi"/>
        </w:rPr>
      </w:pPr>
      <w:bookmarkStart w:id="22" w:name="_Hlk138407929"/>
      <w:r w:rsidRPr="1DB165CB">
        <w:rPr>
          <w:rFonts w:cstheme="minorBidi"/>
        </w:rPr>
        <w:t xml:space="preserve">Describe in paragraph form significant contributions to undergraduate academic advisement, coordinating and/or advising students in minors or certificates, and other activities related to academic advising. </w:t>
      </w:r>
    </w:p>
    <w:p w14:paraId="26189E4A" w14:textId="77777777" w:rsidR="00AC2017" w:rsidRDefault="00AC2017" w:rsidP="1DB165CB">
      <w:pPr>
        <w:rPr>
          <w:rFonts w:cstheme="minorBidi"/>
        </w:rPr>
      </w:pPr>
    </w:p>
    <w:bookmarkEnd w:id="21"/>
    <w:bookmarkEnd w:id="22"/>
    <w:p w14:paraId="07AD6187" w14:textId="7D4B461F" w:rsidR="00980994" w:rsidRPr="006A0E75" w:rsidRDefault="00C72A59" w:rsidP="009A405A">
      <w:pPr>
        <w:pStyle w:val="Heading2"/>
      </w:pPr>
      <w:r>
        <w:lastRenderedPageBreak/>
        <w:t xml:space="preserve">Section </w:t>
      </w:r>
      <w:r w:rsidR="00AF2D59">
        <w:t>5</w:t>
      </w:r>
      <w:r>
        <w:t>.</w:t>
      </w:r>
      <w:r w:rsidR="003B5A38">
        <w:t xml:space="preserve"> </w:t>
      </w:r>
      <w:r>
        <w:t xml:space="preserve">Research, Scholarship, or Creative Activity: </w:t>
      </w:r>
    </w:p>
    <w:p w14:paraId="2D85796C" w14:textId="664A009C" w:rsidR="502E9933" w:rsidRDefault="502E9933" w:rsidP="7B10570C">
      <w:pPr>
        <w:rPr>
          <w:rFonts w:cstheme="minorBidi"/>
          <w:u w:val="single"/>
        </w:rPr>
      </w:pPr>
      <w:r w:rsidRPr="7B10570C">
        <w:rPr>
          <w:rFonts w:cstheme="minorBidi"/>
        </w:rPr>
        <w:t>See BOR Policy</w:t>
      </w:r>
      <w:r w:rsidR="009F5A88">
        <w:rPr>
          <w:rFonts w:cstheme="minorBidi"/>
        </w:rPr>
        <w:t xml:space="preserve"> </w:t>
      </w:r>
      <w:hyperlink r:id="rId21" w:history="1">
        <w:r w:rsidR="009F5A88">
          <w:rPr>
            <w:rStyle w:val="Hyperlink"/>
            <w:rFonts w:eastAsiaTheme="majorEastAsia" w:cstheme="minorBidi"/>
            <w:color w:val="0070C0"/>
          </w:rPr>
          <w:t>4.4.3</w:t>
        </w:r>
      </w:hyperlink>
      <w:r w:rsidRPr="7B10570C">
        <w:rPr>
          <w:rFonts w:cstheme="minorBidi"/>
        </w:rPr>
        <w:t xml:space="preserve"> the </w:t>
      </w:r>
      <w:hyperlink r:id="rId22" w:history="1">
        <w:r w:rsidRPr="00CB551F">
          <w:rPr>
            <w:rFonts w:cstheme="minorBidi"/>
            <w:color w:val="0070C0"/>
            <w:u w:val="single"/>
          </w:rPr>
          <w:t>South Dakota Mines Statement of Institutional Priorities for Faculty Performance</w:t>
        </w:r>
      </w:hyperlink>
      <w:r w:rsidRPr="7B10570C">
        <w:rPr>
          <w:rFonts w:cstheme="minorBidi"/>
        </w:rPr>
        <w:t xml:space="preserve"> (adopted Spring 2022), and the Departmental Expectations document for examples of relevant contributions in this area. </w:t>
      </w:r>
    </w:p>
    <w:p w14:paraId="53540010" w14:textId="4DF4EDE8" w:rsidR="004A1032" w:rsidRPr="006A0E75" w:rsidDel="009223DF" w:rsidRDefault="00C72A59" w:rsidP="6D26924C">
      <w:pPr>
        <w:widowControl/>
        <w:rPr>
          <w:rFonts w:cstheme="minorBidi"/>
        </w:rPr>
      </w:pPr>
      <w:r w:rsidRPr="6D26924C" w:rsidDel="097F5ECF">
        <w:rPr>
          <w:rFonts w:cstheme="minorBidi"/>
        </w:rPr>
        <w:t>Describe significant contributions to research, scholarship</w:t>
      </w:r>
      <w:r w:rsidRPr="6D26924C" w:rsidDel="40322DFB">
        <w:rPr>
          <w:rFonts w:cstheme="minorBidi"/>
        </w:rPr>
        <w:t>,</w:t>
      </w:r>
      <w:r w:rsidRPr="6D26924C" w:rsidDel="097F5ECF">
        <w:rPr>
          <w:rFonts w:cstheme="minorBidi"/>
        </w:rPr>
        <w:t xml:space="preserve"> or creative activity. </w:t>
      </w:r>
    </w:p>
    <w:p w14:paraId="58934379" w14:textId="77777777" w:rsidR="004A1032" w:rsidRPr="006A0E75" w:rsidRDefault="004A1032" w:rsidP="6D26924C">
      <w:pPr>
        <w:widowControl/>
        <w:rPr>
          <w:rFonts w:cstheme="minorBidi"/>
        </w:rPr>
      </w:pPr>
    </w:p>
    <w:p w14:paraId="5CC75D93" w14:textId="7DDDB87B" w:rsidR="00ED7802" w:rsidRPr="00E21C42" w:rsidRDefault="00ED7802" w:rsidP="00371BA0">
      <w:pPr>
        <w:pStyle w:val="Heading4"/>
      </w:pPr>
      <w:r>
        <w:t>Research Narrative</w:t>
      </w:r>
    </w:p>
    <w:p w14:paraId="249054BF" w14:textId="6A4C5895" w:rsidR="009223DF" w:rsidRPr="006A0E75" w:rsidRDefault="009223DF" w:rsidP="6D26924C">
      <w:pPr>
        <w:widowControl/>
        <w:rPr>
          <w:rFonts w:cstheme="minorBidi"/>
        </w:rPr>
      </w:pPr>
      <w:r w:rsidRPr="6D26924C" w:rsidDel="02D7E382">
        <w:rPr>
          <w:rFonts w:cstheme="minorBidi"/>
        </w:rPr>
        <w:t>Provide a research narrative</w:t>
      </w:r>
      <w:r w:rsidRPr="6D26924C" w:rsidDel="110DBE09">
        <w:rPr>
          <w:rFonts w:cstheme="minorBidi"/>
        </w:rPr>
        <w:t xml:space="preserve"> that </w:t>
      </w:r>
      <w:r w:rsidRPr="6D26924C" w:rsidDel="40322DFB">
        <w:rPr>
          <w:rFonts w:cstheme="minorBidi"/>
        </w:rPr>
        <w:t>describes</w:t>
      </w:r>
      <w:r w:rsidRPr="6D26924C" w:rsidDel="110DBE09">
        <w:rPr>
          <w:rFonts w:cstheme="minorBidi"/>
        </w:rPr>
        <w:t xml:space="preserve"> contribution</w:t>
      </w:r>
      <w:r w:rsidRPr="6D26924C" w:rsidDel="362DC151">
        <w:rPr>
          <w:rFonts w:cstheme="minorBidi"/>
        </w:rPr>
        <w:t>s</w:t>
      </w:r>
      <w:r w:rsidRPr="6D26924C" w:rsidDel="110DBE09">
        <w:rPr>
          <w:rFonts w:cstheme="minorBidi"/>
        </w:rPr>
        <w:t xml:space="preserve"> to </w:t>
      </w:r>
      <w:r w:rsidRPr="6D26924C" w:rsidDel="74515357">
        <w:rPr>
          <w:rFonts w:cstheme="minorBidi"/>
        </w:rPr>
        <w:t>research</w:t>
      </w:r>
      <w:r w:rsidRPr="6D26924C" w:rsidDel="2B3C61CB">
        <w:rPr>
          <w:rFonts w:cstheme="minorBidi"/>
        </w:rPr>
        <w:t>/scholar</w:t>
      </w:r>
      <w:r w:rsidRPr="6D26924C" w:rsidDel="40322DFB">
        <w:rPr>
          <w:rFonts w:cstheme="minorBidi"/>
        </w:rPr>
        <w:t>ship</w:t>
      </w:r>
      <w:r w:rsidRPr="6D26924C" w:rsidDel="6E0D2F54">
        <w:rPr>
          <w:rFonts w:cstheme="minorBidi"/>
        </w:rPr>
        <w:t>/creative</w:t>
      </w:r>
      <w:r w:rsidRPr="6D26924C" w:rsidDel="2B3C61CB">
        <w:rPr>
          <w:rFonts w:cstheme="minorBidi"/>
        </w:rPr>
        <w:t xml:space="preserve"> activity</w:t>
      </w:r>
      <w:r w:rsidRPr="6D26924C" w:rsidDel="110DBE09">
        <w:rPr>
          <w:rFonts w:cstheme="minorBidi"/>
        </w:rPr>
        <w:t xml:space="preserve">. Include information about </w:t>
      </w:r>
      <w:r w:rsidRPr="6D26924C" w:rsidDel="74515357">
        <w:rPr>
          <w:rFonts w:cstheme="minorBidi"/>
        </w:rPr>
        <w:t>major research directions</w:t>
      </w:r>
      <w:r w:rsidRPr="6D26924C" w:rsidDel="110DBE09">
        <w:rPr>
          <w:rFonts w:cstheme="minorBidi"/>
        </w:rPr>
        <w:t xml:space="preserve">, </w:t>
      </w:r>
      <w:r w:rsidRPr="6D26924C" w:rsidDel="74515357">
        <w:rPr>
          <w:rFonts w:cstheme="minorBidi"/>
        </w:rPr>
        <w:t xml:space="preserve">collaborations, and funding sources. Include potential changes or extensions to current directions, if applicable. </w:t>
      </w:r>
      <w:r w:rsidRPr="6D26924C" w:rsidDel="1B44B34D">
        <w:rPr>
          <w:rFonts w:cstheme="minorBidi"/>
        </w:rPr>
        <w:t xml:space="preserve">If </w:t>
      </w:r>
      <w:r w:rsidRPr="6D26924C" w:rsidDel="0BA27DC1">
        <w:rPr>
          <w:rFonts w:cstheme="minorBidi"/>
        </w:rPr>
        <w:t xml:space="preserve">grants </w:t>
      </w:r>
      <w:r w:rsidRPr="6D26924C" w:rsidDel="3FDE989F">
        <w:rPr>
          <w:rFonts w:cstheme="minorBidi"/>
        </w:rPr>
        <w:t>and/</w:t>
      </w:r>
      <w:r w:rsidRPr="6D26924C" w:rsidDel="0BA27DC1">
        <w:rPr>
          <w:rFonts w:cstheme="minorBidi"/>
        </w:rPr>
        <w:t>or publications involve large (&gt;5) groups of collaborators</w:t>
      </w:r>
      <w:r w:rsidRPr="6D26924C" w:rsidDel="3160F873">
        <w:rPr>
          <w:rFonts w:cstheme="minorBidi"/>
        </w:rPr>
        <w:t xml:space="preserve">, as common </w:t>
      </w:r>
      <w:r w:rsidRPr="6D26924C" w:rsidDel="3FDE989F">
        <w:rPr>
          <w:rFonts w:cstheme="minorBidi"/>
        </w:rPr>
        <w:t>in</w:t>
      </w:r>
      <w:r w:rsidRPr="6D26924C" w:rsidDel="3160F873">
        <w:rPr>
          <w:rFonts w:cstheme="minorBidi"/>
        </w:rPr>
        <w:t xml:space="preserve"> some fields, </w:t>
      </w:r>
      <w:r w:rsidRPr="6D26924C" w:rsidDel="421460BE">
        <w:rPr>
          <w:rFonts w:cstheme="minorBidi"/>
        </w:rPr>
        <w:t xml:space="preserve">describe </w:t>
      </w:r>
      <w:r w:rsidRPr="6D26924C" w:rsidDel="29AB522E">
        <w:rPr>
          <w:rFonts w:cstheme="minorBidi"/>
        </w:rPr>
        <w:t>your</w:t>
      </w:r>
      <w:r w:rsidRPr="6D26924C" w:rsidDel="421460BE">
        <w:rPr>
          <w:rFonts w:cstheme="minorBidi"/>
        </w:rPr>
        <w:t xml:space="preserve"> </w:t>
      </w:r>
      <w:r w:rsidRPr="6D26924C" w:rsidDel="53E23C88">
        <w:rPr>
          <w:rFonts w:cstheme="minorBidi"/>
        </w:rPr>
        <w:t>roles</w:t>
      </w:r>
      <w:r w:rsidRPr="6D26924C" w:rsidDel="421460BE">
        <w:rPr>
          <w:rFonts w:cstheme="minorBidi"/>
        </w:rPr>
        <w:t xml:space="preserve"> and level of contribution to the research effort</w:t>
      </w:r>
      <w:r w:rsidRPr="6D26924C" w:rsidDel="53E23C88">
        <w:rPr>
          <w:rFonts w:cstheme="minorBidi"/>
        </w:rPr>
        <w:t>s</w:t>
      </w:r>
      <w:r w:rsidRPr="6D26924C" w:rsidDel="421460BE">
        <w:rPr>
          <w:rFonts w:cstheme="minorBidi"/>
        </w:rPr>
        <w:t xml:space="preserve"> culminating in those</w:t>
      </w:r>
      <w:r w:rsidRPr="6D26924C" w:rsidDel="29AB522E">
        <w:rPr>
          <w:rFonts w:cstheme="minorBidi"/>
        </w:rPr>
        <w:t xml:space="preserve"> grants and</w:t>
      </w:r>
      <w:r w:rsidRPr="6D26924C" w:rsidDel="3FDE989F">
        <w:rPr>
          <w:rFonts w:cstheme="minorBidi"/>
        </w:rPr>
        <w:t>/or</w:t>
      </w:r>
      <w:r w:rsidRPr="6D26924C" w:rsidDel="29AB522E">
        <w:rPr>
          <w:rFonts w:cstheme="minorBidi"/>
        </w:rPr>
        <w:t xml:space="preserve"> publications</w:t>
      </w:r>
      <w:r w:rsidRPr="6D26924C">
        <w:rPr>
          <w:rFonts w:cstheme="minorBidi"/>
        </w:rPr>
        <w:t>.</w:t>
      </w:r>
    </w:p>
    <w:p w14:paraId="5C5CFDF0" w14:textId="77777777" w:rsidR="00E15375" w:rsidRPr="006A0E75" w:rsidRDefault="00E15375" w:rsidP="00954660"/>
    <w:p w14:paraId="6FDB7054" w14:textId="0E20A646" w:rsidR="000A3811" w:rsidRPr="00E21C42" w:rsidRDefault="00ED7802" w:rsidP="00371BA0">
      <w:pPr>
        <w:pStyle w:val="Heading4"/>
      </w:pPr>
      <w:r w:rsidRPr="00954660">
        <w:t xml:space="preserve">Student </w:t>
      </w:r>
      <w:r w:rsidR="00411F49">
        <w:t>R</w:t>
      </w:r>
      <w:r w:rsidRPr="00954660">
        <w:t>esearch</w:t>
      </w:r>
      <w:r w:rsidR="0038036B" w:rsidRPr="00E21C42">
        <w:t xml:space="preserve"> </w:t>
      </w:r>
    </w:p>
    <w:p w14:paraId="7B88B9B2" w14:textId="70B1C218" w:rsidR="00ED7802" w:rsidRPr="006A0E75" w:rsidRDefault="00ED7802" w:rsidP="00ED7802">
      <w:pPr>
        <w:rPr>
          <w:rFonts w:cstheme="minorHAnsi"/>
        </w:rPr>
      </w:pPr>
      <w:r w:rsidRPr="006A0E75">
        <w:rPr>
          <w:rFonts w:cstheme="minorHAnsi"/>
        </w:rPr>
        <w:t>Provide information on supervision of student research</w:t>
      </w:r>
      <w:r w:rsidR="00092CCD">
        <w:rPr>
          <w:rFonts w:cstheme="minorHAnsi"/>
        </w:rPr>
        <w:t xml:space="preserve"> in the following tables.</w:t>
      </w:r>
    </w:p>
    <w:p w14:paraId="23E3DBE7" w14:textId="77777777" w:rsidR="000A3811" w:rsidRPr="006A0E75" w:rsidRDefault="000A3811" w:rsidP="00954660"/>
    <w:p w14:paraId="680B9FD9" w14:textId="0DEF49C9" w:rsidR="00A34485" w:rsidRPr="006A0E75" w:rsidRDefault="097F5ECF" w:rsidP="2801720D">
      <w:pPr>
        <w:pStyle w:val="Heading4"/>
        <w:rPr>
          <w:rFonts w:cstheme="minorBidi"/>
        </w:rPr>
      </w:pPr>
      <w:r w:rsidRPr="2801720D">
        <w:rPr>
          <w:rFonts w:cstheme="minorBidi"/>
        </w:rPr>
        <w:t xml:space="preserve">Table </w:t>
      </w:r>
      <w:r w:rsidR="10B79A53" w:rsidRPr="2801720D">
        <w:rPr>
          <w:rFonts w:cstheme="minorBidi"/>
        </w:rPr>
        <w:t>D</w:t>
      </w:r>
      <w:r w:rsidR="00C72A59" w:rsidRPr="2801720D">
        <w:rPr>
          <w:rFonts w:cstheme="minorBidi"/>
        </w:rPr>
        <w:t>3</w:t>
      </w:r>
      <w:r w:rsidR="10B79A53" w:rsidRPr="2801720D">
        <w:rPr>
          <w:rFonts w:cstheme="minorBidi"/>
        </w:rPr>
        <w:t>-</w:t>
      </w:r>
      <w:r w:rsidR="00AF2D59">
        <w:rPr>
          <w:rFonts w:cstheme="minorBidi"/>
        </w:rPr>
        <w:t>5</w:t>
      </w:r>
      <w:r w:rsidRPr="2801720D">
        <w:rPr>
          <w:rFonts w:cstheme="minorBidi"/>
        </w:rPr>
        <w:t xml:space="preserve">.1 Undergraduate </w:t>
      </w:r>
      <w:r w:rsidR="58A8F084" w:rsidRPr="2801720D">
        <w:rPr>
          <w:rFonts w:cstheme="minorBidi"/>
        </w:rPr>
        <w:t>R</w:t>
      </w:r>
      <w:r w:rsidRPr="2801720D">
        <w:rPr>
          <w:rFonts w:cstheme="minorBidi"/>
        </w:rPr>
        <w:t xml:space="preserve">esearch </w:t>
      </w:r>
      <w:r w:rsidR="58A8F084" w:rsidRPr="2801720D">
        <w:rPr>
          <w:rFonts w:cstheme="minorBidi"/>
        </w:rPr>
        <w:t>P</w:t>
      </w:r>
      <w:r w:rsidRPr="2801720D">
        <w:rPr>
          <w:rFonts w:cstheme="minorBidi"/>
        </w:rPr>
        <w:t xml:space="preserve">roject </w:t>
      </w:r>
      <w:r w:rsidR="58A8F084" w:rsidRPr="2801720D">
        <w:rPr>
          <w:rFonts w:cstheme="minorBidi"/>
        </w:rPr>
        <w:t>S</w:t>
      </w:r>
      <w:r w:rsidRPr="2801720D">
        <w:rPr>
          <w:rFonts w:cstheme="minorBidi"/>
        </w:rPr>
        <w:t>upervision</w:t>
      </w:r>
    </w:p>
    <w:p w14:paraId="3F62FE06" w14:textId="69232C54" w:rsidR="00625A4E" w:rsidRPr="006A0E75" w:rsidRDefault="52AA7BBE" w:rsidP="17725AC2">
      <w:pPr>
        <w:rPr>
          <w:rFonts w:cstheme="minorBidi"/>
        </w:rPr>
      </w:pPr>
      <w:r w:rsidRPr="02D575A1">
        <w:rPr>
          <w:rFonts w:cstheme="minorBidi"/>
        </w:rPr>
        <w:t>List undergraduate student projects supervised or co-supervised</w:t>
      </w:r>
      <w:r w:rsidR="321A1DE6" w:rsidRPr="02D575A1">
        <w:rPr>
          <w:rFonts w:cstheme="minorBidi"/>
        </w:rPr>
        <w:t xml:space="preserve"> (note if advisor or co-advisor</w:t>
      </w:r>
      <w:r w:rsidR="39633B11" w:rsidRPr="02D575A1">
        <w:rPr>
          <w:rFonts w:cstheme="minorBidi"/>
        </w:rPr>
        <w:t>)</w:t>
      </w:r>
      <w:r w:rsidR="097F5ECF" w:rsidRPr="02D575A1">
        <w:rPr>
          <w:rFonts w:cstheme="minorBidi"/>
        </w:rPr>
        <w:t xml:space="preserve"> </w:t>
      </w:r>
      <w:r w:rsidR="3E161B26" w:rsidRPr="02D575A1">
        <w:rPr>
          <w:rFonts w:cstheme="minorBidi"/>
        </w:rPr>
        <w:t xml:space="preserve">and </w:t>
      </w:r>
      <w:r w:rsidR="097F5ECF" w:rsidRPr="02D575A1">
        <w:rPr>
          <w:rFonts w:cstheme="minorBidi"/>
        </w:rPr>
        <w:t>other scholarly activity with undergraduates</w:t>
      </w:r>
      <w:r w:rsidR="6E0D2F54" w:rsidRPr="02D575A1">
        <w:rPr>
          <w:rFonts w:cstheme="minorBidi"/>
        </w:rPr>
        <w:t xml:space="preserve"> in </w:t>
      </w:r>
      <w:r w:rsidR="3E161B26" w:rsidRPr="02D575A1">
        <w:rPr>
          <w:rFonts w:cstheme="minorBidi"/>
        </w:rPr>
        <w:t xml:space="preserve">the </w:t>
      </w:r>
      <w:r w:rsidR="6E0D2F54" w:rsidRPr="02D575A1">
        <w:rPr>
          <w:rFonts w:cstheme="minorBidi"/>
        </w:rPr>
        <w:t>review period</w:t>
      </w:r>
      <w:r w:rsidR="6490D89B" w:rsidRPr="02D575A1">
        <w:rPr>
          <w:rFonts w:cstheme="minorBidi"/>
        </w:rPr>
        <w:t xml:space="preserve">. </w:t>
      </w:r>
      <w:r w:rsidR="07C3CC45" w:rsidRPr="02D575A1">
        <w:rPr>
          <w:rFonts w:cstheme="minorBidi"/>
        </w:rPr>
        <w:t xml:space="preserve"> Indicate if they are grant funded and the amount. </w:t>
      </w:r>
      <w:r w:rsidR="00C5391B">
        <w:br/>
      </w:r>
      <w:r w:rsidR="6490D89B" w:rsidRPr="02D575A1">
        <w:rPr>
          <w:rFonts w:cstheme="minorBidi"/>
        </w:rPr>
        <w:t xml:space="preserve">Note: senior/capstone design </w:t>
      </w:r>
      <w:r w:rsidR="40322DFB" w:rsidRPr="02D575A1">
        <w:rPr>
          <w:rFonts w:cstheme="minorBidi"/>
        </w:rPr>
        <w:t xml:space="preserve">advising </w:t>
      </w:r>
      <w:r w:rsidR="6490D89B" w:rsidRPr="02D575A1">
        <w:rPr>
          <w:rFonts w:cstheme="minorBidi"/>
        </w:rPr>
        <w:t xml:space="preserve">should be included in Table </w:t>
      </w:r>
      <w:r w:rsidR="3E3D6094" w:rsidRPr="02D575A1">
        <w:rPr>
          <w:rFonts w:cstheme="minorBidi"/>
        </w:rPr>
        <w:t>D</w:t>
      </w:r>
      <w:r w:rsidR="00915B16">
        <w:rPr>
          <w:rFonts w:cstheme="minorBidi"/>
        </w:rPr>
        <w:t>3</w:t>
      </w:r>
      <w:r w:rsidR="3E3D6094" w:rsidRPr="02D575A1">
        <w:rPr>
          <w:rFonts w:cstheme="minorBidi"/>
        </w:rPr>
        <w:t>-</w:t>
      </w:r>
      <w:r w:rsidR="00915B16">
        <w:rPr>
          <w:rFonts w:cstheme="minorBidi"/>
        </w:rPr>
        <w:t>4</w:t>
      </w:r>
      <w:r w:rsidR="6490D89B" w:rsidRPr="02D575A1">
        <w:rPr>
          <w:rFonts w:cstheme="minorBidi"/>
        </w:rPr>
        <w:t>.2.</w:t>
      </w:r>
    </w:p>
    <w:tbl>
      <w:tblPr>
        <w:tblW w:w="1009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16"/>
        <w:gridCol w:w="4994"/>
        <w:gridCol w:w="1800"/>
        <w:gridCol w:w="1186"/>
      </w:tblGrid>
      <w:tr w:rsidR="00C72A59" w:rsidRPr="006A0E75" w14:paraId="0331E609" w14:textId="77777777" w:rsidTr="00AC2017">
        <w:trPr>
          <w:trHeight w:val="300"/>
        </w:trPr>
        <w:tc>
          <w:tcPr>
            <w:tcW w:w="2116" w:type="dxa"/>
            <w:shd w:val="clear" w:color="auto" w:fill="D9D9D9" w:themeFill="background1" w:themeFillShade="D9"/>
          </w:tcPr>
          <w:p w14:paraId="174DDAD7" w14:textId="77777777" w:rsidR="00C72A59" w:rsidRPr="006A0E75" w:rsidRDefault="00F910D3" w:rsidP="00954660">
            <w:pPr>
              <w:rPr>
                <w:b/>
              </w:rPr>
            </w:pPr>
            <w:r w:rsidRPr="00954660">
              <w:t>Student</w:t>
            </w:r>
            <w:r w:rsidR="005D13E2" w:rsidRPr="006A0E75">
              <w:t xml:space="preserve"> </w:t>
            </w:r>
            <w:r w:rsidR="00C72A59" w:rsidRPr="00954660">
              <w:t>Name</w:t>
            </w:r>
          </w:p>
        </w:tc>
        <w:tc>
          <w:tcPr>
            <w:tcW w:w="4994" w:type="dxa"/>
            <w:shd w:val="clear" w:color="auto" w:fill="D9D9D9" w:themeFill="background1" w:themeFillShade="D9"/>
          </w:tcPr>
          <w:p w14:paraId="20D13782" w14:textId="686B8059" w:rsidR="00C72A59" w:rsidRPr="006A0E75" w:rsidRDefault="00C72A59" w:rsidP="00954660">
            <w:r w:rsidRPr="006A0E75">
              <w:t xml:space="preserve">Research </w:t>
            </w:r>
            <w:r w:rsidR="002078ED" w:rsidRPr="006A0E75">
              <w:t>P</w:t>
            </w:r>
            <w:r w:rsidRPr="006A0E75">
              <w:t xml:space="preserve">roject </w:t>
            </w:r>
            <w:r w:rsidR="002078ED" w:rsidRPr="006A0E75">
              <w:t>T</w:t>
            </w:r>
            <w:r w:rsidRPr="006A0E75">
              <w:t>itle</w:t>
            </w:r>
            <w:r w:rsidR="002078ED" w:rsidRPr="006A0E75">
              <w:tab/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154B420F" w14:textId="05687A5F" w:rsidR="00C72A59" w:rsidRPr="006A0E75" w:rsidRDefault="10E09846" w:rsidP="00AC2017">
            <w:pPr>
              <w:spacing w:line="259" w:lineRule="auto"/>
            </w:pPr>
            <w:r>
              <w:t>Grant Funded (Y/N)</w:t>
            </w:r>
            <w:r w:rsidR="49A49F41">
              <w:t>, amount</w:t>
            </w:r>
          </w:p>
        </w:tc>
        <w:tc>
          <w:tcPr>
            <w:tcW w:w="1186" w:type="dxa"/>
            <w:shd w:val="clear" w:color="auto" w:fill="D9D9D9" w:themeFill="background1" w:themeFillShade="D9"/>
          </w:tcPr>
          <w:p w14:paraId="3CCE8F13" w14:textId="77777777" w:rsidR="10E09846" w:rsidRDefault="10E09846">
            <w:r>
              <w:t>Dates</w:t>
            </w:r>
          </w:p>
          <w:p w14:paraId="70FBBC42" w14:textId="1C1BB30A" w:rsidR="17725AC2" w:rsidRDefault="17725AC2" w:rsidP="17725AC2"/>
        </w:tc>
      </w:tr>
      <w:tr w:rsidR="008E6BC0" w:rsidRPr="006A0E75" w14:paraId="4E12C1BD" w14:textId="77777777" w:rsidTr="00AC2017">
        <w:trPr>
          <w:trHeight w:val="179"/>
        </w:trPr>
        <w:tc>
          <w:tcPr>
            <w:tcW w:w="2116" w:type="dxa"/>
            <w:vAlign w:val="center"/>
          </w:tcPr>
          <w:p w14:paraId="3CF803FF" w14:textId="77777777" w:rsidR="008E6BC0" w:rsidRPr="006A0E75" w:rsidRDefault="008E6BC0" w:rsidP="001477B4">
            <w:pPr>
              <w:spacing w:before="40" w:after="40"/>
              <w:rPr>
                <w:rFonts w:cstheme="minorHAnsi"/>
                <w:szCs w:val="22"/>
              </w:rPr>
            </w:pPr>
          </w:p>
        </w:tc>
        <w:tc>
          <w:tcPr>
            <w:tcW w:w="4994" w:type="dxa"/>
            <w:vAlign w:val="center"/>
          </w:tcPr>
          <w:p w14:paraId="11BE260E" w14:textId="77777777" w:rsidR="008E6BC0" w:rsidRPr="006A0E75" w:rsidRDefault="008E6BC0" w:rsidP="001477B4">
            <w:pPr>
              <w:spacing w:before="40" w:after="40"/>
              <w:rPr>
                <w:rFonts w:cstheme="minorHAnsi"/>
                <w:szCs w:val="22"/>
              </w:rPr>
            </w:pPr>
          </w:p>
        </w:tc>
        <w:tc>
          <w:tcPr>
            <w:tcW w:w="1800" w:type="dxa"/>
            <w:vAlign w:val="center"/>
          </w:tcPr>
          <w:p w14:paraId="46C6A773" w14:textId="77777777" w:rsidR="008E6BC0" w:rsidRPr="006A0E75" w:rsidRDefault="008E6BC0" w:rsidP="001477B4">
            <w:pPr>
              <w:spacing w:before="40" w:after="40"/>
              <w:rPr>
                <w:rFonts w:cstheme="minorHAnsi"/>
                <w:szCs w:val="22"/>
              </w:rPr>
            </w:pPr>
          </w:p>
        </w:tc>
        <w:tc>
          <w:tcPr>
            <w:tcW w:w="1186" w:type="dxa"/>
            <w:vAlign w:val="center"/>
          </w:tcPr>
          <w:p w14:paraId="070C06BC" w14:textId="65C7ED40" w:rsidR="17725AC2" w:rsidRDefault="17725AC2" w:rsidP="17725AC2">
            <w:pPr>
              <w:rPr>
                <w:rFonts w:cstheme="minorBidi"/>
              </w:rPr>
            </w:pPr>
          </w:p>
        </w:tc>
      </w:tr>
      <w:tr w:rsidR="000F0A6B" w:rsidRPr="006A0E75" w14:paraId="6C5C2953" w14:textId="77777777" w:rsidTr="00AC2017">
        <w:trPr>
          <w:trHeight w:val="179"/>
        </w:trPr>
        <w:tc>
          <w:tcPr>
            <w:tcW w:w="2116" w:type="dxa"/>
            <w:vAlign w:val="center"/>
          </w:tcPr>
          <w:p w14:paraId="78777E04" w14:textId="77777777" w:rsidR="000F0A6B" w:rsidRPr="006A0E75" w:rsidRDefault="000F0A6B" w:rsidP="001477B4">
            <w:pPr>
              <w:spacing w:before="40" w:after="40"/>
              <w:rPr>
                <w:rFonts w:cstheme="minorHAnsi"/>
                <w:szCs w:val="22"/>
              </w:rPr>
            </w:pPr>
          </w:p>
        </w:tc>
        <w:tc>
          <w:tcPr>
            <w:tcW w:w="4994" w:type="dxa"/>
            <w:vAlign w:val="center"/>
          </w:tcPr>
          <w:p w14:paraId="1B2A4895" w14:textId="77777777" w:rsidR="000F0A6B" w:rsidRPr="006A0E75" w:rsidRDefault="000F0A6B" w:rsidP="001477B4">
            <w:pPr>
              <w:spacing w:before="40" w:after="40"/>
              <w:rPr>
                <w:rFonts w:cstheme="minorHAnsi"/>
                <w:szCs w:val="22"/>
              </w:rPr>
            </w:pPr>
          </w:p>
        </w:tc>
        <w:tc>
          <w:tcPr>
            <w:tcW w:w="1800" w:type="dxa"/>
            <w:vAlign w:val="center"/>
          </w:tcPr>
          <w:p w14:paraId="402F299C" w14:textId="77777777" w:rsidR="000F0A6B" w:rsidRPr="006A0E75" w:rsidRDefault="000F0A6B" w:rsidP="001477B4">
            <w:pPr>
              <w:spacing w:before="40" w:after="40"/>
              <w:rPr>
                <w:rFonts w:cstheme="minorHAnsi"/>
                <w:szCs w:val="22"/>
              </w:rPr>
            </w:pPr>
          </w:p>
        </w:tc>
        <w:tc>
          <w:tcPr>
            <w:tcW w:w="1186" w:type="dxa"/>
            <w:vAlign w:val="center"/>
          </w:tcPr>
          <w:p w14:paraId="29E1E7BB" w14:textId="30B14612" w:rsidR="17725AC2" w:rsidRDefault="17725AC2" w:rsidP="17725AC2">
            <w:pPr>
              <w:rPr>
                <w:rFonts w:cstheme="minorBidi"/>
              </w:rPr>
            </w:pPr>
          </w:p>
        </w:tc>
      </w:tr>
      <w:tr w:rsidR="000F0A6B" w:rsidRPr="006A0E75" w14:paraId="1373E23B" w14:textId="77777777" w:rsidTr="00AC2017">
        <w:trPr>
          <w:trHeight w:val="197"/>
        </w:trPr>
        <w:tc>
          <w:tcPr>
            <w:tcW w:w="2116" w:type="dxa"/>
            <w:vAlign w:val="center"/>
          </w:tcPr>
          <w:p w14:paraId="6D32317B" w14:textId="77777777" w:rsidR="000F0A6B" w:rsidRPr="006A0E75" w:rsidRDefault="000F0A6B" w:rsidP="001477B4">
            <w:pPr>
              <w:spacing w:before="40" w:after="40"/>
              <w:rPr>
                <w:rFonts w:cstheme="minorHAnsi"/>
                <w:szCs w:val="22"/>
              </w:rPr>
            </w:pPr>
          </w:p>
        </w:tc>
        <w:tc>
          <w:tcPr>
            <w:tcW w:w="4994" w:type="dxa"/>
            <w:vAlign w:val="center"/>
          </w:tcPr>
          <w:p w14:paraId="39A11B98" w14:textId="77777777" w:rsidR="000F0A6B" w:rsidRPr="006A0E75" w:rsidRDefault="000F0A6B" w:rsidP="001477B4">
            <w:pPr>
              <w:spacing w:before="40" w:after="40"/>
              <w:rPr>
                <w:rFonts w:cstheme="minorHAnsi"/>
                <w:szCs w:val="22"/>
              </w:rPr>
            </w:pPr>
          </w:p>
        </w:tc>
        <w:tc>
          <w:tcPr>
            <w:tcW w:w="1800" w:type="dxa"/>
            <w:vAlign w:val="center"/>
          </w:tcPr>
          <w:p w14:paraId="74AC5CE0" w14:textId="77777777" w:rsidR="000F0A6B" w:rsidRPr="006A0E75" w:rsidRDefault="000F0A6B" w:rsidP="001477B4">
            <w:pPr>
              <w:spacing w:before="40" w:after="40"/>
              <w:rPr>
                <w:rFonts w:cstheme="minorHAnsi"/>
                <w:szCs w:val="22"/>
              </w:rPr>
            </w:pPr>
          </w:p>
        </w:tc>
        <w:tc>
          <w:tcPr>
            <w:tcW w:w="1186" w:type="dxa"/>
            <w:vAlign w:val="center"/>
          </w:tcPr>
          <w:p w14:paraId="44F74F00" w14:textId="4D944A05" w:rsidR="17725AC2" w:rsidRDefault="17725AC2" w:rsidP="17725AC2">
            <w:pPr>
              <w:rPr>
                <w:rFonts w:cstheme="minorBidi"/>
              </w:rPr>
            </w:pPr>
          </w:p>
        </w:tc>
      </w:tr>
    </w:tbl>
    <w:p w14:paraId="2C8499ED" w14:textId="77777777" w:rsidR="0000078D" w:rsidRPr="006A0E75" w:rsidRDefault="0000078D" w:rsidP="00954660"/>
    <w:p w14:paraId="18FBF557" w14:textId="142B388D" w:rsidR="00414666" w:rsidRPr="006A0E75" w:rsidRDefault="097F5ECF" w:rsidP="2801720D">
      <w:pPr>
        <w:pStyle w:val="Heading4"/>
        <w:rPr>
          <w:rFonts w:cstheme="minorBidi"/>
        </w:rPr>
      </w:pPr>
      <w:bookmarkStart w:id="23" w:name="_Hlk110427017"/>
      <w:r w:rsidRPr="2801720D">
        <w:rPr>
          <w:rFonts w:cstheme="minorBidi"/>
        </w:rPr>
        <w:t xml:space="preserve">Table </w:t>
      </w:r>
      <w:r w:rsidR="10B79A53" w:rsidRPr="2801720D">
        <w:rPr>
          <w:rFonts w:cstheme="minorBidi"/>
        </w:rPr>
        <w:t>D</w:t>
      </w:r>
      <w:r w:rsidR="00C72A59" w:rsidRPr="2801720D">
        <w:rPr>
          <w:rFonts w:cstheme="minorBidi"/>
        </w:rPr>
        <w:t>3</w:t>
      </w:r>
      <w:r w:rsidR="10B79A53" w:rsidRPr="2801720D">
        <w:rPr>
          <w:rFonts w:cstheme="minorBidi"/>
        </w:rPr>
        <w:t>-</w:t>
      </w:r>
      <w:r w:rsidR="00AF2D59">
        <w:rPr>
          <w:rFonts w:cstheme="minorBidi"/>
        </w:rPr>
        <w:t>5</w:t>
      </w:r>
      <w:r w:rsidRPr="2801720D">
        <w:rPr>
          <w:rFonts w:cstheme="minorBidi"/>
        </w:rPr>
        <w:t xml:space="preserve">.2 MS </w:t>
      </w:r>
      <w:r w:rsidR="58A8F084" w:rsidRPr="2801720D">
        <w:rPr>
          <w:rFonts w:cstheme="minorBidi"/>
        </w:rPr>
        <w:t>Th</w:t>
      </w:r>
      <w:r w:rsidRPr="2801720D">
        <w:rPr>
          <w:rFonts w:cstheme="minorBidi"/>
        </w:rPr>
        <w:t xml:space="preserve">esis </w:t>
      </w:r>
      <w:r w:rsidR="58A8F084" w:rsidRPr="2801720D">
        <w:rPr>
          <w:rFonts w:cstheme="minorBidi"/>
        </w:rPr>
        <w:t>R</w:t>
      </w:r>
      <w:r w:rsidRPr="2801720D">
        <w:rPr>
          <w:rFonts w:cstheme="minorBidi"/>
        </w:rPr>
        <w:t xml:space="preserve">esearch </w:t>
      </w:r>
      <w:r w:rsidR="58A8F084" w:rsidRPr="2801720D">
        <w:rPr>
          <w:rFonts w:cstheme="minorBidi"/>
        </w:rPr>
        <w:t>S</w:t>
      </w:r>
      <w:r w:rsidRPr="2801720D">
        <w:rPr>
          <w:rFonts w:cstheme="minorBidi"/>
        </w:rPr>
        <w:t>upervision</w:t>
      </w:r>
    </w:p>
    <w:p w14:paraId="534ABC54" w14:textId="019E074D" w:rsidR="00625A4E" w:rsidRPr="006A0E75" w:rsidRDefault="1C285F06" w:rsidP="17725AC2">
      <w:pPr>
        <w:rPr>
          <w:rFonts w:cstheme="minorBidi"/>
          <w:u w:val="single"/>
        </w:rPr>
      </w:pPr>
      <w:r w:rsidRPr="17725AC2">
        <w:rPr>
          <w:rFonts w:cstheme="minorBidi"/>
        </w:rPr>
        <w:t>List MS thesis research supervision or co-supervision</w:t>
      </w:r>
      <w:r w:rsidR="318C268D" w:rsidRPr="17725AC2">
        <w:rPr>
          <w:rFonts w:cstheme="minorBidi"/>
        </w:rPr>
        <w:t xml:space="preserve"> </w:t>
      </w:r>
      <w:r w:rsidR="6E0D2F54" w:rsidRPr="17725AC2">
        <w:rPr>
          <w:rFonts w:cstheme="minorBidi"/>
        </w:rPr>
        <w:t xml:space="preserve">in </w:t>
      </w:r>
      <w:r w:rsidR="3E161B26" w:rsidRPr="17725AC2">
        <w:rPr>
          <w:rFonts w:cstheme="minorBidi"/>
        </w:rPr>
        <w:t xml:space="preserve">the </w:t>
      </w:r>
      <w:r w:rsidR="6E0D2F54" w:rsidRPr="17725AC2">
        <w:rPr>
          <w:rFonts w:cstheme="minorBidi"/>
        </w:rPr>
        <w:t xml:space="preserve">review period </w:t>
      </w:r>
      <w:r w:rsidR="318C268D" w:rsidRPr="17725AC2">
        <w:rPr>
          <w:rFonts w:cstheme="minorBidi"/>
        </w:rPr>
        <w:t>(note if advisor or co-advisor)</w:t>
      </w:r>
      <w:r w:rsidR="7EEFDB58" w:rsidRPr="17725AC2">
        <w:rPr>
          <w:rFonts w:cstheme="minorBidi"/>
        </w:rPr>
        <w:t xml:space="preserve">. </w:t>
      </w:r>
      <w:r w:rsidR="00414666">
        <w:br/>
      </w:r>
      <w:r w:rsidR="7EEFDB58" w:rsidRPr="17725AC2">
        <w:rPr>
          <w:rFonts w:cstheme="minorBidi"/>
        </w:rPr>
        <w:t>Note</w:t>
      </w:r>
      <w:r w:rsidR="104D3A8F" w:rsidRPr="17725AC2">
        <w:rPr>
          <w:rFonts w:cstheme="minorBidi"/>
        </w:rPr>
        <w:t xml:space="preserve">: </w:t>
      </w:r>
      <w:r w:rsidR="7EEFDB58" w:rsidRPr="17725AC2">
        <w:rPr>
          <w:rFonts w:cstheme="minorBidi"/>
        </w:rPr>
        <w:t xml:space="preserve"> </w:t>
      </w:r>
      <w:r w:rsidR="3E161B26" w:rsidRPr="17725AC2">
        <w:rPr>
          <w:rFonts w:cstheme="minorBidi"/>
        </w:rPr>
        <w:t xml:space="preserve">List </w:t>
      </w:r>
      <w:r w:rsidR="7EEFDB58" w:rsidRPr="17725AC2">
        <w:rPr>
          <w:rFonts w:cstheme="minorBidi"/>
        </w:rPr>
        <w:t>committee membership</w:t>
      </w:r>
      <w:r w:rsidR="529FC2D2" w:rsidRPr="17725AC2">
        <w:rPr>
          <w:rFonts w:cstheme="minorBidi"/>
        </w:rPr>
        <w:t>s</w:t>
      </w:r>
      <w:r w:rsidR="7EEFDB58" w:rsidRPr="17725AC2">
        <w:rPr>
          <w:rFonts w:cstheme="minorBidi"/>
        </w:rPr>
        <w:t xml:space="preserve"> separately</w:t>
      </w:r>
      <w:r w:rsidR="0BD77C43" w:rsidRPr="17725AC2">
        <w:rPr>
          <w:rFonts w:cstheme="minorBidi"/>
        </w:rPr>
        <w:t xml:space="preserve"> in Table </w:t>
      </w:r>
      <w:r w:rsidR="3E3D6094" w:rsidRPr="17725AC2">
        <w:rPr>
          <w:rFonts w:cstheme="minorBidi"/>
        </w:rPr>
        <w:t>D3-</w:t>
      </w:r>
      <w:r w:rsidR="00915B16">
        <w:rPr>
          <w:rFonts w:cstheme="minorBidi"/>
        </w:rPr>
        <w:t>5</w:t>
      </w:r>
      <w:r w:rsidR="0BD77C43" w:rsidRPr="17725AC2">
        <w:rPr>
          <w:rFonts w:cstheme="minorBidi"/>
        </w:rPr>
        <w:t>.4</w:t>
      </w:r>
      <w:r w:rsidR="6E0D2F54" w:rsidRPr="17725AC2">
        <w:rPr>
          <w:rFonts w:cstheme="minorBidi"/>
        </w:rPr>
        <w:t xml:space="preserve"> and non-thesis MS advising in Table </w:t>
      </w:r>
      <w:r w:rsidR="3D0B705F" w:rsidRPr="17725AC2">
        <w:rPr>
          <w:rFonts w:cstheme="minorBidi"/>
        </w:rPr>
        <w:t>D3-</w:t>
      </w:r>
      <w:r w:rsidR="00915B16">
        <w:rPr>
          <w:rFonts w:cstheme="minorBidi"/>
        </w:rPr>
        <w:t>5</w:t>
      </w:r>
      <w:r w:rsidR="6E0D2F54" w:rsidRPr="17725AC2">
        <w:rPr>
          <w:rFonts w:cstheme="minorBidi"/>
        </w:rPr>
        <w:t>.</w:t>
      </w:r>
      <w:r w:rsidR="32812789" w:rsidRPr="17725AC2">
        <w:rPr>
          <w:rFonts w:cstheme="minorBidi"/>
        </w:rPr>
        <w:t>5</w:t>
      </w:r>
      <w:r w:rsidR="6490D89B" w:rsidRPr="17725AC2">
        <w:rPr>
          <w:rFonts w:cstheme="minorBidi"/>
        </w:rPr>
        <w:t>.</w:t>
      </w:r>
      <w:r w:rsidR="4D8DA1CC" w:rsidRPr="17725AC2">
        <w:rPr>
          <w:rFonts w:cstheme="minorBidi"/>
        </w:rPr>
        <w:t xml:space="preserve"> </w:t>
      </w:r>
      <w:r w:rsidR="2084D554" w:rsidRPr="17725AC2">
        <w:rPr>
          <w:rFonts w:cstheme="minorBidi"/>
        </w:rPr>
        <w:t xml:space="preserve">Indicate if they are grant funded and the amount. </w:t>
      </w:r>
      <w:r w:rsidR="4D8DA1CC" w:rsidRPr="17725AC2">
        <w:rPr>
          <w:rFonts w:cstheme="minorBidi"/>
        </w:rPr>
        <w:t xml:space="preserve">Please indicate </w:t>
      </w:r>
      <w:r w:rsidR="079DEC8D" w:rsidRPr="17725AC2">
        <w:rPr>
          <w:rFonts w:cstheme="minorBidi"/>
        </w:rPr>
        <w:t xml:space="preserve">(in the Thesis Title column) </w:t>
      </w:r>
      <w:r w:rsidR="4D8DA1CC" w:rsidRPr="17725AC2">
        <w:rPr>
          <w:rFonts w:cstheme="minorBidi"/>
        </w:rPr>
        <w:t>the students that officially complete</w:t>
      </w:r>
      <w:r w:rsidR="79AB151E" w:rsidRPr="17725AC2">
        <w:rPr>
          <w:rFonts w:cstheme="minorBidi"/>
        </w:rPr>
        <w:t>d</w:t>
      </w:r>
      <w:r w:rsidR="4D8DA1CC" w:rsidRPr="17725AC2">
        <w:rPr>
          <w:rFonts w:cstheme="minorBidi"/>
        </w:rPr>
        <w:t xml:space="preserve"> their degree along with the degree program and year of graduation. </w:t>
      </w:r>
    </w:p>
    <w:tbl>
      <w:tblPr>
        <w:tblW w:w="10095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2160"/>
        <w:gridCol w:w="4950"/>
        <w:gridCol w:w="1800"/>
        <w:gridCol w:w="1185"/>
      </w:tblGrid>
      <w:tr w:rsidR="00C72A59" w:rsidRPr="006A0E75" w14:paraId="5DC6D9DE" w14:textId="77777777" w:rsidTr="00AC2017">
        <w:trPr>
          <w:trHeight w:val="300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5044804" w14:textId="77777777" w:rsidR="00C72A59" w:rsidRPr="006A0E75" w:rsidRDefault="00671568" w:rsidP="00954660">
            <w:r w:rsidRPr="006A0E75">
              <w:t xml:space="preserve">Student </w:t>
            </w:r>
            <w:r w:rsidR="00C72A59" w:rsidRPr="006A0E75">
              <w:t>Name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04B7A53" w14:textId="77777777" w:rsidR="00C72A59" w:rsidRPr="006A0E75" w:rsidRDefault="00C72A59" w:rsidP="00954660">
            <w:r w:rsidRPr="006A0E75">
              <w:t>Thesis Title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292DEA7" w14:textId="3676FBCF" w:rsidR="5F03077F" w:rsidRDefault="5F03077F" w:rsidP="17725AC2">
            <w:r>
              <w:t>Grant Funded (Y/N)</w:t>
            </w:r>
            <w:r w:rsidR="76777DBB">
              <w:t>, amount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AA096D2" w14:textId="77777777" w:rsidR="00C72A59" w:rsidRPr="00954660" w:rsidRDefault="00C72A59" w:rsidP="001C0ACD">
            <w:r w:rsidRPr="00954660">
              <w:t>Dates</w:t>
            </w:r>
          </w:p>
        </w:tc>
      </w:tr>
      <w:tr w:rsidR="008E6BC0" w:rsidRPr="006A0E75" w14:paraId="0DD8BE16" w14:textId="77777777" w:rsidTr="00AC2017">
        <w:trPr>
          <w:trHeight w:val="89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FC039" w14:textId="77777777" w:rsidR="008E6BC0" w:rsidRPr="006A0E75" w:rsidRDefault="008E6BC0" w:rsidP="001477B4">
            <w:pPr>
              <w:spacing w:before="40" w:after="40"/>
              <w:rPr>
                <w:rFonts w:cstheme="minorHAnsi"/>
                <w:szCs w:val="22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E3AE0" w14:textId="77777777" w:rsidR="008E6BC0" w:rsidRPr="006A0E75" w:rsidRDefault="008E6BC0" w:rsidP="001477B4">
            <w:pPr>
              <w:spacing w:before="40" w:after="40"/>
              <w:rPr>
                <w:rFonts w:cstheme="minorHAnsi"/>
                <w:szCs w:val="22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7E944" w14:textId="3EB3CD8D" w:rsidR="17725AC2" w:rsidRDefault="17725AC2" w:rsidP="17725AC2">
            <w:pPr>
              <w:rPr>
                <w:rFonts w:cstheme="minorBidi"/>
              </w:rPr>
            </w:pP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57A11" w14:textId="77777777" w:rsidR="008E6BC0" w:rsidRPr="006A0E75" w:rsidRDefault="008E6BC0" w:rsidP="001477B4">
            <w:pPr>
              <w:spacing w:before="40" w:after="40"/>
              <w:rPr>
                <w:rFonts w:cstheme="minorHAnsi"/>
                <w:szCs w:val="22"/>
              </w:rPr>
            </w:pPr>
          </w:p>
        </w:tc>
      </w:tr>
      <w:tr w:rsidR="000F0A6B" w:rsidRPr="006A0E75" w14:paraId="4A9ED964" w14:textId="77777777" w:rsidTr="00AC2017">
        <w:trPr>
          <w:trHeight w:val="89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F71992" w14:textId="77777777" w:rsidR="000F0A6B" w:rsidRPr="006A0E75" w:rsidRDefault="000F0A6B" w:rsidP="001477B4">
            <w:pPr>
              <w:spacing w:before="40" w:after="40"/>
              <w:rPr>
                <w:rFonts w:cstheme="minorHAnsi"/>
                <w:szCs w:val="22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CCE9B" w14:textId="77777777" w:rsidR="000F0A6B" w:rsidRPr="006A0E75" w:rsidRDefault="000F0A6B" w:rsidP="001477B4">
            <w:pPr>
              <w:spacing w:before="40" w:after="40"/>
              <w:rPr>
                <w:rFonts w:cstheme="minorHAnsi"/>
                <w:szCs w:val="22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1B0223" w14:textId="1BFB5E6A" w:rsidR="17725AC2" w:rsidRDefault="17725AC2" w:rsidP="17725AC2">
            <w:pPr>
              <w:rPr>
                <w:rFonts w:cstheme="minorBidi"/>
              </w:rPr>
            </w:pP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EDE9C" w14:textId="77777777" w:rsidR="000F0A6B" w:rsidRPr="006A0E75" w:rsidRDefault="000F0A6B" w:rsidP="001477B4">
            <w:pPr>
              <w:spacing w:before="40" w:after="40"/>
              <w:rPr>
                <w:rFonts w:cstheme="minorHAnsi"/>
                <w:szCs w:val="22"/>
              </w:rPr>
            </w:pPr>
          </w:p>
        </w:tc>
      </w:tr>
      <w:tr w:rsidR="000F0A6B" w:rsidRPr="006A0E75" w14:paraId="1D692E2C" w14:textId="77777777" w:rsidTr="00AC2017">
        <w:trPr>
          <w:trHeight w:val="305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EF3F1D" w14:textId="77777777" w:rsidR="000F0A6B" w:rsidRPr="006A0E75" w:rsidRDefault="000F0A6B" w:rsidP="001477B4">
            <w:pPr>
              <w:spacing w:before="40" w:after="40"/>
              <w:rPr>
                <w:rFonts w:cstheme="minorHAnsi"/>
                <w:szCs w:val="22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532E5" w14:textId="77777777" w:rsidR="000F0A6B" w:rsidRPr="006A0E75" w:rsidRDefault="000F0A6B" w:rsidP="001477B4">
            <w:pPr>
              <w:spacing w:before="40" w:after="40"/>
              <w:rPr>
                <w:rFonts w:cstheme="minorHAnsi"/>
                <w:szCs w:val="22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2DF53" w14:textId="025B8261" w:rsidR="17725AC2" w:rsidRDefault="17725AC2" w:rsidP="17725AC2">
            <w:pPr>
              <w:rPr>
                <w:rFonts w:cstheme="minorBidi"/>
              </w:rPr>
            </w:pP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E6298" w14:textId="77777777" w:rsidR="000F0A6B" w:rsidRPr="006A0E75" w:rsidRDefault="000F0A6B" w:rsidP="001477B4">
            <w:pPr>
              <w:spacing w:before="40" w:after="40"/>
              <w:rPr>
                <w:rFonts w:cstheme="minorHAnsi"/>
                <w:szCs w:val="22"/>
              </w:rPr>
            </w:pPr>
          </w:p>
        </w:tc>
      </w:tr>
      <w:bookmarkEnd w:id="23"/>
    </w:tbl>
    <w:p w14:paraId="61EFD975" w14:textId="77777777" w:rsidR="0000078D" w:rsidRPr="006A0E75" w:rsidRDefault="0000078D" w:rsidP="00954660"/>
    <w:p w14:paraId="22A3FF28" w14:textId="1B9DB2A4" w:rsidR="00414666" w:rsidRPr="006A0E75" w:rsidRDefault="097F5ECF" w:rsidP="2801720D">
      <w:pPr>
        <w:pStyle w:val="Heading4"/>
        <w:rPr>
          <w:rFonts w:cstheme="minorBidi"/>
        </w:rPr>
      </w:pPr>
      <w:bookmarkStart w:id="24" w:name="_Hlk110427051"/>
      <w:r w:rsidRPr="2801720D">
        <w:rPr>
          <w:rFonts w:cstheme="minorBidi"/>
        </w:rPr>
        <w:t xml:space="preserve">Table </w:t>
      </w:r>
      <w:r w:rsidR="10B79A53" w:rsidRPr="2801720D">
        <w:rPr>
          <w:rFonts w:cstheme="minorBidi"/>
        </w:rPr>
        <w:t>D</w:t>
      </w:r>
      <w:r w:rsidR="00C72A59" w:rsidRPr="2801720D">
        <w:rPr>
          <w:rFonts w:cstheme="minorBidi"/>
        </w:rPr>
        <w:t>3</w:t>
      </w:r>
      <w:r w:rsidR="10B79A53" w:rsidRPr="2801720D">
        <w:rPr>
          <w:rFonts w:cstheme="minorBidi"/>
        </w:rPr>
        <w:t>-</w:t>
      </w:r>
      <w:r w:rsidR="00AF2D59">
        <w:rPr>
          <w:rFonts w:cstheme="minorBidi"/>
        </w:rPr>
        <w:t>5</w:t>
      </w:r>
      <w:r w:rsidRPr="2801720D">
        <w:rPr>
          <w:rFonts w:cstheme="minorBidi"/>
        </w:rPr>
        <w:t xml:space="preserve">.3 </w:t>
      </w:r>
      <w:r w:rsidR="3E161B26" w:rsidRPr="2801720D">
        <w:rPr>
          <w:rFonts w:cstheme="minorBidi"/>
        </w:rPr>
        <w:t xml:space="preserve">Ph.D. </w:t>
      </w:r>
      <w:r w:rsidR="58A8F084" w:rsidRPr="2801720D">
        <w:rPr>
          <w:rFonts w:cstheme="minorBidi"/>
        </w:rPr>
        <w:t>D</w:t>
      </w:r>
      <w:r w:rsidRPr="2801720D">
        <w:rPr>
          <w:rFonts w:cstheme="minorBidi"/>
        </w:rPr>
        <w:t xml:space="preserve">issertation </w:t>
      </w:r>
      <w:r w:rsidR="58A8F084" w:rsidRPr="2801720D">
        <w:rPr>
          <w:rFonts w:cstheme="minorBidi"/>
        </w:rPr>
        <w:t>R</w:t>
      </w:r>
      <w:r w:rsidRPr="2801720D">
        <w:rPr>
          <w:rFonts w:cstheme="minorBidi"/>
        </w:rPr>
        <w:t xml:space="preserve">esearch </w:t>
      </w:r>
      <w:r w:rsidR="58A8F084" w:rsidRPr="2801720D">
        <w:rPr>
          <w:rFonts w:cstheme="minorBidi"/>
        </w:rPr>
        <w:t>S</w:t>
      </w:r>
      <w:r w:rsidRPr="2801720D">
        <w:rPr>
          <w:rFonts w:cstheme="minorBidi"/>
        </w:rPr>
        <w:t>upervision</w:t>
      </w:r>
    </w:p>
    <w:p w14:paraId="101E647C" w14:textId="6D6C2912" w:rsidR="00625A4E" w:rsidRPr="006A0E75" w:rsidRDefault="00414666" w:rsidP="02D575A1">
      <w:pPr>
        <w:rPr>
          <w:rFonts w:cstheme="minorBidi"/>
        </w:rPr>
      </w:pPr>
      <w:r>
        <w:t xml:space="preserve">List </w:t>
      </w:r>
      <w:r w:rsidR="001D2F9F">
        <w:t xml:space="preserve">Ph.D. </w:t>
      </w:r>
      <w:r>
        <w:t>dissertation research supervision</w:t>
      </w:r>
      <w:r w:rsidR="00993B64">
        <w:t xml:space="preserve"> or co-supervision</w:t>
      </w:r>
      <w:r w:rsidR="00C4354B">
        <w:t xml:space="preserve"> in </w:t>
      </w:r>
      <w:r w:rsidR="001D2F9F">
        <w:t xml:space="preserve">the </w:t>
      </w:r>
      <w:r w:rsidR="00C4354B">
        <w:t>review period</w:t>
      </w:r>
      <w:r w:rsidR="004A6ECB">
        <w:t xml:space="preserve"> (note if advisor or co-advisor)</w:t>
      </w:r>
      <w:r w:rsidR="00570376">
        <w:t>.</w:t>
      </w:r>
      <w:r w:rsidR="008F78F2">
        <w:t xml:space="preserve"> </w:t>
      </w:r>
      <w:r w:rsidR="00707C9E">
        <w:t>Note: L</w:t>
      </w:r>
      <w:r w:rsidR="008F78F2">
        <w:t>ist committee memberships separately</w:t>
      </w:r>
      <w:r w:rsidR="000D2B41">
        <w:t xml:space="preserve"> in Table </w:t>
      </w:r>
      <w:r w:rsidR="00850C7F">
        <w:t>D</w:t>
      </w:r>
      <w:r w:rsidR="00915B16">
        <w:t>3</w:t>
      </w:r>
      <w:r w:rsidR="00850C7F">
        <w:t>-</w:t>
      </w:r>
      <w:r w:rsidR="00915B16">
        <w:t>5</w:t>
      </w:r>
      <w:r w:rsidR="000D2B41">
        <w:t>.4</w:t>
      </w:r>
      <w:r w:rsidR="00EC3DF9">
        <w:t xml:space="preserve">. </w:t>
      </w:r>
      <w:r w:rsidR="004865D9">
        <w:t xml:space="preserve">Please indicate </w:t>
      </w:r>
      <w:r w:rsidR="007313BA">
        <w:t xml:space="preserve">(in the Dissertation Title column) </w:t>
      </w:r>
      <w:r w:rsidR="004865D9">
        <w:t>the students that officially complete</w:t>
      </w:r>
      <w:r w:rsidR="007313BA">
        <w:t>d</w:t>
      </w:r>
      <w:r w:rsidR="004865D9">
        <w:t xml:space="preserve"> their degree along with the degree program and year of graduation.</w:t>
      </w:r>
      <w:r w:rsidR="4D2C4ACF">
        <w:t xml:space="preserve"> </w:t>
      </w:r>
      <w:r w:rsidR="4D2C4ACF" w:rsidRPr="02D575A1">
        <w:rPr>
          <w:rFonts w:cstheme="minorBidi"/>
        </w:rPr>
        <w:t>Indicate if they are grant funded and the amount.</w:t>
      </w:r>
    </w:p>
    <w:tbl>
      <w:tblPr>
        <w:tblW w:w="10080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2160"/>
        <w:gridCol w:w="4950"/>
        <w:gridCol w:w="1800"/>
        <w:gridCol w:w="1170"/>
      </w:tblGrid>
      <w:tr w:rsidR="00C72A59" w:rsidRPr="006A0E75" w14:paraId="3CC377DD" w14:textId="77777777" w:rsidTr="00AC2017">
        <w:trPr>
          <w:trHeight w:val="300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74FDB7A" w14:textId="77777777" w:rsidR="00C72A59" w:rsidRPr="006A0E75" w:rsidRDefault="00671568" w:rsidP="00954660">
            <w:r w:rsidRPr="006A0E75">
              <w:t xml:space="preserve">Student </w:t>
            </w:r>
            <w:r w:rsidR="00C72A59" w:rsidRPr="006A0E75">
              <w:t>Name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A3B1FC" w14:textId="77777777" w:rsidR="00C72A59" w:rsidRPr="006A0E75" w:rsidRDefault="00C72A59" w:rsidP="00954660">
            <w:r w:rsidRPr="006A0E75">
              <w:t>Dissertation Title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BEFE224" w14:textId="69707965" w:rsidR="00C72A59" w:rsidRPr="00954660" w:rsidRDefault="4A11E1DF" w:rsidP="00AC2017">
            <w:pPr>
              <w:spacing w:line="259" w:lineRule="auto"/>
            </w:pPr>
            <w:r>
              <w:t>Grant Funded (Y/N), amount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780DE1C" w14:textId="16C2A6BB" w:rsidR="4A11E1DF" w:rsidRDefault="4A11E1DF" w:rsidP="17725AC2">
            <w:r>
              <w:t>Dates</w:t>
            </w:r>
          </w:p>
        </w:tc>
      </w:tr>
      <w:tr w:rsidR="008E6BC0" w:rsidRPr="006A0E75" w14:paraId="46C288B5" w14:textId="77777777" w:rsidTr="00AC2017">
        <w:trPr>
          <w:trHeight w:val="305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04AEE" w14:textId="77777777" w:rsidR="008E6BC0" w:rsidRPr="006A0E75" w:rsidRDefault="008E6BC0" w:rsidP="006303A3">
            <w:pPr>
              <w:spacing w:before="40" w:after="40"/>
              <w:rPr>
                <w:rFonts w:cstheme="minorHAnsi"/>
                <w:szCs w:val="22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74C00" w14:textId="77777777" w:rsidR="008E6BC0" w:rsidRPr="006A0E75" w:rsidRDefault="008E6BC0" w:rsidP="006303A3">
            <w:pPr>
              <w:spacing w:before="40" w:after="40"/>
              <w:rPr>
                <w:rFonts w:cstheme="minorHAnsi"/>
                <w:szCs w:val="22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6B770A" w14:textId="77777777" w:rsidR="008E6BC0" w:rsidRPr="006A0E75" w:rsidRDefault="008E6BC0" w:rsidP="006303A3">
            <w:pPr>
              <w:spacing w:before="40" w:after="40"/>
              <w:rPr>
                <w:rFonts w:cstheme="minorHAnsi"/>
                <w:szCs w:val="22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C0294A" w14:textId="6D7C63E2" w:rsidR="17725AC2" w:rsidRDefault="17725AC2" w:rsidP="17725AC2">
            <w:pPr>
              <w:rPr>
                <w:rFonts w:cstheme="minorBidi"/>
              </w:rPr>
            </w:pPr>
          </w:p>
        </w:tc>
      </w:tr>
      <w:tr w:rsidR="00FB5759" w:rsidRPr="006A0E75" w14:paraId="7B35CAEC" w14:textId="77777777" w:rsidTr="00AC2017">
        <w:trPr>
          <w:trHeight w:val="305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8B13B" w14:textId="77777777" w:rsidR="00FB5759" w:rsidRPr="006A0E75" w:rsidRDefault="00FB5759" w:rsidP="006303A3">
            <w:pPr>
              <w:spacing w:before="40" w:after="40"/>
              <w:rPr>
                <w:rFonts w:cstheme="minorHAnsi"/>
                <w:szCs w:val="22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3F3EF" w14:textId="77777777" w:rsidR="00FB5759" w:rsidRPr="006A0E75" w:rsidRDefault="00FB5759" w:rsidP="006303A3">
            <w:pPr>
              <w:spacing w:before="40" w:after="40"/>
              <w:rPr>
                <w:rFonts w:cstheme="minorHAnsi"/>
                <w:szCs w:val="22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1E6F3" w14:textId="77777777" w:rsidR="00FB5759" w:rsidRPr="006A0E75" w:rsidRDefault="00FB5759" w:rsidP="006303A3">
            <w:pPr>
              <w:spacing w:before="40" w:after="40"/>
              <w:rPr>
                <w:rFonts w:cstheme="minorHAnsi"/>
                <w:szCs w:val="22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84016" w14:textId="4F848550" w:rsidR="17725AC2" w:rsidRDefault="17725AC2" w:rsidP="17725AC2">
            <w:pPr>
              <w:rPr>
                <w:rFonts w:cstheme="minorBidi"/>
              </w:rPr>
            </w:pPr>
          </w:p>
        </w:tc>
      </w:tr>
      <w:tr w:rsidR="00FB5759" w:rsidRPr="006A0E75" w14:paraId="43210C2A" w14:textId="77777777" w:rsidTr="00AC2017">
        <w:trPr>
          <w:trHeight w:val="305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0F713" w14:textId="77777777" w:rsidR="00FB5759" w:rsidRPr="006A0E75" w:rsidRDefault="00FB5759" w:rsidP="006303A3">
            <w:pPr>
              <w:spacing w:before="40" w:after="40"/>
              <w:rPr>
                <w:rFonts w:cstheme="minorHAnsi"/>
                <w:szCs w:val="22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37277" w14:textId="77777777" w:rsidR="00FB5759" w:rsidRPr="006A0E75" w:rsidRDefault="00FB5759" w:rsidP="006303A3">
            <w:pPr>
              <w:spacing w:before="40" w:after="40"/>
              <w:rPr>
                <w:rFonts w:cstheme="minorHAnsi"/>
                <w:szCs w:val="22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AFB8C" w14:textId="77777777" w:rsidR="00FB5759" w:rsidRPr="006A0E75" w:rsidRDefault="00FB5759" w:rsidP="006303A3">
            <w:pPr>
              <w:spacing w:before="40" w:after="40"/>
              <w:rPr>
                <w:rFonts w:cstheme="minorHAnsi"/>
                <w:szCs w:val="22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8B225" w14:textId="18FB648C" w:rsidR="17725AC2" w:rsidRDefault="17725AC2" w:rsidP="17725AC2">
            <w:pPr>
              <w:rPr>
                <w:rFonts w:cstheme="minorBidi"/>
              </w:rPr>
            </w:pPr>
          </w:p>
        </w:tc>
      </w:tr>
      <w:bookmarkEnd w:id="24"/>
    </w:tbl>
    <w:p w14:paraId="591D590F" w14:textId="77777777" w:rsidR="000D2B41" w:rsidRPr="006A0E75" w:rsidRDefault="000D2B41" w:rsidP="00954660"/>
    <w:p w14:paraId="2A15001F" w14:textId="33318AC7" w:rsidR="007C4E30" w:rsidRPr="007C4E30" w:rsidRDefault="0BD77C43" w:rsidP="007C4E30">
      <w:pPr>
        <w:pStyle w:val="Heading4"/>
      </w:pPr>
      <w:bookmarkStart w:id="25" w:name="_Hlk110427263"/>
      <w:r>
        <w:t xml:space="preserve">Table </w:t>
      </w:r>
      <w:r w:rsidR="10B79A53">
        <w:t>D</w:t>
      </w:r>
      <w:r w:rsidR="000D2B41">
        <w:t>3</w:t>
      </w:r>
      <w:r w:rsidR="10B79A53">
        <w:t>-</w:t>
      </w:r>
      <w:r w:rsidR="00AF2D59">
        <w:t>5</w:t>
      </w:r>
      <w:r>
        <w:t xml:space="preserve">.4 </w:t>
      </w:r>
      <w:r w:rsidR="26B0952C">
        <w:t xml:space="preserve">MS Thesis and </w:t>
      </w:r>
      <w:r w:rsidR="5800EFE2">
        <w:t xml:space="preserve">Ph.D. </w:t>
      </w:r>
      <w:r w:rsidR="26B0952C">
        <w:t>Dissertation Committee Memberships</w:t>
      </w:r>
    </w:p>
    <w:p w14:paraId="02B262B5" w14:textId="77777777" w:rsidR="007C4E30" w:rsidRPr="007C4E30" w:rsidRDefault="007C4E30" w:rsidP="00954660">
      <w:r w:rsidRPr="007C4E30">
        <w:t>List thesis and dissertation committee memberships during the review period only.</w:t>
      </w:r>
    </w:p>
    <w:tbl>
      <w:tblPr>
        <w:tblW w:w="10080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2160"/>
        <w:gridCol w:w="6750"/>
        <w:gridCol w:w="1170"/>
      </w:tblGrid>
      <w:tr w:rsidR="000D2B41" w:rsidRPr="006A0E75" w14:paraId="32350C67" w14:textId="77777777" w:rsidTr="00AC2017"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BA46988" w14:textId="77777777" w:rsidR="000D2B41" w:rsidRPr="006A0E75" w:rsidRDefault="000D2B41" w:rsidP="00954660">
            <w:r w:rsidRPr="006A0E75">
              <w:t>Student Name</w:t>
            </w:r>
          </w:p>
        </w:tc>
        <w:tc>
          <w:tcPr>
            <w:tcW w:w="6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715E26" w14:textId="2E00A12B" w:rsidR="000D2B41" w:rsidRPr="006A0E75" w:rsidRDefault="00A95793" w:rsidP="00954660">
            <w:r w:rsidRPr="006A0E75">
              <w:t xml:space="preserve">Thesis or </w:t>
            </w:r>
            <w:r w:rsidR="000D2B41" w:rsidRPr="006A0E75">
              <w:t>Dissertation Title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135A62D" w14:textId="77777777" w:rsidR="000D2B41" w:rsidRPr="00954660" w:rsidRDefault="000D2B41" w:rsidP="001C0ACD">
            <w:r w:rsidRPr="00954660">
              <w:t>Dates</w:t>
            </w:r>
          </w:p>
        </w:tc>
      </w:tr>
      <w:tr w:rsidR="00FB5759" w:rsidRPr="006A0E75" w14:paraId="185A7119" w14:textId="77777777" w:rsidTr="00AC2017">
        <w:trPr>
          <w:trHeight w:val="152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688CAC" w14:textId="4DD7DCDB" w:rsidR="00FB5759" w:rsidRPr="006A0E75" w:rsidRDefault="00FB5759" w:rsidP="000D2B41">
            <w:pPr>
              <w:spacing w:before="40" w:after="40"/>
              <w:rPr>
                <w:rFonts w:cstheme="minorHAnsi"/>
                <w:szCs w:val="22"/>
              </w:rPr>
            </w:pPr>
          </w:p>
        </w:tc>
        <w:tc>
          <w:tcPr>
            <w:tcW w:w="6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96BD7" w14:textId="77777777" w:rsidR="00FB5759" w:rsidRPr="006A0E75" w:rsidRDefault="00FB5759" w:rsidP="000D2B41">
            <w:pPr>
              <w:spacing w:before="40" w:after="40"/>
              <w:rPr>
                <w:rFonts w:cstheme="minorHAnsi"/>
                <w:szCs w:val="22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DAEA46" w14:textId="77777777" w:rsidR="00FB5759" w:rsidRPr="006A0E75" w:rsidRDefault="00FB5759" w:rsidP="000D2B41">
            <w:pPr>
              <w:spacing w:before="40" w:after="40"/>
              <w:rPr>
                <w:rFonts w:cstheme="minorHAnsi"/>
                <w:szCs w:val="22"/>
              </w:rPr>
            </w:pPr>
          </w:p>
        </w:tc>
      </w:tr>
      <w:tr w:rsidR="008E6BC0" w:rsidRPr="006A0E75" w14:paraId="2C8C809C" w14:textId="77777777" w:rsidTr="00AC2017">
        <w:trPr>
          <w:trHeight w:val="179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770B8" w14:textId="77777777" w:rsidR="008E6BC0" w:rsidRPr="006A0E75" w:rsidRDefault="008E6BC0" w:rsidP="000D2B41">
            <w:pPr>
              <w:spacing w:before="40" w:after="40"/>
              <w:rPr>
                <w:rFonts w:cstheme="minorHAnsi"/>
                <w:szCs w:val="22"/>
              </w:rPr>
            </w:pPr>
          </w:p>
        </w:tc>
        <w:tc>
          <w:tcPr>
            <w:tcW w:w="6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C2141" w14:textId="77777777" w:rsidR="008E6BC0" w:rsidRPr="006A0E75" w:rsidRDefault="008E6BC0" w:rsidP="000D2B41">
            <w:pPr>
              <w:spacing w:before="40" w:after="40"/>
              <w:rPr>
                <w:rFonts w:cstheme="minorHAnsi"/>
                <w:szCs w:val="22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48F5C" w14:textId="77777777" w:rsidR="008E6BC0" w:rsidRPr="006A0E75" w:rsidRDefault="008E6BC0" w:rsidP="000D2B41">
            <w:pPr>
              <w:spacing w:before="40" w:after="40"/>
              <w:rPr>
                <w:rFonts w:cstheme="minorHAnsi"/>
                <w:szCs w:val="22"/>
              </w:rPr>
            </w:pPr>
          </w:p>
        </w:tc>
      </w:tr>
      <w:tr w:rsidR="00FB5759" w:rsidRPr="006A0E75" w14:paraId="6A1D3980" w14:textId="77777777" w:rsidTr="00AC2017">
        <w:trPr>
          <w:trHeight w:val="179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1FE27" w14:textId="77777777" w:rsidR="00FB5759" w:rsidRPr="006A0E75" w:rsidRDefault="00FB5759" w:rsidP="000D2B41">
            <w:pPr>
              <w:spacing w:before="40" w:after="40"/>
              <w:rPr>
                <w:rFonts w:cstheme="minorHAnsi"/>
                <w:szCs w:val="22"/>
              </w:rPr>
            </w:pPr>
          </w:p>
        </w:tc>
        <w:tc>
          <w:tcPr>
            <w:tcW w:w="6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FEC52" w14:textId="77777777" w:rsidR="00FB5759" w:rsidRPr="006A0E75" w:rsidRDefault="00FB5759" w:rsidP="000D2B41">
            <w:pPr>
              <w:spacing w:before="40" w:after="40"/>
              <w:rPr>
                <w:rFonts w:cstheme="minorHAnsi"/>
                <w:szCs w:val="22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9CA92" w14:textId="77777777" w:rsidR="00FB5759" w:rsidRPr="006A0E75" w:rsidRDefault="00FB5759" w:rsidP="000D2B41">
            <w:pPr>
              <w:spacing w:before="40" w:after="40"/>
              <w:rPr>
                <w:rFonts w:cstheme="minorHAnsi"/>
                <w:szCs w:val="22"/>
              </w:rPr>
            </w:pPr>
          </w:p>
        </w:tc>
      </w:tr>
    </w:tbl>
    <w:p w14:paraId="57977914" w14:textId="0EA5CD89" w:rsidR="007C4E30" w:rsidRPr="007C4E30" w:rsidRDefault="097F5ECF" w:rsidP="008E6BC0">
      <w:pPr>
        <w:pStyle w:val="Heading4"/>
        <w:spacing w:before="240"/>
      </w:pPr>
      <w:bookmarkStart w:id="26" w:name="_Hlk110427297"/>
      <w:bookmarkEnd w:id="25"/>
      <w:r>
        <w:t xml:space="preserve">Table </w:t>
      </w:r>
      <w:r w:rsidR="10B79A53">
        <w:t>D</w:t>
      </w:r>
      <w:r w:rsidR="00C72A59">
        <w:t>3</w:t>
      </w:r>
      <w:r w:rsidR="10B79A53">
        <w:t>-</w:t>
      </w:r>
      <w:r w:rsidR="00AF2D59">
        <w:t>5</w:t>
      </w:r>
      <w:r>
        <w:t>.</w:t>
      </w:r>
      <w:r w:rsidR="0BD77C43">
        <w:t>5</w:t>
      </w:r>
      <w:r>
        <w:t xml:space="preserve"> </w:t>
      </w:r>
      <w:r w:rsidR="26B0952C">
        <w:t>Non-thesis MS Student Research or Project Supervision</w:t>
      </w:r>
    </w:p>
    <w:p w14:paraId="690CEA6D" w14:textId="2EBC1676" w:rsidR="007C4E30" w:rsidRPr="007C4E30" w:rsidRDefault="007C4E30" w:rsidP="00954660">
      <w:r w:rsidRPr="007C4E30">
        <w:t>List non-thesis MS student research or project supervised or co-supervised (note if advisor or co-advisor)</w:t>
      </w:r>
      <w:r w:rsidR="00F02B4A">
        <w:t xml:space="preserve"> and</w:t>
      </w:r>
      <w:r w:rsidRPr="007C4E30">
        <w:t xml:space="preserve"> other scholarly activity with graduate students in the review period.</w:t>
      </w:r>
    </w:p>
    <w:tbl>
      <w:tblPr>
        <w:tblW w:w="10283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2160"/>
        <w:gridCol w:w="6750"/>
        <w:gridCol w:w="1373"/>
      </w:tblGrid>
      <w:tr w:rsidR="00C72A59" w:rsidRPr="006A0E75" w14:paraId="684EBA23" w14:textId="77777777" w:rsidTr="00AC2017"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15BA838" w14:textId="77777777" w:rsidR="00C72A59" w:rsidRPr="006A0E75" w:rsidRDefault="00671568" w:rsidP="00954660">
            <w:r w:rsidRPr="006A0E75">
              <w:t xml:space="preserve">Student </w:t>
            </w:r>
            <w:r w:rsidR="00C72A59" w:rsidRPr="006A0E75">
              <w:t>Name</w:t>
            </w:r>
          </w:p>
        </w:tc>
        <w:tc>
          <w:tcPr>
            <w:tcW w:w="6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4512D9B" w14:textId="77777777" w:rsidR="00C72A59" w:rsidRPr="006A0E75" w:rsidRDefault="00C72A59" w:rsidP="00954660">
            <w:r w:rsidRPr="006A0E75">
              <w:t>Project Title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94F752B" w14:textId="77777777" w:rsidR="00C72A59" w:rsidRPr="00954660" w:rsidRDefault="00C72A59" w:rsidP="001C0ACD">
            <w:r w:rsidRPr="00954660">
              <w:t>Dates</w:t>
            </w:r>
          </w:p>
        </w:tc>
      </w:tr>
      <w:tr w:rsidR="008E6BC0" w:rsidRPr="006A0E75" w14:paraId="03A4F721" w14:textId="77777777" w:rsidTr="00AC2017">
        <w:trPr>
          <w:trHeight w:val="375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5DCCEC2" w14:textId="77777777" w:rsidR="008E6BC0" w:rsidRPr="006A0E75" w:rsidRDefault="008E6BC0" w:rsidP="001477B4">
            <w:pPr>
              <w:spacing w:before="40" w:after="40"/>
              <w:rPr>
                <w:rFonts w:cstheme="minorHAnsi"/>
                <w:szCs w:val="22"/>
              </w:rPr>
            </w:pPr>
          </w:p>
        </w:tc>
        <w:tc>
          <w:tcPr>
            <w:tcW w:w="6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4BD12" w14:textId="77777777" w:rsidR="008E6BC0" w:rsidRPr="006A0E75" w:rsidRDefault="008E6BC0" w:rsidP="001477B4">
            <w:pPr>
              <w:spacing w:before="40" w:after="40"/>
              <w:rPr>
                <w:rFonts w:cstheme="minorHAnsi"/>
                <w:szCs w:val="22"/>
              </w:rPr>
            </w:pP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63827" w14:textId="77777777" w:rsidR="008E6BC0" w:rsidRPr="006A0E75" w:rsidRDefault="008E6BC0" w:rsidP="001477B4">
            <w:pPr>
              <w:spacing w:before="40" w:after="40"/>
              <w:rPr>
                <w:rFonts w:cstheme="minorHAnsi"/>
                <w:szCs w:val="22"/>
              </w:rPr>
            </w:pPr>
          </w:p>
        </w:tc>
      </w:tr>
      <w:tr w:rsidR="00FB5759" w:rsidRPr="006A0E75" w14:paraId="535BB764" w14:textId="77777777" w:rsidTr="00AC2017">
        <w:trPr>
          <w:trHeight w:val="375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0701137" w14:textId="77777777" w:rsidR="00FB5759" w:rsidRPr="006A0E75" w:rsidRDefault="00FB5759" w:rsidP="001477B4">
            <w:pPr>
              <w:spacing w:before="40" w:after="40"/>
              <w:rPr>
                <w:rFonts w:cstheme="minorHAnsi"/>
                <w:szCs w:val="22"/>
              </w:rPr>
            </w:pPr>
          </w:p>
        </w:tc>
        <w:tc>
          <w:tcPr>
            <w:tcW w:w="6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16065" w14:textId="77777777" w:rsidR="00FB5759" w:rsidRPr="006A0E75" w:rsidRDefault="00FB5759" w:rsidP="001477B4">
            <w:pPr>
              <w:spacing w:before="40" w:after="40"/>
              <w:rPr>
                <w:rFonts w:cstheme="minorHAnsi"/>
                <w:szCs w:val="22"/>
              </w:rPr>
            </w:pP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BCE72" w14:textId="6AF9CF88" w:rsidR="00FB5759" w:rsidRPr="006A0E75" w:rsidRDefault="00FB5759" w:rsidP="001477B4">
            <w:pPr>
              <w:spacing w:before="40" w:after="40"/>
              <w:rPr>
                <w:rFonts w:cstheme="minorHAnsi"/>
                <w:szCs w:val="22"/>
              </w:rPr>
            </w:pPr>
          </w:p>
        </w:tc>
      </w:tr>
      <w:tr w:rsidR="00FB5759" w:rsidRPr="006A0E75" w14:paraId="724336A2" w14:textId="77777777" w:rsidTr="00AC2017">
        <w:trPr>
          <w:trHeight w:val="260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D366648" w14:textId="77777777" w:rsidR="00FB5759" w:rsidRPr="006A0E75" w:rsidRDefault="00FB5759" w:rsidP="001477B4">
            <w:pPr>
              <w:spacing w:before="40" w:after="40"/>
              <w:rPr>
                <w:rFonts w:cstheme="minorHAnsi"/>
                <w:szCs w:val="22"/>
              </w:rPr>
            </w:pPr>
          </w:p>
        </w:tc>
        <w:tc>
          <w:tcPr>
            <w:tcW w:w="6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EDCB5" w14:textId="77777777" w:rsidR="00FB5759" w:rsidRPr="006A0E75" w:rsidRDefault="00FB5759" w:rsidP="001477B4">
            <w:pPr>
              <w:spacing w:before="40" w:after="40"/>
              <w:rPr>
                <w:rFonts w:cstheme="minorHAnsi"/>
                <w:szCs w:val="22"/>
              </w:rPr>
            </w:pP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65CBAC" w14:textId="77777777" w:rsidR="00FB5759" w:rsidRPr="006A0E75" w:rsidDel="007E47C5" w:rsidRDefault="00FB5759" w:rsidP="001477B4">
            <w:pPr>
              <w:spacing w:before="40" w:after="40"/>
              <w:rPr>
                <w:rFonts w:cstheme="minorHAnsi"/>
                <w:szCs w:val="22"/>
              </w:rPr>
            </w:pPr>
          </w:p>
        </w:tc>
      </w:tr>
      <w:bookmarkEnd w:id="26"/>
    </w:tbl>
    <w:p w14:paraId="4D76AFB6" w14:textId="77FDC445" w:rsidR="001F15E2" w:rsidRDefault="001F15E2" w:rsidP="00954660"/>
    <w:p w14:paraId="050A8FE9" w14:textId="77777777" w:rsidR="001F15E2" w:rsidRDefault="001F15E2" w:rsidP="001F15E2">
      <w:pPr>
        <w:pStyle w:val="Heading4"/>
      </w:pPr>
      <w:r>
        <w:t>Funded Proposals and Student Support</w:t>
      </w:r>
    </w:p>
    <w:p w14:paraId="5D5F7098" w14:textId="2A26AB3B" w:rsidR="001F15E2" w:rsidRDefault="190DB1B9" w:rsidP="00954660">
      <w:r>
        <w:t>Provide information on funded proposals</w:t>
      </w:r>
      <w:r w:rsidR="7024D1C4">
        <w:t xml:space="preserve">.  List the faculty member’s portion of the budget in parentheses in the amount column. </w:t>
      </w:r>
    </w:p>
    <w:p w14:paraId="1B1E95DF" w14:textId="77777777" w:rsidR="001F15E2" w:rsidRPr="006A0E75" w:rsidRDefault="001F15E2" w:rsidP="00954660"/>
    <w:p w14:paraId="3858E571" w14:textId="62A92CCF" w:rsidR="007251C0" w:rsidRDefault="097F5ECF" w:rsidP="00954660">
      <w:pPr>
        <w:pStyle w:val="Heading4"/>
      </w:pPr>
      <w:bookmarkStart w:id="27" w:name="_Hlk110427349"/>
      <w:bookmarkStart w:id="28" w:name="_Hlk49351798"/>
      <w:r>
        <w:t xml:space="preserve">Table </w:t>
      </w:r>
      <w:r w:rsidR="10B79A53">
        <w:t>D</w:t>
      </w:r>
      <w:r w:rsidR="00C72A59">
        <w:t>3</w:t>
      </w:r>
      <w:r w:rsidR="10B79A53">
        <w:t>-</w:t>
      </w:r>
      <w:r w:rsidR="00AF2D59">
        <w:t>5</w:t>
      </w:r>
      <w:r>
        <w:t>.</w:t>
      </w:r>
      <w:r w:rsidR="0BD77C43">
        <w:t>6</w:t>
      </w:r>
      <w:r>
        <w:t xml:space="preserve"> List of </w:t>
      </w:r>
      <w:r w:rsidR="3B24CE21">
        <w:t>F</w:t>
      </w:r>
      <w:r>
        <w:t xml:space="preserve">unded </w:t>
      </w:r>
      <w:r w:rsidR="3B24CE21">
        <w:t>P</w:t>
      </w:r>
      <w:r>
        <w:t>roposals</w:t>
      </w:r>
      <w:r w:rsidR="6E0D2F54">
        <w:t xml:space="preserve"> in </w:t>
      </w:r>
      <w:r w:rsidR="3B24CE21">
        <w:t>R</w:t>
      </w:r>
      <w:r w:rsidR="6E0D2F54">
        <w:t xml:space="preserve">eview </w:t>
      </w:r>
      <w:r w:rsidR="3B24CE21">
        <w:t>P</w:t>
      </w:r>
      <w:r w:rsidR="6E0D2F54">
        <w:t>eriod</w:t>
      </w:r>
    </w:p>
    <w:p w14:paraId="75BD7A02" w14:textId="751980A3" w:rsidR="001F15E2" w:rsidRPr="001F15E2" w:rsidRDefault="001F15E2" w:rsidP="001F15E2">
      <w:pPr>
        <w:contextualSpacing/>
        <w:rPr>
          <w:rFonts w:cstheme="minorHAnsi"/>
          <w:b/>
        </w:rPr>
      </w:pPr>
      <w:r w:rsidRPr="007A0E5A">
        <w:rPr>
          <w:rFonts w:cstheme="minorHAnsi"/>
        </w:rPr>
        <w:t>Provide information on funded proposals</w:t>
      </w:r>
      <w:r>
        <w:rPr>
          <w:rFonts w:cstheme="minorHAnsi"/>
        </w:rPr>
        <w:t>.</w:t>
      </w:r>
    </w:p>
    <w:tbl>
      <w:tblPr>
        <w:tblW w:w="1044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10"/>
        <w:gridCol w:w="3593"/>
        <w:gridCol w:w="1260"/>
        <w:gridCol w:w="1327"/>
        <w:gridCol w:w="1650"/>
      </w:tblGrid>
      <w:tr w:rsidR="005767AF" w:rsidRPr="006A0E75" w14:paraId="6C806E48" w14:textId="77777777" w:rsidTr="17725AC2">
        <w:trPr>
          <w:tblHeader/>
        </w:trPr>
        <w:tc>
          <w:tcPr>
            <w:tcW w:w="261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bookmarkEnd w:id="27"/>
          <w:p w14:paraId="1CE9884B" w14:textId="77777777" w:rsidR="00C72A59" w:rsidRPr="006A0E75" w:rsidRDefault="00C72A59" w:rsidP="00954660">
            <w:r w:rsidRPr="006A0E75">
              <w:t>Agency</w:t>
            </w:r>
          </w:p>
        </w:tc>
        <w:tc>
          <w:tcPr>
            <w:tcW w:w="3593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61E62FD" w14:textId="77777777" w:rsidR="00C72A59" w:rsidRPr="006A0E75" w:rsidRDefault="00C72A59" w:rsidP="00954660">
            <w:r w:rsidRPr="006A0E75">
              <w:t>Tit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6C8512A" w14:textId="0F28E96E" w:rsidR="00C72A59" w:rsidRPr="006A0E75" w:rsidRDefault="097F5ECF" w:rsidP="00954660">
            <w:pPr>
              <w:rPr>
                <w:vertAlign w:val="superscript"/>
              </w:rPr>
            </w:pPr>
            <w:r>
              <w:t>Amount</w:t>
            </w:r>
          </w:p>
        </w:tc>
        <w:tc>
          <w:tcPr>
            <w:tcW w:w="1327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DDE7627" w14:textId="77777777" w:rsidR="00C72A59" w:rsidRPr="006A0E75" w:rsidRDefault="00C72A59" w:rsidP="00954660">
            <w:r w:rsidRPr="006A0E75">
              <w:t>Duration</w:t>
            </w:r>
          </w:p>
        </w:tc>
        <w:tc>
          <w:tcPr>
            <w:tcW w:w="165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A676AFD" w14:textId="51A2DC5F" w:rsidR="00C72A59" w:rsidRPr="00954660" w:rsidRDefault="00C72A59" w:rsidP="001C0ACD">
            <w:r w:rsidRPr="00954660">
              <w:t>PI</w:t>
            </w:r>
            <w:r w:rsidR="00C4354B" w:rsidRPr="00954660">
              <w:t xml:space="preserve">, co-PI(s), </w:t>
            </w:r>
            <w:r w:rsidR="001C0ACD">
              <w:t>S</w:t>
            </w:r>
            <w:r w:rsidR="00C4354B" w:rsidRPr="00954660">
              <w:t xml:space="preserve">enior </w:t>
            </w:r>
            <w:r w:rsidR="001C0ACD">
              <w:t>P</w:t>
            </w:r>
            <w:r w:rsidR="00C4354B" w:rsidRPr="00954660">
              <w:t>ersonnel</w:t>
            </w:r>
            <w:r w:rsidR="00912E9C" w:rsidRPr="00954660">
              <w:t>**</w:t>
            </w:r>
          </w:p>
        </w:tc>
      </w:tr>
      <w:tr w:rsidR="008E6BC0" w:rsidRPr="006A0E75" w14:paraId="6F07D81D" w14:textId="77777777" w:rsidTr="17725AC2">
        <w:trPr>
          <w:trHeight w:val="305"/>
        </w:trPr>
        <w:tc>
          <w:tcPr>
            <w:tcW w:w="2610" w:type="dxa"/>
            <w:tcBorders>
              <w:top w:val="single" w:sz="4" w:space="0" w:color="auto"/>
            </w:tcBorders>
            <w:vAlign w:val="center"/>
          </w:tcPr>
          <w:p w14:paraId="0BF64273" w14:textId="6D408B68" w:rsidR="008E6BC0" w:rsidRPr="006A0E75" w:rsidRDefault="008E6BC0" w:rsidP="00A23E26">
            <w:pPr>
              <w:pStyle w:val="CommentText"/>
              <w:spacing w:before="40" w:after="40"/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3593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015FDFBE" w14:textId="77777777" w:rsidR="008E6BC0" w:rsidRPr="006A0E75" w:rsidRDefault="008E6BC0" w:rsidP="00A23E26">
            <w:pPr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561724B5" w14:textId="77777777" w:rsidR="008E6BC0" w:rsidRPr="006A0E75" w:rsidRDefault="008E6BC0" w:rsidP="00A23E26">
            <w:pPr>
              <w:spacing w:before="40" w:after="40"/>
              <w:ind w:left="720" w:hanging="720"/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1327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50E825CC" w14:textId="77777777" w:rsidR="008E6BC0" w:rsidRPr="006A0E75" w:rsidRDefault="008E6BC0" w:rsidP="00A23E26">
            <w:pPr>
              <w:spacing w:before="40" w:after="40"/>
              <w:ind w:left="-18"/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165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74FED394" w14:textId="77777777" w:rsidR="008E6BC0" w:rsidRPr="006A0E75" w:rsidRDefault="008E6BC0" w:rsidP="00A23E26">
            <w:pPr>
              <w:spacing w:before="40" w:after="40"/>
              <w:ind w:left="72" w:hanging="72"/>
              <w:rPr>
                <w:rFonts w:cstheme="minorHAnsi"/>
                <w:bCs/>
                <w:color w:val="000000"/>
                <w:szCs w:val="22"/>
              </w:rPr>
            </w:pPr>
          </w:p>
        </w:tc>
      </w:tr>
      <w:tr w:rsidR="00CB551F" w:rsidRPr="006A0E75" w14:paraId="5C631C9D" w14:textId="77777777" w:rsidTr="17725AC2">
        <w:trPr>
          <w:trHeight w:val="305"/>
        </w:trPr>
        <w:tc>
          <w:tcPr>
            <w:tcW w:w="2610" w:type="dxa"/>
            <w:tcBorders>
              <w:top w:val="single" w:sz="4" w:space="0" w:color="auto"/>
            </w:tcBorders>
            <w:vAlign w:val="center"/>
          </w:tcPr>
          <w:p w14:paraId="0D671C84" w14:textId="77777777" w:rsidR="00CB551F" w:rsidRPr="006A0E75" w:rsidRDefault="00CB551F" w:rsidP="00A23E26">
            <w:pPr>
              <w:pStyle w:val="CommentText"/>
              <w:spacing w:before="40" w:after="40"/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3593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47BDA15C" w14:textId="77777777" w:rsidR="00CB551F" w:rsidRPr="006A0E75" w:rsidRDefault="00CB551F" w:rsidP="00A23E26">
            <w:pPr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50E4231C" w14:textId="77777777" w:rsidR="00CB551F" w:rsidRPr="006A0E75" w:rsidRDefault="00CB551F" w:rsidP="00A23E26">
            <w:pPr>
              <w:spacing w:before="40" w:after="40"/>
              <w:ind w:left="720" w:hanging="720"/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1327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5B23B719" w14:textId="77777777" w:rsidR="00CB551F" w:rsidRPr="006A0E75" w:rsidRDefault="00CB551F" w:rsidP="00A23E26">
            <w:pPr>
              <w:spacing w:before="40" w:after="40"/>
              <w:ind w:left="-18"/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165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04341054" w14:textId="77777777" w:rsidR="00CB551F" w:rsidRPr="006A0E75" w:rsidRDefault="00CB551F" w:rsidP="00A23E26">
            <w:pPr>
              <w:spacing w:before="40" w:after="40"/>
              <w:ind w:left="72" w:hanging="72"/>
              <w:rPr>
                <w:rFonts w:cstheme="minorHAnsi"/>
                <w:bCs/>
                <w:color w:val="000000"/>
                <w:szCs w:val="22"/>
              </w:rPr>
            </w:pPr>
          </w:p>
        </w:tc>
      </w:tr>
      <w:tr w:rsidR="00FB5759" w:rsidRPr="006A0E75" w14:paraId="5CB702F4" w14:textId="77777777" w:rsidTr="17725AC2">
        <w:trPr>
          <w:trHeight w:val="305"/>
        </w:trPr>
        <w:tc>
          <w:tcPr>
            <w:tcW w:w="2610" w:type="dxa"/>
            <w:tcBorders>
              <w:top w:val="single" w:sz="4" w:space="0" w:color="auto"/>
            </w:tcBorders>
            <w:vAlign w:val="center"/>
          </w:tcPr>
          <w:p w14:paraId="0F17D78D" w14:textId="43A1A475" w:rsidR="00FB5759" w:rsidRPr="006A0E75" w:rsidRDefault="00FB5759" w:rsidP="00A23E26">
            <w:pPr>
              <w:pStyle w:val="CommentText"/>
              <w:spacing w:before="40" w:after="40"/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3593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20B4F5EB" w14:textId="2B2F0628" w:rsidR="00FB5759" w:rsidRPr="006A0E75" w:rsidRDefault="00FB5759" w:rsidP="00A23E26">
            <w:pPr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2F3D3C58" w14:textId="514436E6" w:rsidR="00FB5759" w:rsidRPr="006A0E75" w:rsidRDefault="00FB5759" w:rsidP="00A23E26">
            <w:pPr>
              <w:spacing w:before="40" w:after="40"/>
              <w:ind w:left="720" w:hanging="720"/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1327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5B40C2ED" w14:textId="765C7EEB" w:rsidR="00FB5759" w:rsidRPr="006A0E75" w:rsidRDefault="00FB5759" w:rsidP="00A23E26">
            <w:pPr>
              <w:spacing w:before="40" w:after="40"/>
              <w:ind w:left="-18"/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165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5E82D876" w14:textId="505C4DC9" w:rsidR="00FB5759" w:rsidRPr="006A0E75" w:rsidRDefault="00FB5759" w:rsidP="00A23E26">
            <w:pPr>
              <w:spacing w:before="40" w:after="40"/>
              <w:ind w:left="72" w:hanging="72"/>
              <w:rPr>
                <w:rFonts w:cstheme="minorHAnsi"/>
                <w:bCs/>
                <w:color w:val="000000"/>
                <w:szCs w:val="22"/>
              </w:rPr>
            </w:pPr>
          </w:p>
        </w:tc>
      </w:tr>
      <w:tr w:rsidR="00FB5759" w:rsidRPr="006A0E75" w14:paraId="72F11F2B" w14:textId="77777777" w:rsidTr="17725AC2">
        <w:trPr>
          <w:trHeight w:val="305"/>
        </w:trPr>
        <w:tc>
          <w:tcPr>
            <w:tcW w:w="2610" w:type="dxa"/>
            <w:vAlign w:val="center"/>
          </w:tcPr>
          <w:p w14:paraId="395524B5" w14:textId="0020F6A8" w:rsidR="00FB5759" w:rsidRPr="006A0E75" w:rsidRDefault="00FB5759" w:rsidP="00A23E26">
            <w:pPr>
              <w:pStyle w:val="CommentText"/>
              <w:spacing w:before="40" w:after="40"/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3593" w:type="dxa"/>
            <w:shd w:val="clear" w:color="auto" w:fill="FFFFFF" w:themeFill="background1"/>
            <w:vAlign w:val="center"/>
          </w:tcPr>
          <w:p w14:paraId="126E0D4C" w14:textId="3D493EC4" w:rsidR="00FB5759" w:rsidRPr="006A0E75" w:rsidRDefault="00CB551F" w:rsidP="00A23E26">
            <w:pPr>
              <w:rPr>
                <w:rFonts w:cstheme="minorHAnsi"/>
                <w:bCs/>
                <w:szCs w:val="22"/>
              </w:rPr>
            </w:pPr>
            <w:r>
              <w:rPr>
                <w:rFonts w:cstheme="minorHAnsi"/>
                <w:bCs/>
                <w:szCs w:val="22"/>
              </w:rPr>
              <w:t>Total of candidate’s portion</w:t>
            </w:r>
          </w:p>
        </w:tc>
        <w:tc>
          <w:tcPr>
            <w:tcW w:w="1260" w:type="dxa"/>
            <w:shd w:val="clear" w:color="auto" w:fill="FFFFFF" w:themeFill="background1"/>
            <w:vAlign w:val="center"/>
          </w:tcPr>
          <w:p w14:paraId="7194C9A7" w14:textId="32706EA0" w:rsidR="00FB5759" w:rsidRPr="006A0E75" w:rsidRDefault="00CB551F" w:rsidP="00A23E26">
            <w:pPr>
              <w:spacing w:before="40" w:after="40"/>
              <w:ind w:left="720" w:hanging="720"/>
              <w:rPr>
                <w:rFonts w:cstheme="minorHAnsi"/>
                <w:bCs/>
                <w:color w:val="000000"/>
                <w:szCs w:val="22"/>
              </w:rPr>
            </w:pPr>
            <w:r>
              <w:rPr>
                <w:rFonts w:cstheme="minorHAnsi"/>
                <w:bCs/>
                <w:color w:val="000000"/>
                <w:szCs w:val="22"/>
              </w:rPr>
              <w:t>$</w:t>
            </w:r>
            <w:proofErr w:type="spellStart"/>
            <w:proofErr w:type="gramStart"/>
            <w:r>
              <w:rPr>
                <w:rFonts w:cstheme="minorHAnsi"/>
                <w:bCs/>
                <w:color w:val="000000"/>
                <w:szCs w:val="22"/>
              </w:rPr>
              <w:t>xxx,xxx</w:t>
            </w:r>
            <w:proofErr w:type="spellEnd"/>
            <w:proofErr w:type="gramEnd"/>
          </w:p>
        </w:tc>
        <w:tc>
          <w:tcPr>
            <w:tcW w:w="1327" w:type="dxa"/>
            <w:shd w:val="clear" w:color="auto" w:fill="FFFFFF" w:themeFill="background1"/>
            <w:vAlign w:val="center"/>
          </w:tcPr>
          <w:p w14:paraId="7408FEC1" w14:textId="30DCA6A2" w:rsidR="00FB5759" w:rsidRPr="006A0E75" w:rsidRDefault="00FB5759" w:rsidP="00A23E26">
            <w:pPr>
              <w:spacing w:before="40" w:after="40"/>
              <w:ind w:left="-18"/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1650" w:type="dxa"/>
            <w:shd w:val="clear" w:color="auto" w:fill="FFFFFF" w:themeFill="background1"/>
            <w:vAlign w:val="center"/>
          </w:tcPr>
          <w:p w14:paraId="18223251" w14:textId="6D73A544" w:rsidR="00FB5759" w:rsidRPr="006A0E75" w:rsidRDefault="00FB5759" w:rsidP="00A23E26">
            <w:pPr>
              <w:spacing w:before="40" w:after="40"/>
              <w:ind w:left="72" w:hanging="72"/>
              <w:rPr>
                <w:rFonts w:cstheme="minorHAnsi"/>
                <w:bCs/>
                <w:color w:val="000000"/>
                <w:szCs w:val="22"/>
              </w:rPr>
            </w:pPr>
          </w:p>
        </w:tc>
      </w:tr>
    </w:tbl>
    <w:p w14:paraId="6D735FE4" w14:textId="728B87D9" w:rsidR="00912E9C" w:rsidRPr="008D5251" w:rsidRDefault="00C72A59" w:rsidP="2801720D">
      <w:pPr>
        <w:rPr>
          <w:i/>
          <w:iCs/>
        </w:rPr>
      </w:pPr>
      <w:r w:rsidRPr="2801720D">
        <w:rPr>
          <w:i/>
          <w:iCs/>
        </w:rPr>
        <w:t>*List faculty member's portion of the budget in parentheses</w:t>
      </w:r>
    </w:p>
    <w:p w14:paraId="6A5373DA" w14:textId="079379BB" w:rsidR="001E527F" w:rsidRDefault="00912E9C" w:rsidP="00DF66E2">
      <w:pPr>
        <w:rPr>
          <w:rFonts w:cstheme="minorHAnsi"/>
          <w:szCs w:val="22"/>
        </w:rPr>
      </w:pPr>
      <w:r w:rsidRPr="008D5251">
        <w:rPr>
          <w:i/>
          <w:iCs/>
        </w:rPr>
        <w:t>**</w:t>
      </w:r>
      <w:r w:rsidR="00C72A59" w:rsidRPr="008D5251">
        <w:rPr>
          <w:i/>
          <w:iCs/>
        </w:rPr>
        <w:t xml:space="preserve">Note </w:t>
      </w:r>
      <w:r w:rsidR="005834CD" w:rsidRPr="008D5251">
        <w:rPr>
          <w:i/>
          <w:iCs/>
        </w:rPr>
        <w:t xml:space="preserve">if </w:t>
      </w:r>
      <w:r w:rsidR="00950593" w:rsidRPr="008D5251">
        <w:rPr>
          <w:i/>
          <w:iCs/>
        </w:rPr>
        <w:t xml:space="preserve">the </w:t>
      </w:r>
      <w:r w:rsidR="008F5298" w:rsidRPr="008D5251">
        <w:rPr>
          <w:i/>
          <w:iCs/>
        </w:rPr>
        <w:t xml:space="preserve">candidate is </w:t>
      </w:r>
      <w:r w:rsidR="006D2F05" w:rsidRPr="008D5251">
        <w:rPr>
          <w:i/>
          <w:iCs/>
        </w:rPr>
        <w:t>PI, co-PI, or senior personnel</w:t>
      </w:r>
    </w:p>
    <w:p w14:paraId="7433714E" w14:textId="77777777" w:rsidR="001E527F" w:rsidRPr="006A0E75" w:rsidRDefault="001E527F" w:rsidP="00DF66E2">
      <w:pPr>
        <w:rPr>
          <w:rFonts w:cstheme="minorHAnsi"/>
          <w:szCs w:val="22"/>
        </w:rPr>
      </w:pPr>
    </w:p>
    <w:p w14:paraId="684BCE44" w14:textId="7A62481B" w:rsidR="00E22070" w:rsidRDefault="053EE19D" w:rsidP="00E22070">
      <w:pPr>
        <w:pStyle w:val="Heading4"/>
      </w:pPr>
      <w:bookmarkStart w:id="29" w:name="_Hlk112247630"/>
      <w:bookmarkStart w:id="30" w:name="_Hlk49865189"/>
      <w:r>
        <w:t>Other Proposal Activity</w:t>
      </w:r>
    </w:p>
    <w:p w14:paraId="1E131F96" w14:textId="16C26E64" w:rsidR="004A1032" w:rsidRPr="00E22070" w:rsidRDefault="0003779A" w:rsidP="00E22070">
      <w:pPr>
        <w:rPr>
          <w:rFonts w:cstheme="minorHAnsi"/>
          <w:bCs/>
          <w:iCs/>
          <w:szCs w:val="22"/>
        </w:rPr>
      </w:pPr>
      <w:r w:rsidRPr="00E22070">
        <w:rPr>
          <w:rFonts w:cstheme="minorHAnsi"/>
          <w:bCs/>
          <w:iCs/>
          <w:szCs w:val="22"/>
        </w:rPr>
        <w:t>Provide information on other proposal activity</w:t>
      </w:r>
      <w:r w:rsidR="00E22070">
        <w:rPr>
          <w:rFonts w:cstheme="minorHAnsi"/>
          <w:bCs/>
          <w:iCs/>
          <w:szCs w:val="22"/>
        </w:rPr>
        <w:t xml:space="preserve"> in the following tables.</w:t>
      </w:r>
    </w:p>
    <w:bookmarkEnd w:id="29"/>
    <w:p w14:paraId="5EAF7AB5" w14:textId="77777777" w:rsidR="004A1032" w:rsidRPr="006A0E75" w:rsidRDefault="004A1032" w:rsidP="00954660"/>
    <w:p w14:paraId="0956B851" w14:textId="42DA86A8" w:rsidR="0043718E" w:rsidRPr="006A0E75" w:rsidRDefault="723A66BC" w:rsidP="2801720D">
      <w:pPr>
        <w:pStyle w:val="Heading4"/>
        <w:rPr>
          <w:rFonts w:cstheme="minorBidi"/>
        </w:rPr>
      </w:pPr>
      <w:r w:rsidRPr="2801720D">
        <w:rPr>
          <w:rFonts w:cstheme="minorBidi"/>
        </w:rPr>
        <w:t xml:space="preserve">Table </w:t>
      </w:r>
      <w:r w:rsidR="10B79A53" w:rsidRPr="2801720D">
        <w:rPr>
          <w:rFonts w:cstheme="minorBidi"/>
        </w:rPr>
        <w:t>D</w:t>
      </w:r>
      <w:r w:rsidR="00FE5831" w:rsidRPr="2801720D">
        <w:rPr>
          <w:rFonts w:cstheme="minorBidi"/>
        </w:rPr>
        <w:t>3</w:t>
      </w:r>
      <w:r w:rsidR="10B79A53" w:rsidRPr="2801720D">
        <w:rPr>
          <w:rFonts w:cstheme="minorBidi"/>
        </w:rPr>
        <w:t>-</w:t>
      </w:r>
      <w:r w:rsidR="00AF2D59">
        <w:rPr>
          <w:rFonts w:cstheme="minorBidi"/>
        </w:rPr>
        <w:t>5</w:t>
      </w:r>
      <w:r w:rsidRPr="2801720D">
        <w:rPr>
          <w:rFonts w:cstheme="minorBidi"/>
        </w:rPr>
        <w:t>.</w:t>
      </w:r>
      <w:r w:rsidR="00AF2D59">
        <w:rPr>
          <w:rFonts w:cstheme="minorBidi"/>
        </w:rPr>
        <w:t>7</w:t>
      </w:r>
      <w:r w:rsidRPr="2801720D">
        <w:rPr>
          <w:rFonts w:cstheme="minorBidi"/>
        </w:rPr>
        <w:t xml:space="preserve"> </w:t>
      </w:r>
      <w:r w:rsidR="1C1A84C4" w:rsidRPr="2801720D">
        <w:rPr>
          <w:rFonts w:cstheme="minorBidi"/>
        </w:rPr>
        <w:t xml:space="preserve">Enumerated </w:t>
      </w:r>
      <w:r w:rsidR="3B24CE21" w:rsidRPr="2801720D">
        <w:rPr>
          <w:rFonts w:cstheme="minorBidi"/>
        </w:rPr>
        <w:t>L</w:t>
      </w:r>
      <w:r w:rsidR="110DBE09" w:rsidRPr="2801720D">
        <w:rPr>
          <w:rFonts w:cstheme="minorBidi"/>
        </w:rPr>
        <w:t xml:space="preserve">ist of </w:t>
      </w:r>
      <w:r w:rsidR="3B24CE21" w:rsidRPr="2801720D">
        <w:rPr>
          <w:rFonts w:cstheme="minorBidi"/>
        </w:rPr>
        <w:t>C</w:t>
      </w:r>
      <w:r w:rsidR="110DBE09" w:rsidRPr="2801720D">
        <w:rPr>
          <w:rFonts w:cstheme="minorBidi"/>
        </w:rPr>
        <w:t xml:space="preserve">urrently </w:t>
      </w:r>
      <w:r w:rsidR="3B24CE21" w:rsidRPr="2801720D">
        <w:rPr>
          <w:rFonts w:cstheme="minorBidi"/>
        </w:rPr>
        <w:t>P</w:t>
      </w:r>
      <w:r w:rsidR="110DBE09" w:rsidRPr="2801720D">
        <w:rPr>
          <w:rFonts w:cstheme="minorBidi"/>
        </w:rPr>
        <w:t xml:space="preserve">ending </w:t>
      </w:r>
      <w:r w:rsidR="3B24CE21" w:rsidRPr="2801720D">
        <w:rPr>
          <w:rFonts w:cstheme="minorBidi"/>
        </w:rPr>
        <w:t>P</w:t>
      </w:r>
      <w:r w:rsidR="110DBE09" w:rsidRPr="2801720D">
        <w:rPr>
          <w:rFonts w:cstheme="minorBidi"/>
        </w:rPr>
        <w:t>roposals</w:t>
      </w:r>
    </w:p>
    <w:p w14:paraId="54C51D61" w14:textId="2A83275E" w:rsidR="004A1032" w:rsidRPr="006A0E75" w:rsidRDefault="0043718E" w:rsidP="0043718E">
      <w:pPr>
        <w:rPr>
          <w:rFonts w:cstheme="minorHAnsi"/>
        </w:rPr>
      </w:pPr>
      <w:r w:rsidRPr="006A0E75">
        <w:rPr>
          <w:rFonts w:cstheme="minorHAnsi"/>
        </w:rPr>
        <w:t xml:space="preserve">List </w:t>
      </w:r>
      <w:r w:rsidR="001D2F9F">
        <w:rPr>
          <w:rFonts w:cstheme="minorHAnsi"/>
        </w:rPr>
        <w:t>pending proposals (granting agency, title, dates, amount, PI,</w:t>
      </w:r>
      <w:r w:rsidR="002A65D8" w:rsidRPr="006A0E75">
        <w:rPr>
          <w:rFonts w:cstheme="minorHAnsi"/>
        </w:rPr>
        <w:t xml:space="preserve"> co-PI(s)</w:t>
      </w:r>
      <w:r w:rsidR="0003779A" w:rsidRPr="006A0E75">
        <w:rPr>
          <w:rFonts w:cstheme="minorHAnsi"/>
        </w:rPr>
        <w:t>, date submitted)</w:t>
      </w:r>
      <w:r w:rsidR="00C4354B" w:rsidRPr="006A0E75">
        <w:rPr>
          <w:rFonts w:cstheme="minorHAnsi"/>
        </w:rPr>
        <w:t xml:space="preserve"> in </w:t>
      </w:r>
      <w:r w:rsidR="001D2F9F">
        <w:rPr>
          <w:rFonts w:cstheme="minorHAnsi"/>
        </w:rPr>
        <w:t xml:space="preserve">the </w:t>
      </w:r>
      <w:r w:rsidR="00C4354B" w:rsidRPr="006A0E75">
        <w:rPr>
          <w:rFonts w:cstheme="minorHAnsi"/>
        </w:rPr>
        <w:t>review period</w:t>
      </w:r>
      <w:r w:rsidR="002A65D8" w:rsidRPr="006A0E75">
        <w:rPr>
          <w:rFonts w:cstheme="minorHAnsi"/>
        </w:rPr>
        <w:t xml:space="preserve">. Indicate </w:t>
      </w:r>
      <w:r w:rsidR="001D2F9F">
        <w:rPr>
          <w:rFonts w:cstheme="minorHAnsi"/>
        </w:rPr>
        <w:t xml:space="preserve">the </w:t>
      </w:r>
      <w:r w:rsidR="002A65D8" w:rsidRPr="006A0E75">
        <w:rPr>
          <w:rFonts w:cstheme="minorHAnsi"/>
        </w:rPr>
        <w:t xml:space="preserve">role of </w:t>
      </w:r>
      <w:r w:rsidR="001D2F9F">
        <w:rPr>
          <w:rFonts w:cstheme="minorHAnsi"/>
        </w:rPr>
        <w:t xml:space="preserve">the </w:t>
      </w:r>
      <w:r w:rsidR="002A65D8" w:rsidRPr="006A0E75">
        <w:rPr>
          <w:rFonts w:cstheme="minorHAnsi"/>
        </w:rPr>
        <w:t>candidate (PI, co-PI</w:t>
      </w:r>
      <w:r w:rsidR="00912E9C" w:rsidRPr="006A0E75">
        <w:rPr>
          <w:rFonts w:cstheme="minorHAnsi"/>
        </w:rPr>
        <w:t>,</w:t>
      </w:r>
      <w:r w:rsidR="002A65D8" w:rsidRPr="006A0E75">
        <w:rPr>
          <w:rFonts w:cstheme="minorHAnsi"/>
        </w:rPr>
        <w:t xml:space="preserve"> or Senior Personnel)</w:t>
      </w:r>
    </w:p>
    <w:tbl>
      <w:tblPr>
        <w:tblW w:w="1052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50"/>
        <w:gridCol w:w="2938"/>
        <w:gridCol w:w="1141"/>
        <w:gridCol w:w="1203"/>
        <w:gridCol w:w="1495"/>
        <w:gridCol w:w="1495"/>
      </w:tblGrid>
      <w:tr w:rsidR="0011018E" w:rsidRPr="006A0E75" w14:paraId="40280589" w14:textId="5916D846" w:rsidTr="00AC2017">
        <w:trPr>
          <w:trHeight w:val="936"/>
          <w:tblHeader/>
        </w:trPr>
        <w:tc>
          <w:tcPr>
            <w:tcW w:w="225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E65288D" w14:textId="77777777" w:rsidR="0011018E" w:rsidRPr="006A0E75" w:rsidRDefault="0011018E" w:rsidP="00954660">
            <w:r w:rsidRPr="006A0E75">
              <w:lastRenderedPageBreak/>
              <w:t>Agency</w:t>
            </w:r>
          </w:p>
        </w:tc>
        <w:tc>
          <w:tcPr>
            <w:tcW w:w="293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9D1A382" w14:textId="77777777" w:rsidR="0011018E" w:rsidRPr="006A0E75" w:rsidRDefault="0011018E" w:rsidP="00954660">
            <w:r w:rsidRPr="006A0E75">
              <w:t>Title</w:t>
            </w:r>
          </w:p>
        </w:tc>
        <w:tc>
          <w:tcPr>
            <w:tcW w:w="1141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A7A767D" w14:textId="77777777" w:rsidR="0011018E" w:rsidRPr="006A0E75" w:rsidRDefault="0011018E" w:rsidP="00954660">
            <w:pPr>
              <w:rPr>
                <w:vertAlign w:val="superscript"/>
              </w:rPr>
            </w:pPr>
            <w:r w:rsidRPr="00954660">
              <w:t>Amount*</w:t>
            </w:r>
          </w:p>
        </w:tc>
        <w:tc>
          <w:tcPr>
            <w:tcW w:w="1203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205F19" w14:textId="77777777" w:rsidR="0011018E" w:rsidRPr="006A0E75" w:rsidRDefault="0011018E" w:rsidP="00954660">
            <w:r w:rsidRPr="006A0E75">
              <w:t>Duration</w:t>
            </w:r>
          </w:p>
        </w:tc>
        <w:tc>
          <w:tcPr>
            <w:tcW w:w="1495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FECF2B5" w14:textId="77777777" w:rsidR="0011018E" w:rsidRPr="00954660" w:rsidRDefault="0011018E" w:rsidP="001C0ACD">
            <w:r w:rsidRPr="00954660">
              <w:t>PI, co-PI(s), senior personnel**</w:t>
            </w:r>
          </w:p>
        </w:tc>
        <w:tc>
          <w:tcPr>
            <w:tcW w:w="1495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EFF8F1E" w14:textId="7E02494D" w:rsidR="0011018E" w:rsidRPr="00954660" w:rsidRDefault="0011018E" w:rsidP="001C0ACD">
            <w:r w:rsidRPr="00954660">
              <w:t>Date Submitted; Status</w:t>
            </w:r>
          </w:p>
        </w:tc>
      </w:tr>
      <w:tr w:rsidR="008E6BC0" w:rsidRPr="006A0E75" w14:paraId="7EC0E1B3" w14:textId="77777777" w:rsidTr="00AC2017">
        <w:trPr>
          <w:trHeight w:val="305"/>
        </w:trPr>
        <w:tc>
          <w:tcPr>
            <w:tcW w:w="2250" w:type="dxa"/>
            <w:tcBorders>
              <w:top w:val="single" w:sz="4" w:space="0" w:color="auto"/>
            </w:tcBorders>
            <w:vAlign w:val="center"/>
          </w:tcPr>
          <w:p w14:paraId="0EF48001" w14:textId="77777777" w:rsidR="008E6BC0" w:rsidRPr="006A0E75" w:rsidRDefault="008E6BC0" w:rsidP="0011018E">
            <w:pPr>
              <w:pStyle w:val="CommentText"/>
              <w:spacing w:before="40" w:after="40"/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2938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54DF6620" w14:textId="77777777" w:rsidR="008E6BC0" w:rsidRPr="006A0E75" w:rsidRDefault="008E6BC0" w:rsidP="0011018E">
            <w:pPr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1141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195DC992" w14:textId="77777777" w:rsidR="008E6BC0" w:rsidRPr="006A0E75" w:rsidRDefault="008E6BC0" w:rsidP="0011018E">
            <w:pPr>
              <w:spacing w:before="40" w:after="40"/>
              <w:ind w:left="720" w:hanging="720"/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1203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3E0AA7C0" w14:textId="77777777" w:rsidR="008E6BC0" w:rsidRPr="006A0E75" w:rsidRDefault="008E6BC0" w:rsidP="0011018E">
            <w:pPr>
              <w:spacing w:before="40" w:after="40"/>
              <w:ind w:left="-18"/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1495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39D2560E" w14:textId="77777777" w:rsidR="008E6BC0" w:rsidRPr="006A0E75" w:rsidRDefault="008E6BC0" w:rsidP="0011018E">
            <w:pPr>
              <w:spacing w:before="40" w:after="40"/>
              <w:ind w:left="72" w:hanging="72"/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1495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553C20BD" w14:textId="77777777" w:rsidR="008E6BC0" w:rsidRPr="006A0E75" w:rsidRDefault="008E6BC0" w:rsidP="0011018E">
            <w:pPr>
              <w:spacing w:before="40" w:after="40"/>
              <w:ind w:left="72" w:hanging="72"/>
              <w:rPr>
                <w:rFonts w:cstheme="minorHAnsi"/>
                <w:bCs/>
                <w:color w:val="000000"/>
                <w:szCs w:val="22"/>
              </w:rPr>
            </w:pPr>
          </w:p>
        </w:tc>
      </w:tr>
      <w:tr w:rsidR="00FB5759" w:rsidRPr="006A0E75" w14:paraId="632EBF30" w14:textId="641102A6" w:rsidTr="00AC2017">
        <w:trPr>
          <w:trHeight w:val="305"/>
        </w:trPr>
        <w:tc>
          <w:tcPr>
            <w:tcW w:w="2250" w:type="dxa"/>
            <w:tcBorders>
              <w:top w:val="single" w:sz="4" w:space="0" w:color="auto"/>
            </w:tcBorders>
            <w:vAlign w:val="center"/>
          </w:tcPr>
          <w:p w14:paraId="112ED7B1" w14:textId="77777777" w:rsidR="00FB5759" w:rsidRPr="006A0E75" w:rsidRDefault="00FB5759" w:rsidP="0011018E">
            <w:pPr>
              <w:pStyle w:val="CommentText"/>
              <w:spacing w:before="40" w:after="40"/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2938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4D15596C" w14:textId="77777777" w:rsidR="00FB5759" w:rsidRPr="006A0E75" w:rsidRDefault="00FB5759" w:rsidP="0011018E">
            <w:pPr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1141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47145FF2" w14:textId="77777777" w:rsidR="00FB5759" w:rsidRPr="006A0E75" w:rsidRDefault="00FB5759" w:rsidP="0011018E">
            <w:pPr>
              <w:spacing w:before="40" w:after="40"/>
              <w:ind w:left="720" w:hanging="720"/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1203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73B1AD57" w14:textId="77777777" w:rsidR="00FB5759" w:rsidRPr="006A0E75" w:rsidRDefault="00FB5759" w:rsidP="0011018E">
            <w:pPr>
              <w:spacing w:before="40" w:after="40"/>
              <w:ind w:left="-18"/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1495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1D7A6174" w14:textId="77777777" w:rsidR="00FB5759" w:rsidRPr="006A0E75" w:rsidRDefault="00FB5759" w:rsidP="0011018E">
            <w:pPr>
              <w:spacing w:before="40" w:after="40"/>
              <w:ind w:left="72" w:hanging="72"/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1495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0253C810" w14:textId="2D2271F4" w:rsidR="00FB5759" w:rsidRPr="006A0E75" w:rsidRDefault="00FB5759" w:rsidP="0011018E">
            <w:pPr>
              <w:spacing w:before="40" w:after="40"/>
              <w:ind w:left="72" w:hanging="72"/>
              <w:rPr>
                <w:rFonts w:cstheme="minorHAnsi"/>
                <w:bCs/>
                <w:color w:val="000000"/>
                <w:szCs w:val="22"/>
              </w:rPr>
            </w:pPr>
          </w:p>
        </w:tc>
      </w:tr>
      <w:tr w:rsidR="00FB5759" w:rsidRPr="006A0E75" w14:paraId="065730E9" w14:textId="3011F749" w:rsidTr="00AC2017">
        <w:trPr>
          <w:trHeight w:val="305"/>
        </w:trPr>
        <w:tc>
          <w:tcPr>
            <w:tcW w:w="2250" w:type="dxa"/>
            <w:vAlign w:val="center"/>
          </w:tcPr>
          <w:p w14:paraId="52C0740A" w14:textId="77777777" w:rsidR="00FB5759" w:rsidRPr="006A0E75" w:rsidRDefault="00FB5759" w:rsidP="0011018E">
            <w:pPr>
              <w:pStyle w:val="CommentText"/>
              <w:spacing w:before="40" w:after="40"/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2938" w:type="dxa"/>
            <w:shd w:val="clear" w:color="auto" w:fill="FFFFFF"/>
            <w:vAlign w:val="center"/>
          </w:tcPr>
          <w:p w14:paraId="3C3084AA" w14:textId="77777777" w:rsidR="00FB5759" w:rsidRPr="006A0E75" w:rsidRDefault="00FB5759" w:rsidP="0011018E">
            <w:pPr>
              <w:rPr>
                <w:rFonts w:cstheme="minorHAnsi"/>
                <w:bCs/>
                <w:szCs w:val="22"/>
              </w:rPr>
            </w:pPr>
          </w:p>
        </w:tc>
        <w:tc>
          <w:tcPr>
            <w:tcW w:w="1141" w:type="dxa"/>
            <w:shd w:val="clear" w:color="auto" w:fill="FFFFFF"/>
            <w:vAlign w:val="center"/>
          </w:tcPr>
          <w:p w14:paraId="2C5E5037" w14:textId="77777777" w:rsidR="00FB5759" w:rsidRPr="006A0E75" w:rsidRDefault="00FB5759" w:rsidP="0011018E">
            <w:pPr>
              <w:spacing w:before="40" w:after="40"/>
              <w:ind w:left="720" w:hanging="720"/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1203" w:type="dxa"/>
            <w:shd w:val="clear" w:color="auto" w:fill="FFFFFF"/>
            <w:vAlign w:val="center"/>
          </w:tcPr>
          <w:p w14:paraId="39381B62" w14:textId="77777777" w:rsidR="00FB5759" w:rsidRPr="006A0E75" w:rsidRDefault="00FB5759" w:rsidP="0011018E">
            <w:pPr>
              <w:spacing w:before="40" w:after="40"/>
              <w:ind w:left="-18"/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1495" w:type="dxa"/>
            <w:shd w:val="clear" w:color="auto" w:fill="FFFFFF"/>
            <w:vAlign w:val="center"/>
          </w:tcPr>
          <w:p w14:paraId="4C198F98" w14:textId="77777777" w:rsidR="00FB5759" w:rsidRPr="006A0E75" w:rsidRDefault="00FB5759" w:rsidP="0011018E">
            <w:pPr>
              <w:spacing w:before="40" w:after="40"/>
              <w:ind w:left="72" w:hanging="72"/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1495" w:type="dxa"/>
            <w:shd w:val="clear" w:color="auto" w:fill="FFFFFF"/>
            <w:vAlign w:val="center"/>
          </w:tcPr>
          <w:p w14:paraId="387F4A6E" w14:textId="7AF96160" w:rsidR="00FB5759" w:rsidRPr="006A0E75" w:rsidRDefault="00FB5759" w:rsidP="0011018E">
            <w:pPr>
              <w:spacing w:before="40" w:after="40"/>
              <w:ind w:left="72" w:hanging="72"/>
              <w:rPr>
                <w:rFonts w:cstheme="minorHAnsi"/>
                <w:bCs/>
                <w:color w:val="000000"/>
                <w:szCs w:val="22"/>
              </w:rPr>
            </w:pPr>
          </w:p>
        </w:tc>
      </w:tr>
    </w:tbl>
    <w:p w14:paraId="7E8093E7" w14:textId="6DC71A36" w:rsidR="002A65D8" w:rsidRPr="00887DD2" w:rsidRDefault="00887DD2" w:rsidP="00AC2017">
      <w:pPr>
        <w:pStyle w:val="Heading4"/>
        <w:spacing w:before="240"/>
        <w:jc w:val="left"/>
      </w:pPr>
      <w:r>
        <w:t>Table D3-5.8 Enumerated List of Pre-proposals or White Papers</w:t>
      </w:r>
      <w:r w:rsidR="00C83560">
        <w:br/>
      </w:r>
      <w:r w:rsidR="22799DDB" w:rsidRPr="00AC2017">
        <w:rPr>
          <w:b w:val="0"/>
          <w:bCs/>
        </w:rPr>
        <w:t xml:space="preserve">List </w:t>
      </w:r>
      <w:r w:rsidR="2E499B2B" w:rsidRPr="00AC2017">
        <w:rPr>
          <w:b w:val="0"/>
          <w:bCs/>
        </w:rPr>
        <w:t>granting agency, title, dates, amount, PI</w:t>
      </w:r>
      <w:r w:rsidR="54438E9E" w:rsidRPr="00AC2017">
        <w:rPr>
          <w:b w:val="0"/>
          <w:bCs/>
        </w:rPr>
        <w:t xml:space="preserve"> and co-PIs</w:t>
      </w:r>
      <w:r w:rsidR="2E499B2B" w:rsidRPr="00AC2017">
        <w:rPr>
          <w:b w:val="0"/>
          <w:bCs/>
        </w:rPr>
        <w:t xml:space="preserve">, </w:t>
      </w:r>
      <w:r w:rsidR="22799DDB" w:rsidRPr="00AC2017">
        <w:rPr>
          <w:b w:val="0"/>
          <w:bCs/>
        </w:rPr>
        <w:t xml:space="preserve">and </w:t>
      </w:r>
      <w:r w:rsidR="2E499B2B" w:rsidRPr="00AC2017">
        <w:rPr>
          <w:b w:val="0"/>
          <w:bCs/>
        </w:rPr>
        <w:t>date submitted</w:t>
      </w:r>
      <w:r w:rsidR="22799DDB" w:rsidRPr="00AC2017">
        <w:rPr>
          <w:b w:val="0"/>
          <w:bCs/>
        </w:rPr>
        <w:t xml:space="preserve"> </w:t>
      </w:r>
      <w:r w:rsidR="6E0D2F54" w:rsidRPr="00AC2017">
        <w:rPr>
          <w:b w:val="0"/>
          <w:bCs/>
        </w:rPr>
        <w:t xml:space="preserve">in </w:t>
      </w:r>
      <w:r w:rsidR="3E161B26" w:rsidRPr="00AC2017">
        <w:rPr>
          <w:b w:val="0"/>
          <w:bCs/>
        </w:rPr>
        <w:t xml:space="preserve">the </w:t>
      </w:r>
      <w:r w:rsidR="17DD52B5" w:rsidRPr="00AC2017">
        <w:rPr>
          <w:b w:val="0"/>
          <w:bCs/>
        </w:rPr>
        <w:t>r</w:t>
      </w:r>
      <w:r w:rsidR="6E0D2F54" w:rsidRPr="00AC2017">
        <w:rPr>
          <w:b w:val="0"/>
          <w:bCs/>
        </w:rPr>
        <w:t xml:space="preserve">eview </w:t>
      </w:r>
      <w:r w:rsidR="17DD52B5" w:rsidRPr="00AC2017">
        <w:rPr>
          <w:b w:val="0"/>
          <w:bCs/>
        </w:rPr>
        <w:t>p</w:t>
      </w:r>
      <w:r w:rsidR="409D6C5A" w:rsidRPr="00AC2017">
        <w:rPr>
          <w:b w:val="0"/>
          <w:bCs/>
        </w:rPr>
        <w:t>eriod</w:t>
      </w:r>
      <w:r w:rsidR="54438E9E" w:rsidRPr="00AC2017">
        <w:rPr>
          <w:b w:val="0"/>
          <w:bCs/>
        </w:rPr>
        <w:t xml:space="preserve">. </w:t>
      </w:r>
      <w:r w:rsidR="00C83560" w:rsidRPr="00AC2017">
        <w:rPr>
          <w:b w:val="0"/>
          <w:bCs/>
        </w:rPr>
        <w:br/>
      </w:r>
      <w:r w:rsidR="54438E9E" w:rsidRPr="00AC2017">
        <w:rPr>
          <w:b w:val="0"/>
          <w:bCs/>
        </w:rPr>
        <w:t xml:space="preserve">Indicate </w:t>
      </w:r>
      <w:r w:rsidR="5800EFE2" w:rsidRPr="00AC2017">
        <w:rPr>
          <w:b w:val="0"/>
          <w:bCs/>
        </w:rPr>
        <w:t>the candidate's rol</w:t>
      </w:r>
      <w:r w:rsidR="54438E9E" w:rsidRPr="00AC2017">
        <w:rPr>
          <w:b w:val="0"/>
          <w:bCs/>
        </w:rPr>
        <w:t>e (PI, co-PI</w:t>
      </w:r>
      <w:r w:rsidR="40322DFB" w:rsidRPr="00AC2017">
        <w:rPr>
          <w:b w:val="0"/>
          <w:bCs/>
        </w:rPr>
        <w:t>,</w:t>
      </w:r>
      <w:r w:rsidR="54438E9E" w:rsidRPr="00AC2017">
        <w:rPr>
          <w:b w:val="0"/>
          <w:bCs/>
        </w:rPr>
        <w:t xml:space="preserve"> or Senior Personnel)</w:t>
      </w:r>
      <w:r w:rsidR="22799DDB" w:rsidRPr="00AC2017">
        <w:rPr>
          <w:b w:val="0"/>
          <w:bCs/>
        </w:rPr>
        <w:t xml:space="preserve"> and note submission status.</w:t>
      </w:r>
    </w:p>
    <w:tbl>
      <w:tblPr>
        <w:tblW w:w="1052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50"/>
        <w:gridCol w:w="2938"/>
        <w:gridCol w:w="1141"/>
        <w:gridCol w:w="1203"/>
        <w:gridCol w:w="1495"/>
        <w:gridCol w:w="1495"/>
      </w:tblGrid>
      <w:tr w:rsidR="0011018E" w:rsidRPr="006A0E75" w14:paraId="4FE35338" w14:textId="77777777" w:rsidTr="00AC2017">
        <w:trPr>
          <w:trHeight w:val="936"/>
          <w:tblHeader/>
        </w:trPr>
        <w:tc>
          <w:tcPr>
            <w:tcW w:w="225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F2A0B1E" w14:textId="77777777" w:rsidR="0011018E" w:rsidRPr="006A0E75" w:rsidRDefault="0011018E" w:rsidP="00954660">
            <w:r w:rsidRPr="006A0E75">
              <w:t>Agency</w:t>
            </w:r>
          </w:p>
        </w:tc>
        <w:tc>
          <w:tcPr>
            <w:tcW w:w="293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AF93C50" w14:textId="77777777" w:rsidR="0011018E" w:rsidRPr="006A0E75" w:rsidRDefault="0011018E" w:rsidP="00954660">
            <w:r w:rsidRPr="006A0E75">
              <w:t>Title</w:t>
            </w:r>
          </w:p>
        </w:tc>
        <w:tc>
          <w:tcPr>
            <w:tcW w:w="1141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68BAEAB" w14:textId="77777777" w:rsidR="0011018E" w:rsidRPr="006A0E75" w:rsidRDefault="0011018E" w:rsidP="00954660">
            <w:pPr>
              <w:rPr>
                <w:vertAlign w:val="superscript"/>
              </w:rPr>
            </w:pPr>
            <w:r w:rsidRPr="00954660">
              <w:t>Amount*</w:t>
            </w:r>
          </w:p>
        </w:tc>
        <w:tc>
          <w:tcPr>
            <w:tcW w:w="1203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7B89549" w14:textId="77777777" w:rsidR="0011018E" w:rsidRPr="006A0E75" w:rsidRDefault="0011018E" w:rsidP="00954660">
            <w:r w:rsidRPr="006A0E75">
              <w:t>Duration</w:t>
            </w:r>
          </w:p>
        </w:tc>
        <w:tc>
          <w:tcPr>
            <w:tcW w:w="1495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F43F014" w14:textId="77777777" w:rsidR="0011018E" w:rsidRPr="00954660" w:rsidRDefault="0011018E" w:rsidP="001C0ACD">
            <w:r w:rsidRPr="00954660">
              <w:t>PI, co-PI(s), senior personnel**</w:t>
            </w:r>
          </w:p>
        </w:tc>
        <w:tc>
          <w:tcPr>
            <w:tcW w:w="1495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C5E11F2" w14:textId="543EA42D" w:rsidR="0011018E" w:rsidRPr="00954660" w:rsidRDefault="0011018E" w:rsidP="001C0ACD">
            <w:r w:rsidRPr="00954660">
              <w:t>Date Submitted; Status</w:t>
            </w:r>
          </w:p>
        </w:tc>
      </w:tr>
      <w:tr w:rsidR="008E6BC0" w:rsidRPr="006A0E75" w14:paraId="11838DB0" w14:textId="77777777" w:rsidTr="00AC2017">
        <w:trPr>
          <w:trHeight w:val="350"/>
        </w:trPr>
        <w:tc>
          <w:tcPr>
            <w:tcW w:w="2250" w:type="dxa"/>
            <w:tcBorders>
              <w:top w:val="single" w:sz="4" w:space="0" w:color="auto"/>
            </w:tcBorders>
            <w:vAlign w:val="center"/>
          </w:tcPr>
          <w:p w14:paraId="4196E00D" w14:textId="77777777" w:rsidR="008E6BC0" w:rsidRPr="006A0E75" w:rsidRDefault="008E6BC0" w:rsidP="0011018E">
            <w:pPr>
              <w:pStyle w:val="CommentText"/>
              <w:spacing w:before="40" w:after="40"/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2938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541E29DD" w14:textId="77777777" w:rsidR="008E6BC0" w:rsidRPr="006A0E75" w:rsidRDefault="008E6BC0" w:rsidP="0011018E">
            <w:pPr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1141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2438E6A4" w14:textId="77777777" w:rsidR="008E6BC0" w:rsidRPr="006A0E75" w:rsidRDefault="008E6BC0" w:rsidP="0011018E">
            <w:pPr>
              <w:spacing w:before="40" w:after="40"/>
              <w:ind w:left="720" w:hanging="720"/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1203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35F4F5E0" w14:textId="77777777" w:rsidR="008E6BC0" w:rsidRPr="006A0E75" w:rsidRDefault="008E6BC0" w:rsidP="0011018E">
            <w:pPr>
              <w:spacing w:before="40" w:after="40"/>
              <w:ind w:left="-18"/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1495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1189531E" w14:textId="77777777" w:rsidR="008E6BC0" w:rsidRPr="006A0E75" w:rsidRDefault="008E6BC0" w:rsidP="0011018E">
            <w:pPr>
              <w:spacing w:before="40" w:after="40"/>
              <w:ind w:left="72" w:hanging="72"/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1495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5C4656FA" w14:textId="77777777" w:rsidR="008E6BC0" w:rsidRPr="006A0E75" w:rsidRDefault="008E6BC0" w:rsidP="0011018E">
            <w:pPr>
              <w:spacing w:before="40" w:after="40"/>
              <w:ind w:left="72" w:hanging="72"/>
              <w:rPr>
                <w:rFonts w:cstheme="minorHAnsi"/>
                <w:bCs/>
                <w:color w:val="000000"/>
                <w:szCs w:val="22"/>
              </w:rPr>
            </w:pPr>
          </w:p>
        </w:tc>
      </w:tr>
      <w:tr w:rsidR="00FB5759" w:rsidRPr="006A0E75" w14:paraId="102A25F7" w14:textId="77777777" w:rsidTr="00AC2017">
        <w:trPr>
          <w:trHeight w:val="350"/>
        </w:trPr>
        <w:tc>
          <w:tcPr>
            <w:tcW w:w="2250" w:type="dxa"/>
            <w:tcBorders>
              <w:top w:val="single" w:sz="4" w:space="0" w:color="auto"/>
            </w:tcBorders>
            <w:vAlign w:val="center"/>
          </w:tcPr>
          <w:p w14:paraId="158E790F" w14:textId="77777777" w:rsidR="00FB5759" w:rsidRPr="006A0E75" w:rsidRDefault="00FB5759" w:rsidP="0011018E">
            <w:pPr>
              <w:pStyle w:val="CommentText"/>
              <w:spacing w:before="40" w:after="40"/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2938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15C6E049" w14:textId="77777777" w:rsidR="00FB5759" w:rsidRPr="006A0E75" w:rsidRDefault="00FB5759" w:rsidP="0011018E">
            <w:pPr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1141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09970DF7" w14:textId="77777777" w:rsidR="00FB5759" w:rsidRPr="006A0E75" w:rsidRDefault="00FB5759" w:rsidP="0011018E">
            <w:pPr>
              <w:spacing w:before="40" w:after="40"/>
              <w:ind w:left="720" w:hanging="720"/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1203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02FF6E1D" w14:textId="77777777" w:rsidR="00FB5759" w:rsidRPr="006A0E75" w:rsidRDefault="00FB5759" w:rsidP="0011018E">
            <w:pPr>
              <w:spacing w:before="40" w:after="40"/>
              <w:ind w:left="-18"/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1495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1C2FF68D" w14:textId="77777777" w:rsidR="00FB5759" w:rsidRPr="006A0E75" w:rsidRDefault="00FB5759" w:rsidP="0011018E">
            <w:pPr>
              <w:spacing w:before="40" w:after="40"/>
              <w:ind w:left="72" w:hanging="72"/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1495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7712328C" w14:textId="77777777" w:rsidR="00FB5759" w:rsidRPr="006A0E75" w:rsidRDefault="00FB5759" w:rsidP="0011018E">
            <w:pPr>
              <w:spacing w:before="40" w:after="40"/>
              <w:ind w:left="72" w:hanging="72"/>
              <w:rPr>
                <w:rFonts w:cstheme="minorHAnsi"/>
                <w:bCs/>
                <w:color w:val="000000"/>
                <w:szCs w:val="22"/>
              </w:rPr>
            </w:pPr>
          </w:p>
        </w:tc>
      </w:tr>
      <w:tr w:rsidR="00FB5759" w:rsidRPr="006A0E75" w14:paraId="69D1C5B9" w14:textId="77777777" w:rsidTr="00AC2017">
        <w:trPr>
          <w:trHeight w:val="260"/>
        </w:trPr>
        <w:tc>
          <w:tcPr>
            <w:tcW w:w="2250" w:type="dxa"/>
            <w:vAlign w:val="center"/>
          </w:tcPr>
          <w:p w14:paraId="46884CFF" w14:textId="77777777" w:rsidR="00FB5759" w:rsidRPr="006A0E75" w:rsidRDefault="00FB5759" w:rsidP="0011018E">
            <w:pPr>
              <w:pStyle w:val="CommentText"/>
              <w:spacing w:before="40" w:after="40"/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2938" w:type="dxa"/>
            <w:shd w:val="clear" w:color="auto" w:fill="FFFFFF"/>
            <w:vAlign w:val="center"/>
          </w:tcPr>
          <w:p w14:paraId="75FEA13C" w14:textId="77777777" w:rsidR="00FB5759" w:rsidRPr="006A0E75" w:rsidRDefault="00FB5759" w:rsidP="0011018E">
            <w:pPr>
              <w:rPr>
                <w:rFonts w:cstheme="minorHAnsi"/>
                <w:bCs/>
                <w:szCs w:val="22"/>
              </w:rPr>
            </w:pPr>
          </w:p>
        </w:tc>
        <w:tc>
          <w:tcPr>
            <w:tcW w:w="1141" w:type="dxa"/>
            <w:shd w:val="clear" w:color="auto" w:fill="FFFFFF"/>
            <w:vAlign w:val="center"/>
          </w:tcPr>
          <w:p w14:paraId="447C6964" w14:textId="77777777" w:rsidR="00FB5759" w:rsidRPr="006A0E75" w:rsidRDefault="00FB5759" w:rsidP="0011018E">
            <w:pPr>
              <w:spacing w:before="40" w:after="40"/>
              <w:ind w:left="720" w:hanging="720"/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1203" w:type="dxa"/>
            <w:shd w:val="clear" w:color="auto" w:fill="FFFFFF"/>
            <w:vAlign w:val="center"/>
          </w:tcPr>
          <w:p w14:paraId="73E3FF10" w14:textId="77777777" w:rsidR="00FB5759" w:rsidRPr="006A0E75" w:rsidRDefault="00FB5759" w:rsidP="0011018E">
            <w:pPr>
              <w:spacing w:before="40" w:after="40"/>
              <w:ind w:left="-18"/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1495" w:type="dxa"/>
            <w:shd w:val="clear" w:color="auto" w:fill="FFFFFF"/>
            <w:vAlign w:val="center"/>
          </w:tcPr>
          <w:p w14:paraId="0CBCEB92" w14:textId="77777777" w:rsidR="00FB5759" w:rsidRPr="006A0E75" w:rsidRDefault="00FB5759" w:rsidP="0011018E">
            <w:pPr>
              <w:spacing w:before="40" w:after="40"/>
              <w:ind w:left="72" w:hanging="72"/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1495" w:type="dxa"/>
            <w:shd w:val="clear" w:color="auto" w:fill="FFFFFF"/>
            <w:vAlign w:val="center"/>
          </w:tcPr>
          <w:p w14:paraId="46A6031A" w14:textId="77777777" w:rsidR="00FB5759" w:rsidRPr="006A0E75" w:rsidRDefault="00FB5759" w:rsidP="0011018E">
            <w:pPr>
              <w:spacing w:before="40" w:after="40"/>
              <w:ind w:left="72" w:hanging="72"/>
              <w:rPr>
                <w:rFonts w:cstheme="minorHAnsi"/>
                <w:bCs/>
                <w:color w:val="000000"/>
                <w:szCs w:val="22"/>
              </w:rPr>
            </w:pPr>
          </w:p>
        </w:tc>
      </w:tr>
    </w:tbl>
    <w:p w14:paraId="609CB87F" w14:textId="3F996BC1" w:rsidR="0025637E" w:rsidRPr="00954660" w:rsidRDefault="0025637E">
      <w:pPr>
        <w:rPr>
          <w:rFonts w:cstheme="minorHAnsi"/>
          <w:szCs w:val="22"/>
        </w:rPr>
      </w:pPr>
    </w:p>
    <w:p w14:paraId="5211EC1F" w14:textId="1D4FB8CA" w:rsidR="00472D80" w:rsidRPr="00472D80" w:rsidRDefault="723A66BC" w:rsidP="008D5251">
      <w:pPr>
        <w:pStyle w:val="Heading4"/>
      </w:pPr>
      <w:r>
        <w:t xml:space="preserve">Table </w:t>
      </w:r>
      <w:r w:rsidR="10B79A53">
        <w:t>D</w:t>
      </w:r>
      <w:r w:rsidR="00FE5831">
        <w:t>3</w:t>
      </w:r>
      <w:r w:rsidR="10B79A53">
        <w:t>-</w:t>
      </w:r>
      <w:r w:rsidR="00AF2D59">
        <w:t>5</w:t>
      </w:r>
      <w:r>
        <w:t>.</w:t>
      </w:r>
      <w:r w:rsidR="00AF2D59">
        <w:t>9</w:t>
      </w:r>
      <w:r>
        <w:t xml:space="preserve"> </w:t>
      </w:r>
      <w:r w:rsidR="1C1A84C4">
        <w:t xml:space="preserve">Enumerated </w:t>
      </w:r>
      <w:r w:rsidR="00887DD2">
        <w:t>L</w:t>
      </w:r>
      <w:r w:rsidR="110DBE09">
        <w:t xml:space="preserve">ist of </w:t>
      </w:r>
      <w:r w:rsidR="00887DD2">
        <w:t>D</w:t>
      </w:r>
      <w:r w:rsidR="110DBE09">
        <w:t xml:space="preserve">eclined </w:t>
      </w:r>
      <w:r w:rsidR="00887DD2">
        <w:t>P</w:t>
      </w:r>
      <w:r w:rsidR="110DBE09">
        <w:t>roposals</w:t>
      </w:r>
      <w:r w:rsidR="2E499B2B">
        <w:t xml:space="preserve"> </w:t>
      </w:r>
    </w:p>
    <w:p w14:paraId="7177475A" w14:textId="03D2C9D6" w:rsidR="0011018E" w:rsidRPr="00472D80" w:rsidRDefault="00E07D09" w:rsidP="008D5251">
      <w:r w:rsidRPr="00472D80">
        <w:t xml:space="preserve">List </w:t>
      </w:r>
      <w:r w:rsidR="00DC4A86" w:rsidRPr="00472D80">
        <w:t>granting agency, title, dates, amount, PI</w:t>
      </w:r>
      <w:r w:rsidR="002A65D8" w:rsidRPr="00472D80">
        <w:t xml:space="preserve"> and co-PIs</w:t>
      </w:r>
      <w:r w:rsidR="00DC4A86" w:rsidRPr="00472D80">
        <w:t xml:space="preserve">, </w:t>
      </w:r>
      <w:r w:rsidR="00F02B4A">
        <w:t xml:space="preserve">and </w:t>
      </w:r>
      <w:r w:rsidR="00DC4A86" w:rsidRPr="00472D80">
        <w:t>date submitted</w:t>
      </w:r>
      <w:r w:rsidR="00472D80" w:rsidRPr="00472D80">
        <w:t xml:space="preserve"> </w:t>
      </w:r>
      <w:r w:rsidR="00C4354B" w:rsidRPr="00472D80">
        <w:t xml:space="preserve">in </w:t>
      </w:r>
      <w:r w:rsidR="001D2F9F" w:rsidRPr="00472D80">
        <w:t xml:space="preserve">the </w:t>
      </w:r>
      <w:r w:rsidR="00C4354B" w:rsidRPr="00472D80">
        <w:t>review period</w:t>
      </w:r>
      <w:r w:rsidR="002A65D8" w:rsidRPr="00472D80">
        <w:t xml:space="preserve">. </w:t>
      </w:r>
      <w:r w:rsidR="00472D80" w:rsidRPr="00472D80">
        <w:br/>
      </w:r>
      <w:r w:rsidR="002A65D8" w:rsidRPr="00472D80">
        <w:t xml:space="preserve">Indicate </w:t>
      </w:r>
      <w:r w:rsidR="001D2F9F" w:rsidRPr="00472D80">
        <w:t xml:space="preserve">the </w:t>
      </w:r>
      <w:r w:rsidR="00F02B4A">
        <w:t>candidate's role (PI, co-PI, or Senior Personnel) and note the reason the</w:t>
      </w:r>
      <w:r w:rsidR="00472D80" w:rsidRPr="00472D80">
        <w:t xml:space="preserve"> proposal was declined.</w:t>
      </w:r>
    </w:p>
    <w:tbl>
      <w:tblPr>
        <w:tblW w:w="1052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50"/>
        <w:gridCol w:w="2938"/>
        <w:gridCol w:w="1141"/>
        <w:gridCol w:w="1203"/>
        <w:gridCol w:w="1495"/>
        <w:gridCol w:w="1495"/>
      </w:tblGrid>
      <w:tr w:rsidR="0011018E" w:rsidRPr="004C4F15" w14:paraId="77F1AC90" w14:textId="77777777" w:rsidTr="00AC2017">
        <w:trPr>
          <w:trHeight w:val="936"/>
          <w:tblHeader/>
        </w:trPr>
        <w:tc>
          <w:tcPr>
            <w:tcW w:w="225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F93638" w14:textId="77777777" w:rsidR="0011018E" w:rsidRPr="006A0E75" w:rsidRDefault="0011018E" w:rsidP="00954660">
            <w:r w:rsidRPr="006A0E75">
              <w:t>Agency</w:t>
            </w:r>
          </w:p>
        </w:tc>
        <w:tc>
          <w:tcPr>
            <w:tcW w:w="293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EA1B2D2" w14:textId="77777777" w:rsidR="0011018E" w:rsidRPr="006A0E75" w:rsidRDefault="0011018E" w:rsidP="00954660">
            <w:r w:rsidRPr="006A0E75">
              <w:t>Title</w:t>
            </w:r>
          </w:p>
        </w:tc>
        <w:tc>
          <w:tcPr>
            <w:tcW w:w="1141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561023" w14:textId="7253136D" w:rsidR="0011018E" w:rsidRPr="006A0E75" w:rsidRDefault="0011018E" w:rsidP="00954660">
            <w:pPr>
              <w:rPr>
                <w:vertAlign w:val="superscript"/>
              </w:rPr>
            </w:pPr>
            <w:r w:rsidRPr="00954660">
              <w:t>Amount*</w:t>
            </w:r>
          </w:p>
        </w:tc>
        <w:tc>
          <w:tcPr>
            <w:tcW w:w="1203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CB5CD48" w14:textId="77777777" w:rsidR="0011018E" w:rsidRPr="006A0E75" w:rsidRDefault="0011018E" w:rsidP="00954660">
            <w:r w:rsidRPr="006A0E75">
              <w:t>Duration</w:t>
            </w:r>
          </w:p>
        </w:tc>
        <w:tc>
          <w:tcPr>
            <w:tcW w:w="1495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5911055" w14:textId="77777777" w:rsidR="0011018E" w:rsidRPr="00954660" w:rsidRDefault="0011018E" w:rsidP="001C0ACD">
            <w:r w:rsidRPr="00954660">
              <w:t>PI, co-PI(s), senior personnel**</w:t>
            </w:r>
          </w:p>
        </w:tc>
        <w:tc>
          <w:tcPr>
            <w:tcW w:w="1495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92C6A2A" w14:textId="7BEFDECC" w:rsidR="0011018E" w:rsidRPr="00954660" w:rsidRDefault="0011018E" w:rsidP="001C0ACD">
            <w:r w:rsidRPr="00954660">
              <w:t xml:space="preserve">Date Submitted; </w:t>
            </w:r>
            <w:r w:rsidR="00B13615" w:rsidRPr="00954660">
              <w:t>Reaso</w:t>
            </w:r>
            <w:r w:rsidR="0074738B" w:rsidRPr="00954660">
              <w:t>n Declined</w:t>
            </w:r>
          </w:p>
        </w:tc>
      </w:tr>
      <w:tr w:rsidR="008E6BC0" w:rsidRPr="006A0E75" w14:paraId="63CE04D8" w14:textId="77777777" w:rsidTr="00AC2017">
        <w:trPr>
          <w:trHeight w:val="134"/>
        </w:trPr>
        <w:tc>
          <w:tcPr>
            <w:tcW w:w="2250" w:type="dxa"/>
            <w:tcBorders>
              <w:top w:val="single" w:sz="4" w:space="0" w:color="auto"/>
            </w:tcBorders>
            <w:vAlign w:val="center"/>
          </w:tcPr>
          <w:p w14:paraId="78754044" w14:textId="77777777" w:rsidR="008E6BC0" w:rsidRPr="006A0E75" w:rsidRDefault="008E6BC0" w:rsidP="0011018E">
            <w:pPr>
              <w:pStyle w:val="CommentText"/>
              <w:spacing w:before="40" w:after="40"/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2938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452F6956" w14:textId="77777777" w:rsidR="008E6BC0" w:rsidRPr="006A0E75" w:rsidRDefault="008E6BC0" w:rsidP="0011018E">
            <w:pPr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1141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46E8F32A" w14:textId="77777777" w:rsidR="008E6BC0" w:rsidRPr="006A0E75" w:rsidRDefault="008E6BC0" w:rsidP="0011018E">
            <w:pPr>
              <w:spacing w:before="40" w:after="40"/>
              <w:ind w:left="720" w:hanging="720"/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1203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71C573D0" w14:textId="77777777" w:rsidR="008E6BC0" w:rsidRPr="006A0E75" w:rsidRDefault="008E6BC0" w:rsidP="0011018E">
            <w:pPr>
              <w:spacing w:before="40" w:after="40"/>
              <w:ind w:left="-18"/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1495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3EF8DF6F" w14:textId="77777777" w:rsidR="008E6BC0" w:rsidRPr="006A0E75" w:rsidRDefault="008E6BC0" w:rsidP="0011018E">
            <w:pPr>
              <w:spacing w:before="40" w:after="40"/>
              <w:ind w:left="72" w:hanging="72"/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1495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6CA07C50" w14:textId="77777777" w:rsidR="008E6BC0" w:rsidRPr="006A0E75" w:rsidRDefault="008E6BC0" w:rsidP="0011018E">
            <w:pPr>
              <w:spacing w:before="40" w:after="40"/>
              <w:ind w:left="72" w:hanging="72"/>
              <w:rPr>
                <w:rFonts w:cstheme="minorHAnsi"/>
                <w:bCs/>
                <w:color w:val="000000"/>
                <w:szCs w:val="22"/>
              </w:rPr>
            </w:pPr>
          </w:p>
        </w:tc>
      </w:tr>
      <w:tr w:rsidR="00FB5759" w:rsidRPr="006A0E75" w14:paraId="4E481A6A" w14:textId="77777777" w:rsidTr="00AC2017">
        <w:trPr>
          <w:trHeight w:val="134"/>
        </w:trPr>
        <w:tc>
          <w:tcPr>
            <w:tcW w:w="2250" w:type="dxa"/>
            <w:tcBorders>
              <w:top w:val="single" w:sz="4" w:space="0" w:color="auto"/>
            </w:tcBorders>
            <w:vAlign w:val="center"/>
          </w:tcPr>
          <w:p w14:paraId="05A9669A" w14:textId="77777777" w:rsidR="00FB5759" w:rsidRPr="006A0E75" w:rsidRDefault="00FB5759" w:rsidP="0011018E">
            <w:pPr>
              <w:pStyle w:val="CommentText"/>
              <w:spacing w:before="40" w:after="40"/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2938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4ED1C5C3" w14:textId="77777777" w:rsidR="00FB5759" w:rsidRPr="006A0E75" w:rsidRDefault="00FB5759" w:rsidP="0011018E">
            <w:pPr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1141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609C9CEF" w14:textId="77777777" w:rsidR="00FB5759" w:rsidRPr="006A0E75" w:rsidRDefault="00FB5759" w:rsidP="0011018E">
            <w:pPr>
              <w:spacing w:before="40" w:after="40"/>
              <w:ind w:left="720" w:hanging="720"/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1203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733D6785" w14:textId="77777777" w:rsidR="00FB5759" w:rsidRPr="006A0E75" w:rsidRDefault="00FB5759" w:rsidP="0011018E">
            <w:pPr>
              <w:spacing w:before="40" w:after="40"/>
              <w:ind w:left="-18"/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1495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15B94C56" w14:textId="77777777" w:rsidR="00FB5759" w:rsidRPr="006A0E75" w:rsidRDefault="00FB5759" w:rsidP="0011018E">
            <w:pPr>
              <w:spacing w:before="40" w:after="40"/>
              <w:ind w:left="72" w:hanging="72"/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1495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00B22BD4" w14:textId="77777777" w:rsidR="00FB5759" w:rsidRPr="006A0E75" w:rsidRDefault="00FB5759" w:rsidP="0011018E">
            <w:pPr>
              <w:spacing w:before="40" w:after="40"/>
              <w:ind w:left="72" w:hanging="72"/>
              <w:rPr>
                <w:rFonts w:cstheme="minorHAnsi"/>
                <w:bCs/>
                <w:color w:val="000000"/>
                <w:szCs w:val="22"/>
              </w:rPr>
            </w:pPr>
          </w:p>
        </w:tc>
      </w:tr>
      <w:tr w:rsidR="00FB5759" w:rsidRPr="006A0E75" w14:paraId="21226E82" w14:textId="77777777" w:rsidTr="00AC2017">
        <w:trPr>
          <w:trHeight w:val="259"/>
        </w:trPr>
        <w:tc>
          <w:tcPr>
            <w:tcW w:w="2250" w:type="dxa"/>
            <w:vAlign w:val="center"/>
          </w:tcPr>
          <w:p w14:paraId="4F833201" w14:textId="77777777" w:rsidR="00FB5759" w:rsidRPr="006A0E75" w:rsidRDefault="00FB5759" w:rsidP="0011018E">
            <w:pPr>
              <w:pStyle w:val="CommentText"/>
              <w:spacing w:before="40" w:after="40"/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2938" w:type="dxa"/>
            <w:shd w:val="clear" w:color="auto" w:fill="FFFFFF"/>
            <w:vAlign w:val="center"/>
          </w:tcPr>
          <w:p w14:paraId="7722252E" w14:textId="77777777" w:rsidR="00FB5759" w:rsidRPr="006A0E75" w:rsidRDefault="00FB5759" w:rsidP="0011018E">
            <w:pPr>
              <w:rPr>
                <w:rFonts w:cstheme="minorHAnsi"/>
                <w:bCs/>
                <w:szCs w:val="22"/>
              </w:rPr>
            </w:pPr>
          </w:p>
        </w:tc>
        <w:tc>
          <w:tcPr>
            <w:tcW w:w="1141" w:type="dxa"/>
            <w:shd w:val="clear" w:color="auto" w:fill="FFFFFF"/>
            <w:vAlign w:val="center"/>
          </w:tcPr>
          <w:p w14:paraId="73F94739" w14:textId="77777777" w:rsidR="00FB5759" w:rsidRPr="006A0E75" w:rsidRDefault="00FB5759" w:rsidP="0011018E">
            <w:pPr>
              <w:spacing w:before="40" w:after="40"/>
              <w:ind w:left="720" w:hanging="720"/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1203" w:type="dxa"/>
            <w:shd w:val="clear" w:color="auto" w:fill="FFFFFF"/>
            <w:vAlign w:val="center"/>
          </w:tcPr>
          <w:p w14:paraId="3D2E5D1A" w14:textId="77777777" w:rsidR="00FB5759" w:rsidRPr="006A0E75" w:rsidRDefault="00FB5759" w:rsidP="0011018E">
            <w:pPr>
              <w:spacing w:before="40" w:after="40"/>
              <w:ind w:left="-18"/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1495" w:type="dxa"/>
            <w:shd w:val="clear" w:color="auto" w:fill="FFFFFF"/>
            <w:vAlign w:val="center"/>
          </w:tcPr>
          <w:p w14:paraId="36B690FA" w14:textId="77777777" w:rsidR="00FB5759" w:rsidRPr="006A0E75" w:rsidRDefault="00FB5759" w:rsidP="0011018E">
            <w:pPr>
              <w:spacing w:before="40" w:after="40"/>
              <w:ind w:left="72" w:hanging="72"/>
              <w:rPr>
                <w:rFonts w:cstheme="minorHAnsi"/>
                <w:bCs/>
                <w:color w:val="000000"/>
                <w:szCs w:val="22"/>
              </w:rPr>
            </w:pPr>
          </w:p>
        </w:tc>
        <w:tc>
          <w:tcPr>
            <w:tcW w:w="1495" w:type="dxa"/>
            <w:shd w:val="clear" w:color="auto" w:fill="FFFFFF"/>
            <w:vAlign w:val="center"/>
          </w:tcPr>
          <w:p w14:paraId="14E49B31" w14:textId="77777777" w:rsidR="00FB5759" w:rsidRPr="006A0E75" w:rsidRDefault="00FB5759" w:rsidP="0011018E">
            <w:pPr>
              <w:spacing w:before="40" w:after="40"/>
              <w:ind w:left="72" w:hanging="72"/>
              <w:rPr>
                <w:rFonts w:cstheme="minorHAnsi"/>
                <w:bCs/>
                <w:color w:val="000000"/>
                <w:szCs w:val="22"/>
              </w:rPr>
            </w:pPr>
          </w:p>
        </w:tc>
      </w:tr>
      <w:bookmarkEnd w:id="30"/>
    </w:tbl>
    <w:p w14:paraId="1426C9C2" w14:textId="7BA2C4CB" w:rsidR="004A1032" w:rsidRPr="006A0E75" w:rsidRDefault="004A1032" w:rsidP="00954660"/>
    <w:p w14:paraId="75D2DF5C" w14:textId="01AFDEBC" w:rsidR="00E22070" w:rsidRPr="0031756A" w:rsidRDefault="00E22070" w:rsidP="00E22070">
      <w:pPr>
        <w:pStyle w:val="Heading4"/>
        <w:rPr>
          <w:rFonts w:cstheme="minorHAnsi"/>
        </w:rPr>
      </w:pPr>
      <w:bookmarkStart w:id="31" w:name="_Hlk110429126"/>
      <w:r w:rsidRPr="0031756A">
        <w:rPr>
          <w:rFonts w:cstheme="minorHAnsi"/>
        </w:rPr>
        <w:t xml:space="preserve">Scholarly </w:t>
      </w:r>
      <w:r w:rsidR="00003F73" w:rsidRPr="0031756A">
        <w:rPr>
          <w:rFonts w:cstheme="minorHAnsi"/>
        </w:rPr>
        <w:t>Activity</w:t>
      </w:r>
    </w:p>
    <w:bookmarkEnd w:id="28"/>
    <w:bookmarkEnd w:id="31"/>
    <w:p w14:paraId="1AF8670B" w14:textId="77777777" w:rsidR="00431C1C" w:rsidRPr="00431C1C" w:rsidRDefault="00431C1C" w:rsidP="00431C1C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1728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overflowPunct w:val="0"/>
        <w:autoSpaceDE w:val="0"/>
        <w:autoSpaceDN w:val="0"/>
        <w:adjustRightInd w:val="0"/>
        <w:contextualSpacing/>
        <w:textAlignment w:val="baseline"/>
        <w:rPr>
          <w:rFonts w:cstheme="minorHAnsi"/>
        </w:rPr>
      </w:pPr>
      <w:r w:rsidRPr="00431C1C">
        <w:rPr>
          <w:rFonts w:cstheme="minorHAnsi"/>
          <w:bCs/>
          <w:iCs/>
        </w:rPr>
        <w:t xml:space="preserve">Provide information on scholarly activities in separate lists below and </w:t>
      </w:r>
      <w:r w:rsidRPr="00431C1C">
        <w:rPr>
          <w:rFonts w:cstheme="minorHAnsi"/>
          <w:bCs/>
        </w:rPr>
        <w:t>provide</w:t>
      </w:r>
      <w:r w:rsidRPr="00431C1C">
        <w:rPr>
          <w:rFonts w:cstheme="minorHAnsi"/>
        </w:rPr>
        <w:t xml:space="preserve"> complete bibliographic information for each entry. Note student authors with * and </w:t>
      </w:r>
      <w:r w:rsidRPr="00431C1C">
        <w:rPr>
          <w:rFonts w:cstheme="minorHAnsi"/>
          <w:u w:val="single"/>
        </w:rPr>
        <w:t>underline</w:t>
      </w:r>
      <w:r w:rsidRPr="00431C1C">
        <w:rPr>
          <w:rFonts w:cstheme="minorHAnsi"/>
        </w:rPr>
        <w:t xml:space="preserve"> the corresponding author. </w:t>
      </w:r>
      <w:r w:rsidRPr="00431C1C">
        <w:rPr>
          <w:rFonts w:cstheme="minorHAnsi"/>
        </w:rPr>
        <w:br/>
      </w:r>
    </w:p>
    <w:p w14:paraId="4695E331" w14:textId="77777777" w:rsidR="00431C1C" w:rsidRPr="00431C1C" w:rsidRDefault="00431C1C" w:rsidP="00BC395F">
      <w:pPr>
        <w:pStyle w:val="ListParagraph"/>
        <w:numPr>
          <w:ilvl w:val="0"/>
          <w:numId w:val="26"/>
        </w:numPr>
        <w:contextualSpacing/>
        <w:rPr>
          <w:rFonts w:asciiTheme="minorHAnsi" w:hAnsiTheme="minorHAnsi" w:cstheme="minorHAnsi"/>
          <w:b/>
          <w:szCs w:val="22"/>
        </w:rPr>
      </w:pPr>
      <w:r w:rsidRPr="00431C1C">
        <w:rPr>
          <w:rFonts w:asciiTheme="minorHAnsi" w:hAnsiTheme="minorHAnsi" w:cstheme="minorHAnsi"/>
          <w:b/>
          <w:szCs w:val="22"/>
        </w:rPr>
        <w:t xml:space="preserve">Enumerated list of peer-reviewed journal papers in reverse chronological order in the review period (note if accepted, published, or in press) </w:t>
      </w:r>
    </w:p>
    <w:p w14:paraId="7F39B29A" w14:textId="77777777" w:rsidR="00431C1C" w:rsidRPr="00431C1C" w:rsidRDefault="00431C1C" w:rsidP="00BC395F">
      <w:pPr>
        <w:ind w:left="720" w:firstLine="720"/>
        <w:rPr>
          <w:rFonts w:cstheme="minorHAnsi"/>
          <w:i/>
          <w:iCs/>
          <w:szCs w:val="22"/>
        </w:rPr>
      </w:pPr>
      <w:r w:rsidRPr="00431C1C">
        <w:rPr>
          <w:rFonts w:cstheme="minorHAnsi"/>
          <w:i/>
          <w:iCs/>
          <w:szCs w:val="22"/>
        </w:rPr>
        <w:t>Example:</w:t>
      </w:r>
    </w:p>
    <w:p w14:paraId="6385BC0C" w14:textId="77777777" w:rsidR="00431C1C" w:rsidRPr="00431C1C" w:rsidRDefault="00431C1C" w:rsidP="00BC395F">
      <w:pPr>
        <w:pStyle w:val="ListParagraph"/>
        <w:numPr>
          <w:ilvl w:val="0"/>
          <w:numId w:val="30"/>
        </w:num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1728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Theme="minorHAnsi" w:hAnsiTheme="minorHAnsi" w:cstheme="minorHAnsi"/>
          <w:b/>
        </w:rPr>
      </w:pPr>
      <w:r w:rsidRPr="00431C1C">
        <w:rPr>
          <w:rFonts w:asciiTheme="minorHAnsi" w:hAnsiTheme="minorHAnsi" w:cstheme="minorHAnsi"/>
        </w:rPr>
        <w:t xml:space="preserve">Smith, J.R.* and </w:t>
      </w:r>
      <w:r w:rsidRPr="00431C1C">
        <w:rPr>
          <w:rFonts w:asciiTheme="minorHAnsi" w:hAnsiTheme="minorHAnsi" w:cstheme="minorHAnsi"/>
          <w:szCs w:val="22"/>
          <w:u w:val="single"/>
        </w:rPr>
        <w:t>A. Smith</w:t>
      </w:r>
      <w:r w:rsidRPr="00431C1C">
        <w:rPr>
          <w:rFonts w:asciiTheme="minorHAnsi" w:hAnsiTheme="minorHAnsi" w:cstheme="minorHAnsi"/>
        </w:rPr>
        <w:t xml:space="preserve"> (2015). Introduction to civil engineering, </w:t>
      </w:r>
      <w:r w:rsidRPr="00431C1C">
        <w:rPr>
          <w:rFonts w:asciiTheme="minorHAnsi" w:hAnsiTheme="minorHAnsi" w:cstheme="minorHAnsi"/>
          <w:i/>
          <w:szCs w:val="22"/>
        </w:rPr>
        <w:t>J. of Civil Engineering</w:t>
      </w:r>
      <w:r w:rsidRPr="00431C1C">
        <w:rPr>
          <w:rFonts w:asciiTheme="minorHAnsi" w:hAnsiTheme="minorHAnsi" w:cstheme="minorHAnsi"/>
        </w:rPr>
        <w:t>, 3(10):340-347.</w:t>
      </w:r>
      <w:r w:rsidRPr="00431C1C" w:rsidDel="002972F0">
        <w:rPr>
          <w:rFonts w:asciiTheme="minorHAnsi" w:hAnsiTheme="minorHAnsi" w:cstheme="minorHAnsi"/>
          <w:b/>
          <w:szCs w:val="22"/>
        </w:rPr>
        <w:t xml:space="preserve"> </w:t>
      </w:r>
    </w:p>
    <w:p w14:paraId="1C8C0D2D" w14:textId="77777777" w:rsidR="00431C1C" w:rsidRPr="00431C1C" w:rsidRDefault="00431C1C" w:rsidP="00BC395F">
      <w:pPr>
        <w:pStyle w:val="ListParagraph"/>
        <w:tabs>
          <w:tab w:val="left" w:pos="-1440"/>
          <w:tab w:val="left" w:pos="-720"/>
          <w:tab w:val="left" w:pos="0"/>
          <w:tab w:val="left" w:pos="720"/>
          <w:tab w:val="left" w:pos="1440"/>
          <w:tab w:val="left" w:pos="1728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800"/>
        <w:rPr>
          <w:rFonts w:asciiTheme="minorHAnsi" w:hAnsiTheme="minorHAnsi" w:cstheme="minorHAnsi"/>
          <w:b/>
        </w:rPr>
      </w:pPr>
    </w:p>
    <w:p w14:paraId="43E231A4" w14:textId="77777777" w:rsidR="00431C1C" w:rsidRPr="00431C1C" w:rsidRDefault="00431C1C" w:rsidP="00BC395F">
      <w:pPr>
        <w:pStyle w:val="ListParagraph"/>
        <w:numPr>
          <w:ilvl w:val="0"/>
          <w:numId w:val="26"/>
        </w:numPr>
        <w:rPr>
          <w:rFonts w:asciiTheme="minorHAnsi" w:hAnsiTheme="minorHAnsi" w:cstheme="minorHAnsi"/>
        </w:rPr>
      </w:pPr>
      <w:r w:rsidRPr="00431C1C">
        <w:rPr>
          <w:rFonts w:asciiTheme="minorHAnsi" w:hAnsiTheme="minorHAnsi" w:cstheme="minorHAnsi"/>
          <w:b/>
          <w:szCs w:val="22"/>
        </w:rPr>
        <w:t xml:space="preserve">Enumerated list of peer-reviewed conference papers or abstracts in reverse chronological order in the review period (note if accepted, published, or in press) </w:t>
      </w:r>
    </w:p>
    <w:p w14:paraId="5797468E" w14:textId="77777777" w:rsidR="00431C1C" w:rsidRPr="00431C1C" w:rsidRDefault="00431C1C" w:rsidP="00BC395F">
      <w:pPr>
        <w:ind w:left="720" w:firstLine="720"/>
        <w:rPr>
          <w:rFonts w:cstheme="minorHAnsi"/>
          <w:i/>
          <w:iCs/>
          <w:szCs w:val="22"/>
        </w:rPr>
      </w:pPr>
      <w:r w:rsidRPr="00431C1C">
        <w:rPr>
          <w:rFonts w:cstheme="minorHAnsi"/>
          <w:i/>
          <w:iCs/>
          <w:szCs w:val="22"/>
        </w:rPr>
        <w:t>Example:</w:t>
      </w:r>
    </w:p>
    <w:p w14:paraId="2805BCE7" w14:textId="642E7404" w:rsidR="00DB4989" w:rsidRPr="00DB4989" w:rsidRDefault="00431C1C" w:rsidP="00BC395F">
      <w:pPr>
        <w:pStyle w:val="ListParagraph"/>
        <w:numPr>
          <w:ilvl w:val="0"/>
          <w:numId w:val="31"/>
        </w:numPr>
        <w:rPr>
          <w:rFonts w:asciiTheme="minorHAnsi" w:hAnsiTheme="minorHAnsi" w:cstheme="minorHAnsi"/>
        </w:rPr>
      </w:pPr>
      <w:r w:rsidRPr="00431C1C">
        <w:rPr>
          <w:rFonts w:asciiTheme="minorHAnsi" w:hAnsiTheme="minorHAnsi" w:cstheme="minorHAnsi"/>
        </w:rPr>
        <w:t xml:space="preserve">Smith, J.R.* and </w:t>
      </w:r>
      <w:r w:rsidRPr="00431C1C">
        <w:rPr>
          <w:rFonts w:asciiTheme="minorHAnsi" w:hAnsiTheme="minorHAnsi" w:cstheme="minorHAnsi"/>
          <w:szCs w:val="22"/>
          <w:u w:val="single"/>
        </w:rPr>
        <w:t>A. Smith</w:t>
      </w:r>
      <w:r w:rsidRPr="00431C1C">
        <w:rPr>
          <w:rFonts w:asciiTheme="minorHAnsi" w:hAnsiTheme="minorHAnsi" w:cstheme="minorHAnsi"/>
        </w:rPr>
        <w:t xml:space="preserve"> (2015). Introduction to engineering, </w:t>
      </w:r>
      <w:r w:rsidRPr="00431C1C">
        <w:rPr>
          <w:rFonts w:asciiTheme="minorHAnsi" w:hAnsiTheme="minorHAnsi" w:cstheme="minorHAnsi"/>
          <w:i/>
          <w:szCs w:val="22"/>
        </w:rPr>
        <w:t>Proceedings of the Engineering Meeting</w:t>
      </w:r>
      <w:r w:rsidRPr="00431C1C">
        <w:rPr>
          <w:rFonts w:asciiTheme="minorHAnsi" w:hAnsiTheme="minorHAnsi" w:cstheme="minorHAnsi"/>
        </w:rPr>
        <w:t>, Any city, SD, April 1-2, 2015, pages x-x.</w:t>
      </w:r>
    </w:p>
    <w:p w14:paraId="37166C2D" w14:textId="77777777" w:rsidR="00431C1C" w:rsidRPr="00431C1C" w:rsidRDefault="00431C1C" w:rsidP="00BC395F">
      <w:pPr>
        <w:pStyle w:val="ListParagraph"/>
        <w:ind w:left="1800"/>
        <w:rPr>
          <w:rFonts w:asciiTheme="minorHAnsi" w:hAnsiTheme="minorHAnsi" w:cstheme="minorHAnsi"/>
        </w:rPr>
      </w:pPr>
    </w:p>
    <w:p w14:paraId="7240B889" w14:textId="5A02E75C" w:rsidR="00431C1C" w:rsidRPr="00431C1C" w:rsidRDefault="00431C1C" w:rsidP="00BC395F">
      <w:pPr>
        <w:pStyle w:val="ListParagraph"/>
        <w:numPr>
          <w:ilvl w:val="0"/>
          <w:numId w:val="26"/>
        </w:numPr>
        <w:rPr>
          <w:rFonts w:asciiTheme="minorHAnsi" w:hAnsiTheme="minorHAnsi" w:cstheme="minorHAnsi"/>
        </w:rPr>
      </w:pPr>
      <w:r w:rsidRPr="00431C1C">
        <w:rPr>
          <w:rFonts w:asciiTheme="minorHAnsi" w:hAnsiTheme="minorHAnsi" w:cstheme="minorHAnsi"/>
          <w:b/>
          <w:szCs w:val="22"/>
        </w:rPr>
        <w:lastRenderedPageBreak/>
        <w:t xml:space="preserve">Enumerated list of books and book chapters in review period; note if peer-reviewed </w:t>
      </w:r>
      <w:r w:rsidRPr="00431C1C">
        <w:rPr>
          <w:rFonts w:asciiTheme="minorHAnsi" w:hAnsiTheme="minorHAnsi" w:cstheme="minorHAnsi"/>
          <w:b/>
          <w:szCs w:val="22"/>
        </w:rPr>
        <w:br/>
      </w:r>
    </w:p>
    <w:p w14:paraId="37F456D5" w14:textId="77777777" w:rsidR="00431C1C" w:rsidRPr="00431C1C" w:rsidRDefault="00431C1C" w:rsidP="00BC395F">
      <w:pPr>
        <w:pStyle w:val="ListParagraph"/>
        <w:numPr>
          <w:ilvl w:val="0"/>
          <w:numId w:val="26"/>
        </w:numPr>
        <w:rPr>
          <w:rFonts w:asciiTheme="minorHAnsi" w:hAnsiTheme="minorHAnsi" w:cstheme="minorHAnsi"/>
        </w:rPr>
      </w:pPr>
      <w:r w:rsidRPr="00431C1C">
        <w:rPr>
          <w:rFonts w:asciiTheme="minorHAnsi" w:hAnsiTheme="minorHAnsi" w:cstheme="minorHAnsi"/>
          <w:b/>
          <w:bCs/>
        </w:rPr>
        <w:t>Enumerated list of non-peer reviewed publications (i.e., journal papers, conference papers, abstracts, books, book chapters, etc.) in the review period (note if accepted, published, or in press</w:t>
      </w:r>
      <w:r w:rsidRPr="00431C1C">
        <w:rPr>
          <w:rFonts w:asciiTheme="minorHAnsi" w:hAnsiTheme="minorHAnsi" w:cstheme="minorHAnsi"/>
        </w:rPr>
        <w:t>)</w:t>
      </w:r>
    </w:p>
    <w:p w14:paraId="33B3F4FC" w14:textId="77777777" w:rsidR="00431C1C" w:rsidRPr="00431C1C" w:rsidRDefault="00431C1C" w:rsidP="00BC395F">
      <w:pPr>
        <w:ind w:left="720" w:firstLine="720"/>
        <w:rPr>
          <w:rFonts w:cstheme="minorHAnsi"/>
          <w:i/>
          <w:iCs/>
        </w:rPr>
      </w:pPr>
      <w:r w:rsidRPr="00431C1C">
        <w:rPr>
          <w:rFonts w:cstheme="minorHAnsi"/>
          <w:i/>
          <w:iCs/>
        </w:rPr>
        <w:t>Example:</w:t>
      </w:r>
    </w:p>
    <w:p w14:paraId="164BFE07" w14:textId="53393D03" w:rsidR="00DB4989" w:rsidRPr="00DB4989" w:rsidRDefault="00431C1C" w:rsidP="00BC395F">
      <w:pPr>
        <w:pStyle w:val="ListParagraph"/>
        <w:numPr>
          <w:ilvl w:val="0"/>
          <w:numId w:val="41"/>
        </w:numPr>
        <w:rPr>
          <w:rFonts w:asciiTheme="minorHAnsi" w:hAnsiTheme="minorHAnsi" w:cstheme="minorHAnsi"/>
          <w:b/>
        </w:rPr>
      </w:pPr>
      <w:r w:rsidRPr="00431C1C">
        <w:rPr>
          <w:rFonts w:asciiTheme="minorHAnsi" w:hAnsiTheme="minorHAnsi" w:cstheme="minorHAnsi"/>
        </w:rPr>
        <w:t xml:space="preserve">Smith, J.R.* and </w:t>
      </w:r>
      <w:r w:rsidRPr="00431C1C">
        <w:rPr>
          <w:rFonts w:asciiTheme="minorHAnsi" w:hAnsiTheme="minorHAnsi" w:cstheme="minorHAnsi"/>
          <w:u w:val="single"/>
        </w:rPr>
        <w:t>A. Smith</w:t>
      </w:r>
      <w:r w:rsidRPr="00431C1C">
        <w:rPr>
          <w:rFonts w:asciiTheme="minorHAnsi" w:hAnsiTheme="minorHAnsi" w:cstheme="minorHAnsi"/>
        </w:rPr>
        <w:t xml:space="preserve"> (2015). Introduction to civil engineering, </w:t>
      </w:r>
      <w:proofErr w:type="spellStart"/>
      <w:r w:rsidRPr="00431C1C">
        <w:rPr>
          <w:rFonts w:asciiTheme="minorHAnsi" w:hAnsiTheme="minorHAnsi" w:cstheme="minorHAnsi"/>
        </w:rPr>
        <w:t>Geostrata</w:t>
      </w:r>
      <w:proofErr w:type="spellEnd"/>
      <w:r w:rsidRPr="00431C1C">
        <w:rPr>
          <w:rFonts w:asciiTheme="minorHAnsi" w:hAnsiTheme="minorHAnsi" w:cstheme="minorHAnsi"/>
        </w:rPr>
        <w:t>, (accepted Jan. 2015).</w:t>
      </w:r>
    </w:p>
    <w:p w14:paraId="4FB9852B" w14:textId="51F4CA27" w:rsidR="00431C1C" w:rsidRPr="00431C1C" w:rsidRDefault="00431C1C" w:rsidP="00BC395F">
      <w:pPr>
        <w:rPr>
          <w:rFonts w:cstheme="minorHAnsi"/>
        </w:rPr>
      </w:pPr>
    </w:p>
    <w:p w14:paraId="1B369F76" w14:textId="49EA0C06" w:rsidR="00431C1C" w:rsidRPr="00431C1C" w:rsidRDefault="00431C1C" w:rsidP="00BC395F">
      <w:pPr>
        <w:pStyle w:val="ListParagraph"/>
        <w:numPr>
          <w:ilvl w:val="0"/>
          <w:numId w:val="26"/>
        </w:numPr>
        <w:rPr>
          <w:rFonts w:asciiTheme="minorHAnsi" w:hAnsiTheme="minorHAnsi" w:cstheme="minorHAnsi"/>
          <w:b/>
          <w:bCs/>
        </w:rPr>
      </w:pPr>
      <w:r w:rsidRPr="00431C1C">
        <w:rPr>
          <w:rFonts w:asciiTheme="minorHAnsi" w:hAnsiTheme="minorHAnsi" w:cstheme="minorHAnsi"/>
          <w:b/>
          <w:bCs/>
        </w:rPr>
        <w:t>Enumerated list of other published works in the review period (note if accepted, published, or in press)</w:t>
      </w:r>
      <w:r w:rsidRPr="00431C1C">
        <w:rPr>
          <w:rFonts w:asciiTheme="minorHAnsi" w:hAnsiTheme="minorHAnsi" w:cstheme="minorHAnsi"/>
          <w:b/>
          <w:bCs/>
        </w:rPr>
        <w:br/>
      </w:r>
    </w:p>
    <w:p w14:paraId="1990275E" w14:textId="77777777" w:rsidR="00431C1C" w:rsidRPr="00431C1C" w:rsidRDefault="00431C1C" w:rsidP="00BC395F">
      <w:pPr>
        <w:pStyle w:val="ListParagraph"/>
        <w:numPr>
          <w:ilvl w:val="0"/>
          <w:numId w:val="26"/>
        </w:num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1728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Theme="minorHAnsi" w:hAnsiTheme="minorHAnsi" w:cstheme="minorHAnsi"/>
          <w:b/>
        </w:rPr>
      </w:pPr>
      <w:r w:rsidRPr="00431C1C">
        <w:rPr>
          <w:rFonts w:asciiTheme="minorHAnsi" w:hAnsiTheme="minorHAnsi" w:cstheme="minorHAnsi"/>
        </w:rPr>
        <w:t xml:space="preserve">     </w:t>
      </w:r>
      <w:r w:rsidRPr="00431C1C">
        <w:rPr>
          <w:rFonts w:asciiTheme="minorHAnsi" w:hAnsiTheme="minorHAnsi" w:cstheme="minorHAnsi"/>
        </w:rPr>
        <w:tab/>
      </w:r>
      <w:r w:rsidRPr="00431C1C">
        <w:rPr>
          <w:rFonts w:asciiTheme="minorHAnsi" w:hAnsiTheme="minorHAnsi" w:cstheme="minorHAnsi"/>
          <w:b/>
          <w:szCs w:val="22"/>
        </w:rPr>
        <w:t>Enumerated list of submitted manuscripts (note submission date)</w:t>
      </w:r>
    </w:p>
    <w:p w14:paraId="4A430F26" w14:textId="4A643ABB" w:rsidR="00431C1C" w:rsidRPr="00431C1C" w:rsidRDefault="00431C1C" w:rsidP="00BC395F">
      <w:pPr>
        <w:pStyle w:val="ListParagraph"/>
        <w:tabs>
          <w:tab w:val="left" w:pos="-1440"/>
          <w:tab w:val="left" w:pos="-720"/>
          <w:tab w:val="left" w:pos="0"/>
          <w:tab w:val="left" w:pos="720"/>
          <w:tab w:val="left" w:pos="1440"/>
          <w:tab w:val="left" w:pos="1728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080"/>
        <w:rPr>
          <w:rFonts w:asciiTheme="minorHAnsi" w:hAnsiTheme="minorHAnsi" w:cstheme="minorHAnsi"/>
          <w:bCs/>
        </w:rPr>
      </w:pPr>
    </w:p>
    <w:p w14:paraId="09A90205" w14:textId="77777777" w:rsidR="00431C1C" w:rsidRPr="00431C1C" w:rsidRDefault="00431C1C" w:rsidP="00BC395F">
      <w:pPr>
        <w:pStyle w:val="ListParagraph"/>
        <w:numPr>
          <w:ilvl w:val="0"/>
          <w:numId w:val="26"/>
        </w:num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1728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Theme="minorHAnsi" w:hAnsiTheme="minorHAnsi" w:cstheme="minorHAnsi"/>
          <w:b/>
          <w:szCs w:val="22"/>
        </w:rPr>
      </w:pPr>
      <w:r w:rsidRPr="00431C1C">
        <w:rPr>
          <w:rFonts w:asciiTheme="minorHAnsi" w:hAnsiTheme="minorHAnsi" w:cstheme="minorHAnsi"/>
        </w:rPr>
        <w:t xml:space="preserve"> </w:t>
      </w:r>
      <w:r w:rsidRPr="00431C1C">
        <w:rPr>
          <w:rFonts w:asciiTheme="minorHAnsi" w:hAnsiTheme="minorHAnsi" w:cstheme="minorHAnsi"/>
        </w:rPr>
        <w:tab/>
      </w:r>
      <w:r w:rsidRPr="00431C1C">
        <w:rPr>
          <w:rFonts w:asciiTheme="minorHAnsi" w:hAnsiTheme="minorHAnsi" w:cstheme="minorHAnsi"/>
          <w:b/>
          <w:bCs/>
        </w:rPr>
        <w:t>Enumerated list of presentations in reverse chronological order in the review period. Note presenter with a #; note student(s) with a *.</w:t>
      </w:r>
      <w:r w:rsidRPr="00431C1C">
        <w:rPr>
          <w:rFonts w:asciiTheme="minorHAnsi" w:hAnsiTheme="minorHAnsi" w:cstheme="minorHAnsi"/>
        </w:rPr>
        <w:tab/>
      </w:r>
    </w:p>
    <w:p w14:paraId="33BF2BCB" w14:textId="77777777" w:rsidR="00431C1C" w:rsidRPr="00431C1C" w:rsidRDefault="00431C1C" w:rsidP="00BC395F">
      <w:pPr>
        <w:rPr>
          <w:rFonts w:cstheme="minorHAnsi"/>
          <w:bCs/>
          <w:i/>
          <w:iCs/>
          <w:szCs w:val="22"/>
        </w:rPr>
      </w:pPr>
      <w:r w:rsidRPr="00431C1C">
        <w:rPr>
          <w:rFonts w:cstheme="minorHAnsi"/>
        </w:rPr>
        <w:t xml:space="preserve"> </w:t>
      </w:r>
      <w:r w:rsidRPr="00431C1C">
        <w:rPr>
          <w:rFonts w:cstheme="minorHAnsi"/>
        </w:rPr>
        <w:tab/>
      </w:r>
      <w:r w:rsidRPr="00431C1C">
        <w:rPr>
          <w:rFonts w:cstheme="minorHAnsi"/>
          <w:szCs w:val="22"/>
        </w:rPr>
        <w:tab/>
      </w:r>
      <w:r w:rsidRPr="00431C1C">
        <w:rPr>
          <w:rFonts w:cstheme="minorHAnsi"/>
          <w:bCs/>
          <w:i/>
          <w:iCs/>
          <w:szCs w:val="22"/>
        </w:rPr>
        <w:t>Example:</w:t>
      </w:r>
    </w:p>
    <w:p w14:paraId="37C0A92E" w14:textId="2C4F3D9A" w:rsidR="00DB4989" w:rsidRPr="00DB4989" w:rsidRDefault="00431C1C" w:rsidP="00BC395F">
      <w:pPr>
        <w:pStyle w:val="ListParagraph"/>
        <w:numPr>
          <w:ilvl w:val="0"/>
          <w:numId w:val="35"/>
        </w:num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1728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Theme="minorHAnsi" w:hAnsiTheme="minorHAnsi" w:cstheme="minorHAnsi"/>
        </w:rPr>
      </w:pPr>
      <w:r w:rsidRPr="00431C1C">
        <w:rPr>
          <w:rFonts w:asciiTheme="minorHAnsi" w:hAnsiTheme="minorHAnsi" w:cstheme="minorHAnsi"/>
        </w:rPr>
        <w:t xml:space="preserve">"Pervious concrete," Smith, K.* and </w:t>
      </w:r>
      <w:r w:rsidRPr="00431C1C">
        <w:rPr>
          <w:rFonts w:asciiTheme="minorHAnsi" w:hAnsiTheme="minorHAnsi" w:cstheme="minorHAnsi"/>
          <w:szCs w:val="22"/>
          <w:u w:val="single"/>
        </w:rPr>
        <w:t>A. Smith</w:t>
      </w:r>
      <w:r w:rsidRPr="00431C1C">
        <w:rPr>
          <w:rFonts w:asciiTheme="minorHAnsi" w:hAnsiTheme="minorHAnsi" w:cstheme="minorHAnsi"/>
        </w:rPr>
        <w:t xml:space="preserve">*, American Association for Concrete Research Conference, Portland, Oregon. </w:t>
      </w:r>
    </w:p>
    <w:p w14:paraId="3FD435F3" w14:textId="77777777" w:rsidR="00431C1C" w:rsidRPr="00431C1C" w:rsidRDefault="00431C1C" w:rsidP="00BC395F">
      <w:pPr>
        <w:pStyle w:val="ListParagraph"/>
        <w:tabs>
          <w:tab w:val="left" w:pos="-1440"/>
          <w:tab w:val="left" w:pos="-720"/>
          <w:tab w:val="left" w:pos="0"/>
          <w:tab w:val="left" w:pos="720"/>
          <w:tab w:val="left" w:pos="1440"/>
          <w:tab w:val="left" w:pos="1728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800"/>
        <w:rPr>
          <w:rFonts w:asciiTheme="minorHAnsi" w:hAnsiTheme="minorHAnsi" w:cstheme="minorHAnsi"/>
        </w:rPr>
      </w:pPr>
    </w:p>
    <w:p w14:paraId="4B267202" w14:textId="266F0762" w:rsidR="00431C1C" w:rsidRDefault="00431C1C" w:rsidP="00BC395F">
      <w:pPr>
        <w:pStyle w:val="TOAHeading"/>
        <w:numPr>
          <w:ilvl w:val="0"/>
          <w:numId w:val="26"/>
        </w:numPr>
        <w:tabs>
          <w:tab w:val="clear" w:pos="9360"/>
        </w:tabs>
        <w:rPr>
          <w:rFonts w:cstheme="minorHAnsi"/>
          <w:b/>
          <w:bCs/>
          <w:szCs w:val="22"/>
        </w:rPr>
      </w:pPr>
      <w:r w:rsidRPr="00431C1C">
        <w:rPr>
          <w:rFonts w:cstheme="minorHAnsi"/>
          <w:b/>
          <w:bCs/>
          <w:szCs w:val="22"/>
        </w:rPr>
        <w:t>List other research, scholarship, or creative activities in the review period. This could include a Google Scholar profile or other citation metrics.</w:t>
      </w:r>
    </w:p>
    <w:p w14:paraId="30F0A10B" w14:textId="4C211207" w:rsidR="00AC2017" w:rsidRPr="00AC2017" w:rsidRDefault="00AC2017" w:rsidP="00AC2017">
      <w:pPr>
        <w:ind w:left="1080"/>
      </w:pPr>
    </w:p>
    <w:p w14:paraId="2C4DB3D2" w14:textId="5C09DEF0" w:rsidR="009A405A" w:rsidRPr="006A0E75" w:rsidRDefault="097F5ECF" w:rsidP="00233CE3">
      <w:pPr>
        <w:pStyle w:val="Heading2"/>
        <w:spacing w:before="0"/>
        <w:contextualSpacing/>
      </w:pPr>
      <w:r>
        <w:t xml:space="preserve">Section </w:t>
      </w:r>
      <w:r w:rsidR="00AF2D59">
        <w:t>6</w:t>
      </w:r>
      <w:r>
        <w:t>.</w:t>
      </w:r>
      <w:r w:rsidR="58170E9A">
        <w:t xml:space="preserve"> </w:t>
      </w:r>
      <w:r>
        <w:t xml:space="preserve">Service: </w:t>
      </w:r>
    </w:p>
    <w:p w14:paraId="6B3A41D3" w14:textId="39233507" w:rsidR="00336F2E" w:rsidRDefault="00C72A59">
      <w:pPr>
        <w:contextualSpacing/>
        <w:rPr>
          <w:rFonts w:cstheme="minorBidi"/>
        </w:rPr>
      </w:pPr>
      <w:r w:rsidRPr="001C60D9">
        <w:rPr>
          <w:rFonts w:cstheme="minorBidi"/>
        </w:rPr>
        <w:t>See</w:t>
      </w:r>
      <w:r w:rsidR="003B5A38" w:rsidRPr="001C60D9">
        <w:rPr>
          <w:rFonts w:cstheme="minorBidi"/>
        </w:rPr>
        <w:t xml:space="preserve"> </w:t>
      </w:r>
      <w:r w:rsidR="000B4DE8" w:rsidRPr="001C60D9">
        <w:rPr>
          <w:rFonts w:cstheme="minorBidi"/>
        </w:rPr>
        <w:t xml:space="preserve">BOR </w:t>
      </w:r>
      <w:r w:rsidR="007E47C5" w:rsidRPr="001C60D9">
        <w:rPr>
          <w:rFonts w:cstheme="minorBidi"/>
        </w:rPr>
        <w:t>P</w:t>
      </w:r>
      <w:r w:rsidR="000B4DE8" w:rsidRPr="001C60D9">
        <w:rPr>
          <w:rFonts w:cstheme="minorBidi"/>
        </w:rPr>
        <w:t xml:space="preserve">olicy </w:t>
      </w:r>
      <w:hyperlink r:id="rId23" w:history="1">
        <w:r w:rsidR="009F5A88">
          <w:rPr>
            <w:rStyle w:val="Hyperlink"/>
            <w:rFonts w:eastAsiaTheme="majorEastAsia" w:cstheme="minorBidi"/>
            <w:color w:val="0070C0"/>
          </w:rPr>
          <w:t>4.4.3</w:t>
        </w:r>
      </w:hyperlink>
      <w:r w:rsidR="007E47C5" w:rsidRPr="001C60D9">
        <w:rPr>
          <w:rFonts w:cstheme="minorBidi"/>
        </w:rPr>
        <w:t xml:space="preserve">, the </w:t>
      </w:r>
      <w:hyperlink r:id="rId24">
        <w:r w:rsidR="00C2091B" w:rsidRPr="001C60D9">
          <w:rPr>
            <w:rStyle w:val="Hyperlink"/>
            <w:rFonts w:cstheme="minorBidi"/>
            <w:color w:val="0070C0"/>
          </w:rPr>
          <w:t>South Dakota Mines Statement of Institutional Priorities for Faculty Performance</w:t>
        </w:r>
      </w:hyperlink>
      <w:r w:rsidR="00C2091B" w:rsidRPr="001C60D9">
        <w:rPr>
          <w:rFonts w:cstheme="minorBidi"/>
        </w:rPr>
        <w:t xml:space="preserve"> (adopted Spring 2022</w:t>
      </w:r>
      <w:r w:rsidR="00943570" w:rsidRPr="001C60D9">
        <w:rPr>
          <w:rFonts w:cstheme="minorBidi"/>
        </w:rPr>
        <w:t>)</w:t>
      </w:r>
      <w:r w:rsidR="00C2091B" w:rsidRPr="001C60D9">
        <w:rPr>
          <w:rFonts w:cstheme="minorBidi"/>
        </w:rPr>
        <w:t xml:space="preserve">, </w:t>
      </w:r>
      <w:r w:rsidR="002A65D8" w:rsidRPr="001C60D9">
        <w:rPr>
          <w:rFonts w:cstheme="minorBidi"/>
        </w:rPr>
        <w:t>and Department Expectations</w:t>
      </w:r>
      <w:r w:rsidRPr="001C60D9">
        <w:rPr>
          <w:rFonts w:cstheme="minorBidi"/>
        </w:rPr>
        <w:t xml:space="preserve"> for examples of relevant contributions in these areas.</w:t>
      </w:r>
      <w:r w:rsidR="564AD18B" w:rsidRPr="001C60D9">
        <w:rPr>
          <w:rFonts w:cstheme="minorBidi"/>
        </w:rPr>
        <w:t xml:space="preserve"> </w:t>
      </w:r>
    </w:p>
    <w:p w14:paraId="5E340C19" w14:textId="5187E83D" w:rsidR="001C60D9" w:rsidRDefault="001C60D9">
      <w:pPr>
        <w:contextualSpacing/>
        <w:rPr>
          <w:rFonts w:cstheme="minorBidi"/>
          <w:u w:val="single"/>
        </w:rPr>
      </w:pPr>
      <w:r>
        <w:rPr>
          <w:rFonts w:cstheme="minorBidi"/>
        </w:rPr>
        <w:t xml:space="preserve">Provide a service narrative that describes contributions </w:t>
      </w:r>
      <w:proofErr w:type="gramStart"/>
      <w:r>
        <w:rPr>
          <w:rFonts w:cstheme="minorBidi"/>
        </w:rPr>
        <w:t>in the area of</w:t>
      </w:r>
      <w:proofErr w:type="gramEnd"/>
      <w:r>
        <w:rPr>
          <w:rFonts w:cstheme="minorBidi"/>
        </w:rPr>
        <w:t xml:space="preserve"> service. Explain how your service role has benefited your professional development, the department, the university, the discipline, and/or the community at large. </w:t>
      </w:r>
      <w:r w:rsidRPr="00AC2017">
        <w:rPr>
          <w:rFonts w:cstheme="minorBidi"/>
          <w:u w:val="single"/>
        </w:rPr>
        <w:t>Note leadership roles.</w:t>
      </w:r>
    </w:p>
    <w:p w14:paraId="2BBD6691" w14:textId="7D97FA49" w:rsidR="00AC2017" w:rsidRPr="006A0E75" w:rsidRDefault="00AC2017" w:rsidP="00AC2017">
      <w:pPr>
        <w:pStyle w:val="Heading2"/>
      </w:pPr>
      <w:r>
        <w:t xml:space="preserve">Section 7. Honors and Awards: </w:t>
      </w:r>
    </w:p>
    <w:p w14:paraId="7AC64D39" w14:textId="638AF499" w:rsidR="005045C3" w:rsidRPr="008D5251" w:rsidRDefault="097F5ECF">
      <w:pPr>
        <w:widowControl/>
      </w:pPr>
      <w:r w:rsidRPr="17725AC2">
        <w:rPr>
          <w:rFonts w:cstheme="minorBidi"/>
        </w:rPr>
        <w:t>List honors and awards received</w:t>
      </w:r>
      <w:r w:rsidR="1FDEE0BE" w:rsidRPr="17725AC2">
        <w:rPr>
          <w:rFonts w:cstheme="minorBidi"/>
        </w:rPr>
        <w:t xml:space="preserve"> within the review period</w:t>
      </w:r>
      <w:r w:rsidRPr="17725AC2">
        <w:rPr>
          <w:rFonts w:cstheme="minorBidi"/>
        </w:rPr>
        <w:t>.</w:t>
      </w:r>
      <w:r>
        <w:t xml:space="preserve"> </w:t>
      </w:r>
      <w:r w:rsidR="00C72A59">
        <w:br w:type="page"/>
      </w:r>
    </w:p>
    <w:p w14:paraId="248D77D9" w14:textId="630F1172" w:rsidR="004A1032" w:rsidRPr="006A0E75" w:rsidRDefault="110DBE09" w:rsidP="00A23244">
      <w:pPr>
        <w:pStyle w:val="Heading1"/>
      </w:pPr>
      <w:r>
        <w:lastRenderedPageBreak/>
        <w:t xml:space="preserve">Division </w:t>
      </w:r>
      <w:r w:rsidR="0003779A">
        <w:t>4</w:t>
      </w:r>
      <w:r w:rsidR="4DD800A9">
        <w:t>:</w:t>
      </w:r>
      <w:r>
        <w:t xml:space="preserve">  External and </w:t>
      </w:r>
      <w:r w:rsidR="6FD2E6B0">
        <w:t>I</w:t>
      </w:r>
      <w:r w:rsidR="4259DA97">
        <w:t>nternal</w:t>
      </w:r>
      <w:r>
        <w:t xml:space="preserve"> </w:t>
      </w:r>
      <w:r w:rsidR="6FD2E6B0">
        <w:t>R</w:t>
      </w:r>
      <w:r>
        <w:t xml:space="preserve">eviewer </w:t>
      </w:r>
      <w:r w:rsidR="6FD2E6B0">
        <w:t>L</w:t>
      </w:r>
      <w:r>
        <w:t>etters</w:t>
      </w:r>
    </w:p>
    <w:p w14:paraId="623B8849" w14:textId="77777777" w:rsidR="00C72A59" w:rsidRPr="006A0E75" w:rsidRDefault="00C72A59" w:rsidP="00954660"/>
    <w:p w14:paraId="20E84B29" w14:textId="70E6686B" w:rsidR="00A23E26" w:rsidRPr="006A0E75" w:rsidRDefault="009F584F" w:rsidP="005C3881">
      <w:pPr>
        <w:rPr>
          <w:rFonts w:cstheme="minorHAnsi"/>
        </w:rPr>
      </w:pPr>
      <w:r w:rsidRPr="006A0E75">
        <w:rPr>
          <w:rFonts w:cstheme="minorHAnsi"/>
        </w:rPr>
        <w:t xml:space="preserve">The candidate </w:t>
      </w:r>
      <w:r w:rsidR="00954588" w:rsidRPr="006A0E75">
        <w:rPr>
          <w:rFonts w:cstheme="minorHAnsi"/>
        </w:rPr>
        <w:t>may provide</w:t>
      </w:r>
      <w:r w:rsidRPr="006A0E75">
        <w:rPr>
          <w:rFonts w:cstheme="minorHAnsi"/>
        </w:rPr>
        <w:t xml:space="preserve"> </w:t>
      </w:r>
      <w:r w:rsidR="00954588" w:rsidRPr="006A0E75">
        <w:rPr>
          <w:rFonts w:cstheme="minorHAnsi"/>
        </w:rPr>
        <w:t>the department head/chair with list</w:t>
      </w:r>
      <w:r w:rsidR="00A37606" w:rsidRPr="006A0E75">
        <w:rPr>
          <w:rFonts w:cstheme="minorHAnsi"/>
        </w:rPr>
        <w:t>s</w:t>
      </w:r>
      <w:r w:rsidR="00954588" w:rsidRPr="006A0E75">
        <w:rPr>
          <w:rFonts w:cstheme="minorHAnsi"/>
        </w:rPr>
        <w:t xml:space="preserve"> </w:t>
      </w:r>
      <w:r w:rsidR="00DB59F3" w:rsidRPr="006A0E75">
        <w:rPr>
          <w:rFonts w:cstheme="minorHAnsi"/>
        </w:rPr>
        <w:t xml:space="preserve">that </w:t>
      </w:r>
      <w:r w:rsidR="00954588" w:rsidRPr="006A0E75">
        <w:rPr>
          <w:rFonts w:cstheme="minorHAnsi"/>
        </w:rPr>
        <w:t xml:space="preserve">contain the names, addresses, telephone numbers, and e-mail addresses of proposed external </w:t>
      </w:r>
      <w:r w:rsidR="0028497C" w:rsidRPr="006A0E75">
        <w:rPr>
          <w:rFonts w:cstheme="minorHAnsi"/>
        </w:rPr>
        <w:t xml:space="preserve">faculty </w:t>
      </w:r>
      <w:r w:rsidR="00954588" w:rsidRPr="006A0E75">
        <w:rPr>
          <w:rFonts w:cstheme="minorHAnsi"/>
        </w:rPr>
        <w:t>reviewers</w:t>
      </w:r>
      <w:r w:rsidR="002857B0" w:rsidRPr="006A0E75">
        <w:rPr>
          <w:rFonts w:cstheme="minorHAnsi"/>
        </w:rPr>
        <w:t xml:space="preserve"> and </w:t>
      </w:r>
      <w:r w:rsidR="0028497C" w:rsidRPr="006A0E75">
        <w:rPr>
          <w:rFonts w:cstheme="minorHAnsi"/>
        </w:rPr>
        <w:t>internal (</w:t>
      </w:r>
      <w:r w:rsidR="003B2C2F" w:rsidRPr="006A0E75">
        <w:rPr>
          <w:rFonts w:cstheme="minorHAnsi"/>
        </w:rPr>
        <w:t>S</w:t>
      </w:r>
      <w:r w:rsidR="0073641E">
        <w:rPr>
          <w:rFonts w:cstheme="minorHAnsi"/>
        </w:rPr>
        <w:t xml:space="preserve">outh </w:t>
      </w:r>
      <w:r w:rsidR="003B2C2F" w:rsidRPr="006A0E75">
        <w:rPr>
          <w:rFonts w:cstheme="minorHAnsi"/>
        </w:rPr>
        <w:t>D</w:t>
      </w:r>
      <w:r w:rsidR="0073641E">
        <w:rPr>
          <w:rFonts w:cstheme="minorHAnsi"/>
        </w:rPr>
        <w:t>akota</w:t>
      </w:r>
      <w:r w:rsidR="003B2C2F" w:rsidRPr="006A0E75">
        <w:rPr>
          <w:rFonts w:cstheme="minorHAnsi"/>
        </w:rPr>
        <w:t xml:space="preserve"> Mines</w:t>
      </w:r>
      <w:r w:rsidR="0028497C" w:rsidRPr="006A0E75">
        <w:rPr>
          <w:rFonts w:cstheme="minorHAnsi"/>
        </w:rPr>
        <w:t>)</w:t>
      </w:r>
      <w:r w:rsidR="00954588" w:rsidRPr="006A0E75">
        <w:rPr>
          <w:rFonts w:cstheme="minorHAnsi"/>
        </w:rPr>
        <w:t xml:space="preserve"> faculty</w:t>
      </w:r>
      <w:r w:rsidR="0028497C" w:rsidRPr="006A0E75">
        <w:rPr>
          <w:rFonts w:cstheme="minorHAnsi"/>
        </w:rPr>
        <w:t xml:space="preserve"> reviewers</w:t>
      </w:r>
      <w:r w:rsidR="00472EAD" w:rsidRPr="006A0E75">
        <w:rPr>
          <w:rFonts w:cstheme="minorHAnsi"/>
        </w:rPr>
        <w:t xml:space="preserve">. The candidate may also provide lists of names of potential reviewers who they </w:t>
      </w:r>
      <w:r w:rsidR="00F45C86" w:rsidRPr="006A0E75">
        <w:rPr>
          <w:rFonts w:cstheme="minorHAnsi"/>
        </w:rPr>
        <w:t>would</w:t>
      </w:r>
      <w:r w:rsidR="00472EAD" w:rsidRPr="006A0E75">
        <w:rPr>
          <w:rFonts w:cstheme="minorHAnsi"/>
        </w:rPr>
        <w:t xml:space="preserve"> </w:t>
      </w:r>
      <w:r w:rsidR="0003779A" w:rsidRPr="00954660">
        <w:rPr>
          <w:rFonts w:cstheme="minorHAnsi"/>
        </w:rPr>
        <w:t>not</w:t>
      </w:r>
      <w:r w:rsidR="00472EAD" w:rsidRPr="006A0E75">
        <w:rPr>
          <w:rFonts w:cstheme="minorHAnsi"/>
        </w:rPr>
        <w:t xml:space="preserve"> want to be invited to provide a review. </w:t>
      </w:r>
      <w:r w:rsidR="00013ECC" w:rsidRPr="006A0E75">
        <w:rPr>
          <w:rFonts w:cstheme="minorHAnsi"/>
          <w:u w:val="single"/>
        </w:rPr>
        <w:t>The</w:t>
      </w:r>
      <w:r w:rsidR="001D2F9F">
        <w:rPr>
          <w:rFonts w:cstheme="minorHAnsi"/>
          <w:u w:val="single"/>
        </w:rPr>
        <w:t xml:space="preserve"> dossier will include these lists</w:t>
      </w:r>
      <w:r w:rsidR="00013ECC" w:rsidRPr="006A0E75">
        <w:rPr>
          <w:rFonts w:cstheme="minorHAnsi"/>
          <w:u w:val="single"/>
        </w:rPr>
        <w:t xml:space="preserve"> as part of the </w:t>
      </w:r>
      <w:r w:rsidR="001D2F9F" w:rsidRPr="006A0E75">
        <w:rPr>
          <w:rFonts w:cstheme="minorHAnsi"/>
          <w:u w:val="single"/>
        </w:rPr>
        <w:t>candidate</w:t>
      </w:r>
      <w:r w:rsidR="001D2F9F">
        <w:rPr>
          <w:rFonts w:cstheme="minorHAnsi"/>
          <w:u w:val="single"/>
        </w:rPr>
        <w:t>'</w:t>
      </w:r>
      <w:r w:rsidR="001D2F9F" w:rsidRPr="006A0E75">
        <w:rPr>
          <w:rFonts w:cstheme="minorHAnsi"/>
          <w:u w:val="single"/>
        </w:rPr>
        <w:t xml:space="preserve">s </w:t>
      </w:r>
      <w:r w:rsidR="00013ECC" w:rsidRPr="006A0E75">
        <w:rPr>
          <w:rFonts w:cstheme="minorHAnsi"/>
          <w:u w:val="single"/>
        </w:rPr>
        <w:t>application in Division 4.</w:t>
      </w:r>
      <w:r w:rsidR="00472EAD" w:rsidRPr="006A0E75">
        <w:rPr>
          <w:rFonts w:cstheme="minorHAnsi"/>
        </w:rPr>
        <w:t xml:space="preserve"> </w:t>
      </w:r>
    </w:p>
    <w:p w14:paraId="0A983A4A" w14:textId="77777777" w:rsidR="00A23E26" w:rsidRPr="006A0E75" w:rsidRDefault="00A23E26" w:rsidP="002723B4">
      <w:pPr>
        <w:rPr>
          <w:rFonts w:cstheme="minorHAnsi"/>
          <w:szCs w:val="22"/>
        </w:rPr>
      </w:pPr>
    </w:p>
    <w:p w14:paraId="6612A179" w14:textId="6689868F" w:rsidR="00065BDA" w:rsidRPr="008D5251" w:rsidRDefault="11CC5BE1" w:rsidP="00954660">
      <w:r w:rsidRPr="17725AC2">
        <w:rPr>
          <w:rFonts w:cstheme="minorBidi"/>
        </w:rPr>
        <w:t xml:space="preserve">Note that the external and </w:t>
      </w:r>
      <w:r w:rsidR="4259DA97" w:rsidRPr="17725AC2">
        <w:rPr>
          <w:rFonts w:cstheme="minorBidi"/>
        </w:rPr>
        <w:t xml:space="preserve">internal </w:t>
      </w:r>
      <w:r w:rsidRPr="17725AC2">
        <w:rPr>
          <w:rFonts w:cstheme="minorBidi"/>
        </w:rPr>
        <w:t xml:space="preserve">reviewers will </w:t>
      </w:r>
      <w:r w:rsidR="58BC0079" w:rsidRPr="17725AC2">
        <w:rPr>
          <w:rFonts w:cstheme="minorBidi"/>
        </w:rPr>
        <w:t xml:space="preserve">be </w:t>
      </w:r>
      <w:r w:rsidR="1BCB109F" w:rsidRPr="17725AC2">
        <w:rPr>
          <w:rFonts w:cstheme="minorBidi"/>
        </w:rPr>
        <w:t xml:space="preserve">provided Divisions 1-3 of the dossier </w:t>
      </w:r>
      <w:r w:rsidR="54438E9E" w:rsidRPr="17725AC2">
        <w:rPr>
          <w:rFonts w:cstheme="minorBidi"/>
        </w:rPr>
        <w:t>a</w:t>
      </w:r>
      <w:r w:rsidR="3E161B26" w:rsidRPr="17725AC2">
        <w:rPr>
          <w:rFonts w:cstheme="minorBidi"/>
        </w:rPr>
        <w:t>nd</w:t>
      </w:r>
      <w:r w:rsidR="54438E9E" w:rsidRPr="17725AC2">
        <w:rPr>
          <w:rFonts w:cstheme="minorBidi"/>
        </w:rPr>
        <w:t xml:space="preserve"> </w:t>
      </w:r>
      <w:r w:rsidR="35A54FC8" w:rsidRPr="17725AC2">
        <w:rPr>
          <w:rFonts w:cstheme="minorBidi"/>
        </w:rPr>
        <w:t>Division 5</w:t>
      </w:r>
      <w:r w:rsidR="409D6C5A" w:rsidRPr="17725AC2">
        <w:rPr>
          <w:rFonts w:cstheme="minorBidi"/>
        </w:rPr>
        <w:t>,</w:t>
      </w:r>
      <w:r w:rsidR="35A54FC8" w:rsidRPr="17725AC2">
        <w:rPr>
          <w:rFonts w:cstheme="minorBidi"/>
        </w:rPr>
        <w:t xml:space="preserve"> Sections C and D</w:t>
      </w:r>
      <w:r w:rsidR="1EC0D59F" w:rsidRPr="17725AC2">
        <w:rPr>
          <w:rFonts w:cstheme="minorBidi"/>
        </w:rPr>
        <w:t xml:space="preserve"> containing additional examples and supporting documents provided by the candidate</w:t>
      </w:r>
      <w:r w:rsidR="38437BAE" w:rsidRPr="17725AC2">
        <w:rPr>
          <w:rFonts w:cstheme="minorBidi"/>
        </w:rPr>
        <w:t>. They</w:t>
      </w:r>
      <w:r w:rsidR="1BCB109F" w:rsidRPr="17725AC2">
        <w:rPr>
          <w:rFonts w:cstheme="minorBidi"/>
        </w:rPr>
        <w:t xml:space="preserve"> will</w:t>
      </w:r>
      <w:r w:rsidR="58BC0079" w:rsidRPr="17725AC2">
        <w:rPr>
          <w:rFonts w:cstheme="minorBidi"/>
        </w:rPr>
        <w:t xml:space="preserve"> </w:t>
      </w:r>
      <w:r w:rsidRPr="17725AC2">
        <w:rPr>
          <w:rFonts w:cstheme="minorBidi"/>
        </w:rPr>
        <w:t>be asked to</w:t>
      </w:r>
      <w:r w:rsidR="143B6963" w:rsidRPr="17725AC2">
        <w:rPr>
          <w:rFonts w:cstheme="minorBidi"/>
        </w:rPr>
        <w:t xml:space="preserve"> </w:t>
      </w:r>
      <w:r w:rsidR="267BF077" w:rsidRPr="17725AC2">
        <w:rPr>
          <w:rFonts w:cstheme="minorBidi"/>
        </w:rPr>
        <w:t xml:space="preserve">critically </w:t>
      </w:r>
      <w:r w:rsidR="143B6963" w:rsidRPr="17725AC2">
        <w:rPr>
          <w:rFonts w:cstheme="minorBidi"/>
        </w:rPr>
        <w:t>assess the accomplishments of the candidate</w:t>
      </w:r>
      <w:r w:rsidR="0A2C35D7" w:rsidRPr="17725AC2">
        <w:rPr>
          <w:rFonts w:cstheme="minorBidi"/>
        </w:rPr>
        <w:t xml:space="preserve"> and </w:t>
      </w:r>
      <w:r w:rsidR="18D17F28" w:rsidRPr="17725AC2">
        <w:rPr>
          <w:rFonts w:cstheme="minorBidi"/>
        </w:rPr>
        <w:t>the prospect f</w:t>
      </w:r>
      <w:r w:rsidR="0A2C35D7" w:rsidRPr="17725AC2">
        <w:rPr>
          <w:rFonts w:cstheme="minorBidi"/>
        </w:rPr>
        <w:t xml:space="preserve">or continued, high-level performance. </w:t>
      </w:r>
      <w:r w:rsidR="0BD77C43" w:rsidRPr="17725AC2">
        <w:rPr>
          <w:rFonts w:cstheme="minorBidi"/>
        </w:rPr>
        <w:t>External</w:t>
      </w:r>
      <w:r w:rsidR="7FAE926A" w:rsidRPr="17725AC2">
        <w:rPr>
          <w:rFonts w:cstheme="minorBidi"/>
        </w:rPr>
        <w:t xml:space="preserve"> and</w:t>
      </w:r>
      <w:r w:rsidR="38437BAE" w:rsidRPr="17725AC2">
        <w:rPr>
          <w:rFonts w:cstheme="minorBidi"/>
        </w:rPr>
        <w:t xml:space="preserve"> i</w:t>
      </w:r>
      <w:r w:rsidR="7FAE926A" w:rsidRPr="17725AC2">
        <w:rPr>
          <w:rFonts w:cstheme="minorBidi"/>
        </w:rPr>
        <w:t>nternal</w:t>
      </w:r>
      <w:r w:rsidR="0BD77C43" w:rsidRPr="17725AC2">
        <w:rPr>
          <w:rFonts w:cstheme="minorBidi"/>
        </w:rPr>
        <w:t xml:space="preserve"> reviewers </w:t>
      </w:r>
      <w:r w:rsidR="283F932A" w:rsidRPr="17725AC2">
        <w:rPr>
          <w:rFonts w:cstheme="minorBidi"/>
        </w:rPr>
        <w:t xml:space="preserve">must be tenured and at or above the rank that the candidate is seeking. </w:t>
      </w:r>
      <w:r w:rsidR="3E161B26" w:rsidRPr="17725AC2">
        <w:rPr>
          <w:rFonts w:cstheme="minorBidi"/>
        </w:rPr>
        <w:t>"</w:t>
      </w:r>
      <w:r w:rsidR="18D17F28" w:rsidRPr="17725AC2">
        <w:rPr>
          <w:rFonts w:cstheme="minorBidi"/>
        </w:rPr>
        <w:t>R</w:t>
      </w:r>
      <w:r w:rsidR="0052C87B" w:rsidRPr="17725AC2">
        <w:rPr>
          <w:rFonts w:cstheme="minorBidi"/>
        </w:rPr>
        <w:t>eview</w:t>
      </w:r>
      <w:r w:rsidR="18D17F28" w:rsidRPr="17725AC2">
        <w:rPr>
          <w:rFonts w:cstheme="minorBidi"/>
        </w:rPr>
        <w:t xml:space="preserve"> letter</w:t>
      </w:r>
      <w:r w:rsidR="0052C87B" w:rsidRPr="17725AC2">
        <w:rPr>
          <w:rFonts w:cstheme="minorBidi"/>
        </w:rPr>
        <w:t>s</w:t>
      </w:r>
      <w:r w:rsidR="3E161B26" w:rsidRPr="17725AC2">
        <w:rPr>
          <w:rFonts w:cstheme="minorBidi"/>
        </w:rPr>
        <w:t xml:space="preserve">" </w:t>
      </w:r>
      <w:r w:rsidR="0052C87B" w:rsidRPr="17725AC2">
        <w:rPr>
          <w:rFonts w:cstheme="minorBidi"/>
        </w:rPr>
        <w:t xml:space="preserve">are not, therefore, to be confused with </w:t>
      </w:r>
      <w:r w:rsidR="3E161B26" w:rsidRPr="17725AC2">
        <w:rPr>
          <w:rFonts w:cstheme="minorBidi"/>
        </w:rPr>
        <w:t>"</w:t>
      </w:r>
      <w:r w:rsidR="0052C87B" w:rsidRPr="17725AC2">
        <w:rPr>
          <w:rFonts w:cstheme="minorBidi"/>
        </w:rPr>
        <w:t>letters of recommendation</w:t>
      </w:r>
      <w:r w:rsidR="3E161B26" w:rsidRPr="17725AC2">
        <w:rPr>
          <w:rFonts w:cstheme="minorBidi"/>
        </w:rPr>
        <w:t xml:space="preserve">" </w:t>
      </w:r>
      <w:r w:rsidR="0052C87B" w:rsidRPr="17725AC2">
        <w:rPr>
          <w:rFonts w:cstheme="minorBidi"/>
        </w:rPr>
        <w:t xml:space="preserve">nor with </w:t>
      </w:r>
      <w:r w:rsidR="3E161B26" w:rsidRPr="17725AC2">
        <w:rPr>
          <w:rFonts w:cstheme="minorBidi"/>
        </w:rPr>
        <w:t>"</w:t>
      </w:r>
      <w:r w:rsidR="0052C87B" w:rsidRPr="17725AC2">
        <w:rPr>
          <w:rFonts w:cstheme="minorBidi"/>
        </w:rPr>
        <w:t>letters of reference</w:t>
      </w:r>
      <w:r w:rsidR="3E161B26" w:rsidRPr="17725AC2">
        <w:rPr>
          <w:rFonts w:cstheme="minorBidi"/>
        </w:rPr>
        <w:t xml:space="preserve">." </w:t>
      </w:r>
      <w:r w:rsidR="00472EAD">
        <w:br/>
      </w:r>
      <w:r w:rsidR="00472EAD">
        <w:br/>
      </w:r>
      <w:r w:rsidR="7FAE926A" w:rsidRPr="17725AC2">
        <w:rPr>
          <w:rFonts w:cstheme="minorBidi"/>
        </w:rPr>
        <w:t xml:space="preserve">The selection of external reviewers shall </w:t>
      </w:r>
      <w:r w:rsidR="2B601518" w:rsidRPr="17725AC2">
        <w:rPr>
          <w:rFonts w:cstheme="minorBidi"/>
        </w:rPr>
        <w:t xml:space="preserve">be to </w:t>
      </w:r>
      <w:r w:rsidR="7FAE926A" w:rsidRPr="17725AC2">
        <w:rPr>
          <w:rFonts w:cstheme="minorBidi"/>
        </w:rPr>
        <w:t xml:space="preserve">obtain independent and impartial judgments of the </w:t>
      </w:r>
      <w:r w:rsidR="3E161B26" w:rsidRPr="17725AC2">
        <w:rPr>
          <w:rFonts w:cstheme="minorBidi"/>
        </w:rPr>
        <w:t>candidate's accomplishments</w:t>
      </w:r>
      <w:r w:rsidR="7FAE926A" w:rsidRPr="17725AC2">
        <w:rPr>
          <w:rFonts w:cstheme="minorBidi"/>
        </w:rPr>
        <w:t xml:space="preserve"> and the prospect for continued, high-level performance. </w:t>
      </w:r>
      <w:r w:rsidR="00472EAD">
        <w:br/>
      </w:r>
      <w:r w:rsidR="00472EAD">
        <w:br/>
      </w:r>
      <w:r w:rsidR="277D4AFA">
        <w:t>No more than one of the external reviewers selected should have a formal connection (direct collaborator, former advisor or graduate student, employer/former employer, etc.) with the candidate</w:t>
      </w:r>
      <w:r w:rsidR="39633B11">
        <w:t xml:space="preserve">. </w:t>
      </w:r>
      <w:r w:rsidR="277D4AFA">
        <w:t xml:space="preserve">Here </w:t>
      </w:r>
      <w:r w:rsidR="3E161B26">
        <w:t>"</w:t>
      </w:r>
      <w:r w:rsidR="277D4AFA">
        <w:t>direct collaborator</w:t>
      </w:r>
      <w:r w:rsidR="3E161B26">
        <w:t xml:space="preserve">" </w:t>
      </w:r>
      <w:r w:rsidR="277D4AFA">
        <w:t>means someone who works directly on the same project</w:t>
      </w:r>
      <w:r w:rsidR="409D6C5A">
        <w:t>. F</w:t>
      </w:r>
      <w:r w:rsidR="277D4AFA">
        <w:t xml:space="preserve">or members of </w:t>
      </w:r>
      <w:r w:rsidR="39633B11">
        <w:t>large</w:t>
      </w:r>
      <w:r w:rsidR="277D4AFA">
        <w:t xml:space="preserve"> collaborations, it is acceptable and even desirable to </w:t>
      </w:r>
      <w:r w:rsidR="64F1770C">
        <w:t xml:space="preserve">include </w:t>
      </w:r>
      <w:r w:rsidR="277D4AFA">
        <w:t xml:space="preserve">reviewers who are members of the collaboration so long as not more than one is working closely with the candidate </w:t>
      </w:r>
      <w:r w:rsidR="39633B11">
        <w:t>to</w:t>
      </w:r>
      <w:r w:rsidR="277D4AFA">
        <w:t xml:space="preserve"> cause a potential conflict of interest</w:t>
      </w:r>
      <w:r w:rsidR="5F95BB82">
        <w:t xml:space="preserve">. </w:t>
      </w:r>
      <w:r w:rsidR="277D4AFA">
        <w:t xml:space="preserve">Internal reviewers may be collaborators. If the faculty of rank in the department provide a </w:t>
      </w:r>
      <w:r w:rsidR="5800EFE2">
        <w:t xml:space="preserve">joint </w:t>
      </w:r>
      <w:r w:rsidR="277D4AFA">
        <w:t>letter, those individuals should not also provide a separate internal letter.</w:t>
      </w:r>
    </w:p>
    <w:p w14:paraId="159EE6F3" w14:textId="0A4ACC2E" w:rsidR="004A1032" w:rsidRPr="006A0E75" w:rsidRDefault="00A64025" w:rsidP="2801720D">
      <w:pPr>
        <w:rPr>
          <w:rFonts w:cstheme="minorBidi"/>
        </w:rPr>
      </w:pPr>
      <w:r>
        <w:br/>
      </w:r>
      <w:r w:rsidR="009F584F" w:rsidRPr="2801720D">
        <w:rPr>
          <w:rFonts w:cstheme="minorBidi"/>
        </w:rPr>
        <w:t xml:space="preserve">The department head/chair will </w:t>
      </w:r>
      <w:r w:rsidR="00EB2470" w:rsidRPr="2801720D">
        <w:rPr>
          <w:rFonts w:cstheme="minorBidi"/>
        </w:rPr>
        <w:t>so</w:t>
      </w:r>
      <w:r w:rsidR="009F584F" w:rsidRPr="2801720D">
        <w:rPr>
          <w:rFonts w:cstheme="minorBidi"/>
        </w:rPr>
        <w:t xml:space="preserve">licit letters from people </w:t>
      </w:r>
      <w:r w:rsidR="003030CD" w:rsidRPr="2801720D">
        <w:rPr>
          <w:rFonts w:cstheme="minorBidi"/>
        </w:rPr>
        <w:t>in</w:t>
      </w:r>
      <w:r w:rsidR="009F584F" w:rsidRPr="2801720D">
        <w:rPr>
          <w:rFonts w:cstheme="minorBidi"/>
        </w:rPr>
        <w:t xml:space="preserve"> each category</w:t>
      </w:r>
      <w:r w:rsidR="00A37606" w:rsidRPr="2801720D">
        <w:rPr>
          <w:rFonts w:cstheme="minorBidi"/>
        </w:rPr>
        <w:t xml:space="preserve"> (external</w:t>
      </w:r>
      <w:r w:rsidR="00833763" w:rsidRPr="2801720D">
        <w:rPr>
          <w:rFonts w:cstheme="minorBidi"/>
        </w:rPr>
        <w:t xml:space="preserve"> faculty</w:t>
      </w:r>
      <w:r w:rsidR="005A70D7" w:rsidRPr="2801720D">
        <w:rPr>
          <w:rFonts w:cstheme="minorBidi"/>
        </w:rPr>
        <w:t xml:space="preserve"> and</w:t>
      </w:r>
      <w:r w:rsidR="00A37606" w:rsidRPr="2801720D">
        <w:rPr>
          <w:rFonts w:cstheme="minorBidi"/>
        </w:rPr>
        <w:t xml:space="preserve"> </w:t>
      </w:r>
      <w:r w:rsidR="0028497C" w:rsidRPr="2801720D">
        <w:rPr>
          <w:rFonts w:cstheme="minorBidi"/>
        </w:rPr>
        <w:t>internal</w:t>
      </w:r>
      <w:r w:rsidR="00A37606" w:rsidRPr="2801720D">
        <w:rPr>
          <w:rFonts w:cstheme="minorBidi"/>
        </w:rPr>
        <w:t xml:space="preserve"> faculty</w:t>
      </w:r>
      <w:r w:rsidR="003030CD" w:rsidRPr="2801720D">
        <w:rPr>
          <w:rFonts w:cstheme="minorBidi"/>
        </w:rPr>
        <w:t>)</w:t>
      </w:r>
      <w:r w:rsidR="009F584F" w:rsidRPr="2801720D">
        <w:rPr>
          <w:rFonts w:cstheme="minorBidi"/>
        </w:rPr>
        <w:t xml:space="preserve"> no later than October 15</w:t>
      </w:r>
      <w:r w:rsidR="009F584F">
        <w:t>th</w:t>
      </w:r>
      <w:r w:rsidR="001F516C" w:rsidRPr="2801720D">
        <w:rPr>
          <w:rFonts w:cstheme="minorBidi"/>
        </w:rPr>
        <w:t xml:space="preserve"> (example of a written solicitation provided below)</w:t>
      </w:r>
      <w:r w:rsidR="009F584F" w:rsidRPr="2801720D">
        <w:rPr>
          <w:rFonts w:cstheme="minorBidi"/>
        </w:rPr>
        <w:t xml:space="preserve">. </w:t>
      </w:r>
      <w:r w:rsidR="002A65D8" w:rsidRPr="2801720D">
        <w:rPr>
          <w:rFonts w:cstheme="minorBidi"/>
        </w:rPr>
        <w:t xml:space="preserve">These letters </w:t>
      </w:r>
      <w:r w:rsidR="00962BFB" w:rsidRPr="2801720D">
        <w:rPr>
          <w:rFonts w:cstheme="minorBidi"/>
        </w:rPr>
        <w:t xml:space="preserve">do not have to come exclusively from the list provided by the candidate. </w:t>
      </w:r>
      <w:r w:rsidR="00C41E8B" w:rsidRPr="2801720D">
        <w:rPr>
          <w:rFonts w:cstheme="minorBidi"/>
        </w:rPr>
        <w:t>In the interest of confidentiality to the reviewer</w:t>
      </w:r>
      <w:r w:rsidR="00646C7A" w:rsidRPr="2801720D">
        <w:rPr>
          <w:rFonts w:cstheme="minorBidi"/>
        </w:rPr>
        <w:t>s</w:t>
      </w:r>
      <w:r w:rsidR="00552E58" w:rsidRPr="2801720D">
        <w:rPr>
          <w:rFonts w:cstheme="minorBidi"/>
        </w:rPr>
        <w:t>,</w:t>
      </w:r>
      <w:r w:rsidR="00C41E8B" w:rsidRPr="2801720D">
        <w:rPr>
          <w:rFonts w:cstheme="minorBidi"/>
        </w:rPr>
        <w:t xml:space="preserve"> the </w:t>
      </w:r>
      <w:r w:rsidR="009F584F" w:rsidRPr="2801720D">
        <w:rPr>
          <w:rFonts w:cstheme="minorBidi"/>
        </w:rPr>
        <w:t xml:space="preserve">department head/chair </w:t>
      </w:r>
      <w:r w:rsidR="00C41E8B" w:rsidRPr="2801720D">
        <w:rPr>
          <w:rFonts w:cstheme="minorBidi"/>
        </w:rPr>
        <w:t xml:space="preserve">will not </w:t>
      </w:r>
      <w:r w:rsidR="009F584F" w:rsidRPr="2801720D">
        <w:rPr>
          <w:rFonts w:cstheme="minorBidi"/>
        </w:rPr>
        <w:t xml:space="preserve">reveal </w:t>
      </w:r>
      <w:r w:rsidR="005A2E18" w:rsidRPr="2801720D">
        <w:rPr>
          <w:rFonts w:cstheme="minorBidi"/>
        </w:rPr>
        <w:t xml:space="preserve">to the candidate </w:t>
      </w:r>
      <w:r w:rsidR="00C41E8B" w:rsidRPr="2801720D">
        <w:rPr>
          <w:rFonts w:cstheme="minorBidi"/>
        </w:rPr>
        <w:t>the names of the individuals selected</w:t>
      </w:r>
      <w:r w:rsidR="00763716" w:rsidRPr="2801720D">
        <w:rPr>
          <w:rFonts w:cstheme="minorBidi"/>
        </w:rPr>
        <w:t>.</w:t>
      </w:r>
      <w:r w:rsidR="009F584F" w:rsidRPr="2801720D">
        <w:rPr>
          <w:rFonts w:cstheme="minorBidi"/>
        </w:rPr>
        <w:t xml:space="preserve"> The department head/chair will collect </w:t>
      </w:r>
      <w:r w:rsidR="001C7F27" w:rsidRPr="2801720D">
        <w:rPr>
          <w:rFonts w:cstheme="minorBidi"/>
        </w:rPr>
        <w:t>the letters</w:t>
      </w:r>
      <w:r w:rsidR="009F584F" w:rsidRPr="2801720D">
        <w:rPr>
          <w:rFonts w:cstheme="minorBidi"/>
        </w:rPr>
        <w:t>, which will be kept strictly confidential, to be viewed by</w:t>
      </w:r>
      <w:r w:rsidR="00A37606" w:rsidRPr="2801720D">
        <w:rPr>
          <w:rFonts w:cstheme="minorBidi"/>
        </w:rPr>
        <w:t xml:space="preserve"> the department </w:t>
      </w:r>
      <w:r w:rsidR="001C7F27" w:rsidRPr="2801720D">
        <w:rPr>
          <w:rFonts w:cstheme="minorBidi"/>
        </w:rPr>
        <w:t>h</w:t>
      </w:r>
      <w:r w:rsidR="00A37606" w:rsidRPr="2801720D">
        <w:rPr>
          <w:rFonts w:cstheme="minorBidi"/>
        </w:rPr>
        <w:t>ead</w:t>
      </w:r>
      <w:r w:rsidR="007B369E" w:rsidRPr="2801720D">
        <w:rPr>
          <w:rFonts w:cstheme="minorBidi"/>
        </w:rPr>
        <w:t>/chair</w:t>
      </w:r>
      <w:r w:rsidR="00A37606" w:rsidRPr="2801720D">
        <w:rPr>
          <w:rFonts w:cstheme="minorBidi"/>
        </w:rPr>
        <w:t>,</w:t>
      </w:r>
      <w:r w:rsidR="009F584F" w:rsidRPr="2801720D">
        <w:rPr>
          <w:rFonts w:cstheme="minorBidi"/>
        </w:rPr>
        <w:t xml:space="preserve"> the </w:t>
      </w:r>
      <w:r w:rsidR="0043345C" w:rsidRPr="2801720D">
        <w:rPr>
          <w:rFonts w:cstheme="minorBidi"/>
        </w:rPr>
        <w:t xml:space="preserve">institutional </w:t>
      </w:r>
      <w:r w:rsidR="009F584F" w:rsidRPr="2801720D">
        <w:rPr>
          <w:rFonts w:cstheme="minorBidi"/>
        </w:rPr>
        <w:t xml:space="preserve">P&amp;T Committee, Provost, and President. </w:t>
      </w:r>
      <w:r w:rsidR="003030CD" w:rsidRPr="2801720D">
        <w:rPr>
          <w:rFonts w:cstheme="minorBidi"/>
        </w:rPr>
        <w:t xml:space="preserve">The department head </w:t>
      </w:r>
      <w:r w:rsidR="00950593" w:rsidRPr="2801720D">
        <w:rPr>
          <w:rFonts w:cstheme="minorBidi"/>
        </w:rPr>
        <w:t>must submit at least three letters from each category (external</w:t>
      </w:r>
      <w:r w:rsidR="006D1D60" w:rsidRPr="2801720D">
        <w:rPr>
          <w:rFonts w:cstheme="minorBidi"/>
        </w:rPr>
        <w:t xml:space="preserve"> and </w:t>
      </w:r>
      <w:r w:rsidR="0028497C" w:rsidRPr="2801720D">
        <w:rPr>
          <w:rFonts w:cstheme="minorBidi"/>
        </w:rPr>
        <w:t>internal</w:t>
      </w:r>
      <w:r w:rsidR="00707C9E" w:rsidRPr="2801720D">
        <w:rPr>
          <w:rFonts w:cstheme="minorBidi"/>
        </w:rPr>
        <w:t xml:space="preserve"> faculty)</w:t>
      </w:r>
      <w:r w:rsidR="005432F7" w:rsidRPr="2801720D">
        <w:rPr>
          <w:rFonts w:cstheme="minorBidi"/>
        </w:rPr>
        <w:t xml:space="preserve">. The Head may solicit more than three letters </w:t>
      </w:r>
      <w:r w:rsidR="00790AC2" w:rsidRPr="2801720D">
        <w:rPr>
          <w:rFonts w:cstheme="minorBidi"/>
        </w:rPr>
        <w:t xml:space="preserve">to ensure the </w:t>
      </w:r>
      <w:r w:rsidR="00833763" w:rsidRPr="2801720D">
        <w:rPr>
          <w:rFonts w:cstheme="minorBidi"/>
        </w:rPr>
        <w:t xml:space="preserve">expected </w:t>
      </w:r>
      <w:r w:rsidR="00790AC2" w:rsidRPr="2801720D">
        <w:rPr>
          <w:rFonts w:cstheme="minorBidi"/>
        </w:rPr>
        <w:t xml:space="preserve">three letters are obtained and </w:t>
      </w:r>
      <w:r w:rsidR="005432F7" w:rsidRPr="2801720D">
        <w:rPr>
          <w:rFonts w:cstheme="minorBidi"/>
        </w:rPr>
        <w:t xml:space="preserve">must submit </w:t>
      </w:r>
      <w:r w:rsidR="0003779A" w:rsidRPr="2801720D">
        <w:rPr>
          <w:rFonts w:cstheme="minorBidi"/>
          <w:i/>
          <w:iCs/>
        </w:rPr>
        <w:t>all</w:t>
      </w:r>
      <w:r w:rsidR="005432F7" w:rsidRPr="2801720D">
        <w:rPr>
          <w:rFonts w:cstheme="minorBidi"/>
        </w:rPr>
        <w:t xml:space="preserve"> letters to the </w:t>
      </w:r>
      <w:r w:rsidR="0098510C" w:rsidRPr="2801720D">
        <w:rPr>
          <w:rFonts w:cstheme="minorBidi"/>
        </w:rPr>
        <w:t>P&amp;T</w:t>
      </w:r>
      <w:r w:rsidR="005432F7" w:rsidRPr="2801720D">
        <w:rPr>
          <w:rFonts w:cstheme="minorBidi"/>
        </w:rPr>
        <w:t xml:space="preserve"> Committee. </w:t>
      </w:r>
      <w:r w:rsidR="00950593" w:rsidRPr="2801720D">
        <w:rPr>
          <w:rFonts w:cstheme="minorBidi"/>
        </w:rPr>
        <w:t>L</w:t>
      </w:r>
      <w:r w:rsidR="009F584F" w:rsidRPr="2801720D">
        <w:rPr>
          <w:rFonts w:cstheme="minorBidi"/>
        </w:rPr>
        <w:t>etters must be received by the department head by November 15</w:t>
      </w:r>
      <w:r w:rsidR="009F584F">
        <w:t>th</w:t>
      </w:r>
      <w:r w:rsidR="00950593">
        <w:t xml:space="preserve"> </w:t>
      </w:r>
      <w:r w:rsidR="00950593" w:rsidRPr="2801720D">
        <w:rPr>
          <w:rFonts w:cstheme="minorBidi"/>
        </w:rPr>
        <w:t>to guarantee consideration by the University Promotion and Tenure Committee</w:t>
      </w:r>
      <w:r w:rsidR="00962BFB" w:rsidRPr="2801720D">
        <w:rPr>
          <w:rFonts w:cstheme="minorBidi"/>
        </w:rPr>
        <w:t xml:space="preserve">. Late submissions may not be considered if they are received after the P&amp;T committee begins its review of the </w:t>
      </w:r>
      <w:r w:rsidR="001D2F9F" w:rsidRPr="2801720D">
        <w:rPr>
          <w:rFonts w:cstheme="minorBidi"/>
        </w:rPr>
        <w:t xml:space="preserve">candidates' </w:t>
      </w:r>
      <w:r w:rsidR="00962BFB" w:rsidRPr="2801720D">
        <w:rPr>
          <w:rFonts w:cstheme="minorBidi"/>
        </w:rPr>
        <w:t>materials.</w:t>
      </w:r>
    </w:p>
    <w:p w14:paraId="2C5E4A4C" w14:textId="0CAC69E3" w:rsidR="00833763" w:rsidRPr="006A0E75" w:rsidRDefault="00833763" w:rsidP="002723B4">
      <w:pPr>
        <w:widowControl/>
        <w:rPr>
          <w:rFonts w:cstheme="minorHAnsi"/>
          <w:szCs w:val="22"/>
        </w:rPr>
      </w:pPr>
    </w:p>
    <w:p w14:paraId="2910E619" w14:textId="105C74CC" w:rsidR="004A1032" w:rsidRDefault="45D65362" w:rsidP="2801720D">
      <w:pPr>
        <w:widowControl/>
        <w:rPr>
          <w:rFonts w:cstheme="minorBidi"/>
        </w:rPr>
      </w:pPr>
      <w:r w:rsidRPr="2801720D">
        <w:rPr>
          <w:rFonts w:cstheme="minorBidi"/>
        </w:rPr>
        <w:t>E</w:t>
      </w:r>
      <w:r w:rsidR="1E68B5CA" w:rsidRPr="2801720D">
        <w:rPr>
          <w:rFonts w:cstheme="minorBidi"/>
        </w:rPr>
        <w:t xml:space="preserve">xternal and </w:t>
      </w:r>
      <w:r w:rsidR="38437BAE" w:rsidRPr="2801720D">
        <w:rPr>
          <w:rFonts w:cstheme="minorBidi"/>
        </w:rPr>
        <w:t>internal</w:t>
      </w:r>
      <w:r w:rsidR="1E68B5CA" w:rsidRPr="2801720D">
        <w:rPr>
          <w:rFonts w:cstheme="minorBidi"/>
        </w:rPr>
        <w:t xml:space="preserve"> </w:t>
      </w:r>
      <w:r w:rsidR="20BBA4DD" w:rsidRPr="2801720D">
        <w:rPr>
          <w:rFonts w:cstheme="minorBidi"/>
        </w:rPr>
        <w:t>reviewers</w:t>
      </w:r>
      <w:r w:rsidR="1E68B5CA" w:rsidRPr="2801720D">
        <w:rPr>
          <w:rFonts w:cstheme="minorBidi"/>
        </w:rPr>
        <w:t>,</w:t>
      </w:r>
      <w:r w:rsidRPr="2801720D">
        <w:rPr>
          <w:rFonts w:cstheme="minorBidi"/>
        </w:rPr>
        <w:t xml:space="preserve"> and members of the departmental P&amp;T committee (if established)</w:t>
      </w:r>
      <w:r w:rsidR="38437BAE" w:rsidRPr="2801720D">
        <w:rPr>
          <w:rFonts w:cstheme="minorBidi"/>
        </w:rPr>
        <w:t>,</w:t>
      </w:r>
      <w:r w:rsidR="13B88F50" w:rsidRPr="2801720D">
        <w:rPr>
          <w:rFonts w:cstheme="minorBidi"/>
        </w:rPr>
        <w:t xml:space="preserve"> </w:t>
      </w:r>
      <w:r w:rsidR="1DB79FDA" w:rsidRPr="2801720D">
        <w:rPr>
          <w:rFonts w:cstheme="minorBidi"/>
        </w:rPr>
        <w:t>will</w:t>
      </w:r>
      <w:r w:rsidR="13B88F50" w:rsidRPr="2801720D">
        <w:rPr>
          <w:rFonts w:cstheme="minorBidi"/>
        </w:rPr>
        <w:t xml:space="preserve"> be sent relevant documentation concerning the candidate. An electronic copy of Divisions 1-</w:t>
      </w:r>
      <w:r w:rsidR="0043345C" w:rsidRPr="2801720D">
        <w:rPr>
          <w:rFonts w:cstheme="minorBidi"/>
        </w:rPr>
        <w:t>3</w:t>
      </w:r>
      <w:r w:rsidR="13B88F50" w:rsidRPr="2801720D">
        <w:rPr>
          <w:rFonts w:cstheme="minorBidi"/>
        </w:rPr>
        <w:t xml:space="preserve"> </w:t>
      </w:r>
      <w:r w:rsidR="4EF015DD" w:rsidRPr="2801720D">
        <w:rPr>
          <w:rFonts w:cstheme="minorBidi"/>
        </w:rPr>
        <w:t xml:space="preserve">and Divisions </w:t>
      </w:r>
      <w:r w:rsidR="0043345C" w:rsidRPr="2801720D">
        <w:rPr>
          <w:rFonts w:cstheme="minorBidi"/>
        </w:rPr>
        <w:t>5</w:t>
      </w:r>
      <w:r w:rsidR="4EF015DD" w:rsidRPr="2801720D">
        <w:rPr>
          <w:rFonts w:cstheme="minorBidi"/>
        </w:rPr>
        <w:t>C</w:t>
      </w:r>
      <w:r w:rsidR="04A553D7" w:rsidRPr="2801720D">
        <w:rPr>
          <w:rFonts w:cstheme="minorBidi"/>
        </w:rPr>
        <w:t>-</w:t>
      </w:r>
      <w:r w:rsidR="4EF015DD" w:rsidRPr="2801720D">
        <w:rPr>
          <w:rFonts w:cstheme="minorBidi"/>
        </w:rPr>
        <w:t xml:space="preserve">D </w:t>
      </w:r>
      <w:r w:rsidR="13B88F50" w:rsidRPr="2801720D">
        <w:rPr>
          <w:rFonts w:cstheme="minorBidi"/>
        </w:rPr>
        <w:t>(excluding copies of the student surveys</w:t>
      </w:r>
      <w:r w:rsidR="3D69030F" w:rsidRPr="2801720D">
        <w:rPr>
          <w:rFonts w:cstheme="minorBidi"/>
        </w:rPr>
        <w:t>, annual evaluations,</w:t>
      </w:r>
      <w:r w:rsidR="4C178A1B">
        <w:t xml:space="preserve"> </w:t>
      </w:r>
      <w:r w:rsidR="24D46286" w:rsidRPr="2801720D">
        <w:rPr>
          <w:rFonts w:cstheme="minorBidi"/>
        </w:rPr>
        <w:t xml:space="preserve">and the list of </w:t>
      </w:r>
      <w:r w:rsidR="1E68B5CA" w:rsidRPr="2801720D">
        <w:rPr>
          <w:rFonts w:cstheme="minorBidi"/>
        </w:rPr>
        <w:t>potential reviewers</w:t>
      </w:r>
      <w:r w:rsidR="13B88F50" w:rsidRPr="2801720D">
        <w:rPr>
          <w:rFonts w:cstheme="minorBidi"/>
        </w:rPr>
        <w:t>) will be forwarded</w:t>
      </w:r>
      <w:r w:rsidR="6F4297D6" w:rsidRPr="2801720D">
        <w:rPr>
          <w:rFonts w:cstheme="minorBidi"/>
        </w:rPr>
        <w:t xml:space="preserve"> by the candidate</w:t>
      </w:r>
      <w:r w:rsidR="13B88F50" w:rsidRPr="2801720D">
        <w:rPr>
          <w:rFonts w:cstheme="minorBidi"/>
        </w:rPr>
        <w:t xml:space="preserve"> </w:t>
      </w:r>
      <w:r w:rsidRPr="2801720D">
        <w:rPr>
          <w:rFonts w:cstheme="minorBidi"/>
        </w:rPr>
        <w:t xml:space="preserve">to </w:t>
      </w:r>
      <w:r w:rsidR="13B88F50" w:rsidRPr="2801720D">
        <w:rPr>
          <w:rFonts w:cstheme="minorBidi"/>
        </w:rPr>
        <w:t xml:space="preserve">the department head/chair </w:t>
      </w:r>
      <w:r w:rsidRPr="2801720D">
        <w:rPr>
          <w:rFonts w:cstheme="minorBidi"/>
        </w:rPr>
        <w:t>for this purpose</w:t>
      </w:r>
      <w:r w:rsidR="6969E538" w:rsidRPr="2801720D">
        <w:rPr>
          <w:rFonts w:cstheme="minorBidi"/>
        </w:rPr>
        <w:t xml:space="preserve"> no later than Oct</w:t>
      </w:r>
      <w:r w:rsidR="3E161B26" w:rsidRPr="2801720D">
        <w:rPr>
          <w:rFonts w:cstheme="minorBidi"/>
        </w:rPr>
        <w:t xml:space="preserve">ober </w:t>
      </w:r>
      <w:r w:rsidR="6969E538" w:rsidRPr="2801720D">
        <w:rPr>
          <w:rFonts w:cstheme="minorBidi"/>
        </w:rPr>
        <w:t>5th</w:t>
      </w:r>
      <w:r w:rsidR="78E29B7E" w:rsidRPr="2801720D">
        <w:rPr>
          <w:rFonts w:cstheme="minorBidi"/>
        </w:rPr>
        <w:t>.</w:t>
      </w:r>
      <w:r w:rsidR="13B88F50" w:rsidRPr="2801720D">
        <w:rPr>
          <w:rFonts w:cstheme="minorBidi"/>
        </w:rPr>
        <w:t xml:space="preserve"> </w:t>
      </w:r>
    </w:p>
    <w:p w14:paraId="4CD436A9" w14:textId="77777777" w:rsidR="006B5C30" w:rsidRPr="006A0E75" w:rsidRDefault="006B5C30" w:rsidP="002723B4">
      <w:pPr>
        <w:widowControl/>
        <w:rPr>
          <w:rFonts w:cstheme="minorHAnsi"/>
          <w:szCs w:val="22"/>
        </w:rPr>
      </w:pPr>
    </w:p>
    <w:p w14:paraId="2E7DE16B" w14:textId="665FA748" w:rsidR="004A1032" w:rsidRPr="005403F2" w:rsidRDefault="008F78F2" w:rsidP="00954660">
      <w:pPr>
        <w:pStyle w:val="Heading4"/>
      </w:pPr>
      <w:r w:rsidRPr="005403F2">
        <w:t xml:space="preserve">Input by </w:t>
      </w:r>
      <w:r w:rsidR="005403F2">
        <w:t>D</w:t>
      </w:r>
      <w:r w:rsidRPr="005403F2">
        <w:t xml:space="preserve">epartment </w:t>
      </w:r>
      <w:r w:rsidR="005403F2">
        <w:t>H</w:t>
      </w:r>
      <w:r w:rsidRPr="005403F2">
        <w:t>ead</w:t>
      </w:r>
      <w:r w:rsidR="000C2698" w:rsidRPr="005403F2">
        <w:t>/</w:t>
      </w:r>
      <w:r w:rsidR="005403F2">
        <w:t>C</w:t>
      </w:r>
      <w:r w:rsidR="000C2698" w:rsidRPr="005403F2">
        <w:t>hair</w:t>
      </w:r>
    </w:p>
    <w:p w14:paraId="27809702" w14:textId="270309F9" w:rsidR="001F516C" w:rsidRPr="00B65BB4" w:rsidRDefault="104D3A8F" w:rsidP="00954660">
      <w:r>
        <w:t xml:space="preserve">The department head/chair shall also </w:t>
      </w:r>
      <w:r w:rsidR="0BD77C43">
        <w:t xml:space="preserve">provide </w:t>
      </w:r>
      <w:r w:rsidR="73816296">
        <w:t xml:space="preserve">a letter </w:t>
      </w:r>
      <w:r w:rsidR="0BD77C43">
        <w:t xml:space="preserve">that </w:t>
      </w:r>
      <w:r w:rsidR="3E161B26">
        <w:t>critically assesses</w:t>
      </w:r>
      <w:r>
        <w:t xml:space="preserve"> the</w:t>
      </w:r>
      <w:r w:rsidR="0BD77C43">
        <w:t xml:space="preserve"> </w:t>
      </w:r>
      <w:r w:rsidR="3E161B26">
        <w:t xml:space="preserve">candidate's </w:t>
      </w:r>
      <w:r w:rsidR="0BD77C43">
        <w:t>teaching</w:t>
      </w:r>
      <w:r w:rsidR="73816296">
        <w:t xml:space="preserve"> and advising</w:t>
      </w:r>
      <w:r w:rsidR="7FAE926A">
        <w:t>;</w:t>
      </w:r>
      <w:r w:rsidR="0BD77C43">
        <w:t xml:space="preserve"> research</w:t>
      </w:r>
      <w:r w:rsidR="73816296">
        <w:t>, scholarship</w:t>
      </w:r>
      <w:r w:rsidR="7FAE926A">
        <w:t>,</w:t>
      </w:r>
      <w:r w:rsidR="73816296">
        <w:t xml:space="preserve"> and creative activity</w:t>
      </w:r>
      <w:r w:rsidR="7FAE926A">
        <w:t>;</w:t>
      </w:r>
      <w:r w:rsidR="0BD77C43">
        <w:t xml:space="preserve"> service</w:t>
      </w:r>
      <w:r>
        <w:t xml:space="preserve"> accomplishments</w:t>
      </w:r>
      <w:r w:rsidR="28FCE6FB">
        <w:t>;</w:t>
      </w:r>
      <w:r>
        <w:t xml:space="preserve"> and </w:t>
      </w:r>
      <w:r w:rsidR="28FCE6FB">
        <w:t xml:space="preserve">potential </w:t>
      </w:r>
      <w:r>
        <w:t>for continued, high-level performance</w:t>
      </w:r>
      <w:r w:rsidR="0BD77C43">
        <w:t xml:space="preserve"> in these areas</w:t>
      </w:r>
      <w:r>
        <w:t xml:space="preserve">. </w:t>
      </w:r>
      <w:r w:rsidR="73816296">
        <w:t>The letter must i</w:t>
      </w:r>
      <w:r w:rsidR="45D65362">
        <w:t>nclude information on start</w:t>
      </w:r>
      <w:r w:rsidR="2CAA2466">
        <w:t>-</w:t>
      </w:r>
      <w:r w:rsidR="45D65362">
        <w:t>up</w:t>
      </w:r>
      <w:r w:rsidR="2CAA2466">
        <w:t xml:space="preserve"> funding, </w:t>
      </w:r>
      <w:r w:rsidR="73816296">
        <w:t xml:space="preserve">other </w:t>
      </w:r>
      <w:r w:rsidR="2CAA2466">
        <w:t>support, and effort release provided to the candidate.</w:t>
      </w:r>
      <w:r w:rsidR="2188323B">
        <w:t xml:space="preserve"> </w:t>
      </w:r>
      <w:r w:rsidR="64BC8CD7">
        <w:t xml:space="preserve">The letter must summarize the external review letters by </w:t>
      </w:r>
      <w:r w:rsidR="64BC8CD7">
        <w:lastRenderedPageBreak/>
        <w:t xml:space="preserve">confirming that (i) each reviewer is a tenured faculty member at or above </w:t>
      </w:r>
      <w:r w:rsidR="3E161B26">
        <w:t xml:space="preserve">the </w:t>
      </w:r>
      <w:r w:rsidR="64BC8CD7">
        <w:t>rank that the candidate is seeking, and (ii) if the reviewer is a current or past collaborator or otherwise has a conflict of interest with the candidate</w:t>
      </w:r>
      <w:r w:rsidR="2443113F">
        <w:t xml:space="preserve">. </w:t>
      </w:r>
      <w:r w:rsidR="2188323B">
        <w:t xml:space="preserve">This letter is due on November </w:t>
      </w:r>
      <w:r w:rsidR="45D65362">
        <w:t>1</w:t>
      </w:r>
      <w:r w:rsidR="2188323B">
        <w:t>5</w:t>
      </w:r>
      <w:r w:rsidR="110DBE09">
        <w:t>th</w:t>
      </w:r>
      <w:r w:rsidR="3E161B26">
        <w:t>,</w:t>
      </w:r>
      <w:r w:rsidR="12F08A6F">
        <w:t xml:space="preserve"> </w:t>
      </w:r>
      <w:r w:rsidR="45D65362">
        <w:t xml:space="preserve">along with the dossier, review letters, and the departmental P&amp;T committee recommendation (if </w:t>
      </w:r>
      <w:r w:rsidR="2CAA2466">
        <w:t>such</w:t>
      </w:r>
      <w:r w:rsidR="45D65362">
        <w:t xml:space="preserve"> </w:t>
      </w:r>
      <w:r w:rsidR="3E161B26">
        <w:t xml:space="preserve">a </w:t>
      </w:r>
      <w:r w:rsidR="45D65362">
        <w:t>committee was established)</w:t>
      </w:r>
      <w:r w:rsidR="2188323B">
        <w:t xml:space="preserve">. </w:t>
      </w:r>
    </w:p>
    <w:p w14:paraId="68698C5B" w14:textId="343A62A4" w:rsidR="001F516C" w:rsidRPr="00263690" w:rsidRDefault="001F516C" w:rsidP="00263690"/>
    <w:p w14:paraId="637A91D3" w14:textId="62458806" w:rsidR="001F516C" w:rsidRPr="00DB4989" w:rsidRDefault="001F516C" w:rsidP="00DB4989">
      <w:pPr>
        <w:pStyle w:val="Heading4"/>
      </w:pPr>
      <w:r w:rsidRPr="00DB4989">
        <w:t xml:space="preserve">Example request </w:t>
      </w:r>
      <w:r w:rsidR="00DB4989">
        <w:t xml:space="preserve">from department head/chair </w:t>
      </w:r>
      <w:r w:rsidRPr="00DB4989">
        <w:t>for review from external or internal person:</w:t>
      </w:r>
    </w:p>
    <w:p w14:paraId="70392E7B" w14:textId="77777777" w:rsidR="001F516C" w:rsidRPr="00DB4989" w:rsidRDefault="001F516C" w:rsidP="001F516C">
      <w:pPr>
        <w:rPr>
          <w:rFonts w:cstheme="minorHAnsi"/>
        </w:rPr>
      </w:pPr>
    </w:p>
    <w:p w14:paraId="5CB914ED" w14:textId="3AA26EFF" w:rsidR="001F516C" w:rsidRPr="00DB4989" w:rsidRDefault="001F516C" w:rsidP="001F516C">
      <w:r w:rsidRPr="00DB4989">
        <w:t xml:space="preserve">From:  </w:t>
      </w:r>
      <w:r w:rsidRPr="00DB4989">
        <w:br/>
        <w:t xml:space="preserve">Date:  </w:t>
      </w:r>
      <w:r w:rsidRPr="00DB4989">
        <w:br/>
        <w:t xml:space="preserve">To:  </w:t>
      </w:r>
      <w:r w:rsidRPr="00DB4989">
        <w:br/>
        <w:t>Subject: Promotion and Tenure Review Request</w:t>
      </w:r>
    </w:p>
    <w:p w14:paraId="4364A5D5" w14:textId="77777777" w:rsidR="001F516C" w:rsidRPr="00DB4989" w:rsidRDefault="001F516C" w:rsidP="001F516C"/>
    <w:p w14:paraId="073ABF23" w14:textId="77777777" w:rsidR="001F516C" w:rsidRPr="00DB4989" w:rsidRDefault="001F516C" w:rsidP="001F516C">
      <w:pPr>
        <w:rPr>
          <w:rFonts w:eastAsiaTheme="minorEastAsia"/>
        </w:rPr>
      </w:pPr>
      <w:r w:rsidRPr="00DB4989">
        <w:t>Dear XXX:</w:t>
      </w:r>
    </w:p>
    <w:p w14:paraId="73C3649F" w14:textId="77777777" w:rsidR="001F516C" w:rsidRPr="00DB4989" w:rsidRDefault="001F516C" w:rsidP="001F516C">
      <w:r w:rsidRPr="00DB4989">
        <w:t> </w:t>
      </w:r>
    </w:p>
    <w:p w14:paraId="29F82FD5" w14:textId="6F62CEB0" w:rsidR="001F516C" w:rsidRPr="00DB4989" w:rsidRDefault="001F516C" w:rsidP="001F516C">
      <w:r w:rsidRPr="00DB4989">
        <w:t xml:space="preserve">Dr. YYY, currently an [assistant/associate] professor in the Department of ZZZ at the South Dakota School of Mines &amp; Technology, is being considered for [tenure and promotion to associate professor] this fall. I am writing to ask if you would consider providing an evaluation of Dr. </w:t>
      </w:r>
      <w:r w:rsidR="001D2F9F" w:rsidRPr="00DB4989">
        <w:t xml:space="preserve">XXX's </w:t>
      </w:r>
      <w:r w:rsidRPr="00DB4989">
        <w:t xml:space="preserve">scholarly accomplishments and your opinion on </w:t>
      </w:r>
      <w:r w:rsidR="00833763" w:rsidRPr="00DB4989">
        <w:t>[</w:t>
      </w:r>
      <w:r w:rsidRPr="00DB4989">
        <w:t>his</w:t>
      </w:r>
      <w:r w:rsidR="00833763" w:rsidRPr="00DB4989">
        <w:t>/her]</w:t>
      </w:r>
      <w:r w:rsidRPr="00DB4989">
        <w:t xml:space="preserve"> potential for </w:t>
      </w:r>
      <w:r w:rsidR="006A3551" w:rsidRPr="00DB4989">
        <w:t>sustained</w:t>
      </w:r>
      <w:r w:rsidRPr="00DB4989">
        <w:t xml:space="preserve"> high-level performance. Dr. </w:t>
      </w:r>
      <w:r w:rsidR="001D2F9F" w:rsidRPr="00DB4989">
        <w:t xml:space="preserve">XXX's </w:t>
      </w:r>
      <w:r w:rsidRPr="00DB4989">
        <w:t>dossier is due to me on October 5th, and we would need to receive your review by November 15th, 20XX</w:t>
      </w:r>
      <w:r w:rsidR="009814C0" w:rsidRPr="00DB4989">
        <w:t>,</w:t>
      </w:r>
      <w:r w:rsidRPr="00DB4989">
        <w:t xml:space="preserve"> to assure consideration by the </w:t>
      </w:r>
      <w:r w:rsidR="001D2F9F" w:rsidRPr="00DB4989">
        <w:t xml:space="preserve">university's </w:t>
      </w:r>
      <w:r w:rsidRPr="00DB4989">
        <w:t xml:space="preserve">tenure and promotion committee. If you agree, I will provide Dr. </w:t>
      </w:r>
      <w:r w:rsidR="001D2F9F" w:rsidRPr="00DB4989">
        <w:t xml:space="preserve">XXX's </w:t>
      </w:r>
      <w:r w:rsidRPr="00DB4989">
        <w:t>dossier and other materials.</w:t>
      </w:r>
    </w:p>
    <w:p w14:paraId="314FD2D3" w14:textId="77777777" w:rsidR="001F516C" w:rsidRPr="00DB4989" w:rsidRDefault="001F516C" w:rsidP="001F516C">
      <w:r w:rsidRPr="00DB4989">
        <w:t> </w:t>
      </w:r>
    </w:p>
    <w:p w14:paraId="5E57B753" w14:textId="04AE9089" w:rsidR="001F516C" w:rsidRPr="00DB4989" w:rsidRDefault="001F516C" w:rsidP="001F516C">
      <w:r w:rsidRPr="00DB4989">
        <w:t>S</w:t>
      </w:r>
      <w:r w:rsidR="00A014B2" w:rsidRPr="00DB4989">
        <w:t>outh Dakota Mines</w:t>
      </w:r>
      <w:r w:rsidRPr="00DB4989">
        <w:t xml:space="preserve"> makes every effort to maintain the anonymity of reviewers. The contents of your letter will be shared only with participa</w:t>
      </w:r>
      <w:r w:rsidR="00950593" w:rsidRPr="00DB4989">
        <w:t>nts</w:t>
      </w:r>
      <w:r w:rsidRPr="00DB4989">
        <w:t xml:space="preserve"> in the promotion and tenure recommendation process or as required by law.</w:t>
      </w:r>
    </w:p>
    <w:p w14:paraId="6620E0B6" w14:textId="77777777" w:rsidR="001F516C" w:rsidRPr="00DB4989" w:rsidRDefault="001F516C" w:rsidP="001F516C">
      <w:r w:rsidRPr="00DB4989">
        <w:t> </w:t>
      </w:r>
    </w:p>
    <w:p w14:paraId="1659A619" w14:textId="77777777" w:rsidR="001F516C" w:rsidRPr="00DB4989" w:rsidRDefault="001F516C" w:rsidP="001F516C">
      <w:r w:rsidRPr="00DB4989">
        <w:t>If you have any questions, please feel free to contact me.</w:t>
      </w:r>
    </w:p>
    <w:p w14:paraId="0845C9DA" w14:textId="77777777" w:rsidR="001F516C" w:rsidRPr="00DB4989" w:rsidRDefault="001F516C" w:rsidP="001F516C">
      <w:r w:rsidRPr="00DB4989">
        <w:t> </w:t>
      </w:r>
    </w:p>
    <w:p w14:paraId="785D6F95" w14:textId="77777777" w:rsidR="001F516C" w:rsidRPr="00DB4989" w:rsidRDefault="001F516C" w:rsidP="001F516C">
      <w:r w:rsidRPr="00DB4989">
        <w:t>Sincerely yours,</w:t>
      </w:r>
    </w:p>
    <w:p w14:paraId="338E9A98" w14:textId="77777777" w:rsidR="001F516C" w:rsidRPr="00DB4989" w:rsidRDefault="001F516C" w:rsidP="00263690">
      <w:r w:rsidRPr="00DB4989">
        <w:t> </w:t>
      </w:r>
    </w:p>
    <w:p w14:paraId="00CD8F9E" w14:textId="37EB7FA2" w:rsidR="001F516C" w:rsidRPr="00DB4989" w:rsidRDefault="001F516C" w:rsidP="001F516C">
      <w:r w:rsidRPr="00DB4989">
        <w:t>[</w:t>
      </w:r>
      <w:r w:rsidR="001D2F9F" w:rsidRPr="00DB4989">
        <w:t xml:space="preserve">Head's </w:t>
      </w:r>
      <w:r w:rsidRPr="00DB4989">
        <w:t>signature]</w:t>
      </w:r>
    </w:p>
    <w:p w14:paraId="0A61374F" w14:textId="27CC2244" w:rsidR="001F516C" w:rsidRPr="006A0E75" w:rsidRDefault="001F516C" w:rsidP="001F516C">
      <w:pPr>
        <w:rPr>
          <w:rFonts w:cstheme="minorHAnsi"/>
          <w:i/>
        </w:rPr>
      </w:pPr>
      <w:r w:rsidRPr="00954660">
        <w:t> </w:t>
      </w:r>
    </w:p>
    <w:p w14:paraId="5F3A844E" w14:textId="77777777" w:rsidR="00633127" w:rsidRPr="00954660" w:rsidRDefault="00633127" w:rsidP="00E54D5B"/>
    <w:p w14:paraId="716A2864" w14:textId="77777777" w:rsidR="00255601" w:rsidRPr="00954660" w:rsidRDefault="00255601">
      <w:pPr>
        <w:widowControl/>
      </w:pPr>
      <w:r w:rsidRPr="00954660">
        <w:br w:type="page"/>
      </w:r>
    </w:p>
    <w:p w14:paraId="6314E817" w14:textId="7DCEE1B2" w:rsidR="004A1032" w:rsidRPr="006A0E75" w:rsidRDefault="110DBE09">
      <w:pPr>
        <w:pStyle w:val="Heading1"/>
      </w:pPr>
      <w:r>
        <w:lastRenderedPageBreak/>
        <w:t xml:space="preserve">Division </w:t>
      </w:r>
      <w:r w:rsidR="0003779A">
        <w:t>5</w:t>
      </w:r>
      <w:r>
        <w:t>: Appendices</w:t>
      </w:r>
    </w:p>
    <w:p w14:paraId="3418964B" w14:textId="77777777" w:rsidR="00C72A59" w:rsidRPr="006A0E75" w:rsidRDefault="00C72A59" w:rsidP="00954660"/>
    <w:p w14:paraId="14A42D25" w14:textId="736C4687" w:rsidR="00AB2A8C" w:rsidRDefault="00AB2A8C" w:rsidP="00AB2A8C">
      <w:pPr>
        <w:pStyle w:val="Heading4"/>
      </w:pPr>
      <w:r>
        <w:t>A. Evaluations</w:t>
      </w:r>
    </w:p>
    <w:p w14:paraId="666DC1FF" w14:textId="4743F1E8" w:rsidR="005E42E9" w:rsidRPr="006A0E75" w:rsidRDefault="00C72A59" w:rsidP="00954660">
      <w:pPr>
        <w:rPr>
          <w:u w:val="single"/>
        </w:rPr>
      </w:pPr>
      <w:r w:rsidRPr="006A0E75">
        <w:t>(</w:t>
      </w:r>
      <w:r w:rsidRPr="006A0E75">
        <w:rPr>
          <w:u w:val="single"/>
        </w:rPr>
        <w:t>Required</w:t>
      </w:r>
      <w:r w:rsidRPr="006A0E75">
        <w:t xml:space="preserve">) Copies of all signed </w:t>
      </w:r>
      <w:r w:rsidR="00BC2BBA" w:rsidRPr="006A0E75">
        <w:t>annual evaluation</w:t>
      </w:r>
      <w:r w:rsidRPr="006A0E75">
        <w:t xml:space="preserve"> forms</w:t>
      </w:r>
      <w:r w:rsidR="002268E6" w:rsidRPr="006A0E75">
        <w:t xml:space="preserve">, including the </w:t>
      </w:r>
      <w:r w:rsidR="00970B3B" w:rsidRPr="006A0E75">
        <w:t>summary/signature page from the Electronic Faculty Evaluation/PDP system</w:t>
      </w:r>
      <w:r w:rsidR="002268E6" w:rsidRPr="006A0E75">
        <w:t>,</w:t>
      </w:r>
      <w:r w:rsidRPr="006A0E75">
        <w:t xml:space="preserve"> from the time of the initial appointment or from the time of the last promotion at </w:t>
      </w:r>
      <w:r w:rsidR="003B2C2F" w:rsidRPr="006A0E75">
        <w:t>S</w:t>
      </w:r>
      <w:r w:rsidR="00A014B2">
        <w:t xml:space="preserve">outh </w:t>
      </w:r>
      <w:r w:rsidR="003B2C2F" w:rsidRPr="006A0E75">
        <w:t>D</w:t>
      </w:r>
      <w:r w:rsidR="00A014B2">
        <w:t>akota</w:t>
      </w:r>
      <w:r w:rsidR="003B2C2F" w:rsidRPr="006A0E75">
        <w:t xml:space="preserve"> Mines</w:t>
      </w:r>
      <w:r w:rsidRPr="006A0E75">
        <w:t xml:space="preserve">. </w:t>
      </w:r>
      <w:r w:rsidR="006F49AA" w:rsidRPr="006A0E75">
        <w:t>Include the current evaluation cycle</w:t>
      </w:r>
      <w:r w:rsidR="00C87960" w:rsidRPr="006A0E75">
        <w:t xml:space="preserve"> parts A and B</w:t>
      </w:r>
      <w:r w:rsidR="006F49AA" w:rsidRPr="006A0E75">
        <w:t xml:space="preserve"> if available when the dossier is submitted. </w:t>
      </w:r>
      <w:r w:rsidRPr="006A0E75">
        <w:t xml:space="preserve">These </w:t>
      </w:r>
      <w:r w:rsidR="00695E62" w:rsidRPr="006A0E75">
        <w:t xml:space="preserve">annual evaluations </w:t>
      </w:r>
      <w:r w:rsidRPr="006A0E75">
        <w:t>must be arranged in reverse chronological order.</w:t>
      </w:r>
      <w:r w:rsidR="00695E62" w:rsidRPr="006A0E75">
        <w:t xml:space="preserve"> In addition, include all Professional </w:t>
      </w:r>
      <w:r w:rsidR="007F34A4" w:rsidRPr="006A0E75">
        <w:t>Development Plans relevant to the timeframe of this tenure and/or promotion request.</w:t>
      </w:r>
      <w:r w:rsidRPr="006A0E75">
        <w:rPr>
          <w:u w:val="single"/>
        </w:rPr>
        <w:t xml:space="preserve"> </w:t>
      </w:r>
      <w:r w:rsidR="0024207F" w:rsidRPr="006A0E75">
        <w:rPr>
          <w:u w:val="single"/>
        </w:rPr>
        <w:t>At the end</w:t>
      </w:r>
      <w:r w:rsidR="00066271" w:rsidRPr="006A0E75">
        <w:rPr>
          <w:u w:val="single"/>
        </w:rPr>
        <w:t xml:space="preserve"> of this section, include the r</w:t>
      </w:r>
      <w:r w:rsidR="00383790" w:rsidRPr="006A0E75">
        <w:rPr>
          <w:u w:val="single"/>
        </w:rPr>
        <w:t xml:space="preserve">ecommendations and goals from the </w:t>
      </w:r>
      <w:r w:rsidR="001D2F9F" w:rsidRPr="006A0E75">
        <w:rPr>
          <w:u w:val="single"/>
        </w:rPr>
        <w:t>candidate</w:t>
      </w:r>
      <w:r w:rsidR="001D2F9F">
        <w:rPr>
          <w:u w:val="single"/>
        </w:rPr>
        <w:t>'</w:t>
      </w:r>
      <w:r w:rsidR="001D2F9F" w:rsidRPr="006A0E75">
        <w:rPr>
          <w:u w:val="single"/>
        </w:rPr>
        <w:t xml:space="preserve">s </w:t>
      </w:r>
      <w:r w:rsidR="00383790" w:rsidRPr="006A0E75">
        <w:rPr>
          <w:u w:val="single"/>
        </w:rPr>
        <w:t>mid-term review</w:t>
      </w:r>
      <w:r w:rsidR="009330EA" w:rsidRPr="006A0E75">
        <w:rPr>
          <w:u w:val="single"/>
        </w:rPr>
        <w:t>, if applicable</w:t>
      </w:r>
      <w:r w:rsidR="00383790" w:rsidRPr="006A0E75">
        <w:rPr>
          <w:u w:val="single"/>
        </w:rPr>
        <w:t>.</w:t>
      </w:r>
    </w:p>
    <w:p w14:paraId="14DCF7DA" w14:textId="77777777" w:rsidR="0098510C" w:rsidRPr="006A0E75" w:rsidRDefault="0098510C" w:rsidP="00954660"/>
    <w:p w14:paraId="089C3427" w14:textId="1AF0B6DB" w:rsidR="00AB2A8C" w:rsidRDefault="00AB2A8C" w:rsidP="00AB2A8C">
      <w:pPr>
        <w:pStyle w:val="Heading4"/>
      </w:pPr>
      <w:bookmarkStart w:id="32" w:name="_Hlk110347106"/>
      <w:r>
        <w:t>B. Student Surveys</w:t>
      </w:r>
    </w:p>
    <w:p w14:paraId="669F2633" w14:textId="07F2CC81" w:rsidR="00C94E87" w:rsidRPr="006A0E75" w:rsidRDefault="00C94E87" w:rsidP="00954660">
      <w:pPr>
        <w:tabs>
          <w:tab w:val="left" w:pos="720"/>
        </w:tabs>
        <w:rPr>
          <w:rFonts w:cstheme="minorHAnsi"/>
          <w:szCs w:val="22"/>
        </w:rPr>
      </w:pPr>
      <w:r w:rsidRPr="006A0E75">
        <w:rPr>
          <w:rFonts w:cstheme="minorHAnsi"/>
          <w:szCs w:val="22"/>
        </w:rPr>
        <w:t>(</w:t>
      </w:r>
      <w:r w:rsidRPr="00954660">
        <w:rPr>
          <w:rFonts w:cstheme="minorHAnsi"/>
          <w:szCs w:val="22"/>
          <w:u w:val="single"/>
        </w:rPr>
        <w:t>Required</w:t>
      </w:r>
      <w:r w:rsidRPr="006A0E75">
        <w:rPr>
          <w:rFonts w:cstheme="minorHAnsi"/>
          <w:szCs w:val="22"/>
        </w:rPr>
        <w:t xml:space="preserve">) </w:t>
      </w:r>
      <w:r w:rsidRPr="00954660">
        <w:rPr>
          <w:rFonts w:cstheme="minorHAnsi"/>
          <w:szCs w:val="22"/>
        </w:rPr>
        <w:t>Submit copies of IDEA or other institutionally sanctioned student opinion surveys</w:t>
      </w:r>
      <w:r w:rsidRPr="008D5251">
        <w:t xml:space="preserve"> </w:t>
      </w:r>
      <w:r w:rsidRPr="006A0E75">
        <w:rPr>
          <w:rFonts w:cstheme="minorHAnsi"/>
          <w:szCs w:val="22"/>
        </w:rPr>
        <w:t>(and others, if the candidate chooses) for all courses taught and surveyed at S</w:t>
      </w:r>
      <w:r w:rsidR="00A014B2">
        <w:rPr>
          <w:rFonts w:cstheme="minorHAnsi"/>
          <w:szCs w:val="22"/>
        </w:rPr>
        <w:t xml:space="preserve">outh </w:t>
      </w:r>
      <w:r w:rsidRPr="006A0E75">
        <w:rPr>
          <w:rFonts w:cstheme="minorHAnsi"/>
          <w:szCs w:val="22"/>
        </w:rPr>
        <w:t>D</w:t>
      </w:r>
      <w:r w:rsidR="00A014B2">
        <w:rPr>
          <w:rFonts w:cstheme="minorHAnsi"/>
          <w:szCs w:val="22"/>
        </w:rPr>
        <w:t>akota</w:t>
      </w:r>
      <w:r w:rsidRPr="006A0E75">
        <w:rPr>
          <w:rFonts w:cstheme="minorHAnsi"/>
          <w:szCs w:val="22"/>
        </w:rPr>
        <w:t xml:space="preserve"> Mines relevant to this promotion and/or tenure timeframe. Include all individual student comments and the summative forms for each course.</w:t>
      </w:r>
    </w:p>
    <w:bookmarkEnd w:id="32"/>
    <w:p w14:paraId="739A33FF" w14:textId="77777777" w:rsidR="00ED5F43" w:rsidRPr="006A0E75" w:rsidRDefault="00ED5F43" w:rsidP="00954660"/>
    <w:p w14:paraId="0445A541" w14:textId="17BA5412" w:rsidR="00AB2A8C" w:rsidRDefault="00AB2A8C" w:rsidP="00AB2A8C">
      <w:pPr>
        <w:pStyle w:val="Heading4"/>
      </w:pPr>
      <w:r>
        <w:t>C. Publications</w:t>
      </w:r>
    </w:p>
    <w:p w14:paraId="2CB71E4B" w14:textId="0181A478" w:rsidR="0000078D" w:rsidRDefault="097F5ECF" w:rsidP="2801720D">
      <w:pPr>
        <w:tabs>
          <w:tab w:val="left" w:pos="720"/>
        </w:tabs>
        <w:rPr>
          <w:rFonts w:cstheme="minorBidi"/>
        </w:rPr>
      </w:pPr>
      <w:r w:rsidRPr="2801720D">
        <w:rPr>
          <w:rFonts w:cstheme="minorBidi"/>
        </w:rPr>
        <w:t>(</w:t>
      </w:r>
      <w:r w:rsidRPr="2801720D">
        <w:rPr>
          <w:rFonts w:cstheme="minorBidi"/>
          <w:u w:val="single"/>
        </w:rPr>
        <w:t>Optional</w:t>
      </w:r>
      <w:r w:rsidRPr="2801720D">
        <w:rPr>
          <w:rFonts w:cstheme="minorBidi"/>
        </w:rPr>
        <w:t xml:space="preserve">) Copies of </w:t>
      </w:r>
      <w:r w:rsidR="3017FE73" w:rsidRPr="2801720D">
        <w:rPr>
          <w:rFonts w:cstheme="minorBidi"/>
        </w:rPr>
        <w:t>(or links to</w:t>
      </w:r>
      <w:r w:rsidR="38726019" w:rsidRPr="2801720D">
        <w:rPr>
          <w:rFonts w:cstheme="minorBidi"/>
        </w:rPr>
        <w:t xml:space="preserve">) </w:t>
      </w:r>
      <w:r w:rsidRPr="2801720D">
        <w:rPr>
          <w:rFonts w:cstheme="minorBidi"/>
        </w:rPr>
        <w:t xml:space="preserve">representative journal publications, papers, proceedings, books, chapters in books, etc., with </w:t>
      </w:r>
      <w:r w:rsidR="3E161B26" w:rsidRPr="2801720D">
        <w:rPr>
          <w:rFonts w:cstheme="minorBidi"/>
        </w:rPr>
        <w:t xml:space="preserve">a </w:t>
      </w:r>
      <w:r w:rsidRPr="2801720D">
        <w:rPr>
          <w:rFonts w:cstheme="minorBidi"/>
        </w:rPr>
        <w:t xml:space="preserve">distinction made between refereed and non-refereed items, to supplement </w:t>
      </w:r>
      <w:r w:rsidR="6E53C616" w:rsidRPr="2801720D">
        <w:rPr>
          <w:rFonts w:cstheme="minorBidi"/>
        </w:rPr>
        <w:t xml:space="preserve">Division </w:t>
      </w:r>
      <w:r w:rsidR="00C72A59" w:rsidRPr="2801720D">
        <w:rPr>
          <w:rFonts w:cstheme="minorBidi"/>
        </w:rPr>
        <w:t>3</w:t>
      </w:r>
      <w:r w:rsidR="6E53C616" w:rsidRPr="2801720D">
        <w:rPr>
          <w:rFonts w:cstheme="minorBidi"/>
        </w:rPr>
        <w:t xml:space="preserve">, </w:t>
      </w:r>
      <w:r w:rsidRPr="2801720D">
        <w:rPr>
          <w:rFonts w:cstheme="minorBidi"/>
        </w:rPr>
        <w:t xml:space="preserve">Section </w:t>
      </w:r>
      <w:r w:rsidR="001C60D9">
        <w:rPr>
          <w:rFonts w:cstheme="minorBidi"/>
        </w:rPr>
        <w:t>5</w:t>
      </w:r>
      <w:r w:rsidRPr="2801720D">
        <w:rPr>
          <w:rFonts w:cstheme="minorBidi"/>
        </w:rPr>
        <w:t>.</w:t>
      </w:r>
    </w:p>
    <w:p w14:paraId="67F601F1" w14:textId="77777777" w:rsidR="00AB2A8C" w:rsidRPr="006A0E75" w:rsidRDefault="00AB2A8C" w:rsidP="00954660">
      <w:pPr>
        <w:tabs>
          <w:tab w:val="left" w:pos="720"/>
        </w:tabs>
        <w:rPr>
          <w:rFonts w:cstheme="minorHAnsi"/>
          <w:szCs w:val="22"/>
        </w:rPr>
      </w:pPr>
    </w:p>
    <w:p w14:paraId="6D6DBA95" w14:textId="323861BA" w:rsidR="00AB2A8C" w:rsidRPr="006A0E75" w:rsidRDefault="00AB2A8C" w:rsidP="00AB2A8C">
      <w:pPr>
        <w:pStyle w:val="Heading4"/>
      </w:pPr>
      <w:r>
        <w:t>D. Other</w:t>
      </w:r>
    </w:p>
    <w:p w14:paraId="101BAB15" w14:textId="7868B2C8" w:rsidR="00C72A59" w:rsidRPr="00F503EB" w:rsidRDefault="00C72A59" w:rsidP="00954660">
      <w:r w:rsidRPr="006A0E75">
        <w:rPr>
          <w:rFonts w:cstheme="minorHAnsi"/>
          <w:szCs w:val="22"/>
        </w:rPr>
        <w:t>(</w:t>
      </w:r>
      <w:r w:rsidRPr="006A0E75">
        <w:rPr>
          <w:rFonts w:cstheme="minorHAnsi"/>
          <w:szCs w:val="22"/>
          <w:u w:val="single"/>
        </w:rPr>
        <w:t>Optional</w:t>
      </w:r>
      <w:r w:rsidRPr="006A0E75">
        <w:rPr>
          <w:rFonts w:cstheme="minorHAnsi"/>
          <w:szCs w:val="22"/>
        </w:rPr>
        <w:t xml:space="preserve">) Any pertinent </w:t>
      </w:r>
      <w:r w:rsidR="00384652" w:rsidRPr="006A0E75">
        <w:rPr>
          <w:rFonts w:cstheme="minorHAnsi"/>
          <w:szCs w:val="22"/>
        </w:rPr>
        <w:t>ancillary documents</w:t>
      </w:r>
      <w:r w:rsidRPr="006A0E75">
        <w:rPr>
          <w:rFonts w:cstheme="minorHAnsi"/>
          <w:szCs w:val="22"/>
        </w:rPr>
        <w:t xml:space="preserve"> related to t</w:t>
      </w:r>
      <w:r w:rsidR="001D2F9F">
        <w:rPr>
          <w:rFonts w:cstheme="minorHAnsi"/>
          <w:szCs w:val="22"/>
        </w:rPr>
        <w:t>eaching and advising, research, scholarship,</w:t>
      </w:r>
      <w:r w:rsidR="006640F2" w:rsidRPr="006A0E75">
        <w:rPr>
          <w:rFonts w:cstheme="minorHAnsi"/>
          <w:szCs w:val="22"/>
        </w:rPr>
        <w:t xml:space="preserve"> creative</w:t>
      </w:r>
      <w:r w:rsidRPr="006A0E75">
        <w:rPr>
          <w:rFonts w:cstheme="minorHAnsi"/>
          <w:szCs w:val="22"/>
        </w:rPr>
        <w:t xml:space="preserve"> activity</w:t>
      </w:r>
      <w:r w:rsidR="001D2F9F">
        <w:rPr>
          <w:rFonts w:cstheme="minorHAnsi"/>
          <w:szCs w:val="22"/>
        </w:rPr>
        <w:t>,</w:t>
      </w:r>
      <w:r w:rsidR="001D2F9F" w:rsidRPr="006A0E75">
        <w:rPr>
          <w:rFonts w:cstheme="minorHAnsi"/>
          <w:szCs w:val="22"/>
        </w:rPr>
        <w:t xml:space="preserve"> </w:t>
      </w:r>
      <w:r w:rsidRPr="006A0E75">
        <w:rPr>
          <w:rFonts w:cstheme="minorHAnsi"/>
          <w:szCs w:val="22"/>
        </w:rPr>
        <w:t>and service may be included.</w:t>
      </w:r>
    </w:p>
    <w:sectPr w:rsidR="00C72A59" w:rsidRPr="00F503EB" w:rsidSect="008E6BC0">
      <w:headerReference w:type="even" r:id="rId25"/>
      <w:headerReference w:type="default" r:id="rId26"/>
      <w:footerReference w:type="default" r:id="rId27"/>
      <w:endnotePr>
        <w:numFmt w:val="decimal"/>
      </w:endnotePr>
      <w:pgSz w:w="12240" w:h="15840"/>
      <w:pgMar w:top="1440" w:right="1080" w:bottom="1440" w:left="1080" w:header="432" w:footer="288" w:gutter="0"/>
      <w:pgNumType w:start="1"/>
      <w:cols w:space="720"/>
      <w:noEndnote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BDA03D" w14:textId="77777777" w:rsidR="003C5EDC" w:rsidRDefault="003C5EDC">
      <w:pPr>
        <w:widowControl/>
        <w:spacing w:line="20" w:lineRule="exact"/>
        <w:rPr>
          <w:sz w:val="24"/>
        </w:rPr>
      </w:pPr>
    </w:p>
    <w:p w14:paraId="2CB915E9" w14:textId="77777777" w:rsidR="003C5EDC" w:rsidRDefault="003C5EDC"/>
    <w:p w14:paraId="538A45A3" w14:textId="77777777" w:rsidR="003C5EDC" w:rsidRDefault="003C5EDC"/>
  </w:endnote>
  <w:endnote w:type="continuationSeparator" w:id="0">
    <w:p w14:paraId="2B08FBB4" w14:textId="77777777" w:rsidR="003C5EDC" w:rsidRDefault="003C5EDC">
      <w:r>
        <w:rPr>
          <w:sz w:val="24"/>
        </w:rPr>
        <w:t xml:space="preserve"> </w:t>
      </w:r>
    </w:p>
    <w:p w14:paraId="12ACF0D9" w14:textId="77777777" w:rsidR="003C5EDC" w:rsidRDefault="003C5EDC"/>
    <w:p w14:paraId="0FA0811D" w14:textId="77777777" w:rsidR="003C5EDC" w:rsidRDefault="003C5EDC"/>
  </w:endnote>
  <w:endnote w:type="continuationNotice" w:id="1">
    <w:p w14:paraId="7AC4AFB5" w14:textId="77777777" w:rsidR="003C5EDC" w:rsidRDefault="003C5EDC">
      <w:r>
        <w:rPr>
          <w:sz w:val="24"/>
        </w:rPr>
        <w:t xml:space="preserve"> </w:t>
      </w:r>
    </w:p>
    <w:p w14:paraId="6695B042" w14:textId="77777777" w:rsidR="003C5EDC" w:rsidRDefault="003C5EDC"/>
    <w:p w14:paraId="1797B769" w14:textId="77777777" w:rsidR="003C5EDC" w:rsidRDefault="003C5ED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2326966"/>
      <w:docPartObj>
        <w:docPartGallery w:val="Page Numbers (Bottom of Page)"/>
        <w:docPartUnique/>
      </w:docPartObj>
    </w:sdtPr>
    <w:sdtEndPr/>
    <w:sdtContent>
      <w:p w14:paraId="7D1EDAA8" w14:textId="2F9D6CB7" w:rsidR="00FD66A6" w:rsidRDefault="00FD66A6">
        <w:pP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23B76B86" w14:textId="77777777" w:rsidR="00FD66A6" w:rsidRDefault="00FD66A6"/>
  <w:p w14:paraId="11EE8745" w14:textId="77777777" w:rsidR="00AB27C1" w:rsidRDefault="00AB27C1"/>
  <w:p w14:paraId="16D69C77" w14:textId="77777777" w:rsidR="00E83AFF" w:rsidRDefault="00E83AF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E7E44A" w14:textId="77777777" w:rsidR="003C5EDC" w:rsidRDefault="003C5EDC">
      <w:r>
        <w:rPr>
          <w:sz w:val="24"/>
        </w:rPr>
        <w:separator/>
      </w:r>
    </w:p>
    <w:p w14:paraId="302DCEEA" w14:textId="77777777" w:rsidR="003C5EDC" w:rsidRDefault="003C5EDC"/>
    <w:p w14:paraId="6867AD4A" w14:textId="77777777" w:rsidR="003C5EDC" w:rsidRDefault="003C5EDC"/>
  </w:footnote>
  <w:footnote w:type="continuationSeparator" w:id="0">
    <w:p w14:paraId="19C836CB" w14:textId="77777777" w:rsidR="003C5EDC" w:rsidRDefault="003C5EDC">
      <w:r>
        <w:continuationSeparator/>
      </w:r>
    </w:p>
    <w:p w14:paraId="30EAC2EB" w14:textId="77777777" w:rsidR="003C5EDC" w:rsidRDefault="003C5EDC"/>
    <w:p w14:paraId="39447B8D" w14:textId="77777777" w:rsidR="003C5EDC" w:rsidRDefault="003C5EDC"/>
  </w:footnote>
  <w:footnote w:type="continuationNotice" w:id="1">
    <w:p w14:paraId="4B3A4520" w14:textId="77777777" w:rsidR="003C5EDC" w:rsidRDefault="003C5EDC"/>
    <w:p w14:paraId="157AA948" w14:textId="77777777" w:rsidR="003C5EDC" w:rsidRDefault="003C5EDC"/>
    <w:p w14:paraId="1DBCDBAB" w14:textId="77777777" w:rsidR="003C5EDC" w:rsidRDefault="003C5ED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CB42A0" w14:textId="77777777" w:rsidR="00FD66A6" w:rsidRDefault="00FD66A6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56C7ECC2" w14:textId="77777777" w:rsidR="00FD66A6" w:rsidRDefault="00FD66A6">
    <w:pPr>
      <w:ind w:right="360"/>
    </w:pPr>
  </w:p>
  <w:p w14:paraId="0F6DADB1" w14:textId="77777777" w:rsidR="00AB27C1" w:rsidRDefault="00AB27C1"/>
  <w:p w14:paraId="2829CE4B" w14:textId="77777777" w:rsidR="00E83AFF" w:rsidRDefault="00E83AF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F5F9E" w14:textId="77777777" w:rsidR="00FD66A6" w:rsidRDefault="00FD66A6">
    <w:pPr>
      <w:ind w:right="360"/>
    </w:pPr>
  </w:p>
  <w:p w14:paraId="436F5946" w14:textId="77777777" w:rsidR="00AB27C1" w:rsidRDefault="00AB27C1"/>
  <w:p w14:paraId="7ABE64A9" w14:textId="77777777" w:rsidR="00E83AFF" w:rsidRDefault="00E83AF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C5EF9"/>
    <w:multiLevelType w:val="hybridMultilevel"/>
    <w:tmpl w:val="DAF6C6A2"/>
    <w:lvl w:ilvl="0" w:tplc="7A58144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FD1AAB"/>
    <w:multiLevelType w:val="hybridMultilevel"/>
    <w:tmpl w:val="EF1CC7D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89B5475"/>
    <w:multiLevelType w:val="hybridMultilevel"/>
    <w:tmpl w:val="D31EC6A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BD405DB"/>
    <w:multiLevelType w:val="hybridMultilevel"/>
    <w:tmpl w:val="9404017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FC10225"/>
    <w:multiLevelType w:val="hybridMultilevel"/>
    <w:tmpl w:val="FC0C0CCA"/>
    <w:lvl w:ilvl="0" w:tplc="FF04EFB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1011541"/>
    <w:multiLevelType w:val="hybridMultilevel"/>
    <w:tmpl w:val="A58EAF20"/>
    <w:lvl w:ilvl="0" w:tplc="3C7E038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45A00B5"/>
    <w:multiLevelType w:val="hybridMultilevel"/>
    <w:tmpl w:val="E8B06F5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16D52268"/>
    <w:multiLevelType w:val="hybridMultilevel"/>
    <w:tmpl w:val="B92C6736"/>
    <w:lvl w:ilvl="0" w:tplc="D0E8F4E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8774344"/>
    <w:multiLevelType w:val="hybridMultilevel"/>
    <w:tmpl w:val="8868A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3D509D"/>
    <w:multiLevelType w:val="hybridMultilevel"/>
    <w:tmpl w:val="3B62B1F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1EFF5683"/>
    <w:multiLevelType w:val="hybridMultilevel"/>
    <w:tmpl w:val="F7EE1912"/>
    <w:lvl w:ilvl="0" w:tplc="19D2FC16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abstractNum w:abstractNumId="11" w15:restartNumberingAfterBreak="0">
    <w:nsid w:val="1F9D080C"/>
    <w:multiLevelType w:val="hybridMultilevel"/>
    <w:tmpl w:val="AB94BC9A"/>
    <w:lvl w:ilvl="0" w:tplc="3A902B62">
      <w:start w:val="1"/>
      <w:numFmt w:val="decimal"/>
      <w:lvlText w:val="%1."/>
      <w:lvlJc w:val="left"/>
      <w:pPr>
        <w:ind w:left="1800" w:hanging="360"/>
      </w:pPr>
      <w:rPr>
        <w:rFonts w:ascii="Times New Roman" w:hAnsi="Times New Roman" w:cs="Times New Roman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96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612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  <w:rPr>
        <w:rFonts w:cs="Times New Roman"/>
      </w:rPr>
    </w:lvl>
  </w:abstractNum>
  <w:abstractNum w:abstractNumId="12" w15:restartNumberingAfterBreak="0">
    <w:nsid w:val="20935AC9"/>
    <w:multiLevelType w:val="hybridMultilevel"/>
    <w:tmpl w:val="35E29118"/>
    <w:lvl w:ilvl="0" w:tplc="C2CCB618">
      <w:start w:val="1"/>
      <w:numFmt w:val="bullet"/>
      <w:lvlText w:val="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377606"/>
    <w:multiLevelType w:val="hybridMultilevel"/>
    <w:tmpl w:val="05B2CA0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21EE6F89"/>
    <w:multiLevelType w:val="hybridMultilevel"/>
    <w:tmpl w:val="752451B4"/>
    <w:lvl w:ilvl="0" w:tplc="04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abstractNum w:abstractNumId="15" w15:restartNumberingAfterBreak="0">
    <w:nsid w:val="235353C6"/>
    <w:multiLevelType w:val="hybridMultilevel"/>
    <w:tmpl w:val="9DBCCF68"/>
    <w:lvl w:ilvl="0" w:tplc="B74A0866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6" w15:restartNumberingAfterBreak="0">
    <w:nsid w:val="247A1495"/>
    <w:multiLevelType w:val="hybridMultilevel"/>
    <w:tmpl w:val="6F4417C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29DB5FDD"/>
    <w:multiLevelType w:val="hybridMultilevel"/>
    <w:tmpl w:val="AE9891D0"/>
    <w:lvl w:ilvl="0" w:tplc="281E6D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6B15CB"/>
    <w:multiLevelType w:val="hybridMultilevel"/>
    <w:tmpl w:val="C8223A78"/>
    <w:lvl w:ilvl="0" w:tplc="6582B5B6">
      <w:start w:val="1"/>
      <w:numFmt w:val="upperLetter"/>
      <w:pStyle w:val="Heading3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E484874"/>
    <w:multiLevelType w:val="hybridMultilevel"/>
    <w:tmpl w:val="2B049AD6"/>
    <w:lvl w:ilvl="0" w:tplc="B42A243A">
      <w:start w:val="1"/>
      <w:numFmt w:val="lowerLetter"/>
      <w:lvlText w:val="%1."/>
      <w:lvlJc w:val="left"/>
      <w:pPr>
        <w:ind w:left="28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0" w15:restartNumberingAfterBreak="0">
    <w:nsid w:val="2F42421A"/>
    <w:multiLevelType w:val="hybridMultilevel"/>
    <w:tmpl w:val="D4DC8E24"/>
    <w:lvl w:ilvl="0" w:tplc="780829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3271033"/>
    <w:multiLevelType w:val="hybridMultilevel"/>
    <w:tmpl w:val="9404017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34281EF8"/>
    <w:multiLevelType w:val="hybridMultilevel"/>
    <w:tmpl w:val="C6E01B5A"/>
    <w:lvl w:ilvl="0" w:tplc="AA307812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A9D6178"/>
    <w:multiLevelType w:val="hybridMultilevel"/>
    <w:tmpl w:val="EC30AE30"/>
    <w:lvl w:ilvl="0" w:tplc="CEC010A6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3D7F7A63"/>
    <w:multiLevelType w:val="hybridMultilevel"/>
    <w:tmpl w:val="5D3E79B4"/>
    <w:lvl w:ilvl="0" w:tplc="504CE61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3E797A06"/>
    <w:multiLevelType w:val="multilevel"/>
    <w:tmpl w:val="3F3E9E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6" w15:restartNumberingAfterBreak="0">
    <w:nsid w:val="42EC1213"/>
    <w:multiLevelType w:val="hybridMultilevel"/>
    <w:tmpl w:val="E79C0CEE"/>
    <w:lvl w:ilvl="0" w:tplc="1CC05414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45656BB8"/>
    <w:multiLevelType w:val="hybridMultilevel"/>
    <w:tmpl w:val="61406E2E"/>
    <w:lvl w:ilvl="0" w:tplc="DC0692A6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470F5572"/>
    <w:multiLevelType w:val="hybridMultilevel"/>
    <w:tmpl w:val="23E20306"/>
    <w:lvl w:ilvl="0" w:tplc="39AE367E">
      <w:start w:val="1"/>
      <w:numFmt w:val="upperLetter"/>
      <w:lvlText w:val="%1."/>
      <w:lvlJc w:val="left"/>
      <w:pPr>
        <w:ind w:left="1080" w:hanging="720"/>
      </w:pPr>
      <w:rPr>
        <w:rFonts w:asciiTheme="minorHAnsi" w:hAnsiTheme="minorHAnsi" w:cstheme="minorHAnsi" w:hint="default"/>
        <w:b/>
        <w:bCs w:val="0"/>
        <w:i w:val="0"/>
        <w:iCs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4A3634A2"/>
    <w:multiLevelType w:val="hybridMultilevel"/>
    <w:tmpl w:val="67ACCDD6"/>
    <w:lvl w:ilvl="0" w:tplc="04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1" w:tplc="0C08FC38">
      <w:start w:val="5"/>
      <w:numFmt w:val="decimal"/>
      <w:lvlText w:val="%2.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abstractNum w:abstractNumId="30" w15:restartNumberingAfterBreak="0">
    <w:nsid w:val="5770398C"/>
    <w:multiLevelType w:val="hybridMultilevel"/>
    <w:tmpl w:val="FF70E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C30B63"/>
    <w:multiLevelType w:val="hybridMultilevel"/>
    <w:tmpl w:val="5E52CB1C"/>
    <w:lvl w:ilvl="0" w:tplc="ADBA540E">
      <w:start w:val="1"/>
      <w:numFmt w:val="upperLetter"/>
      <w:lvlText w:val="%1."/>
      <w:lvlJc w:val="left"/>
      <w:pPr>
        <w:tabs>
          <w:tab w:val="num" w:pos="1800"/>
        </w:tabs>
        <w:ind w:left="180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  <w:rPr>
        <w:rFonts w:cs="Times New Roman"/>
      </w:rPr>
    </w:lvl>
  </w:abstractNum>
  <w:abstractNum w:abstractNumId="32" w15:restartNumberingAfterBreak="0">
    <w:nsid w:val="5BF2146A"/>
    <w:multiLevelType w:val="hybridMultilevel"/>
    <w:tmpl w:val="8974C850"/>
    <w:lvl w:ilvl="0" w:tplc="B396FA4A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60F84A88"/>
    <w:multiLevelType w:val="hybridMultilevel"/>
    <w:tmpl w:val="15A81692"/>
    <w:lvl w:ilvl="0" w:tplc="FFECC824">
      <w:start w:val="5"/>
      <w:numFmt w:val="lowerRoman"/>
      <w:lvlText w:val="(%1)"/>
      <w:lvlJc w:val="left"/>
      <w:pPr>
        <w:ind w:left="180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F70BAB"/>
    <w:multiLevelType w:val="hybridMultilevel"/>
    <w:tmpl w:val="C878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 w15:restartNumberingAfterBreak="0">
    <w:nsid w:val="6C954F04"/>
    <w:multiLevelType w:val="hybridMultilevel"/>
    <w:tmpl w:val="5DC49EAC"/>
    <w:lvl w:ilvl="0" w:tplc="081ECF5A">
      <w:start w:val="1"/>
      <w:numFmt w:val="decimal"/>
      <w:lvlText w:val="%1."/>
      <w:lvlJc w:val="left"/>
      <w:pPr>
        <w:ind w:left="1440" w:hanging="360"/>
      </w:pPr>
      <w:rPr>
        <w:rFonts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36" w15:restartNumberingAfterBreak="0">
    <w:nsid w:val="6E993C4F"/>
    <w:multiLevelType w:val="hybridMultilevel"/>
    <w:tmpl w:val="9404017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7" w15:restartNumberingAfterBreak="0">
    <w:nsid w:val="6FEF63F6"/>
    <w:multiLevelType w:val="hybridMultilevel"/>
    <w:tmpl w:val="1E7E5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344CC0"/>
    <w:multiLevelType w:val="hybridMultilevel"/>
    <w:tmpl w:val="66F07C7A"/>
    <w:lvl w:ilvl="0" w:tplc="04090015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78AE7D59"/>
    <w:multiLevelType w:val="multilevel"/>
    <w:tmpl w:val="3F3E9E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0" w15:restartNumberingAfterBreak="0">
    <w:nsid w:val="7D0E5FF1"/>
    <w:multiLevelType w:val="hybridMultilevel"/>
    <w:tmpl w:val="455A085C"/>
    <w:lvl w:ilvl="0" w:tplc="ECE21F66">
      <w:start w:val="1"/>
      <w:numFmt w:val="upperLetter"/>
      <w:lvlText w:val="%1."/>
      <w:lvlJc w:val="left"/>
      <w:pPr>
        <w:ind w:left="1080" w:hanging="360"/>
      </w:pPr>
      <w:rPr>
        <w:rFonts w:asciiTheme="minorHAnsi" w:hAnsiTheme="minorHAnsi" w:cstheme="minorHAnsi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336035235">
    <w:abstractNumId w:val="29"/>
  </w:num>
  <w:num w:numId="2" w16cid:durableId="144208308">
    <w:abstractNumId w:val="31"/>
  </w:num>
  <w:num w:numId="3" w16cid:durableId="867916822">
    <w:abstractNumId w:val="38"/>
  </w:num>
  <w:num w:numId="4" w16cid:durableId="1427728275">
    <w:abstractNumId w:val="10"/>
  </w:num>
  <w:num w:numId="5" w16cid:durableId="409163318">
    <w:abstractNumId w:val="14"/>
  </w:num>
  <w:num w:numId="6" w16cid:durableId="56247596">
    <w:abstractNumId w:val="36"/>
  </w:num>
  <w:num w:numId="7" w16cid:durableId="294987034">
    <w:abstractNumId w:val="9"/>
  </w:num>
  <w:num w:numId="8" w16cid:durableId="136848218">
    <w:abstractNumId w:val="21"/>
  </w:num>
  <w:num w:numId="9" w16cid:durableId="687682891">
    <w:abstractNumId w:val="3"/>
  </w:num>
  <w:num w:numId="10" w16cid:durableId="568273659">
    <w:abstractNumId w:val="39"/>
    <w:lvlOverride w:ilvl="0">
      <w:lvl w:ilvl="0">
        <w:numFmt w:val="decimal"/>
        <w:lvlText w:val=""/>
        <w:lvlJc w:val="left"/>
        <w:rPr>
          <w:rFonts w:cs="Times New Roman"/>
        </w:rPr>
      </w:lvl>
    </w:lvlOverride>
    <w:lvlOverride w:ilvl="1">
      <w:lvl w:ilvl="1">
        <w:numFmt w:val="upperLetter"/>
        <w:lvlText w:val="%2."/>
        <w:lvlJc w:val="left"/>
        <w:rPr>
          <w:rFonts w:cs="Times New Roman"/>
        </w:rPr>
      </w:lvl>
    </w:lvlOverride>
  </w:num>
  <w:num w:numId="11" w16cid:durableId="1945842239">
    <w:abstractNumId w:val="25"/>
  </w:num>
  <w:num w:numId="12" w16cid:durableId="1737820654">
    <w:abstractNumId w:val="6"/>
  </w:num>
  <w:num w:numId="13" w16cid:durableId="1959485855">
    <w:abstractNumId w:val="16"/>
  </w:num>
  <w:num w:numId="14" w16cid:durableId="1321618999">
    <w:abstractNumId w:val="1"/>
  </w:num>
  <w:num w:numId="15" w16cid:durableId="433403749">
    <w:abstractNumId w:val="4"/>
  </w:num>
  <w:num w:numId="16" w16cid:durableId="1958951863">
    <w:abstractNumId w:val="34"/>
  </w:num>
  <w:num w:numId="17" w16cid:durableId="1303346702">
    <w:abstractNumId w:val="11"/>
  </w:num>
  <w:num w:numId="18" w16cid:durableId="1828932708">
    <w:abstractNumId w:val="13"/>
  </w:num>
  <w:num w:numId="19" w16cid:durableId="764765528">
    <w:abstractNumId w:val="2"/>
  </w:num>
  <w:num w:numId="20" w16cid:durableId="360933254">
    <w:abstractNumId w:val="35"/>
  </w:num>
  <w:num w:numId="21" w16cid:durableId="457797316">
    <w:abstractNumId w:val="12"/>
  </w:num>
  <w:num w:numId="22" w16cid:durableId="428236686">
    <w:abstractNumId w:val="19"/>
  </w:num>
  <w:num w:numId="23" w16cid:durableId="1981763986">
    <w:abstractNumId w:val="40"/>
  </w:num>
  <w:num w:numId="24" w16cid:durableId="1540891687">
    <w:abstractNumId w:val="22"/>
  </w:num>
  <w:num w:numId="25" w16cid:durableId="777993453">
    <w:abstractNumId w:val="26"/>
  </w:num>
  <w:num w:numId="26" w16cid:durableId="1078477507">
    <w:abstractNumId w:val="28"/>
  </w:num>
  <w:num w:numId="27" w16cid:durableId="2023580411">
    <w:abstractNumId w:val="33"/>
  </w:num>
  <w:num w:numId="28" w16cid:durableId="1650017637">
    <w:abstractNumId w:val="0"/>
  </w:num>
  <w:num w:numId="29" w16cid:durableId="256671729">
    <w:abstractNumId w:val="5"/>
  </w:num>
  <w:num w:numId="30" w16cid:durableId="601567828">
    <w:abstractNumId w:val="27"/>
  </w:num>
  <w:num w:numId="31" w16cid:durableId="1249118015">
    <w:abstractNumId w:val="7"/>
  </w:num>
  <w:num w:numId="32" w16cid:durableId="445201405">
    <w:abstractNumId w:val="17"/>
  </w:num>
  <w:num w:numId="33" w16cid:durableId="365569172">
    <w:abstractNumId w:val="20"/>
  </w:num>
  <w:num w:numId="34" w16cid:durableId="1787769339">
    <w:abstractNumId w:val="32"/>
  </w:num>
  <w:num w:numId="35" w16cid:durableId="826017015">
    <w:abstractNumId w:val="24"/>
  </w:num>
  <w:num w:numId="36" w16cid:durableId="1650403661">
    <w:abstractNumId w:val="15"/>
  </w:num>
  <w:num w:numId="37" w16cid:durableId="286814304">
    <w:abstractNumId w:val="37"/>
  </w:num>
  <w:num w:numId="38" w16cid:durableId="1157920493">
    <w:abstractNumId w:val="18"/>
  </w:num>
  <w:num w:numId="39" w16cid:durableId="1012339626">
    <w:abstractNumId w:val="8"/>
  </w:num>
  <w:num w:numId="40" w16cid:durableId="1920140283">
    <w:abstractNumId w:val="30"/>
  </w:num>
  <w:num w:numId="41" w16cid:durableId="153395325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yMDE0tDA3MDUwNDdU0lEKTi0uzszPAykwNKkFAE2SUCAtAAAA"/>
  </w:docVars>
  <w:rsids>
    <w:rsidRoot w:val="00BA4E04"/>
    <w:rsid w:val="0000078D"/>
    <w:rsid w:val="000035E2"/>
    <w:rsid w:val="00003F73"/>
    <w:rsid w:val="000058EC"/>
    <w:rsid w:val="00007B12"/>
    <w:rsid w:val="000108F2"/>
    <w:rsid w:val="00011A02"/>
    <w:rsid w:val="00012C7E"/>
    <w:rsid w:val="000136B7"/>
    <w:rsid w:val="00013C19"/>
    <w:rsid w:val="00013ECC"/>
    <w:rsid w:val="00017ACD"/>
    <w:rsid w:val="0002080E"/>
    <w:rsid w:val="000215AF"/>
    <w:rsid w:val="0002358B"/>
    <w:rsid w:val="00026460"/>
    <w:rsid w:val="000301D9"/>
    <w:rsid w:val="00031966"/>
    <w:rsid w:val="00036C0B"/>
    <w:rsid w:val="0003779A"/>
    <w:rsid w:val="00041D22"/>
    <w:rsid w:val="00041D51"/>
    <w:rsid w:val="0004241E"/>
    <w:rsid w:val="00045811"/>
    <w:rsid w:val="00045ABD"/>
    <w:rsid w:val="00050058"/>
    <w:rsid w:val="00051B80"/>
    <w:rsid w:val="000542B6"/>
    <w:rsid w:val="00061E4A"/>
    <w:rsid w:val="00063B5B"/>
    <w:rsid w:val="00065BDA"/>
    <w:rsid w:val="00066271"/>
    <w:rsid w:val="00066BBB"/>
    <w:rsid w:val="00066F8D"/>
    <w:rsid w:val="000707FE"/>
    <w:rsid w:val="0007724F"/>
    <w:rsid w:val="00082BE7"/>
    <w:rsid w:val="00083FD4"/>
    <w:rsid w:val="000843A1"/>
    <w:rsid w:val="00085333"/>
    <w:rsid w:val="00092CCD"/>
    <w:rsid w:val="000933D0"/>
    <w:rsid w:val="000959F4"/>
    <w:rsid w:val="0009726B"/>
    <w:rsid w:val="000A01FD"/>
    <w:rsid w:val="000A06AA"/>
    <w:rsid w:val="000A3019"/>
    <w:rsid w:val="000A3811"/>
    <w:rsid w:val="000B1BC7"/>
    <w:rsid w:val="000B2B37"/>
    <w:rsid w:val="000B4BBE"/>
    <w:rsid w:val="000B4DE8"/>
    <w:rsid w:val="000C2698"/>
    <w:rsid w:val="000C527F"/>
    <w:rsid w:val="000C55C5"/>
    <w:rsid w:val="000C7432"/>
    <w:rsid w:val="000D14B7"/>
    <w:rsid w:val="000D23E3"/>
    <w:rsid w:val="000D2B41"/>
    <w:rsid w:val="000D4529"/>
    <w:rsid w:val="000D506E"/>
    <w:rsid w:val="000D656A"/>
    <w:rsid w:val="000E27D6"/>
    <w:rsid w:val="000E6129"/>
    <w:rsid w:val="000E64D0"/>
    <w:rsid w:val="000F0A6B"/>
    <w:rsid w:val="000F2422"/>
    <w:rsid w:val="000F390A"/>
    <w:rsid w:val="000F5AB4"/>
    <w:rsid w:val="000F61DC"/>
    <w:rsid w:val="000F678E"/>
    <w:rsid w:val="000F67C9"/>
    <w:rsid w:val="000F6AD8"/>
    <w:rsid w:val="00100843"/>
    <w:rsid w:val="00101A92"/>
    <w:rsid w:val="00101B4D"/>
    <w:rsid w:val="001028D9"/>
    <w:rsid w:val="00104758"/>
    <w:rsid w:val="00107556"/>
    <w:rsid w:val="0011018E"/>
    <w:rsid w:val="001104E2"/>
    <w:rsid w:val="001134BD"/>
    <w:rsid w:val="001145BA"/>
    <w:rsid w:val="001177F7"/>
    <w:rsid w:val="00117FE8"/>
    <w:rsid w:val="00120B8B"/>
    <w:rsid w:val="001231B9"/>
    <w:rsid w:val="0012386F"/>
    <w:rsid w:val="00134423"/>
    <w:rsid w:val="001355A6"/>
    <w:rsid w:val="00135AC7"/>
    <w:rsid w:val="00136501"/>
    <w:rsid w:val="001414A7"/>
    <w:rsid w:val="001416E6"/>
    <w:rsid w:val="0014266F"/>
    <w:rsid w:val="0014543F"/>
    <w:rsid w:val="00145BB1"/>
    <w:rsid w:val="001477B4"/>
    <w:rsid w:val="00147E52"/>
    <w:rsid w:val="00150C21"/>
    <w:rsid w:val="00155C8C"/>
    <w:rsid w:val="001611AC"/>
    <w:rsid w:val="00161D2D"/>
    <w:rsid w:val="0016583E"/>
    <w:rsid w:val="00165E1E"/>
    <w:rsid w:val="00166B83"/>
    <w:rsid w:val="001706BD"/>
    <w:rsid w:val="00170FD7"/>
    <w:rsid w:val="00171198"/>
    <w:rsid w:val="001749CB"/>
    <w:rsid w:val="00181707"/>
    <w:rsid w:val="00183CCA"/>
    <w:rsid w:val="001900B4"/>
    <w:rsid w:val="0019175F"/>
    <w:rsid w:val="0019288E"/>
    <w:rsid w:val="00193AA5"/>
    <w:rsid w:val="00194548"/>
    <w:rsid w:val="001952D2"/>
    <w:rsid w:val="00196377"/>
    <w:rsid w:val="00196D0F"/>
    <w:rsid w:val="00197D77"/>
    <w:rsid w:val="001A0431"/>
    <w:rsid w:val="001A0662"/>
    <w:rsid w:val="001A6258"/>
    <w:rsid w:val="001A6E27"/>
    <w:rsid w:val="001B3071"/>
    <w:rsid w:val="001B44C5"/>
    <w:rsid w:val="001B58F7"/>
    <w:rsid w:val="001C0ACD"/>
    <w:rsid w:val="001C2263"/>
    <w:rsid w:val="001C2B02"/>
    <w:rsid w:val="001C307B"/>
    <w:rsid w:val="001C3507"/>
    <w:rsid w:val="001C5433"/>
    <w:rsid w:val="001C60D9"/>
    <w:rsid w:val="001C66EF"/>
    <w:rsid w:val="001C7F27"/>
    <w:rsid w:val="001D1566"/>
    <w:rsid w:val="001D2032"/>
    <w:rsid w:val="001D2591"/>
    <w:rsid w:val="001D2B3F"/>
    <w:rsid w:val="001D2F9F"/>
    <w:rsid w:val="001D30C5"/>
    <w:rsid w:val="001D53AB"/>
    <w:rsid w:val="001D6A2E"/>
    <w:rsid w:val="001D7ED9"/>
    <w:rsid w:val="001E2C86"/>
    <w:rsid w:val="001E3006"/>
    <w:rsid w:val="001E3342"/>
    <w:rsid w:val="001E527F"/>
    <w:rsid w:val="001E678A"/>
    <w:rsid w:val="001F00E8"/>
    <w:rsid w:val="001F0BE6"/>
    <w:rsid w:val="001F0E97"/>
    <w:rsid w:val="001F15E2"/>
    <w:rsid w:val="001F1B4C"/>
    <w:rsid w:val="001F2951"/>
    <w:rsid w:val="001F37AA"/>
    <w:rsid w:val="001F43C3"/>
    <w:rsid w:val="001F516C"/>
    <w:rsid w:val="001F51EE"/>
    <w:rsid w:val="001F6AE9"/>
    <w:rsid w:val="001F724C"/>
    <w:rsid w:val="001F7A01"/>
    <w:rsid w:val="001F7AA3"/>
    <w:rsid w:val="00200763"/>
    <w:rsid w:val="002036F7"/>
    <w:rsid w:val="00204435"/>
    <w:rsid w:val="00204666"/>
    <w:rsid w:val="002078ED"/>
    <w:rsid w:val="00210084"/>
    <w:rsid w:val="002104B3"/>
    <w:rsid w:val="0021069C"/>
    <w:rsid w:val="00210C8C"/>
    <w:rsid w:val="00211532"/>
    <w:rsid w:val="00214458"/>
    <w:rsid w:val="0021472F"/>
    <w:rsid w:val="00221DC3"/>
    <w:rsid w:val="002225AA"/>
    <w:rsid w:val="00224385"/>
    <w:rsid w:val="00225F5E"/>
    <w:rsid w:val="00225FC6"/>
    <w:rsid w:val="002268E6"/>
    <w:rsid w:val="0023024E"/>
    <w:rsid w:val="0023192A"/>
    <w:rsid w:val="00232AD0"/>
    <w:rsid w:val="00233CE3"/>
    <w:rsid w:val="0023532E"/>
    <w:rsid w:val="00236064"/>
    <w:rsid w:val="00236764"/>
    <w:rsid w:val="00237A49"/>
    <w:rsid w:val="0024207F"/>
    <w:rsid w:val="00243ACF"/>
    <w:rsid w:val="002445DA"/>
    <w:rsid w:val="00246AF7"/>
    <w:rsid w:val="00252172"/>
    <w:rsid w:val="00255601"/>
    <w:rsid w:val="0025569E"/>
    <w:rsid w:val="0025637E"/>
    <w:rsid w:val="002564A5"/>
    <w:rsid w:val="00256E5D"/>
    <w:rsid w:val="0026294B"/>
    <w:rsid w:val="00263690"/>
    <w:rsid w:val="00265CC8"/>
    <w:rsid w:val="00266C66"/>
    <w:rsid w:val="00267F45"/>
    <w:rsid w:val="00270532"/>
    <w:rsid w:val="0027138F"/>
    <w:rsid w:val="002723B4"/>
    <w:rsid w:val="00272CF3"/>
    <w:rsid w:val="00273392"/>
    <w:rsid w:val="00273617"/>
    <w:rsid w:val="00275868"/>
    <w:rsid w:val="00280C14"/>
    <w:rsid w:val="002828A6"/>
    <w:rsid w:val="0028487B"/>
    <w:rsid w:val="0028497C"/>
    <w:rsid w:val="002857B0"/>
    <w:rsid w:val="002864E9"/>
    <w:rsid w:val="00287EEC"/>
    <w:rsid w:val="00287EF7"/>
    <w:rsid w:val="0029179E"/>
    <w:rsid w:val="00293602"/>
    <w:rsid w:val="00294C4A"/>
    <w:rsid w:val="0029566C"/>
    <w:rsid w:val="002972F0"/>
    <w:rsid w:val="00297886"/>
    <w:rsid w:val="002A249F"/>
    <w:rsid w:val="002A2A4B"/>
    <w:rsid w:val="002A65D8"/>
    <w:rsid w:val="002A7FEA"/>
    <w:rsid w:val="002B09C6"/>
    <w:rsid w:val="002B3E67"/>
    <w:rsid w:val="002B46C8"/>
    <w:rsid w:val="002B5BA6"/>
    <w:rsid w:val="002B5BCA"/>
    <w:rsid w:val="002B6CB1"/>
    <w:rsid w:val="002C1A9B"/>
    <w:rsid w:val="002C5E78"/>
    <w:rsid w:val="002C6F61"/>
    <w:rsid w:val="002C7FAD"/>
    <w:rsid w:val="002D2D12"/>
    <w:rsid w:val="002D3AEF"/>
    <w:rsid w:val="002E0212"/>
    <w:rsid w:val="002E42E3"/>
    <w:rsid w:val="002F01EB"/>
    <w:rsid w:val="002F0298"/>
    <w:rsid w:val="002F066A"/>
    <w:rsid w:val="002F1934"/>
    <w:rsid w:val="002F1EE8"/>
    <w:rsid w:val="002F2CDA"/>
    <w:rsid w:val="002F3E2C"/>
    <w:rsid w:val="002F49A2"/>
    <w:rsid w:val="002F553B"/>
    <w:rsid w:val="002F5A22"/>
    <w:rsid w:val="00300F6A"/>
    <w:rsid w:val="003013F4"/>
    <w:rsid w:val="00301C30"/>
    <w:rsid w:val="003030CD"/>
    <w:rsid w:val="00303933"/>
    <w:rsid w:val="00303BD7"/>
    <w:rsid w:val="0030440D"/>
    <w:rsid w:val="00307BC4"/>
    <w:rsid w:val="0031184D"/>
    <w:rsid w:val="00313444"/>
    <w:rsid w:val="0031756A"/>
    <w:rsid w:val="00317BE8"/>
    <w:rsid w:val="00320518"/>
    <w:rsid w:val="00324651"/>
    <w:rsid w:val="0033167C"/>
    <w:rsid w:val="003326E2"/>
    <w:rsid w:val="003336A7"/>
    <w:rsid w:val="00335FC5"/>
    <w:rsid w:val="00336F2E"/>
    <w:rsid w:val="00337272"/>
    <w:rsid w:val="003372D3"/>
    <w:rsid w:val="00341DE7"/>
    <w:rsid w:val="00342A02"/>
    <w:rsid w:val="00345B5B"/>
    <w:rsid w:val="003472EF"/>
    <w:rsid w:val="00351C3A"/>
    <w:rsid w:val="0035261D"/>
    <w:rsid w:val="00354768"/>
    <w:rsid w:val="00354E04"/>
    <w:rsid w:val="00356B69"/>
    <w:rsid w:val="00357567"/>
    <w:rsid w:val="00361BFF"/>
    <w:rsid w:val="0036575E"/>
    <w:rsid w:val="00366341"/>
    <w:rsid w:val="00371BA0"/>
    <w:rsid w:val="003722DE"/>
    <w:rsid w:val="0037273F"/>
    <w:rsid w:val="00373FDB"/>
    <w:rsid w:val="003744EF"/>
    <w:rsid w:val="003761AA"/>
    <w:rsid w:val="00377207"/>
    <w:rsid w:val="0038036B"/>
    <w:rsid w:val="00381D9D"/>
    <w:rsid w:val="00383790"/>
    <w:rsid w:val="00384652"/>
    <w:rsid w:val="003856BE"/>
    <w:rsid w:val="00386BB1"/>
    <w:rsid w:val="00392EEB"/>
    <w:rsid w:val="00393A50"/>
    <w:rsid w:val="00397C55"/>
    <w:rsid w:val="003A0F2A"/>
    <w:rsid w:val="003A1184"/>
    <w:rsid w:val="003A1761"/>
    <w:rsid w:val="003A2643"/>
    <w:rsid w:val="003A2E9C"/>
    <w:rsid w:val="003A30BF"/>
    <w:rsid w:val="003A3BE7"/>
    <w:rsid w:val="003B00DA"/>
    <w:rsid w:val="003B2897"/>
    <w:rsid w:val="003B2C2F"/>
    <w:rsid w:val="003B3B71"/>
    <w:rsid w:val="003B3BE2"/>
    <w:rsid w:val="003B5A38"/>
    <w:rsid w:val="003C154F"/>
    <w:rsid w:val="003C5EDC"/>
    <w:rsid w:val="003D0274"/>
    <w:rsid w:val="003D02E0"/>
    <w:rsid w:val="003D1096"/>
    <w:rsid w:val="003D1894"/>
    <w:rsid w:val="003D1AA5"/>
    <w:rsid w:val="003D36D0"/>
    <w:rsid w:val="003D44A3"/>
    <w:rsid w:val="003D78A8"/>
    <w:rsid w:val="003D78CE"/>
    <w:rsid w:val="003E65C2"/>
    <w:rsid w:val="003E7F30"/>
    <w:rsid w:val="003F1DAA"/>
    <w:rsid w:val="003F3616"/>
    <w:rsid w:val="003F4397"/>
    <w:rsid w:val="003F6A7C"/>
    <w:rsid w:val="00402A27"/>
    <w:rsid w:val="00407DB1"/>
    <w:rsid w:val="004113AF"/>
    <w:rsid w:val="0041178D"/>
    <w:rsid w:val="00411F49"/>
    <w:rsid w:val="00414666"/>
    <w:rsid w:val="00414D66"/>
    <w:rsid w:val="004168A9"/>
    <w:rsid w:val="00417601"/>
    <w:rsid w:val="00420364"/>
    <w:rsid w:val="00420370"/>
    <w:rsid w:val="004203BB"/>
    <w:rsid w:val="00422154"/>
    <w:rsid w:val="0042228E"/>
    <w:rsid w:val="00424473"/>
    <w:rsid w:val="004259BB"/>
    <w:rsid w:val="0043049F"/>
    <w:rsid w:val="004315B3"/>
    <w:rsid w:val="00431C1C"/>
    <w:rsid w:val="0043345C"/>
    <w:rsid w:val="004354B6"/>
    <w:rsid w:val="0043718E"/>
    <w:rsid w:val="00440ED1"/>
    <w:rsid w:val="00441368"/>
    <w:rsid w:val="00441A5F"/>
    <w:rsid w:val="004440B5"/>
    <w:rsid w:val="004450E9"/>
    <w:rsid w:val="00446FE4"/>
    <w:rsid w:val="00447035"/>
    <w:rsid w:val="0044785D"/>
    <w:rsid w:val="00447D77"/>
    <w:rsid w:val="004503BE"/>
    <w:rsid w:val="00451EB9"/>
    <w:rsid w:val="00452BD2"/>
    <w:rsid w:val="004538BB"/>
    <w:rsid w:val="00455EE6"/>
    <w:rsid w:val="004563A5"/>
    <w:rsid w:val="004572ED"/>
    <w:rsid w:val="004604BA"/>
    <w:rsid w:val="004605F4"/>
    <w:rsid w:val="0046479D"/>
    <w:rsid w:val="0046777A"/>
    <w:rsid w:val="00467942"/>
    <w:rsid w:val="0047008B"/>
    <w:rsid w:val="00471E19"/>
    <w:rsid w:val="004725F0"/>
    <w:rsid w:val="00472D80"/>
    <w:rsid w:val="00472EAD"/>
    <w:rsid w:val="004734A3"/>
    <w:rsid w:val="00481C2B"/>
    <w:rsid w:val="00483F8C"/>
    <w:rsid w:val="004865D9"/>
    <w:rsid w:val="004900CF"/>
    <w:rsid w:val="004903A8"/>
    <w:rsid w:val="00494D0E"/>
    <w:rsid w:val="004A1032"/>
    <w:rsid w:val="004A6D1C"/>
    <w:rsid w:val="004A6ECB"/>
    <w:rsid w:val="004A7569"/>
    <w:rsid w:val="004B283C"/>
    <w:rsid w:val="004B359D"/>
    <w:rsid w:val="004B6646"/>
    <w:rsid w:val="004B68D7"/>
    <w:rsid w:val="004C286E"/>
    <w:rsid w:val="004C3684"/>
    <w:rsid w:val="004C49FA"/>
    <w:rsid w:val="004C4F15"/>
    <w:rsid w:val="004C4F6C"/>
    <w:rsid w:val="004C5470"/>
    <w:rsid w:val="004C5787"/>
    <w:rsid w:val="004D0D52"/>
    <w:rsid w:val="004D15FB"/>
    <w:rsid w:val="004D27A6"/>
    <w:rsid w:val="004D2A6E"/>
    <w:rsid w:val="004D700F"/>
    <w:rsid w:val="004E3CEC"/>
    <w:rsid w:val="004E3D1A"/>
    <w:rsid w:val="004E57D6"/>
    <w:rsid w:val="004F0B82"/>
    <w:rsid w:val="004F3008"/>
    <w:rsid w:val="004F3058"/>
    <w:rsid w:val="004F31AC"/>
    <w:rsid w:val="005027B6"/>
    <w:rsid w:val="00503403"/>
    <w:rsid w:val="00503DEA"/>
    <w:rsid w:val="005045C3"/>
    <w:rsid w:val="005061C7"/>
    <w:rsid w:val="00507695"/>
    <w:rsid w:val="00507E3E"/>
    <w:rsid w:val="005138DA"/>
    <w:rsid w:val="00520DC3"/>
    <w:rsid w:val="00525818"/>
    <w:rsid w:val="0052C87B"/>
    <w:rsid w:val="00532650"/>
    <w:rsid w:val="00536C52"/>
    <w:rsid w:val="005403F2"/>
    <w:rsid w:val="00541362"/>
    <w:rsid w:val="00541E52"/>
    <w:rsid w:val="005432A2"/>
    <w:rsid w:val="005432F7"/>
    <w:rsid w:val="0054729B"/>
    <w:rsid w:val="0054752D"/>
    <w:rsid w:val="00552E58"/>
    <w:rsid w:val="005539B9"/>
    <w:rsid w:val="00563649"/>
    <w:rsid w:val="00570376"/>
    <w:rsid w:val="00571499"/>
    <w:rsid w:val="00571554"/>
    <w:rsid w:val="00571E96"/>
    <w:rsid w:val="005729F0"/>
    <w:rsid w:val="005733B7"/>
    <w:rsid w:val="00573B5A"/>
    <w:rsid w:val="00574593"/>
    <w:rsid w:val="00574BEE"/>
    <w:rsid w:val="00576502"/>
    <w:rsid w:val="005767AF"/>
    <w:rsid w:val="0057705C"/>
    <w:rsid w:val="00581223"/>
    <w:rsid w:val="005815E9"/>
    <w:rsid w:val="00581654"/>
    <w:rsid w:val="005834CD"/>
    <w:rsid w:val="005850B5"/>
    <w:rsid w:val="005850D6"/>
    <w:rsid w:val="00585A8D"/>
    <w:rsid w:val="00590012"/>
    <w:rsid w:val="00590AFC"/>
    <w:rsid w:val="005A0353"/>
    <w:rsid w:val="005A2B3F"/>
    <w:rsid w:val="005A2E18"/>
    <w:rsid w:val="005A6D3D"/>
    <w:rsid w:val="005A6EF1"/>
    <w:rsid w:val="005A70D7"/>
    <w:rsid w:val="005B1420"/>
    <w:rsid w:val="005B44A5"/>
    <w:rsid w:val="005B5C51"/>
    <w:rsid w:val="005B67F0"/>
    <w:rsid w:val="005B6CB1"/>
    <w:rsid w:val="005C322E"/>
    <w:rsid w:val="005C382B"/>
    <w:rsid w:val="005C3881"/>
    <w:rsid w:val="005C7426"/>
    <w:rsid w:val="005D1342"/>
    <w:rsid w:val="005D13E2"/>
    <w:rsid w:val="005D20E6"/>
    <w:rsid w:val="005D385D"/>
    <w:rsid w:val="005D3969"/>
    <w:rsid w:val="005D4B39"/>
    <w:rsid w:val="005E30D6"/>
    <w:rsid w:val="005E42E9"/>
    <w:rsid w:val="005E7EA8"/>
    <w:rsid w:val="005F09FA"/>
    <w:rsid w:val="005F29DF"/>
    <w:rsid w:val="005F6160"/>
    <w:rsid w:val="005F6DED"/>
    <w:rsid w:val="0060021F"/>
    <w:rsid w:val="006041FB"/>
    <w:rsid w:val="00604398"/>
    <w:rsid w:val="00604DAF"/>
    <w:rsid w:val="00605E06"/>
    <w:rsid w:val="006065EB"/>
    <w:rsid w:val="00607B4B"/>
    <w:rsid w:val="006121C8"/>
    <w:rsid w:val="00612373"/>
    <w:rsid w:val="006136F1"/>
    <w:rsid w:val="00615DB9"/>
    <w:rsid w:val="006204FA"/>
    <w:rsid w:val="00622310"/>
    <w:rsid w:val="00622837"/>
    <w:rsid w:val="00622941"/>
    <w:rsid w:val="006257E4"/>
    <w:rsid w:val="00625A4E"/>
    <w:rsid w:val="00626851"/>
    <w:rsid w:val="006303A3"/>
    <w:rsid w:val="00630FB2"/>
    <w:rsid w:val="00632334"/>
    <w:rsid w:val="00633127"/>
    <w:rsid w:val="00634893"/>
    <w:rsid w:val="00634BB8"/>
    <w:rsid w:val="0063527B"/>
    <w:rsid w:val="006369D0"/>
    <w:rsid w:val="006371D4"/>
    <w:rsid w:val="0064072E"/>
    <w:rsid w:val="0064511F"/>
    <w:rsid w:val="00646C7A"/>
    <w:rsid w:val="00646FE4"/>
    <w:rsid w:val="00647B19"/>
    <w:rsid w:val="00650704"/>
    <w:rsid w:val="006516E2"/>
    <w:rsid w:val="00651F8B"/>
    <w:rsid w:val="006552B1"/>
    <w:rsid w:val="00657F1F"/>
    <w:rsid w:val="006608C7"/>
    <w:rsid w:val="0066150A"/>
    <w:rsid w:val="00661B70"/>
    <w:rsid w:val="006640F2"/>
    <w:rsid w:val="006656EA"/>
    <w:rsid w:val="00666051"/>
    <w:rsid w:val="00666758"/>
    <w:rsid w:val="00667898"/>
    <w:rsid w:val="00671568"/>
    <w:rsid w:val="006753D3"/>
    <w:rsid w:val="006774B9"/>
    <w:rsid w:val="00680D86"/>
    <w:rsid w:val="00681E14"/>
    <w:rsid w:val="006901BC"/>
    <w:rsid w:val="00693739"/>
    <w:rsid w:val="00694682"/>
    <w:rsid w:val="00695DC1"/>
    <w:rsid w:val="00695E62"/>
    <w:rsid w:val="00696BFC"/>
    <w:rsid w:val="006A092B"/>
    <w:rsid w:val="006A0E75"/>
    <w:rsid w:val="006A2A7C"/>
    <w:rsid w:val="006A3551"/>
    <w:rsid w:val="006A39E9"/>
    <w:rsid w:val="006A414C"/>
    <w:rsid w:val="006A41A6"/>
    <w:rsid w:val="006A5237"/>
    <w:rsid w:val="006A6BDF"/>
    <w:rsid w:val="006A71D2"/>
    <w:rsid w:val="006A7963"/>
    <w:rsid w:val="006A7AAA"/>
    <w:rsid w:val="006B25F1"/>
    <w:rsid w:val="006B4C45"/>
    <w:rsid w:val="006B53CA"/>
    <w:rsid w:val="006B5C30"/>
    <w:rsid w:val="006B5EA4"/>
    <w:rsid w:val="006C37CC"/>
    <w:rsid w:val="006C5001"/>
    <w:rsid w:val="006C5034"/>
    <w:rsid w:val="006C5BF6"/>
    <w:rsid w:val="006C6A73"/>
    <w:rsid w:val="006D1D60"/>
    <w:rsid w:val="006D2F05"/>
    <w:rsid w:val="006D2F2F"/>
    <w:rsid w:val="006D5B14"/>
    <w:rsid w:val="006D6129"/>
    <w:rsid w:val="006D641B"/>
    <w:rsid w:val="006D6DCB"/>
    <w:rsid w:val="006E1865"/>
    <w:rsid w:val="006E3C9C"/>
    <w:rsid w:val="006F26FE"/>
    <w:rsid w:val="006F49AA"/>
    <w:rsid w:val="00700F9B"/>
    <w:rsid w:val="00701061"/>
    <w:rsid w:val="007015AE"/>
    <w:rsid w:val="007018CC"/>
    <w:rsid w:val="00702D33"/>
    <w:rsid w:val="0070476A"/>
    <w:rsid w:val="007066EF"/>
    <w:rsid w:val="00707B52"/>
    <w:rsid w:val="00707C9E"/>
    <w:rsid w:val="00707E31"/>
    <w:rsid w:val="0071357A"/>
    <w:rsid w:val="00714BD6"/>
    <w:rsid w:val="00716C04"/>
    <w:rsid w:val="007251C0"/>
    <w:rsid w:val="00725CD3"/>
    <w:rsid w:val="00727B14"/>
    <w:rsid w:val="00727F73"/>
    <w:rsid w:val="007313BA"/>
    <w:rsid w:val="00731E91"/>
    <w:rsid w:val="00734924"/>
    <w:rsid w:val="0073641E"/>
    <w:rsid w:val="00736CCD"/>
    <w:rsid w:val="00745035"/>
    <w:rsid w:val="007469A3"/>
    <w:rsid w:val="0074738B"/>
    <w:rsid w:val="007476C5"/>
    <w:rsid w:val="007519A6"/>
    <w:rsid w:val="00751C94"/>
    <w:rsid w:val="007531E1"/>
    <w:rsid w:val="007531E2"/>
    <w:rsid w:val="007537C6"/>
    <w:rsid w:val="00756883"/>
    <w:rsid w:val="00756998"/>
    <w:rsid w:val="00761E0C"/>
    <w:rsid w:val="007620D2"/>
    <w:rsid w:val="00763716"/>
    <w:rsid w:val="00764482"/>
    <w:rsid w:val="0076605A"/>
    <w:rsid w:val="007675E7"/>
    <w:rsid w:val="007706D3"/>
    <w:rsid w:val="0077226A"/>
    <w:rsid w:val="00772788"/>
    <w:rsid w:val="00773F9C"/>
    <w:rsid w:val="00775E1C"/>
    <w:rsid w:val="00777745"/>
    <w:rsid w:val="007800BA"/>
    <w:rsid w:val="00782ECF"/>
    <w:rsid w:val="00784193"/>
    <w:rsid w:val="00785BD6"/>
    <w:rsid w:val="00787790"/>
    <w:rsid w:val="00787C15"/>
    <w:rsid w:val="00790AC2"/>
    <w:rsid w:val="00790F20"/>
    <w:rsid w:val="0079517A"/>
    <w:rsid w:val="00797513"/>
    <w:rsid w:val="007A086E"/>
    <w:rsid w:val="007A1E89"/>
    <w:rsid w:val="007A2EDD"/>
    <w:rsid w:val="007A4938"/>
    <w:rsid w:val="007A50AB"/>
    <w:rsid w:val="007A6D57"/>
    <w:rsid w:val="007B00CC"/>
    <w:rsid w:val="007B369E"/>
    <w:rsid w:val="007B6D09"/>
    <w:rsid w:val="007B7242"/>
    <w:rsid w:val="007B7515"/>
    <w:rsid w:val="007C1AEC"/>
    <w:rsid w:val="007C4E30"/>
    <w:rsid w:val="007C6E2F"/>
    <w:rsid w:val="007D10FF"/>
    <w:rsid w:val="007D3765"/>
    <w:rsid w:val="007D73F2"/>
    <w:rsid w:val="007D79A8"/>
    <w:rsid w:val="007E47C5"/>
    <w:rsid w:val="007E4963"/>
    <w:rsid w:val="007E517E"/>
    <w:rsid w:val="007F34A4"/>
    <w:rsid w:val="007F5271"/>
    <w:rsid w:val="007F7071"/>
    <w:rsid w:val="007F7A05"/>
    <w:rsid w:val="008002D2"/>
    <w:rsid w:val="00803E67"/>
    <w:rsid w:val="00804AC2"/>
    <w:rsid w:val="0080504E"/>
    <w:rsid w:val="0080539F"/>
    <w:rsid w:val="00805477"/>
    <w:rsid w:val="008063FF"/>
    <w:rsid w:val="008072D3"/>
    <w:rsid w:val="00812079"/>
    <w:rsid w:val="00812E6E"/>
    <w:rsid w:val="00824D6C"/>
    <w:rsid w:val="008262D2"/>
    <w:rsid w:val="00826460"/>
    <w:rsid w:val="00826965"/>
    <w:rsid w:val="00826D63"/>
    <w:rsid w:val="008279E6"/>
    <w:rsid w:val="008317E0"/>
    <w:rsid w:val="0083231C"/>
    <w:rsid w:val="00833763"/>
    <w:rsid w:val="0083442E"/>
    <w:rsid w:val="00834D0A"/>
    <w:rsid w:val="00836685"/>
    <w:rsid w:val="00843AE9"/>
    <w:rsid w:val="00843CF9"/>
    <w:rsid w:val="008445EF"/>
    <w:rsid w:val="0084614C"/>
    <w:rsid w:val="0084637C"/>
    <w:rsid w:val="00850B5C"/>
    <w:rsid w:val="00850C7F"/>
    <w:rsid w:val="00855ABF"/>
    <w:rsid w:val="00856A51"/>
    <w:rsid w:val="00862110"/>
    <w:rsid w:val="00862AEF"/>
    <w:rsid w:val="0087248F"/>
    <w:rsid w:val="00872CAD"/>
    <w:rsid w:val="00876F88"/>
    <w:rsid w:val="00881F57"/>
    <w:rsid w:val="00885ED7"/>
    <w:rsid w:val="00887058"/>
    <w:rsid w:val="00887DD2"/>
    <w:rsid w:val="00890DC8"/>
    <w:rsid w:val="00893C24"/>
    <w:rsid w:val="00896CDD"/>
    <w:rsid w:val="0089761D"/>
    <w:rsid w:val="00897B7C"/>
    <w:rsid w:val="008A01AE"/>
    <w:rsid w:val="008A0B73"/>
    <w:rsid w:val="008A2180"/>
    <w:rsid w:val="008A237E"/>
    <w:rsid w:val="008A37A7"/>
    <w:rsid w:val="008A4396"/>
    <w:rsid w:val="008A4476"/>
    <w:rsid w:val="008A5E32"/>
    <w:rsid w:val="008A67DE"/>
    <w:rsid w:val="008A6F4B"/>
    <w:rsid w:val="008B0230"/>
    <w:rsid w:val="008B2C30"/>
    <w:rsid w:val="008C1723"/>
    <w:rsid w:val="008C3BB4"/>
    <w:rsid w:val="008C47BF"/>
    <w:rsid w:val="008C683A"/>
    <w:rsid w:val="008D00CE"/>
    <w:rsid w:val="008D0910"/>
    <w:rsid w:val="008D13D4"/>
    <w:rsid w:val="008D1AE3"/>
    <w:rsid w:val="008D3296"/>
    <w:rsid w:val="008D4B35"/>
    <w:rsid w:val="008D5251"/>
    <w:rsid w:val="008D6904"/>
    <w:rsid w:val="008E0F39"/>
    <w:rsid w:val="008E4E30"/>
    <w:rsid w:val="008E5673"/>
    <w:rsid w:val="008E6BC0"/>
    <w:rsid w:val="008E7916"/>
    <w:rsid w:val="008E7C79"/>
    <w:rsid w:val="008F1F2A"/>
    <w:rsid w:val="008F25FE"/>
    <w:rsid w:val="008F2B61"/>
    <w:rsid w:val="008F4901"/>
    <w:rsid w:val="008F5298"/>
    <w:rsid w:val="008F75DC"/>
    <w:rsid w:val="008F78F2"/>
    <w:rsid w:val="00901F47"/>
    <w:rsid w:val="00902925"/>
    <w:rsid w:val="009043A3"/>
    <w:rsid w:val="0090546E"/>
    <w:rsid w:val="009055B6"/>
    <w:rsid w:val="009066DB"/>
    <w:rsid w:val="0090676A"/>
    <w:rsid w:val="00907900"/>
    <w:rsid w:val="00911A1E"/>
    <w:rsid w:val="00912E9C"/>
    <w:rsid w:val="00913C5C"/>
    <w:rsid w:val="00914037"/>
    <w:rsid w:val="00915B16"/>
    <w:rsid w:val="00916131"/>
    <w:rsid w:val="00917B5B"/>
    <w:rsid w:val="009223DF"/>
    <w:rsid w:val="009247E5"/>
    <w:rsid w:val="009253B5"/>
    <w:rsid w:val="00925D07"/>
    <w:rsid w:val="00927B0A"/>
    <w:rsid w:val="00931AB1"/>
    <w:rsid w:val="00932E44"/>
    <w:rsid w:val="009330EA"/>
    <w:rsid w:val="00935498"/>
    <w:rsid w:val="00936A84"/>
    <w:rsid w:val="00943570"/>
    <w:rsid w:val="0094413B"/>
    <w:rsid w:val="00944C2B"/>
    <w:rsid w:val="009501EF"/>
    <w:rsid w:val="00950593"/>
    <w:rsid w:val="00954107"/>
    <w:rsid w:val="00954588"/>
    <w:rsid w:val="00954660"/>
    <w:rsid w:val="009557BA"/>
    <w:rsid w:val="00955F17"/>
    <w:rsid w:val="00956AD3"/>
    <w:rsid w:val="009575B1"/>
    <w:rsid w:val="0096066F"/>
    <w:rsid w:val="00960963"/>
    <w:rsid w:val="00960BEE"/>
    <w:rsid w:val="00960C97"/>
    <w:rsid w:val="00962BFB"/>
    <w:rsid w:val="00963E5D"/>
    <w:rsid w:val="009655B2"/>
    <w:rsid w:val="00966363"/>
    <w:rsid w:val="00970B3B"/>
    <w:rsid w:val="00971758"/>
    <w:rsid w:val="00972FE9"/>
    <w:rsid w:val="009737B0"/>
    <w:rsid w:val="00974309"/>
    <w:rsid w:val="009756E0"/>
    <w:rsid w:val="009761E2"/>
    <w:rsid w:val="009767DA"/>
    <w:rsid w:val="00980994"/>
    <w:rsid w:val="009814C0"/>
    <w:rsid w:val="0098413B"/>
    <w:rsid w:val="0098510C"/>
    <w:rsid w:val="0098528A"/>
    <w:rsid w:val="009868DE"/>
    <w:rsid w:val="00987975"/>
    <w:rsid w:val="0099346C"/>
    <w:rsid w:val="00993B64"/>
    <w:rsid w:val="00995AA2"/>
    <w:rsid w:val="00996283"/>
    <w:rsid w:val="009963BA"/>
    <w:rsid w:val="009A2A96"/>
    <w:rsid w:val="009A405A"/>
    <w:rsid w:val="009A48A8"/>
    <w:rsid w:val="009A48D1"/>
    <w:rsid w:val="009A54E1"/>
    <w:rsid w:val="009A579B"/>
    <w:rsid w:val="009B1846"/>
    <w:rsid w:val="009B1CD5"/>
    <w:rsid w:val="009B2107"/>
    <w:rsid w:val="009B3A07"/>
    <w:rsid w:val="009B656A"/>
    <w:rsid w:val="009B7A61"/>
    <w:rsid w:val="009B7E55"/>
    <w:rsid w:val="009C3084"/>
    <w:rsid w:val="009C51AF"/>
    <w:rsid w:val="009C5BB7"/>
    <w:rsid w:val="009C6781"/>
    <w:rsid w:val="009C699D"/>
    <w:rsid w:val="009C775A"/>
    <w:rsid w:val="009D0815"/>
    <w:rsid w:val="009D2023"/>
    <w:rsid w:val="009D302B"/>
    <w:rsid w:val="009D3886"/>
    <w:rsid w:val="009D51E0"/>
    <w:rsid w:val="009E0AE8"/>
    <w:rsid w:val="009E1CAC"/>
    <w:rsid w:val="009E3FAA"/>
    <w:rsid w:val="009F114F"/>
    <w:rsid w:val="009F1536"/>
    <w:rsid w:val="009F255F"/>
    <w:rsid w:val="009F2DA0"/>
    <w:rsid w:val="009F3F08"/>
    <w:rsid w:val="009F5616"/>
    <w:rsid w:val="009F584F"/>
    <w:rsid w:val="009F5A88"/>
    <w:rsid w:val="009F6C28"/>
    <w:rsid w:val="00A00887"/>
    <w:rsid w:val="00A014B2"/>
    <w:rsid w:val="00A01D7F"/>
    <w:rsid w:val="00A0334E"/>
    <w:rsid w:val="00A06463"/>
    <w:rsid w:val="00A06B92"/>
    <w:rsid w:val="00A077B2"/>
    <w:rsid w:val="00A12409"/>
    <w:rsid w:val="00A13D81"/>
    <w:rsid w:val="00A161DE"/>
    <w:rsid w:val="00A21431"/>
    <w:rsid w:val="00A21688"/>
    <w:rsid w:val="00A21A07"/>
    <w:rsid w:val="00A22412"/>
    <w:rsid w:val="00A22889"/>
    <w:rsid w:val="00A23244"/>
    <w:rsid w:val="00A23E26"/>
    <w:rsid w:val="00A2571E"/>
    <w:rsid w:val="00A27A36"/>
    <w:rsid w:val="00A34485"/>
    <w:rsid w:val="00A36D10"/>
    <w:rsid w:val="00A37606"/>
    <w:rsid w:val="00A42962"/>
    <w:rsid w:val="00A516B4"/>
    <w:rsid w:val="00A54A50"/>
    <w:rsid w:val="00A553C4"/>
    <w:rsid w:val="00A57432"/>
    <w:rsid w:val="00A577D7"/>
    <w:rsid w:val="00A579BE"/>
    <w:rsid w:val="00A602CD"/>
    <w:rsid w:val="00A63F64"/>
    <w:rsid w:val="00A64025"/>
    <w:rsid w:val="00A65216"/>
    <w:rsid w:val="00A70313"/>
    <w:rsid w:val="00A70488"/>
    <w:rsid w:val="00A71154"/>
    <w:rsid w:val="00A72B81"/>
    <w:rsid w:val="00A76846"/>
    <w:rsid w:val="00A80755"/>
    <w:rsid w:val="00A84DDC"/>
    <w:rsid w:val="00A85D96"/>
    <w:rsid w:val="00A92810"/>
    <w:rsid w:val="00A95793"/>
    <w:rsid w:val="00A95A03"/>
    <w:rsid w:val="00AA036E"/>
    <w:rsid w:val="00AA2BBF"/>
    <w:rsid w:val="00AA5701"/>
    <w:rsid w:val="00AA781D"/>
    <w:rsid w:val="00AB0DBE"/>
    <w:rsid w:val="00AB27C1"/>
    <w:rsid w:val="00AB2A8C"/>
    <w:rsid w:val="00AB337E"/>
    <w:rsid w:val="00AB7860"/>
    <w:rsid w:val="00AC2017"/>
    <w:rsid w:val="00AC3ECF"/>
    <w:rsid w:val="00AC4BA5"/>
    <w:rsid w:val="00AC568D"/>
    <w:rsid w:val="00AD0DA9"/>
    <w:rsid w:val="00AD1330"/>
    <w:rsid w:val="00AD28A7"/>
    <w:rsid w:val="00AE1621"/>
    <w:rsid w:val="00AE22A0"/>
    <w:rsid w:val="00AE298C"/>
    <w:rsid w:val="00AE3DFC"/>
    <w:rsid w:val="00AE5DA2"/>
    <w:rsid w:val="00AE6194"/>
    <w:rsid w:val="00AE6B50"/>
    <w:rsid w:val="00AF2607"/>
    <w:rsid w:val="00AF27D8"/>
    <w:rsid w:val="00AF2D59"/>
    <w:rsid w:val="00AF3DD6"/>
    <w:rsid w:val="00AF7609"/>
    <w:rsid w:val="00B01754"/>
    <w:rsid w:val="00B01817"/>
    <w:rsid w:val="00B02938"/>
    <w:rsid w:val="00B0347F"/>
    <w:rsid w:val="00B05D22"/>
    <w:rsid w:val="00B05DA9"/>
    <w:rsid w:val="00B06A69"/>
    <w:rsid w:val="00B06B98"/>
    <w:rsid w:val="00B13615"/>
    <w:rsid w:val="00B21EE2"/>
    <w:rsid w:val="00B21FE6"/>
    <w:rsid w:val="00B255BA"/>
    <w:rsid w:val="00B3582B"/>
    <w:rsid w:val="00B360F1"/>
    <w:rsid w:val="00B3614F"/>
    <w:rsid w:val="00B36177"/>
    <w:rsid w:val="00B3781E"/>
    <w:rsid w:val="00B3795F"/>
    <w:rsid w:val="00B40826"/>
    <w:rsid w:val="00B47847"/>
    <w:rsid w:val="00B527A1"/>
    <w:rsid w:val="00B55214"/>
    <w:rsid w:val="00B60A27"/>
    <w:rsid w:val="00B618D7"/>
    <w:rsid w:val="00B63CD7"/>
    <w:rsid w:val="00B64341"/>
    <w:rsid w:val="00B65BB4"/>
    <w:rsid w:val="00B66BF7"/>
    <w:rsid w:val="00B70CB8"/>
    <w:rsid w:val="00B71D4D"/>
    <w:rsid w:val="00B73BEA"/>
    <w:rsid w:val="00B75C4F"/>
    <w:rsid w:val="00B76E19"/>
    <w:rsid w:val="00B777E1"/>
    <w:rsid w:val="00B77B9F"/>
    <w:rsid w:val="00B82310"/>
    <w:rsid w:val="00B844A8"/>
    <w:rsid w:val="00B8475B"/>
    <w:rsid w:val="00B934BA"/>
    <w:rsid w:val="00B94210"/>
    <w:rsid w:val="00B952E7"/>
    <w:rsid w:val="00B95924"/>
    <w:rsid w:val="00B967F5"/>
    <w:rsid w:val="00B97F45"/>
    <w:rsid w:val="00BA0C69"/>
    <w:rsid w:val="00BA1D22"/>
    <w:rsid w:val="00BA1FB9"/>
    <w:rsid w:val="00BA24C6"/>
    <w:rsid w:val="00BA274D"/>
    <w:rsid w:val="00BA3E62"/>
    <w:rsid w:val="00BA4E04"/>
    <w:rsid w:val="00BA5232"/>
    <w:rsid w:val="00BA63FE"/>
    <w:rsid w:val="00BA7017"/>
    <w:rsid w:val="00BA7B1E"/>
    <w:rsid w:val="00BB0EF3"/>
    <w:rsid w:val="00BB261F"/>
    <w:rsid w:val="00BB3E16"/>
    <w:rsid w:val="00BB5D07"/>
    <w:rsid w:val="00BB5D2F"/>
    <w:rsid w:val="00BB6360"/>
    <w:rsid w:val="00BB653D"/>
    <w:rsid w:val="00BB6894"/>
    <w:rsid w:val="00BC1E69"/>
    <w:rsid w:val="00BC2BBA"/>
    <w:rsid w:val="00BC3898"/>
    <w:rsid w:val="00BC395F"/>
    <w:rsid w:val="00BC5E50"/>
    <w:rsid w:val="00BD0D2D"/>
    <w:rsid w:val="00BD2B30"/>
    <w:rsid w:val="00BD42B3"/>
    <w:rsid w:val="00BD4A58"/>
    <w:rsid w:val="00BD583A"/>
    <w:rsid w:val="00BD6D37"/>
    <w:rsid w:val="00BE4204"/>
    <w:rsid w:val="00BE4ECA"/>
    <w:rsid w:val="00BE6C96"/>
    <w:rsid w:val="00BF25CA"/>
    <w:rsid w:val="00BF27AD"/>
    <w:rsid w:val="00BF4A2B"/>
    <w:rsid w:val="00BF6451"/>
    <w:rsid w:val="00BF6F42"/>
    <w:rsid w:val="00BF76F6"/>
    <w:rsid w:val="00C00676"/>
    <w:rsid w:val="00C057D2"/>
    <w:rsid w:val="00C063FF"/>
    <w:rsid w:val="00C106FB"/>
    <w:rsid w:val="00C138AA"/>
    <w:rsid w:val="00C2091B"/>
    <w:rsid w:val="00C20B97"/>
    <w:rsid w:val="00C22A7F"/>
    <w:rsid w:val="00C24B45"/>
    <w:rsid w:val="00C25355"/>
    <w:rsid w:val="00C3009B"/>
    <w:rsid w:val="00C3054E"/>
    <w:rsid w:val="00C34FCA"/>
    <w:rsid w:val="00C350FF"/>
    <w:rsid w:val="00C41196"/>
    <w:rsid w:val="00C41E8B"/>
    <w:rsid w:val="00C4354B"/>
    <w:rsid w:val="00C455F3"/>
    <w:rsid w:val="00C50FAF"/>
    <w:rsid w:val="00C518E2"/>
    <w:rsid w:val="00C52AE8"/>
    <w:rsid w:val="00C52DC9"/>
    <w:rsid w:val="00C53130"/>
    <w:rsid w:val="00C53159"/>
    <w:rsid w:val="00C5391B"/>
    <w:rsid w:val="00C54145"/>
    <w:rsid w:val="00C55F84"/>
    <w:rsid w:val="00C5714C"/>
    <w:rsid w:val="00C57566"/>
    <w:rsid w:val="00C61872"/>
    <w:rsid w:val="00C62A1C"/>
    <w:rsid w:val="00C67F06"/>
    <w:rsid w:val="00C705FF"/>
    <w:rsid w:val="00C7239B"/>
    <w:rsid w:val="00C72A59"/>
    <w:rsid w:val="00C7425E"/>
    <w:rsid w:val="00C7472B"/>
    <w:rsid w:val="00C77F0D"/>
    <w:rsid w:val="00C80AA6"/>
    <w:rsid w:val="00C824C2"/>
    <w:rsid w:val="00C83560"/>
    <w:rsid w:val="00C83916"/>
    <w:rsid w:val="00C83B73"/>
    <w:rsid w:val="00C843B7"/>
    <w:rsid w:val="00C85C67"/>
    <w:rsid w:val="00C87960"/>
    <w:rsid w:val="00C91809"/>
    <w:rsid w:val="00C9378E"/>
    <w:rsid w:val="00C94E87"/>
    <w:rsid w:val="00C95B44"/>
    <w:rsid w:val="00C9726F"/>
    <w:rsid w:val="00C97698"/>
    <w:rsid w:val="00C97CD8"/>
    <w:rsid w:val="00C97E8D"/>
    <w:rsid w:val="00CA01E5"/>
    <w:rsid w:val="00CA134B"/>
    <w:rsid w:val="00CA2948"/>
    <w:rsid w:val="00CA61CA"/>
    <w:rsid w:val="00CB1150"/>
    <w:rsid w:val="00CB20B5"/>
    <w:rsid w:val="00CB344B"/>
    <w:rsid w:val="00CB4C55"/>
    <w:rsid w:val="00CB551F"/>
    <w:rsid w:val="00CB706A"/>
    <w:rsid w:val="00CC6BC0"/>
    <w:rsid w:val="00CC7276"/>
    <w:rsid w:val="00CD02BA"/>
    <w:rsid w:val="00CD20A3"/>
    <w:rsid w:val="00CD60C9"/>
    <w:rsid w:val="00CD73E7"/>
    <w:rsid w:val="00CE2885"/>
    <w:rsid w:val="00CE6236"/>
    <w:rsid w:val="00CE7EA2"/>
    <w:rsid w:val="00CF0A38"/>
    <w:rsid w:val="00CF4F3B"/>
    <w:rsid w:val="00CF52DF"/>
    <w:rsid w:val="00CF5786"/>
    <w:rsid w:val="00CF7D38"/>
    <w:rsid w:val="00D007E0"/>
    <w:rsid w:val="00D01357"/>
    <w:rsid w:val="00D07F85"/>
    <w:rsid w:val="00D11747"/>
    <w:rsid w:val="00D11DAD"/>
    <w:rsid w:val="00D14913"/>
    <w:rsid w:val="00D15155"/>
    <w:rsid w:val="00D25231"/>
    <w:rsid w:val="00D25872"/>
    <w:rsid w:val="00D278D8"/>
    <w:rsid w:val="00D307E4"/>
    <w:rsid w:val="00D31800"/>
    <w:rsid w:val="00D35088"/>
    <w:rsid w:val="00D35FA6"/>
    <w:rsid w:val="00D40A02"/>
    <w:rsid w:val="00D41148"/>
    <w:rsid w:val="00D41F75"/>
    <w:rsid w:val="00D4775A"/>
    <w:rsid w:val="00D50DAB"/>
    <w:rsid w:val="00D50F53"/>
    <w:rsid w:val="00D5120A"/>
    <w:rsid w:val="00D52926"/>
    <w:rsid w:val="00D52A02"/>
    <w:rsid w:val="00D55CA2"/>
    <w:rsid w:val="00D5733B"/>
    <w:rsid w:val="00D57899"/>
    <w:rsid w:val="00D60491"/>
    <w:rsid w:val="00D63171"/>
    <w:rsid w:val="00D663AD"/>
    <w:rsid w:val="00D66AB7"/>
    <w:rsid w:val="00D67029"/>
    <w:rsid w:val="00D70E5F"/>
    <w:rsid w:val="00D73611"/>
    <w:rsid w:val="00D73F68"/>
    <w:rsid w:val="00D748FE"/>
    <w:rsid w:val="00D74905"/>
    <w:rsid w:val="00D7531C"/>
    <w:rsid w:val="00D76B67"/>
    <w:rsid w:val="00D80D5E"/>
    <w:rsid w:val="00D82AF1"/>
    <w:rsid w:val="00D84D22"/>
    <w:rsid w:val="00D86234"/>
    <w:rsid w:val="00D868D0"/>
    <w:rsid w:val="00D9066B"/>
    <w:rsid w:val="00D90B09"/>
    <w:rsid w:val="00D91E66"/>
    <w:rsid w:val="00D93DC2"/>
    <w:rsid w:val="00D9403E"/>
    <w:rsid w:val="00D9493A"/>
    <w:rsid w:val="00D95589"/>
    <w:rsid w:val="00D95CF8"/>
    <w:rsid w:val="00DA35A9"/>
    <w:rsid w:val="00DA549B"/>
    <w:rsid w:val="00DA581C"/>
    <w:rsid w:val="00DB3B2A"/>
    <w:rsid w:val="00DB439E"/>
    <w:rsid w:val="00DB4989"/>
    <w:rsid w:val="00DB59F3"/>
    <w:rsid w:val="00DB5DA1"/>
    <w:rsid w:val="00DB7AE4"/>
    <w:rsid w:val="00DC44C8"/>
    <w:rsid w:val="00DC4A86"/>
    <w:rsid w:val="00DD0375"/>
    <w:rsid w:val="00DD160E"/>
    <w:rsid w:val="00DD1780"/>
    <w:rsid w:val="00DD1CB2"/>
    <w:rsid w:val="00DD5AE4"/>
    <w:rsid w:val="00DD7609"/>
    <w:rsid w:val="00DE3A0F"/>
    <w:rsid w:val="00DF5D38"/>
    <w:rsid w:val="00DF66E2"/>
    <w:rsid w:val="00E00B5B"/>
    <w:rsid w:val="00E03D83"/>
    <w:rsid w:val="00E07D09"/>
    <w:rsid w:val="00E10F52"/>
    <w:rsid w:val="00E121F8"/>
    <w:rsid w:val="00E15375"/>
    <w:rsid w:val="00E21266"/>
    <w:rsid w:val="00E219E5"/>
    <w:rsid w:val="00E21C42"/>
    <w:rsid w:val="00E22070"/>
    <w:rsid w:val="00E22B38"/>
    <w:rsid w:val="00E2521C"/>
    <w:rsid w:val="00E25BFB"/>
    <w:rsid w:val="00E30E66"/>
    <w:rsid w:val="00E31270"/>
    <w:rsid w:val="00E31CBA"/>
    <w:rsid w:val="00E33934"/>
    <w:rsid w:val="00E33F6D"/>
    <w:rsid w:val="00E362D4"/>
    <w:rsid w:val="00E372E8"/>
    <w:rsid w:val="00E40E65"/>
    <w:rsid w:val="00E41D80"/>
    <w:rsid w:val="00E425F5"/>
    <w:rsid w:val="00E450F3"/>
    <w:rsid w:val="00E46289"/>
    <w:rsid w:val="00E502C0"/>
    <w:rsid w:val="00E505DD"/>
    <w:rsid w:val="00E524C5"/>
    <w:rsid w:val="00E53DBC"/>
    <w:rsid w:val="00E54409"/>
    <w:rsid w:val="00E54D5B"/>
    <w:rsid w:val="00E55112"/>
    <w:rsid w:val="00E62995"/>
    <w:rsid w:val="00E67078"/>
    <w:rsid w:val="00E677A3"/>
    <w:rsid w:val="00E81DA6"/>
    <w:rsid w:val="00E83075"/>
    <w:rsid w:val="00E8343E"/>
    <w:rsid w:val="00E83612"/>
    <w:rsid w:val="00E83AFF"/>
    <w:rsid w:val="00E865F3"/>
    <w:rsid w:val="00E90659"/>
    <w:rsid w:val="00E91843"/>
    <w:rsid w:val="00E919E9"/>
    <w:rsid w:val="00E91E3F"/>
    <w:rsid w:val="00E95B2F"/>
    <w:rsid w:val="00E96FDC"/>
    <w:rsid w:val="00EA1E24"/>
    <w:rsid w:val="00EA1FDB"/>
    <w:rsid w:val="00EA450F"/>
    <w:rsid w:val="00EA4BE1"/>
    <w:rsid w:val="00EA56A4"/>
    <w:rsid w:val="00EA6D99"/>
    <w:rsid w:val="00EA738D"/>
    <w:rsid w:val="00EA74ED"/>
    <w:rsid w:val="00EB2470"/>
    <w:rsid w:val="00EB4273"/>
    <w:rsid w:val="00EB61D7"/>
    <w:rsid w:val="00EC01B4"/>
    <w:rsid w:val="00EC3DF9"/>
    <w:rsid w:val="00EC49CE"/>
    <w:rsid w:val="00EC521E"/>
    <w:rsid w:val="00EC6291"/>
    <w:rsid w:val="00ED04A1"/>
    <w:rsid w:val="00ED2C6F"/>
    <w:rsid w:val="00ED5F43"/>
    <w:rsid w:val="00ED7802"/>
    <w:rsid w:val="00EE1F0C"/>
    <w:rsid w:val="00EE4610"/>
    <w:rsid w:val="00EE527C"/>
    <w:rsid w:val="00EF31C5"/>
    <w:rsid w:val="00EF47FA"/>
    <w:rsid w:val="00EF67F1"/>
    <w:rsid w:val="00EF789B"/>
    <w:rsid w:val="00EF7A92"/>
    <w:rsid w:val="00F0117C"/>
    <w:rsid w:val="00F01ED9"/>
    <w:rsid w:val="00F02B4A"/>
    <w:rsid w:val="00F02BB6"/>
    <w:rsid w:val="00F117D1"/>
    <w:rsid w:val="00F12715"/>
    <w:rsid w:val="00F13EB8"/>
    <w:rsid w:val="00F14764"/>
    <w:rsid w:val="00F205D7"/>
    <w:rsid w:val="00F21D45"/>
    <w:rsid w:val="00F24D27"/>
    <w:rsid w:val="00F266CE"/>
    <w:rsid w:val="00F278EC"/>
    <w:rsid w:val="00F27D75"/>
    <w:rsid w:val="00F316F6"/>
    <w:rsid w:val="00F320C3"/>
    <w:rsid w:val="00F332D8"/>
    <w:rsid w:val="00F3341F"/>
    <w:rsid w:val="00F34AD8"/>
    <w:rsid w:val="00F35B0B"/>
    <w:rsid w:val="00F36416"/>
    <w:rsid w:val="00F41190"/>
    <w:rsid w:val="00F4228C"/>
    <w:rsid w:val="00F4417C"/>
    <w:rsid w:val="00F45C86"/>
    <w:rsid w:val="00F45C99"/>
    <w:rsid w:val="00F46BC4"/>
    <w:rsid w:val="00F47384"/>
    <w:rsid w:val="00F478C7"/>
    <w:rsid w:val="00F503EB"/>
    <w:rsid w:val="00F50B60"/>
    <w:rsid w:val="00F51EE2"/>
    <w:rsid w:val="00F523D9"/>
    <w:rsid w:val="00F54124"/>
    <w:rsid w:val="00F56ABB"/>
    <w:rsid w:val="00F62C8A"/>
    <w:rsid w:val="00F679EC"/>
    <w:rsid w:val="00F7119A"/>
    <w:rsid w:val="00F72364"/>
    <w:rsid w:val="00F72910"/>
    <w:rsid w:val="00F76127"/>
    <w:rsid w:val="00F7672A"/>
    <w:rsid w:val="00F82446"/>
    <w:rsid w:val="00F82C38"/>
    <w:rsid w:val="00F834EF"/>
    <w:rsid w:val="00F83678"/>
    <w:rsid w:val="00F850E3"/>
    <w:rsid w:val="00F8754A"/>
    <w:rsid w:val="00F8785B"/>
    <w:rsid w:val="00F91094"/>
    <w:rsid w:val="00F910D3"/>
    <w:rsid w:val="00F9265E"/>
    <w:rsid w:val="00F93FC3"/>
    <w:rsid w:val="00F942EF"/>
    <w:rsid w:val="00F97340"/>
    <w:rsid w:val="00FA2400"/>
    <w:rsid w:val="00FA2DB1"/>
    <w:rsid w:val="00FA4791"/>
    <w:rsid w:val="00FB0A6F"/>
    <w:rsid w:val="00FB219F"/>
    <w:rsid w:val="00FB24B4"/>
    <w:rsid w:val="00FB5759"/>
    <w:rsid w:val="00FB7F75"/>
    <w:rsid w:val="00FC24BB"/>
    <w:rsid w:val="00FC3695"/>
    <w:rsid w:val="00FC5423"/>
    <w:rsid w:val="00FC55BF"/>
    <w:rsid w:val="00FC56FD"/>
    <w:rsid w:val="00FD1689"/>
    <w:rsid w:val="00FD517F"/>
    <w:rsid w:val="00FD5F69"/>
    <w:rsid w:val="00FD66A6"/>
    <w:rsid w:val="00FE2F39"/>
    <w:rsid w:val="00FE3756"/>
    <w:rsid w:val="00FE532D"/>
    <w:rsid w:val="00FE5831"/>
    <w:rsid w:val="00FE6AB8"/>
    <w:rsid w:val="00FF1460"/>
    <w:rsid w:val="00FF2F06"/>
    <w:rsid w:val="00FF3A38"/>
    <w:rsid w:val="00FF3B66"/>
    <w:rsid w:val="00FF52C3"/>
    <w:rsid w:val="00FF6455"/>
    <w:rsid w:val="0209313D"/>
    <w:rsid w:val="02C30857"/>
    <w:rsid w:val="02D575A1"/>
    <w:rsid w:val="02D7E382"/>
    <w:rsid w:val="04A553D7"/>
    <w:rsid w:val="052BD84B"/>
    <w:rsid w:val="053EE19D"/>
    <w:rsid w:val="05EE674E"/>
    <w:rsid w:val="05F869D0"/>
    <w:rsid w:val="062D3B9C"/>
    <w:rsid w:val="0671039B"/>
    <w:rsid w:val="06762591"/>
    <w:rsid w:val="069AA9DA"/>
    <w:rsid w:val="074A64A9"/>
    <w:rsid w:val="07889B6D"/>
    <w:rsid w:val="079DEC8D"/>
    <w:rsid w:val="07AD3787"/>
    <w:rsid w:val="07C3CC45"/>
    <w:rsid w:val="08292E1F"/>
    <w:rsid w:val="092187AA"/>
    <w:rsid w:val="097F5ECF"/>
    <w:rsid w:val="0A2C35D7"/>
    <w:rsid w:val="0A832290"/>
    <w:rsid w:val="0AD2831E"/>
    <w:rsid w:val="0B7E3D66"/>
    <w:rsid w:val="0B869C6F"/>
    <w:rsid w:val="0BA27DC1"/>
    <w:rsid w:val="0BD77C43"/>
    <w:rsid w:val="0BE26979"/>
    <w:rsid w:val="0BE7D01A"/>
    <w:rsid w:val="0CFC9F42"/>
    <w:rsid w:val="0EDEE131"/>
    <w:rsid w:val="0EF237D6"/>
    <w:rsid w:val="0F3F5465"/>
    <w:rsid w:val="102BC1E9"/>
    <w:rsid w:val="104D3A8F"/>
    <w:rsid w:val="1062CB18"/>
    <w:rsid w:val="10B79A53"/>
    <w:rsid w:val="10E09846"/>
    <w:rsid w:val="10E76FCF"/>
    <w:rsid w:val="10EDABA9"/>
    <w:rsid w:val="110DBE09"/>
    <w:rsid w:val="11CC5BE1"/>
    <w:rsid w:val="124E87F9"/>
    <w:rsid w:val="1264CE5B"/>
    <w:rsid w:val="12F08A6F"/>
    <w:rsid w:val="130C43BC"/>
    <w:rsid w:val="132ECBCA"/>
    <w:rsid w:val="13B88F50"/>
    <w:rsid w:val="13BD24F6"/>
    <w:rsid w:val="143B6963"/>
    <w:rsid w:val="1449A042"/>
    <w:rsid w:val="14CF8D19"/>
    <w:rsid w:val="14EDFC02"/>
    <w:rsid w:val="15DD06EF"/>
    <w:rsid w:val="16B30640"/>
    <w:rsid w:val="17725AC2"/>
    <w:rsid w:val="17DD52B5"/>
    <w:rsid w:val="184933EA"/>
    <w:rsid w:val="18554785"/>
    <w:rsid w:val="18D17F28"/>
    <w:rsid w:val="18D2F2BA"/>
    <w:rsid w:val="190DB1B9"/>
    <w:rsid w:val="1949DA17"/>
    <w:rsid w:val="1A95BF9D"/>
    <w:rsid w:val="1B44B34D"/>
    <w:rsid w:val="1BCB109F"/>
    <w:rsid w:val="1C1A84C4"/>
    <w:rsid w:val="1C285F06"/>
    <w:rsid w:val="1C3D0441"/>
    <w:rsid w:val="1C85BCA4"/>
    <w:rsid w:val="1D2D56C7"/>
    <w:rsid w:val="1DB165CB"/>
    <w:rsid w:val="1DB79FDA"/>
    <w:rsid w:val="1E0EEF57"/>
    <w:rsid w:val="1E148E15"/>
    <w:rsid w:val="1E68B5CA"/>
    <w:rsid w:val="1E956B10"/>
    <w:rsid w:val="1EC0D59F"/>
    <w:rsid w:val="1EFD4FCF"/>
    <w:rsid w:val="1F4EDD95"/>
    <w:rsid w:val="1F7AC5FD"/>
    <w:rsid w:val="1FA0C5DA"/>
    <w:rsid w:val="1FDEE0BE"/>
    <w:rsid w:val="2084D554"/>
    <w:rsid w:val="20B5F26B"/>
    <w:rsid w:val="20BBA4DD"/>
    <w:rsid w:val="20DA2E29"/>
    <w:rsid w:val="2188323B"/>
    <w:rsid w:val="223EBD72"/>
    <w:rsid w:val="2260B492"/>
    <w:rsid w:val="22799DDB"/>
    <w:rsid w:val="23C82974"/>
    <w:rsid w:val="2443113F"/>
    <w:rsid w:val="24D46286"/>
    <w:rsid w:val="2528C5FB"/>
    <w:rsid w:val="2563F9D5"/>
    <w:rsid w:val="25E5FB28"/>
    <w:rsid w:val="25E863A0"/>
    <w:rsid w:val="2614F408"/>
    <w:rsid w:val="264B0646"/>
    <w:rsid w:val="267BF077"/>
    <w:rsid w:val="26B0952C"/>
    <w:rsid w:val="26CF9AEE"/>
    <w:rsid w:val="277D4AFA"/>
    <w:rsid w:val="2801720D"/>
    <w:rsid w:val="283F932A"/>
    <w:rsid w:val="28FCE6FB"/>
    <w:rsid w:val="29AB522E"/>
    <w:rsid w:val="2B3C61CB"/>
    <w:rsid w:val="2B601518"/>
    <w:rsid w:val="2B6B40AA"/>
    <w:rsid w:val="2BB7B617"/>
    <w:rsid w:val="2C546E49"/>
    <w:rsid w:val="2C64E448"/>
    <w:rsid w:val="2C662085"/>
    <w:rsid w:val="2C9CD4F1"/>
    <w:rsid w:val="2CAA2466"/>
    <w:rsid w:val="2CE6289F"/>
    <w:rsid w:val="2E499B2B"/>
    <w:rsid w:val="2ED8D59B"/>
    <w:rsid w:val="3011CF7B"/>
    <w:rsid w:val="3017FE73"/>
    <w:rsid w:val="30A95681"/>
    <w:rsid w:val="3160F873"/>
    <w:rsid w:val="3185D97A"/>
    <w:rsid w:val="318C268D"/>
    <w:rsid w:val="321A1DE6"/>
    <w:rsid w:val="32812789"/>
    <w:rsid w:val="332B8D80"/>
    <w:rsid w:val="33E63AC4"/>
    <w:rsid w:val="347B624A"/>
    <w:rsid w:val="3488B88C"/>
    <w:rsid w:val="35820B25"/>
    <w:rsid w:val="35A54FC8"/>
    <w:rsid w:val="35AC6E26"/>
    <w:rsid w:val="362488ED"/>
    <w:rsid w:val="362DC151"/>
    <w:rsid w:val="371A5A8D"/>
    <w:rsid w:val="37ED20B7"/>
    <w:rsid w:val="38437BAE"/>
    <w:rsid w:val="38726019"/>
    <w:rsid w:val="39075F00"/>
    <w:rsid w:val="391C5AF3"/>
    <w:rsid w:val="39633B11"/>
    <w:rsid w:val="3969289F"/>
    <w:rsid w:val="39C1BD00"/>
    <w:rsid w:val="3A2D9CA8"/>
    <w:rsid w:val="3AA3B9B5"/>
    <w:rsid w:val="3B24CE21"/>
    <w:rsid w:val="3D0B705F"/>
    <w:rsid w:val="3D69030F"/>
    <w:rsid w:val="3D706396"/>
    <w:rsid w:val="3E06A3F7"/>
    <w:rsid w:val="3E161B26"/>
    <w:rsid w:val="3E1CB208"/>
    <w:rsid w:val="3E381DF8"/>
    <w:rsid w:val="3E3D6094"/>
    <w:rsid w:val="3F0197E3"/>
    <w:rsid w:val="3F6FBCFE"/>
    <w:rsid w:val="3FD7774B"/>
    <w:rsid w:val="3FDE989F"/>
    <w:rsid w:val="3FE92C6D"/>
    <w:rsid w:val="402883B4"/>
    <w:rsid w:val="40322DFB"/>
    <w:rsid w:val="409236E5"/>
    <w:rsid w:val="409D6C5A"/>
    <w:rsid w:val="41092B2B"/>
    <w:rsid w:val="412A82C2"/>
    <w:rsid w:val="412CFD45"/>
    <w:rsid w:val="41902BAD"/>
    <w:rsid w:val="421460BE"/>
    <w:rsid w:val="4259DA97"/>
    <w:rsid w:val="427BB960"/>
    <w:rsid w:val="42E4A365"/>
    <w:rsid w:val="437915B1"/>
    <w:rsid w:val="43DBE3F4"/>
    <w:rsid w:val="44A6EAE2"/>
    <w:rsid w:val="45D65362"/>
    <w:rsid w:val="4792F282"/>
    <w:rsid w:val="479B65CE"/>
    <w:rsid w:val="47AF4CA5"/>
    <w:rsid w:val="48261BAB"/>
    <w:rsid w:val="49300116"/>
    <w:rsid w:val="49A49F41"/>
    <w:rsid w:val="4A11E1DF"/>
    <w:rsid w:val="4A36F273"/>
    <w:rsid w:val="4A66106C"/>
    <w:rsid w:val="4A869B45"/>
    <w:rsid w:val="4AE6ED67"/>
    <w:rsid w:val="4BA55009"/>
    <w:rsid w:val="4C178A1B"/>
    <w:rsid w:val="4C275DBD"/>
    <w:rsid w:val="4C395003"/>
    <w:rsid w:val="4D2C4ACF"/>
    <w:rsid w:val="4D8DA1CC"/>
    <w:rsid w:val="4DD800A9"/>
    <w:rsid w:val="4E1E8E29"/>
    <w:rsid w:val="4EF015DD"/>
    <w:rsid w:val="4F207AEB"/>
    <w:rsid w:val="4F503889"/>
    <w:rsid w:val="4FBA5E8A"/>
    <w:rsid w:val="4FD02CE8"/>
    <w:rsid w:val="4FF90301"/>
    <w:rsid w:val="5019ABCB"/>
    <w:rsid w:val="502E9933"/>
    <w:rsid w:val="50E58D46"/>
    <w:rsid w:val="51E4D78E"/>
    <w:rsid w:val="5257F9F4"/>
    <w:rsid w:val="529FC2D2"/>
    <w:rsid w:val="52AA7BBE"/>
    <w:rsid w:val="52F60BE8"/>
    <w:rsid w:val="534C5287"/>
    <w:rsid w:val="536C77C0"/>
    <w:rsid w:val="53D44FBF"/>
    <w:rsid w:val="53E23C88"/>
    <w:rsid w:val="53EC0F53"/>
    <w:rsid w:val="54438E9E"/>
    <w:rsid w:val="55A2B531"/>
    <w:rsid w:val="564AD18B"/>
    <w:rsid w:val="5682618A"/>
    <w:rsid w:val="5800EFE2"/>
    <w:rsid w:val="58170E9A"/>
    <w:rsid w:val="583D46EC"/>
    <w:rsid w:val="58A00B05"/>
    <w:rsid w:val="58A8F084"/>
    <w:rsid w:val="58BC0079"/>
    <w:rsid w:val="58C74A1C"/>
    <w:rsid w:val="5A13BCE9"/>
    <w:rsid w:val="5A275266"/>
    <w:rsid w:val="5A631A7D"/>
    <w:rsid w:val="5AB75405"/>
    <w:rsid w:val="5B23DCFD"/>
    <w:rsid w:val="5B54601F"/>
    <w:rsid w:val="5B97AD06"/>
    <w:rsid w:val="5BB089B2"/>
    <w:rsid w:val="5C6F4BB8"/>
    <w:rsid w:val="5D7BD72E"/>
    <w:rsid w:val="5E10B657"/>
    <w:rsid w:val="5E84ADBA"/>
    <w:rsid w:val="5F03077F"/>
    <w:rsid w:val="5F95BB82"/>
    <w:rsid w:val="60DA3AE3"/>
    <w:rsid w:val="6490D89B"/>
    <w:rsid w:val="64BC8CD7"/>
    <w:rsid w:val="64F1770C"/>
    <w:rsid w:val="65592BD0"/>
    <w:rsid w:val="670EDA7B"/>
    <w:rsid w:val="672E3E15"/>
    <w:rsid w:val="68AA3A83"/>
    <w:rsid w:val="6930A743"/>
    <w:rsid w:val="6969E538"/>
    <w:rsid w:val="6B959AF5"/>
    <w:rsid w:val="6BDBD915"/>
    <w:rsid w:val="6C817062"/>
    <w:rsid w:val="6D26924C"/>
    <w:rsid w:val="6E041866"/>
    <w:rsid w:val="6E0D2F54"/>
    <w:rsid w:val="6E53C616"/>
    <w:rsid w:val="6E6ADB85"/>
    <w:rsid w:val="6F4297D6"/>
    <w:rsid w:val="6FD2E6B0"/>
    <w:rsid w:val="7024D1C4"/>
    <w:rsid w:val="718BC076"/>
    <w:rsid w:val="72074802"/>
    <w:rsid w:val="723A66BC"/>
    <w:rsid w:val="7264FE9B"/>
    <w:rsid w:val="736CD8D3"/>
    <w:rsid w:val="73816296"/>
    <w:rsid w:val="73823E6F"/>
    <w:rsid w:val="73BF4A4D"/>
    <w:rsid w:val="740ED712"/>
    <w:rsid w:val="743CE766"/>
    <w:rsid w:val="74515357"/>
    <w:rsid w:val="7481DD26"/>
    <w:rsid w:val="74BEF30C"/>
    <w:rsid w:val="74D37C0C"/>
    <w:rsid w:val="753314B9"/>
    <w:rsid w:val="753A738C"/>
    <w:rsid w:val="753C7D3B"/>
    <w:rsid w:val="756EFE7E"/>
    <w:rsid w:val="757DFF9F"/>
    <w:rsid w:val="766E5D34"/>
    <w:rsid w:val="76777DBB"/>
    <w:rsid w:val="769C3702"/>
    <w:rsid w:val="77EAF766"/>
    <w:rsid w:val="7812111F"/>
    <w:rsid w:val="78787465"/>
    <w:rsid w:val="78E29B7E"/>
    <w:rsid w:val="79604A3B"/>
    <w:rsid w:val="79AB151E"/>
    <w:rsid w:val="7A0F3BF6"/>
    <w:rsid w:val="7A518109"/>
    <w:rsid w:val="7AB7E9BB"/>
    <w:rsid w:val="7B10570C"/>
    <w:rsid w:val="7BDA458C"/>
    <w:rsid w:val="7CDABA1B"/>
    <w:rsid w:val="7CE36F5B"/>
    <w:rsid w:val="7E065540"/>
    <w:rsid w:val="7EEFDB58"/>
    <w:rsid w:val="7F9DD4DE"/>
    <w:rsid w:val="7FAE92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8B77D1B"/>
  <w15:docId w15:val="{B2420AE7-79D5-4B14-9A39-61542BAA01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qFormat="1"/>
    <w:lsdException w:name="heading 3" w:locked="1"/>
    <w:lsdException w:name="heading 4" w:locked="1" w:qFormat="1"/>
    <w:lsdException w:name="heading 5" w:locked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520DC3"/>
    <w:pPr>
      <w:widowControl w:val="0"/>
    </w:pPr>
    <w:rPr>
      <w:rFonts w:asciiTheme="minorHAnsi" w:hAnsiTheme="minorHAnsi"/>
      <w:szCs w:val="20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06B92"/>
    <w:pPr>
      <w:outlineLvl w:val="0"/>
    </w:pPr>
    <w:rPr>
      <w:rFonts w:cstheme="minorHAns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ED7802"/>
    <w:pPr>
      <w:tabs>
        <w:tab w:val="left" w:pos="-720"/>
        <w:tab w:val="left" w:pos="720"/>
        <w:tab w:val="left" w:pos="1440"/>
      </w:tabs>
      <w:suppressAutoHyphens/>
      <w:spacing w:before="360"/>
      <w:outlineLvl w:val="1"/>
    </w:pPr>
    <w:rPr>
      <w:rFonts w:cstheme="minorHAnsi"/>
      <w:b/>
      <w:spacing w:val="-2"/>
      <w:szCs w:val="22"/>
      <w:u w:val="single"/>
    </w:rPr>
  </w:style>
  <w:style w:type="paragraph" w:styleId="Heading3">
    <w:name w:val="heading 3"/>
    <w:basedOn w:val="Normal"/>
    <w:next w:val="Normal"/>
    <w:link w:val="Heading3Char"/>
    <w:uiPriority w:val="99"/>
    <w:rsid w:val="009761E2"/>
    <w:pPr>
      <w:keepNext/>
      <w:widowControl/>
      <w:numPr>
        <w:numId w:val="38"/>
      </w:numPr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uiPriority w:val="99"/>
    <w:qFormat/>
    <w:rsid w:val="009761E2"/>
    <w:pPr>
      <w:keepNext/>
      <w:tabs>
        <w:tab w:val="left" w:pos="-720"/>
        <w:tab w:val="left" w:pos="720"/>
        <w:tab w:val="left" w:pos="1080"/>
        <w:tab w:val="left" w:pos="1440"/>
      </w:tabs>
      <w:suppressAutoHyphens/>
      <w:jc w:val="both"/>
      <w:outlineLvl w:val="3"/>
    </w:pPr>
    <w:rPr>
      <w:b/>
      <w:spacing w:val="-2"/>
    </w:rPr>
  </w:style>
  <w:style w:type="paragraph" w:styleId="Heading5">
    <w:name w:val="heading 5"/>
    <w:basedOn w:val="Normal"/>
    <w:next w:val="Normal"/>
    <w:link w:val="Heading5Char"/>
    <w:uiPriority w:val="99"/>
    <w:rsid w:val="003A30BF"/>
    <w:pPr>
      <w:keepNext/>
      <w:tabs>
        <w:tab w:val="left" w:pos="-720"/>
        <w:tab w:val="left" w:pos="0"/>
        <w:tab w:val="left" w:pos="720"/>
        <w:tab w:val="left" w:pos="1080"/>
        <w:tab w:val="left" w:pos="1440"/>
      </w:tabs>
      <w:suppressAutoHyphens/>
      <w:ind w:left="2160" w:hanging="1440"/>
      <w:jc w:val="both"/>
      <w:outlineLvl w:val="4"/>
    </w:pPr>
    <w:rPr>
      <w:rFonts w:ascii="Times New Roman" w:hAnsi="Times New Roman"/>
      <w:spacing w:val="-2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A06B92"/>
    <w:rPr>
      <w:rFonts w:asciiTheme="minorHAnsi" w:hAnsiTheme="minorHAnsi" w:cstheme="minorHAns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sid w:val="00ED7802"/>
    <w:rPr>
      <w:rFonts w:asciiTheme="minorHAnsi" w:hAnsiTheme="minorHAnsi" w:cstheme="minorHAnsi"/>
      <w:b/>
      <w:spacing w:val="-2"/>
      <w:u w:val="single"/>
    </w:rPr>
  </w:style>
  <w:style w:type="character" w:customStyle="1" w:styleId="Heading3Char">
    <w:name w:val="Heading 3 Char"/>
    <w:basedOn w:val="DefaultParagraphFont"/>
    <w:link w:val="Heading3"/>
    <w:uiPriority w:val="99"/>
    <w:rsid w:val="009761E2"/>
    <w:rPr>
      <w:rFonts w:asciiTheme="minorHAnsi" w:hAnsiTheme="minorHAnsi"/>
      <w:b/>
      <w:szCs w:val="20"/>
    </w:rPr>
  </w:style>
  <w:style w:type="character" w:customStyle="1" w:styleId="Heading4Char">
    <w:name w:val="Heading 4 Char"/>
    <w:basedOn w:val="DefaultParagraphFont"/>
    <w:link w:val="Heading4"/>
    <w:uiPriority w:val="99"/>
    <w:rsid w:val="009761E2"/>
    <w:rPr>
      <w:rFonts w:asciiTheme="minorHAnsi" w:hAnsiTheme="minorHAnsi"/>
      <w:b/>
      <w:spacing w:val="-2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D701A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EndnoteText">
    <w:name w:val="endnote text"/>
    <w:basedOn w:val="Normal"/>
    <w:link w:val="EndnoteTextChar"/>
    <w:uiPriority w:val="99"/>
    <w:semiHidden/>
    <w:rsid w:val="003A30BF"/>
    <w:rPr>
      <w:sz w:val="24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D701A"/>
    <w:rPr>
      <w:rFonts w:ascii="Courier New" w:hAnsi="Courier New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rsid w:val="003A30BF"/>
    <w:rPr>
      <w:rFonts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rsid w:val="003A30BF"/>
    <w:rPr>
      <w:sz w:val="24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D701A"/>
    <w:rPr>
      <w:rFonts w:ascii="Courier New" w:hAnsi="Courier New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3A30BF"/>
    <w:rPr>
      <w:rFonts w:cs="Times New Roman"/>
      <w:vertAlign w:val="superscript"/>
    </w:rPr>
  </w:style>
  <w:style w:type="paragraph" w:styleId="TOC1">
    <w:name w:val="toc 1"/>
    <w:basedOn w:val="Normal"/>
    <w:next w:val="Normal"/>
    <w:uiPriority w:val="99"/>
    <w:semiHidden/>
    <w:rsid w:val="003A30BF"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uiPriority w:val="99"/>
    <w:semiHidden/>
    <w:rsid w:val="003A30BF"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uiPriority w:val="99"/>
    <w:semiHidden/>
    <w:rsid w:val="003A30BF"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uiPriority w:val="99"/>
    <w:semiHidden/>
    <w:rsid w:val="003A30BF"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uiPriority w:val="99"/>
    <w:semiHidden/>
    <w:rsid w:val="003A30BF"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uiPriority w:val="99"/>
    <w:semiHidden/>
    <w:rsid w:val="003A30BF"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uiPriority w:val="99"/>
    <w:semiHidden/>
    <w:rsid w:val="003A30BF"/>
    <w:pPr>
      <w:suppressAutoHyphens/>
      <w:ind w:left="720" w:hanging="720"/>
    </w:pPr>
  </w:style>
  <w:style w:type="paragraph" w:styleId="TOC8">
    <w:name w:val="toc 8"/>
    <w:basedOn w:val="Normal"/>
    <w:next w:val="Normal"/>
    <w:uiPriority w:val="99"/>
    <w:semiHidden/>
    <w:rsid w:val="003A30BF"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uiPriority w:val="99"/>
    <w:semiHidden/>
    <w:rsid w:val="003A30BF"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uiPriority w:val="99"/>
    <w:semiHidden/>
    <w:rsid w:val="003A30BF"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uiPriority w:val="99"/>
    <w:semiHidden/>
    <w:rsid w:val="003A30BF"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uiPriority w:val="99"/>
    <w:semiHidden/>
    <w:rsid w:val="003A30BF"/>
    <w:pPr>
      <w:tabs>
        <w:tab w:val="right" w:pos="9360"/>
      </w:tabs>
      <w:suppressAutoHyphens/>
    </w:pPr>
  </w:style>
  <w:style w:type="paragraph" w:styleId="BodyTextIndent3">
    <w:name w:val="Body Text Indent 3"/>
    <w:basedOn w:val="Normal"/>
    <w:link w:val="BodyTextIndent3Char"/>
    <w:uiPriority w:val="99"/>
    <w:rsid w:val="003A30BF"/>
    <w:pPr>
      <w:tabs>
        <w:tab w:val="left" w:pos="-720"/>
        <w:tab w:val="left" w:pos="0"/>
        <w:tab w:val="left" w:pos="720"/>
        <w:tab w:val="left" w:pos="1080"/>
        <w:tab w:val="left" w:pos="1440"/>
      </w:tabs>
      <w:suppressAutoHyphens/>
      <w:ind w:left="720" w:hanging="720"/>
      <w:jc w:val="both"/>
    </w:pPr>
    <w:rPr>
      <w:rFonts w:ascii="Times New Roman" w:hAnsi="Times New Roman"/>
      <w:spacing w:val="-2"/>
      <w:sz w:val="24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AD701A"/>
    <w:rPr>
      <w:rFonts w:ascii="Courier New" w:hAnsi="Courier New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rsid w:val="003A30BF"/>
    <w:pPr>
      <w:shd w:val="clear" w:color="auto" w:fill="000080"/>
    </w:pPr>
    <w:rPr>
      <w:rFonts w:ascii="Tahoma" w:hAnsi="Tahom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D701A"/>
    <w:rPr>
      <w:sz w:val="0"/>
      <w:szCs w:val="0"/>
    </w:rPr>
  </w:style>
  <w:style w:type="character" w:styleId="Hyperlink">
    <w:name w:val="Hyperlink"/>
    <w:basedOn w:val="DefaultParagraphFont"/>
    <w:uiPriority w:val="99"/>
    <w:rsid w:val="003A30BF"/>
    <w:rPr>
      <w:rFonts w:cs="Times New Roman"/>
      <w:color w:val="0000FF"/>
      <w:u w:val="single"/>
    </w:rPr>
  </w:style>
  <w:style w:type="paragraph" w:styleId="Title">
    <w:name w:val="Title"/>
    <w:basedOn w:val="Normal"/>
    <w:link w:val="TitleChar"/>
    <w:uiPriority w:val="99"/>
    <w:qFormat/>
    <w:rsid w:val="00307BC4"/>
    <w:pPr>
      <w:jc w:val="center"/>
    </w:pPr>
    <w:rPr>
      <w:rFonts w:cstheme="minorHAnsi"/>
      <w:b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99"/>
    <w:rsid w:val="00307BC4"/>
    <w:rPr>
      <w:rFonts w:asciiTheme="minorHAnsi" w:hAnsiTheme="minorHAnsi" w:cstheme="minorHAnsi"/>
      <w:b/>
      <w:sz w:val="28"/>
      <w:szCs w:val="28"/>
    </w:rPr>
  </w:style>
  <w:style w:type="character" w:customStyle="1" w:styleId="EmailStyle46">
    <w:name w:val="EmailStyle46"/>
    <w:basedOn w:val="DefaultParagraphFont"/>
    <w:uiPriority w:val="99"/>
    <w:semiHidden/>
    <w:rsid w:val="00D67029"/>
    <w:rPr>
      <w:rFonts w:ascii="Arial" w:hAnsi="Arial" w:cs="Arial"/>
      <w:color w:val="000080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rsid w:val="00134423"/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134423"/>
    <w:rPr>
      <w:rFonts w:ascii="Courier New" w:hAnsi="Courier New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1344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134423"/>
    <w:rPr>
      <w:rFonts w:ascii="Courier New" w:hAnsi="Courier New" w:cs="Times New Roman"/>
      <w:b/>
      <w:bCs/>
    </w:rPr>
  </w:style>
  <w:style w:type="paragraph" w:styleId="ListParagraph">
    <w:name w:val="List Paragraph"/>
    <w:basedOn w:val="Normal"/>
    <w:uiPriority w:val="34"/>
    <w:qFormat/>
    <w:rsid w:val="001477B4"/>
    <w:pPr>
      <w:widowControl/>
      <w:overflowPunct w:val="0"/>
      <w:autoSpaceDE w:val="0"/>
      <w:autoSpaceDN w:val="0"/>
      <w:adjustRightInd w:val="0"/>
      <w:ind w:left="720"/>
      <w:textAlignment w:val="baseline"/>
    </w:pPr>
    <w:rPr>
      <w:rFonts w:ascii="Times New Roman" w:hAnsi="Times New Roman"/>
    </w:rPr>
  </w:style>
  <w:style w:type="paragraph" w:styleId="Revision">
    <w:name w:val="Revision"/>
    <w:hidden/>
    <w:uiPriority w:val="99"/>
    <w:semiHidden/>
    <w:rsid w:val="006516E2"/>
    <w:rPr>
      <w:rFonts w:ascii="Courier New" w:hAnsi="Courier New"/>
      <w:sz w:val="20"/>
      <w:szCs w:val="20"/>
    </w:rPr>
  </w:style>
  <w:style w:type="table" w:styleId="TableGrid">
    <w:name w:val="Table Grid"/>
    <w:basedOn w:val="TableNormal"/>
    <w:uiPriority w:val="39"/>
    <w:rsid w:val="00C52D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9F5616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54752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4752D"/>
    <w:rPr>
      <w:rFonts w:asciiTheme="minorHAnsi" w:hAnsiTheme="minorHAnsi"/>
      <w:szCs w:val="20"/>
    </w:rPr>
  </w:style>
  <w:style w:type="paragraph" w:styleId="Footer">
    <w:name w:val="footer"/>
    <w:basedOn w:val="Normal"/>
    <w:link w:val="FooterChar"/>
    <w:uiPriority w:val="99"/>
    <w:semiHidden/>
    <w:unhideWhenUsed/>
    <w:rsid w:val="0054752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4752D"/>
    <w:rPr>
      <w:rFonts w:asciiTheme="minorHAnsi" w:hAnsiTheme="minorHAnsi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894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13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6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4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101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101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61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78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2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5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6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1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7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2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4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public.powerdms.com/SDRegents/documents/1726900" TargetMode="External"/><Relationship Id="rId18" Type="http://schemas.openxmlformats.org/officeDocument/2006/relationships/hyperlink" Target="https://public.powerdms.com/SDRegents/documents/1726896" TargetMode="External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public.powerdms.com/SDRegents/documents/1726896" TargetMode="External"/><Relationship Id="rId7" Type="http://schemas.openxmlformats.org/officeDocument/2006/relationships/styles" Target="styles.xml"/><Relationship Id="rId12" Type="http://schemas.openxmlformats.org/officeDocument/2006/relationships/hyperlink" Target="https://public.powerdms.com/SDRegents/documents/1726896" TargetMode="External"/><Relationship Id="rId17" Type="http://schemas.openxmlformats.org/officeDocument/2006/relationships/hyperlink" Target="https://public.powerdms.com/SDRegents/documents/1726901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public.powerdms.com/SDRegents/documents/1726900" TargetMode="External"/><Relationship Id="rId20" Type="http://schemas.openxmlformats.org/officeDocument/2006/relationships/hyperlink" Target="https://www.sdsmt.edu/Academics/Faculty/Docs/South-Dakota-Mines-Institutional-Priorities-for-Faculty-Performance/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www.sdsmt.edu/Academics/Faculty/Docs/South-Dakota-Mines-Institutional-Priorities-for-Faculty-Performance/" TargetMode="External"/><Relationship Id="rId5" Type="http://schemas.openxmlformats.org/officeDocument/2006/relationships/customXml" Target="../customXml/item5.xml"/><Relationship Id="rId15" Type="http://schemas.openxmlformats.org/officeDocument/2006/relationships/hyperlink" Target="https://public.powerdms.com/SDRegents/documents/1726896" TargetMode="External"/><Relationship Id="rId23" Type="http://schemas.openxmlformats.org/officeDocument/2006/relationships/hyperlink" Target="https://public.powerdms.com/SDRegents/documents/1726896" TargetMode="External"/><Relationship Id="rId28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yperlink" Target="https://public.powerdms.com/SDRegents/documents/1726897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public.powerdms.com/SDRegents/documents/1726901" TargetMode="External"/><Relationship Id="rId22" Type="http://schemas.openxmlformats.org/officeDocument/2006/relationships/hyperlink" Target="https://www.sdsmt.edu/Academics/Faculty/Docs/South-Dakota-Mines-Institutional-Priorities-for-Faculty-Performance/" TargetMode="External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9-01-01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C2ED036CF01947A7EA786B451CA4B7" ma:contentTypeVersion="3" ma:contentTypeDescription="Create a new document." ma:contentTypeScope="" ma:versionID="a04d7369eb20dae74430c97314b5fb3f">
  <xsd:schema xmlns:xsd="http://www.w3.org/2001/XMLSchema" xmlns:xs="http://www.w3.org/2001/XMLSchema" xmlns:p="http://schemas.microsoft.com/office/2006/metadata/properties" xmlns:ns2="14b5590c-3846-4e4e-b7c5-016756ce0fba" targetNamespace="http://schemas.microsoft.com/office/2006/metadata/properties" ma:root="true" ma:fieldsID="fc6d2e05edbd363c2c34365a454e726c" ns2:_="">
    <xsd:import namespace="14b5590c-3846-4e4e-b7c5-016756ce0f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b5590c-3846-4e4e-b7c5-016756ce0f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697EFA0-B861-4D9B-86DB-F295F293C6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b5590c-3846-4e4e-b7c5-016756ce0f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61A4603-6BBF-4B3C-81B0-FDEB11D5F2B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D645B02-4294-4C46-817E-905F447199C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DBA7A7EC-784C-4AA4-8B65-F81CA8BF3D2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2</Pages>
  <Words>3144</Words>
  <Characters>20279</Characters>
  <Application>Microsoft Office Word</Application>
  <DocSecurity>0</DocSecurity>
  <Lines>168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th Dakota School of Mines and Technology</vt:lpstr>
    </vt:vector>
  </TitlesOfParts>
  <Company>SD Regents</Company>
  <LinksUpToDate>false</LinksUpToDate>
  <CharactersWithSpaces>23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 Dakota School of Mines and Technology</dc:title>
  <dc:subject/>
  <dc:creator>Anderson, Laurie C.</dc:creator>
  <cp:keywords/>
  <cp:lastModifiedBy>Lineweber, Michelle L.</cp:lastModifiedBy>
  <cp:revision>3</cp:revision>
  <cp:lastPrinted>2023-03-28T23:04:00Z</cp:lastPrinted>
  <dcterms:created xsi:type="dcterms:W3CDTF">2023-12-19T22:14:00Z</dcterms:created>
  <dcterms:modified xsi:type="dcterms:W3CDTF">2024-01-09T2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C2ED036CF01947A7EA786B451CA4B7</vt:lpwstr>
  </property>
  <property fmtid="{D5CDD505-2E9C-101B-9397-08002B2CF9AE}" pid="3" name="GrammarlyDocumentId">
    <vt:lpwstr>df8fb13654f39b36c4d0aadf335f9ea822e57f00d01487922ec371e240a66f62</vt:lpwstr>
  </property>
</Properties>
</file>